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2758A6" w14:textId="77777777" w:rsidR="00D1711E" w:rsidRPr="00D1711E" w:rsidRDefault="00D1711E" w:rsidP="00D1711E"/>
    <w:p w14:paraId="50809525" w14:textId="77777777" w:rsidR="002F76A4" w:rsidRDefault="00A15481">
      <w:pPr>
        <w:pStyle w:val="Heading1"/>
        <w:jc w:val="center"/>
        <w:rPr>
          <w:sz w:val="28"/>
        </w:rPr>
      </w:pPr>
      <w:r>
        <w:rPr>
          <w:sz w:val="28"/>
        </w:rPr>
        <w:t>MUSIC</w:t>
      </w:r>
      <w:r w:rsidR="002F76A4">
        <w:rPr>
          <w:sz w:val="28"/>
        </w:rPr>
        <w:t xml:space="preserve"> STANDARDS OF LEARNING</w:t>
      </w:r>
    </w:p>
    <w:p w14:paraId="6FE69929" w14:textId="77777777" w:rsidR="002F76A4" w:rsidRDefault="00FF2F95">
      <w:pPr>
        <w:pStyle w:val="Heading2"/>
      </w:pPr>
      <w:r>
        <w:t>2013 – 2020 CROSSWALK</w:t>
      </w:r>
    </w:p>
    <w:p w14:paraId="7C8EA93C" w14:textId="77777777" w:rsidR="00817BBD" w:rsidRPr="006D246A" w:rsidRDefault="00817BBD">
      <w:pPr>
        <w:rPr>
          <w:b/>
          <w:bCs/>
          <w:sz w:val="20"/>
        </w:rPr>
      </w:pPr>
    </w:p>
    <w:p w14:paraId="07FF6001" w14:textId="77777777" w:rsidR="00433D01" w:rsidRPr="00D12EA8" w:rsidRDefault="00433D01" w:rsidP="00AA5920">
      <w:pPr>
        <w:spacing w:after="120"/>
        <w:ind w:left="180"/>
        <w:rPr>
          <w:b/>
          <w:bCs/>
          <w:sz w:val="28"/>
        </w:rPr>
      </w:pPr>
      <w:r w:rsidRPr="00D12EA8">
        <w:rPr>
          <w:b/>
          <w:bCs/>
          <w:sz w:val="32"/>
        </w:rPr>
        <w:t>Kindergarten</w:t>
      </w:r>
      <w:r w:rsidR="00AA5920" w:rsidRPr="00D12EA8">
        <w:rPr>
          <w:b/>
          <w:bCs/>
          <w:sz w:val="32"/>
        </w:rPr>
        <w:t xml:space="preserve"> General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796C00" w:rsidRPr="00817BBD" w14:paraId="76F49060" w14:textId="77777777" w:rsidTr="003F692A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12CDEB" w14:textId="77777777" w:rsidR="00796C00" w:rsidRPr="00433D01" w:rsidRDefault="00796C00" w:rsidP="00817BB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729C1E" w14:textId="77777777" w:rsidR="00796C00" w:rsidRPr="00817BBD" w:rsidRDefault="00796C00" w:rsidP="00817BB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DC0C89" w14:textId="77777777" w:rsidR="00796C00" w:rsidRPr="00817BBD" w:rsidRDefault="00796C00" w:rsidP="00817BBD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42D98AE2" w14:textId="77777777" w:rsidR="00796C00" w:rsidRPr="00817BBD" w:rsidRDefault="00796C00" w:rsidP="00817BBD">
            <w:pPr>
              <w:jc w:val="center"/>
              <w:rPr>
                <w:sz w:val="16"/>
                <w:szCs w:val="22"/>
              </w:rPr>
            </w:pPr>
          </w:p>
          <w:p w14:paraId="2EB1D2E6" w14:textId="77777777" w:rsidR="00796C00" w:rsidRPr="00155B39" w:rsidRDefault="00796C00" w:rsidP="00CD3298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A80454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A80454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155B39">
              <w:rPr>
                <w:sz w:val="20"/>
                <w:szCs w:val="22"/>
              </w:rPr>
              <w:tab/>
            </w:r>
          </w:p>
        </w:tc>
      </w:tr>
      <w:tr w:rsidR="00796C00" w:rsidRPr="00817BBD" w14:paraId="5FD782D1" w14:textId="77777777" w:rsidTr="00087D1A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53B660" w14:textId="77777777" w:rsidR="00796C00" w:rsidRPr="00817BBD" w:rsidRDefault="00796C00" w:rsidP="00087D1A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885252" w14:textId="77777777" w:rsidR="00796C00" w:rsidRPr="00817BBD" w:rsidRDefault="00796C00" w:rsidP="00087D1A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CAFEA3" w14:textId="77777777" w:rsidR="00796C00" w:rsidRPr="00817BBD" w:rsidRDefault="00796C00" w:rsidP="00087D1A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978DCD" w14:textId="77777777" w:rsidR="00796C00" w:rsidRPr="00817BBD" w:rsidRDefault="00796C00" w:rsidP="00087D1A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27E277" w14:textId="77777777" w:rsidR="00796C00" w:rsidRPr="00817BBD" w:rsidRDefault="00796C00" w:rsidP="00087D1A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1927C5C6" w14:textId="77777777" w:rsidR="00796C00" w:rsidRPr="00817BBD" w:rsidRDefault="00796C00" w:rsidP="00087D1A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DB0EE7" w14:textId="77777777" w:rsidR="00796C00" w:rsidRPr="00817BBD" w:rsidRDefault="00796C00" w:rsidP="00796C00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796C00" w14:paraId="75AD8CF2" w14:textId="77777777" w:rsidTr="00796C00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C27007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350B028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82D2C9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DD4436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8E8144" w14:textId="77777777" w:rsidR="00796C00" w:rsidRDefault="00796C00" w:rsidP="00796C00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701E9A4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6D0D8C" w14:textId="77777777" w:rsidR="00796C00" w:rsidRPr="00A36E6B" w:rsidRDefault="00796C00" w:rsidP="00796C00">
            <w:pPr>
              <w:ind w:left="692" w:hanging="692"/>
              <w:textAlignment w:val="baseline"/>
              <w:rPr>
                <w:color w:val="000000"/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</w:t>
            </w:r>
            <w:r w:rsidRPr="00A36E6B">
              <w:rPr>
                <w:strike/>
                <w:sz w:val="20"/>
                <w:szCs w:val="20"/>
              </w:rPr>
              <w:t>1</w:t>
            </w:r>
            <w:r w:rsidRPr="00A36E6B">
              <w:rPr>
                <w:sz w:val="20"/>
                <w:szCs w:val="20"/>
                <w:u w:val="single"/>
              </w:rPr>
              <w:t>12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A36E6B">
              <w:rPr>
                <w:sz w:val="20"/>
                <w:szCs w:val="20"/>
                <w:u w:val="single"/>
              </w:rPr>
              <w:t>explore music literacy</w:t>
            </w:r>
            <w:r w:rsidRPr="00A36E6B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A36E6B">
              <w:rPr>
                <w:strike/>
                <w:sz w:val="20"/>
                <w:szCs w:val="20"/>
              </w:rPr>
              <w:t>read</w:t>
            </w:r>
            <w:r w:rsidRPr="00A36E6B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A36E6B">
              <w:rPr>
                <w:strike/>
                <w:sz w:val="20"/>
                <w:szCs w:val="20"/>
              </w:rPr>
              <w:t>music</w:t>
            </w:r>
            <w:r w:rsidRPr="00A36E6B">
              <w:rPr>
                <w:sz w:val="20"/>
                <w:szCs w:val="20"/>
              </w:rPr>
              <w:t xml:space="preserve">, including high and low pitches and rhythms represented by </w:t>
            </w:r>
            <w:r w:rsidRPr="00A36E6B">
              <w:rPr>
                <w:strike/>
                <w:sz w:val="20"/>
                <w:szCs w:val="20"/>
              </w:rPr>
              <w:t>traditional or nontraditional notations</w:t>
            </w:r>
            <w:r w:rsidRPr="00A36E6B">
              <w:rPr>
                <w:sz w:val="20"/>
                <w:szCs w:val="20"/>
                <w:u w:val="single"/>
              </w:rPr>
              <w:t xml:space="preserve"> by a variety of notational systems</w:t>
            </w:r>
            <w:r w:rsidRPr="00A36E6B">
              <w:rPr>
                <w:sz w:val="20"/>
                <w:szCs w:val="20"/>
              </w:rPr>
              <w:t>.</w:t>
            </w:r>
          </w:p>
        </w:tc>
      </w:tr>
      <w:tr w:rsidR="00796C00" w14:paraId="4207BA0D" w14:textId="77777777" w:rsidTr="00796C0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051EFF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582D283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D2B612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9F9926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C2FAA8" w14:textId="77777777" w:rsidR="00796C00" w:rsidRDefault="00796C00" w:rsidP="00796C00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016CD2F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CA48DC" w14:textId="77777777" w:rsidR="00796C00" w:rsidRPr="00A36E6B" w:rsidRDefault="00796C00" w:rsidP="00796C00">
            <w:pPr>
              <w:pStyle w:val="SOLStatement"/>
              <w:spacing w:before="0"/>
              <w:ind w:left="602" w:hanging="602"/>
              <w:rPr>
                <w:sz w:val="20"/>
                <w:szCs w:val="20"/>
              </w:rPr>
            </w:pPr>
            <w:r w:rsidRPr="00A36E6B">
              <w:rPr>
                <w:strike/>
                <w:sz w:val="20"/>
                <w:szCs w:val="20"/>
              </w:rPr>
              <w:t>K.2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A36E6B">
              <w:rPr>
                <w:strike/>
                <w:sz w:val="20"/>
                <w:szCs w:val="20"/>
              </w:rPr>
              <w:t>investigate various uses of the voice by</w:t>
            </w:r>
            <w:r w:rsidRPr="00A36E6B">
              <w:rPr>
                <w:sz w:val="20"/>
                <w:szCs w:val="20"/>
              </w:rPr>
              <w:t xml:space="preserve"> </w:t>
            </w:r>
          </w:p>
          <w:p w14:paraId="5C59F005" w14:textId="77777777" w:rsidR="00796C00" w:rsidRPr="00A36E6B" w:rsidRDefault="00796C00" w:rsidP="00796C00">
            <w:pPr>
              <w:pStyle w:val="SOLNumberedBullet"/>
              <w:ind w:left="602" w:hanging="602"/>
              <w:rPr>
                <w:sz w:val="20"/>
                <w:szCs w:val="20"/>
              </w:rPr>
            </w:pPr>
            <w:r w:rsidRPr="00A36E6B">
              <w:rPr>
                <w:strike/>
                <w:sz w:val="20"/>
                <w:szCs w:val="20"/>
              </w:rPr>
              <w:t>demonstrating the difference between the singing voice and the speaking voice;</w:t>
            </w:r>
          </w:p>
          <w:p w14:paraId="0159D054" w14:textId="77777777" w:rsidR="00796C00" w:rsidRPr="00A36E6B" w:rsidRDefault="00796C00" w:rsidP="00796C00">
            <w:pPr>
              <w:pStyle w:val="SOLNumberedBullet"/>
              <w:ind w:left="602" w:hanging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matching pitches within an appropriate range; and</w:t>
            </w:r>
          </w:p>
          <w:p w14:paraId="6D99D831" w14:textId="77777777" w:rsidR="00796C00" w:rsidRPr="00A36E6B" w:rsidRDefault="00796C00" w:rsidP="00752ED0">
            <w:pPr>
              <w:pStyle w:val="SOLNumberedBullet"/>
              <w:ind w:left="602" w:hanging="602"/>
              <w:rPr>
                <w:strike/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demonstrating expressive qualities of music, including loud/soft and fast/slow.</w:t>
            </w:r>
          </w:p>
        </w:tc>
      </w:tr>
      <w:tr w:rsidR="00796C00" w14:paraId="34FF0AC8" w14:textId="77777777" w:rsidTr="00796C0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795978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36A14C7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ABFB5F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D746B3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C01D09" w14:textId="77777777" w:rsidR="00796C00" w:rsidRDefault="00796C00" w:rsidP="00796C00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126E491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1B8A14" w14:textId="77777777" w:rsidR="00796C00" w:rsidRPr="00A36E6B" w:rsidRDefault="007450B9" w:rsidP="00796C00">
            <w:pPr>
              <w:pStyle w:val="SOLStatement"/>
              <w:spacing w:before="0"/>
              <w:ind w:left="602" w:hanging="60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K.</w:t>
            </w:r>
            <w:r w:rsidRPr="00671FA1">
              <w:rPr>
                <w:strike/>
                <w:sz w:val="20"/>
                <w:szCs w:val="20"/>
              </w:rPr>
              <w:t>3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="00796C00" w:rsidRPr="00A36E6B">
              <w:rPr>
                <w:sz w:val="20"/>
                <w:szCs w:val="20"/>
                <w:u w:val="single"/>
              </w:rPr>
              <w:t>develop skills for individual and ensemble singing performance.</w:t>
            </w:r>
            <w:r w:rsidR="00796C00" w:rsidRPr="00A36E6B">
              <w:rPr>
                <w:sz w:val="20"/>
                <w:szCs w:val="20"/>
              </w:rPr>
              <w:t xml:space="preserve"> </w:t>
            </w:r>
            <w:r w:rsidR="00796C00" w:rsidRPr="00A36E6B">
              <w:rPr>
                <w:strike/>
                <w:sz w:val="20"/>
                <w:szCs w:val="20"/>
              </w:rPr>
              <w:t>sing a variety of songs of limited range alone and with others, including</w:t>
            </w:r>
            <w:r w:rsidR="00752ED0">
              <w:rPr>
                <w:sz w:val="20"/>
                <w:szCs w:val="20"/>
              </w:rPr>
              <w:t xml:space="preserve"> </w:t>
            </w:r>
          </w:p>
          <w:p w14:paraId="478D27C3" w14:textId="77777777" w:rsidR="00796C00" w:rsidRPr="00A36E6B" w:rsidRDefault="00796C00" w:rsidP="009A1755">
            <w:pPr>
              <w:pStyle w:val="SOLNumberedBullet"/>
              <w:numPr>
                <w:ilvl w:val="0"/>
                <w:numId w:val="2"/>
              </w:numPr>
              <w:ind w:left="602" w:hanging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  <w:u w:val="single"/>
              </w:rPr>
              <w:t>a)</w:t>
            </w:r>
            <w:r w:rsidRPr="00A36E6B">
              <w:rPr>
                <w:sz w:val="20"/>
                <w:szCs w:val="20"/>
              </w:rPr>
              <w:t xml:space="preserve"> </w:t>
            </w:r>
            <w:proofErr w:type="spellStart"/>
            <w:r w:rsidRPr="00A36E6B">
              <w:rPr>
                <w:sz w:val="20"/>
                <w:szCs w:val="20"/>
                <w:u w:val="single"/>
              </w:rPr>
              <w:t>S</w:t>
            </w:r>
            <w:r w:rsidRPr="00A36E6B">
              <w:rPr>
                <w:strike/>
                <w:sz w:val="20"/>
                <w:szCs w:val="20"/>
              </w:rPr>
              <w:t>s</w:t>
            </w:r>
            <w:r w:rsidRPr="00A36E6B">
              <w:rPr>
                <w:sz w:val="20"/>
                <w:szCs w:val="20"/>
              </w:rPr>
              <w:t>ing</w:t>
            </w:r>
            <w:r w:rsidRPr="00A36E6B">
              <w:rPr>
                <w:strike/>
                <w:sz w:val="20"/>
                <w:szCs w:val="20"/>
              </w:rPr>
              <w:t>ing</w:t>
            </w:r>
            <w:proofErr w:type="spellEnd"/>
            <w:r w:rsidRPr="00A36E6B">
              <w:rPr>
                <w:sz w:val="20"/>
                <w:szCs w:val="20"/>
              </w:rPr>
              <w:t xml:space="preserve"> </w:t>
            </w:r>
            <w:r w:rsidRPr="00A36E6B">
              <w:rPr>
                <w:strike/>
                <w:sz w:val="20"/>
                <w:szCs w:val="20"/>
              </w:rPr>
              <w:t>two-pitch (</w:t>
            </w:r>
            <w:r w:rsidRPr="00A36E6B">
              <w:rPr>
                <w:i/>
                <w:iCs/>
                <w:strike/>
                <w:sz w:val="20"/>
                <w:szCs w:val="20"/>
              </w:rPr>
              <w:t>sol, mi</w:t>
            </w:r>
            <w:r w:rsidRPr="00A36E6B">
              <w:rPr>
                <w:strike/>
                <w:sz w:val="20"/>
                <w:szCs w:val="20"/>
              </w:rPr>
              <w:t>)</w:t>
            </w:r>
            <w:r w:rsidRPr="00A36E6B">
              <w:rPr>
                <w:sz w:val="20"/>
                <w:szCs w:val="20"/>
              </w:rPr>
              <w:t xml:space="preserve"> songs</w:t>
            </w:r>
            <w:r w:rsidRPr="00A36E6B">
              <w:rPr>
                <w:strike/>
                <w:sz w:val="20"/>
                <w:szCs w:val="20"/>
              </w:rPr>
              <w:t>,</w:t>
            </w:r>
            <w:r w:rsidRPr="00A36E6B">
              <w:rPr>
                <w:sz w:val="20"/>
                <w:szCs w:val="20"/>
              </w:rPr>
              <w:t xml:space="preserve"> using echo and ensemble singing</w:t>
            </w:r>
            <w:r w:rsidRPr="00A36E6B">
              <w:rPr>
                <w:sz w:val="20"/>
                <w:szCs w:val="20"/>
                <w:u w:val="single"/>
              </w:rPr>
              <w:t>.</w:t>
            </w:r>
            <w:r w:rsidRPr="00A36E6B">
              <w:rPr>
                <w:strike/>
                <w:sz w:val="20"/>
                <w:szCs w:val="20"/>
              </w:rPr>
              <w:t>; and</w:t>
            </w:r>
            <w:r w:rsidR="00752ED0">
              <w:rPr>
                <w:sz w:val="20"/>
                <w:szCs w:val="20"/>
              </w:rPr>
              <w:t xml:space="preserve"> </w:t>
            </w:r>
          </w:p>
          <w:p w14:paraId="0D3B3F7B" w14:textId="77777777" w:rsidR="00796C00" w:rsidRPr="00A36E6B" w:rsidRDefault="00796C00" w:rsidP="00752ED0">
            <w:pPr>
              <w:ind w:left="602" w:hanging="602"/>
              <w:rPr>
                <w:color w:val="000000"/>
                <w:sz w:val="20"/>
                <w:szCs w:val="20"/>
                <w:u w:val="single"/>
              </w:rPr>
            </w:pPr>
            <w:r w:rsidRPr="00A36E6B">
              <w:rPr>
                <w:sz w:val="20"/>
                <w:szCs w:val="20"/>
              </w:rPr>
              <w:t>2.</w:t>
            </w:r>
            <w:r w:rsidRPr="00A36E6B">
              <w:rPr>
                <w:sz w:val="20"/>
                <w:szCs w:val="20"/>
              </w:rPr>
              <w:tab/>
            </w:r>
            <w:r w:rsidRPr="00A36E6B">
              <w:rPr>
                <w:sz w:val="20"/>
                <w:szCs w:val="20"/>
                <w:u w:val="single"/>
              </w:rPr>
              <w:t>b)</w:t>
            </w:r>
            <w:r w:rsidRPr="00A36E6B">
              <w:rPr>
                <w:sz w:val="20"/>
                <w:szCs w:val="20"/>
              </w:rPr>
              <w:t xml:space="preserve"> </w:t>
            </w:r>
            <w:proofErr w:type="spellStart"/>
            <w:r w:rsidRPr="00A36E6B">
              <w:rPr>
                <w:sz w:val="20"/>
                <w:szCs w:val="20"/>
                <w:u w:val="single"/>
              </w:rPr>
              <w:t>S</w:t>
            </w:r>
            <w:r w:rsidRPr="00A36E6B">
              <w:rPr>
                <w:strike/>
                <w:sz w:val="20"/>
                <w:szCs w:val="20"/>
              </w:rPr>
              <w:t>s</w:t>
            </w:r>
            <w:r w:rsidRPr="00A36E6B">
              <w:rPr>
                <w:sz w:val="20"/>
                <w:szCs w:val="20"/>
              </w:rPr>
              <w:t>ing</w:t>
            </w:r>
            <w:r w:rsidRPr="00A36E6B">
              <w:rPr>
                <w:strike/>
                <w:sz w:val="20"/>
                <w:szCs w:val="20"/>
              </w:rPr>
              <w:t>ing</w:t>
            </w:r>
            <w:proofErr w:type="spellEnd"/>
            <w:r w:rsidRPr="00A36E6B">
              <w:rPr>
                <w:sz w:val="20"/>
                <w:szCs w:val="20"/>
              </w:rPr>
              <w:t xml:space="preserve"> at the appropriate time following a musical introduction.</w:t>
            </w:r>
          </w:p>
        </w:tc>
      </w:tr>
      <w:tr w:rsidR="00796C00" w14:paraId="404C86D6" w14:textId="77777777" w:rsidTr="00796C0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4D5DDE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E16E4DE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56DC9C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5A1CD9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1171F2" w14:textId="77777777" w:rsidR="00796C00" w:rsidRDefault="00796C00" w:rsidP="00796C00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64D24D5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88B0102" w14:textId="77777777" w:rsidR="00796C00" w:rsidRPr="00A36E6B" w:rsidRDefault="00796C00" w:rsidP="00796C00">
            <w:pPr>
              <w:pStyle w:val="Paragraph"/>
              <w:spacing w:after="0"/>
              <w:ind w:left="602" w:hanging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</w:t>
            </w:r>
            <w:r w:rsidRPr="00A36E6B">
              <w:rPr>
                <w:strike/>
                <w:sz w:val="20"/>
                <w:szCs w:val="20"/>
              </w:rPr>
              <w:t>.4</w:t>
            </w:r>
            <w:r w:rsidRPr="00A36E6B">
              <w:rPr>
                <w:sz w:val="20"/>
                <w:szCs w:val="20"/>
                <w:u w:val="single"/>
              </w:rPr>
              <w:t>1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A36E6B">
              <w:rPr>
                <w:sz w:val="20"/>
                <w:szCs w:val="20"/>
                <w:u w:val="single"/>
              </w:rPr>
              <w:t>develop skills for individual and ensemble instrumental performance.</w:t>
            </w:r>
            <w:r w:rsidRPr="00A36E6B">
              <w:rPr>
                <w:sz w:val="20"/>
                <w:szCs w:val="20"/>
              </w:rPr>
              <w:t xml:space="preserve"> </w:t>
            </w:r>
            <w:r w:rsidRPr="00A36E6B">
              <w:rPr>
                <w:strike/>
                <w:color w:val="000000"/>
                <w:sz w:val="20"/>
                <w:szCs w:val="20"/>
              </w:rPr>
              <w:t xml:space="preserve">a variety of pitched and </w:t>
            </w:r>
            <w:proofErr w:type="spellStart"/>
            <w:r w:rsidRPr="00A36E6B">
              <w:rPr>
                <w:strike/>
                <w:color w:val="000000"/>
                <w:sz w:val="20"/>
                <w:szCs w:val="20"/>
              </w:rPr>
              <w:t>nonpitched</w:t>
            </w:r>
            <w:proofErr w:type="spellEnd"/>
            <w:r w:rsidRPr="00A36E6B">
              <w:rPr>
                <w:strike/>
                <w:color w:val="000000"/>
                <w:sz w:val="20"/>
                <w:szCs w:val="20"/>
              </w:rPr>
              <w:t xml:space="preserve"> instrument</w:t>
            </w:r>
            <w:r w:rsidRPr="00A36E6B">
              <w:rPr>
                <w:strike/>
                <w:sz w:val="20"/>
                <w:szCs w:val="20"/>
              </w:rPr>
              <w:t>s alone and with others, including</w:t>
            </w:r>
          </w:p>
          <w:p w14:paraId="57B2667E" w14:textId="77777777" w:rsidR="00796C00" w:rsidRPr="00A36E6B" w:rsidRDefault="00796C00" w:rsidP="009A1755">
            <w:pPr>
              <w:pStyle w:val="SOLNumberedBullet"/>
              <w:numPr>
                <w:ilvl w:val="0"/>
                <w:numId w:val="4"/>
              </w:numPr>
              <w:ind w:left="602" w:hanging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A36E6B">
              <w:rPr>
                <w:sz w:val="20"/>
                <w:szCs w:val="20"/>
                <w:u w:val="single"/>
              </w:rPr>
              <w:t>D</w:t>
            </w:r>
            <w:r w:rsidRPr="00A36E6B">
              <w:rPr>
                <w:strike/>
                <w:sz w:val="20"/>
                <w:szCs w:val="20"/>
                <w:u w:val="single"/>
              </w:rPr>
              <w:t>d</w:t>
            </w:r>
            <w:r w:rsidRPr="00A36E6B">
              <w:rPr>
                <w:sz w:val="20"/>
                <w:szCs w:val="20"/>
                <w:u w:val="single"/>
              </w:rPr>
              <w:t>emonstrate</w:t>
            </w:r>
            <w:r w:rsidRPr="00A36E6B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A36E6B">
              <w:rPr>
                <w:sz w:val="20"/>
                <w:szCs w:val="20"/>
              </w:rPr>
              <w:t xml:space="preserve"> high and low.</w:t>
            </w:r>
            <w:r w:rsidRPr="00A36E6B">
              <w:rPr>
                <w:strike/>
                <w:sz w:val="20"/>
                <w:szCs w:val="20"/>
              </w:rPr>
              <w:t>;</w:t>
            </w:r>
          </w:p>
          <w:p w14:paraId="7212D586" w14:textId="77777777" w:rsidR="00796C00" w:rsidRPr="00A36E6B" w:rsidRDefault="00796C00" w:rsidP="009A1755">
            <w:pPr>
              <w:pStyle w:val="SOLNumberedBullet"/>
              <w:numPr>
                <w:ilvl w:val="0"/>
                <w:numId w:val="4"/>
              </w:numPr>
              <w:ind w:left="602" w:hanging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  <w:u w:val="single"/>
              </w:rPr>
              <w:t>b)</w:t>
            </w:r>
            <w:r w:rsidRPr="00A36E6B">
              <w:rPr>
                <w:sz w:val="20"/>
                <w:szCs w:val="20"/>
              </w:rPr>
              <w:t xml:space="preserve"> </w:t>
            </w:r>
            <w:proofErr w:type="spellStart"/>
            <w:r w:rsidRPr="00A36E6B">
              <w:rPr>
                <w:sz w:val="20"/>
                <w:szCs w:val="20"/>
                <w:u w:val="single"/>
              </w:rPr>
              <w:t>D</w:t>
            </w:r>
            <w:r w:rsidRPr="00A36E6B">
              <w:rPr>
                <w:strike/>
                <w:sz w:val="20"/>
                <w:szCs w:val="20"/>
                <w:u w:val="single"/>
              </w:rPr>
              <w:t>d</w:t>
            </w:r>
            <w:r w:rsidRPr="00A36E6B">
              <w:rPr>
                <w:sz w:val="20"/>
                <w:szCs w:val="20"/>
                <w:u w:val="single"/>
              </w:rPr>
              <w:t>emonstrate</w:t>
            </w:r>
            <w:r w:rsidRPr="00A36E6B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A36E6B">
              <w:rPr>
                <w:sz w:val="20"/>
                <w:szCs w:val="20"/>
              </w:rPr>
              <w:t xml:space="preserve"> loud/soft and fast/slow.</w:t>
            </w:r>
            <w:r w:rsidRPr="00A36E6B">
              <w:rPr>
                <w:strike/>
                <w:sz w:val="20"/>
                <w:szCs w:val="20"/>
              </w:rPr>
              <w:t>; and</w:t>
            </w:r>
          </w:p>
          <w:p w14:paraId="57966925" w14:textId="77777777" w:rsidR="00796C00" w:rsidRPr="00A36E6B" w:rsidRDefault="00796C00" w:rsidP="009A1755">
            <w:pPr>
              <w:pStyle w:val="SOLNumberedBullet"/>
              <w:numPr>
                <w:ilvl w:val="0"/>
                <w:numId w:val="4"/>
              </w:numPr>
              <w:ind w:left="602" w:hanging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  <w:u w:val="single"/>
              </w:rPr>
              <w:t>c)</w:t>
            </w:r>
            <w:proofErr w:type="spellStart"/>
            <w:r w:rsidRPr="00A36E6B">
              <w:rPr>
                <w:sz w:val="20"/>
                <w:szCs w:val="20"/>
                <w:u w:val="single"/>
              </w:rPr>
              <w:t>A</w:t>
            </w:r>
            <w:r w:rsidRPr="00A36E6B">
              <w:rPr>
                <w:strike/>
                <w:sz w:val="20"/>
                <w:szCs w:val="20"/>
              </w:rPr>
              <w:t>a</w:t>
            </w:r>
            <w:r w:rsidRPr="00A36E6B">
              <w:rPr>
                <w:sz w:val="20"/>
                <w:szCs w:val="20"/>
              </w:rPr>
              <w:t>ccompany</w:t>
            </w:r>
            <w:r w:rsidRPr="00A36E6B">
              <w:rPr>
                <w:strike/>
                <w:sz w:val="20"/>
                <w:szCs w:val="20"/>
              </w:rPr>
              <w:t>ing</w:t>
            </w:r>
            <w:proofErr w:type="spellEnd"/>
            <w:r w:rsidRPr="00A36E6B">
              <w:rPr>
                <w:sz w:val="20"/>
                <w:szCs w:val="20"/>
              </w:rPr>
              <w:t xml:space="preserve"> songs and chants</w:t>
            </w:r>
            <w:r w:rsidRPr="00A36E6B">
              <w:rPr>
                <w:strike/>
                <w:sz w:val="20"/>
                <w:szCs w:val="20"/>
              </w:rPr>
              <w:t>,</w:t>
            </w:r>
            <w:r w:rsidRPr="00A36E6B">
              <w:rPr>
                <w:sz w:val="20"/>
                <w:szCs w:val="20"/>
              </w:rPr>
              <w:t xml:space="preserve"> using body percussion as well as instruments.</w:t>
            </w:r>
          </w:p>
        </w:tc>
      </w:tr>
      <w:tr w:rsidR="00796C00" w14:paraId="44AFF50E" w14:textId="77777777" w:rsidTr="00796C0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DD83C7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7154070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55C5AE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8D7881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54D3F7" w14:textId="77777777" w:rsidR="00796C00" w:rsidRDefault="00796C00" w:rsidP="00796C00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D54822C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12AAD9" w14:textId="77777777" w:rsidR="00796C00" w:rsidRPr="00A36E6B" w:rsidRDefault="00796C00" w:rsidP="00796C00">
            <w:pPr>
              <w:pStyle w:val="Paragraph"/>
              <w:spacing w:after="0"/>
              <w:ind w:left="602" w:hanging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</w:t>
            </w:r>
            <w:r w:rsidRPr="00A36E6B">
              <w:rPr>
                <w:strike/>
                <w:sz w:val="20"/>
                <w:szCs w:val="20"/>
              </w:rPr>
              <w:t>5</w:t>
            </w:r>
            <w:r w:rsidRPr="00A36E6B">
              <w:rPr>
                <w:sz w:val="20"/>
                <w:szCs w:val="20"/>
                <w:u w:val="single"/>
              </w:rPr>
              <w:t>15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A36E6B">
              <w:rPr>
                <w:sz w:val="20"/>
                <w:szCs w:val="20"/>
                <w:u w:val="single"/>
              </w:rPr>
              <w:t>identify and</w:t>
            </w:r>
            <w:r w:rsidRPr="00A36E6B">
              <w:rPr>
                <w:sz w:val="20"/>
                <w:szCs w:val="20"/>
              </w:rPr>
              <w:t xml:space="preserve"> perform rhythmic patterns</w:t>
            </w:r>
            <w:r w:rsidRPr="00A36E6B">
              <w:rPr>
                <w:strike/>
                <w:sz w:val="20"/>
                <w:szCs w:val="20"/>
              </w:rPr>
              <w:t xml:space="preserve"> that include sounds and silences, using instruments, body percussion, and voice</w:t>
            </w:r>
            <w:r w:rsidRPr="00A36E6B">
              <w:rPr>
                <w:sz w:val="20"/>
                <w:szCs w:val="20"/>
              </w:rPr>
              <w:t>.</w:t>
            </w:r>
          </w:p>
          <w:p w14:paraId="5D313101" w14:textId="77777777" w:rsidR="00796C00" w:rsidRPr="00A36E6B" w:rsidRDefault="00796C00" w:rsidP="009A1755">
            <w:pPr>
              <w:numPr>
                <w:ilvl w:val="0"/>
                <w:numId w:val="5"/>
              </w:numPr>
              <w:ind w:left="602" w:hanging="602"/>
              <w:rPr>
                <w:strike/>
                <w:sz w:val="20"/>
                <w:szCs w:val="20"/>
                <w:u w:val="single"/>
              </w:rPr>
            </w:pPr>
            <w:r w:rsidRPr="00A36E6B">
              <w:rPr>
                <w:sz w:val="20"/>
                <w:szCs w:val="20"/>
                <w:u w:val="single"/>
              </w:rPr>
              <w:t>Include patterns that suggest duple and triple meter.</w:t>
            </w:r>
          </w:p>
          <w:p w14:paraId="4331DC0A" w14:textId="77777777" w:rsidR="00796C00" w:rsidRPr="00A36E6B" w:rsidRDefault="00796C00" w:rsidP="009A1755">
            <w:pPr>
              <w:numPr>
                <w:ilvl w:val="0"/>
                <w:numId w:val="5"/>
              </w:numPr>
              <w:ind w:left="602" w:hanging="602"/>
              <w:rPr>
                <w:strike/>
                <w:sz w:val="20"/>
                <w:szCs w:val="20"/>
              </w:rPr>
            </w:pPr>
            <w:r w:rsidRPr="00A36E6B">
              <w:rPr>
                <w:sz w:val="20"/>
                <w:szCs w:val="20"/>
                <w:u w:val="single"/>
              </w:rPr>
              <w:t>Use instruments, body percussion, and voice.</w:t>
            </w:r>
          </w:p>
          <w:p w14:paraId="6AD33BF4" w14:textId="77777777" w:rsidR="00796C00" w:rsidRPr="00A36E6B" w:rsidRDefault="00796C00" w:rsidP="009A1755">
            <w:pPr>
              <w:numPr>
                <w:ilvl w:val="0"/>
                <w:numId w:val="5"/>
              </w:numPr>
              <w:ind w:left="602" w:hanging="602"/>
              <w:rPr>
                <w:sz w:val="20"/>
                <w:szCs w:val="20"/>
                <w:u w:val="single"/>
              </w:rPr>
            </w:pPr>
            <w:r w:rsidRPr="00A36E6B">
              <w:rPr>
                <w:sz w:val="20"/>
                <w:szCs w:val="20"/>
                <w:u w:val="single"/>
              </w:rPr>
              <w:t>Include sounds and silence.</w:t>
            </w:r>
          </w:p>
        </w:tc>
      </w:tr>
      <w:tr w:rsidR="00796C00" w14:paraId="3FC5BF58" w14:textId="77777777" w:rsidTr="00796C0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58E5D7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6763515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DF4783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C7411B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19A4D1" w14:textId="77777777" w:rsidR="00796C00" w:rsidRPr="00817BBD" w:rsidRDefault="00C70C54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8D4B113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29A2D3A" w14:textId="77777777" w:rsidR="00796C00" w:rsidRPr="00A36E6B" w:rsidRDefault="00796C00" w:rsidP="00796C00">
            <w:pPr>
              <w:ind w:left="602" w:hanging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</w:t>
            </w:r>
            <w:r w:rsidRPr="00A36E6B">
              <w:rPr>
                <w:strike/>
                <w:sz w:val="20"/>
                <w:szCs w:val="20"/>
              </w:rPr>
              <w:t>6</w:t>
            </w:r>
            <w:r w:rsidRPr="00A36E6B">
              <w:rPr>
                <w:sz w:val="20"/>
                <w:szCs w:val="20"/>
                <w:u w:val="single"/>
              </w:rPr>
              <w:t>1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A36E6B">
              <w:rPr>
                <w:sz w:val="20"/>
                <w:szCs w:val="20"/>
              </w:rPr>
              <w:t>demonstrate a steady beat</w:t>
            </w:r>
            <w:r w:rsidRPr="00A36E6B">
              <w:rPr>
                <w:strike/>
                <w:sz w:val="20"/>
                <w:szCs w:val="20"/>
              </w:rPr>
              <w:t>,</w:t>
            </w:r>
            <w:r w:rsidRPr="00A36E6B">
              <w:rPr>
                <w:sz w:val="20"/>
                <w:szCs w:val="20"/>
              </w:rPr>
              <w:t xml:space="preserve"> using </w:t>
            </w:r>
            <w:r w:rsidRPr="00A36E6B">
              <w:rPr>
                <w:sz w:val="20"/>
                <w:szCs w:val="20"/>
                <w:u w:val="single"/>
              </w:rPr>
              <w:t>movement,</w:t>
            </w:r>
            <w:r w:rsidRPr="00A36E6B">
              <w:rPr>
                <w:sz w:val="20"/>
                <w:szCs w:val="20"/>
                <w:u w:val="double"/>
              </w:rPr>
              <w:t xml:space="preserve"> </w:t>
            </w:r>
            <w:r w:rsidRPr="00A36E6B">
              <w:rPr>
                <w:sz w:val="20"/>
                <w:szCs w:val="20"/>
              </w:rPr>
              <w:t>body percussion, instruments, and voice.</w:t>
            </w:r>
          </w:p>
        </w:tc>
      </w:tr>
      <w:tr w:rsidR="00796C00" w14:paraId="2301DF03" w14:textId="77777777" w:rsidTr="00796C0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4A726E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lastRenderedPageBreak/>
              <w:t>K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314A92B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AAD434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9B92D9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5D855E" w14:textId="77777777" w:rsidR="00796C00" w:rsidRDefault="00796C00" w:rsidP="00796C00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3D24EC7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24E3C9" w14:textId="77777777" w:rsidR="00796C00" w:rsidRPr="00A36E6B" w:rsidRDefault="00796C00" w:rsidP="00796C00">
            <w:pPr>
              <w:pStyle w:val="Paragraph"/>
              <w:spacing w:after="0"/>
              <w:ind w:left="602" w:hanging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</w:t>
            </w:r>
            <w:r w:rsidRPr="00A36E6B">
              <w:rPr>
                <w:strike/>
                <w:sz w:val="20"/>
                <w:szCs w:val="20"/>
              </w:rPr>
              <w:t>7</w:t>
            </w:r>
            <w:r w:rsidRPr="00A36E6B">
              <w:rPr>
                <w:sz w:val="20"/>
                <w:szCs w:val="20"/>
                <w:u w:val="single"/>
              </w:rPr>
              <w:t>17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A36E6B">
              <w:rPr>
                <w:sz w:val="20"/>
                <w:szCs w:val="20"/>
              </w:rPr>
              <w:t>respond to music with movement</w:t>
            </w:r>
            <w:r w:rsidRPr="00A36E6B">
              <w:rPr>
                <w:sz w:val="20"/>
                <w:szCs w:val="20"/>
                <w:u w:val="single"/>
              </w:rPr>
              <w:t>.</w:t>
            </w:r>
            <w:r w:rsidRPr="00A36E6B">
              <w:rPr>
                <w:strike/>
                <w:sz w:val="20"/>
                <w:szCs w:val="20"/>
              </w:rPr>
              <w:t>, including</w:t>
            </w:r>
          </w:p>
          <w:p w14:paraId="60437866" w14:textId="77777777" w:rsidR="00796C00" w:rsidRPr="00A36E6B" w:rsidRDefault="00796C00" w:rsidP="009A1755">
            <w:pPr>
              <w:pStyle w:val="SOLNumberedBullet"/>
              <w:numPr>
                <w:ilvl w:val="3"/>
                <w:numId w:val="1"/>
              </w:numPr>
              <w:tabs>
                <w:tab w:val="clear" w:pos="1350"/>
              </w:tabs>
              <w:ind w:left="602" w:hanging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  <w:u w:val="single"/>
              </w:rPr>
              <w:t>a)</w:t>
            </w:r>
            <w:r w:rsidRPr="00A36E6B">
              <w:rPr>
                <w:sz w:val="20"/>
                <w:szCs w:val="20"/>
              </w:rPr>
              <w:t xml:space="preserve"> </w:t>
            </w:r>
            <w:r w:rsidRPr="00A36E6B">
              <w:rPr>
                <w:strike/>
                <w:sz w:val="20"/>
                <w:szCs w:val="20"/>
              </w:rPr>
              <w:t xml:space="preserve">matching </w:t>
            </w:r>
            <w:r w:rsidRPr="00A36E6B">
              <w:rPr>
                <w:sz w:val="20"/>
                <w:szCs w:val="20"/>
                <w:u w:val="double"/>
              </w:rPr>
              <w:t xml:space="preserve">Use </w:t>
            </w:r>
            <w:r w:rsidRPr="00A36E6B">
              <w:rPr>
                <w:sz w:val="20"/>
                <w:szCs w:val="20"/>
              </w:rPr>
              <w:t>locomotor and non-locomotor movements</w:t>
            </w:r>
            <w:r w:rsidRPr="00A36E6B">
              <w:rPr>
                <w:strike/>
                <w:sz w:val="20"/>
                <w:szCs w:val="20"/>
              </w:rPr>
              <w:t xml:space="preserve"> to rhythmic patterns</w:t>
            </w:r>
            <w:r w:rsidRPr="00A36E6B">
              <w:rPr>
                <w:sz w:val="20"/>
                <w:szCs w:val="20"/>
              </w:rPr>
              <w:t>.</w:t>
            </w:r>
            <w:r w:rsidRPr="00A36E6B">
              <w:rPr>
                <w:strike/>
                <w:sz w:val="20"/>
                <w:szCs w:val="20"/>
              </w:rPr>
              <w:t>;</w:t>
            </w:r>
          </w:p>
          <w:p w14:paraId="176ECDDA" w14:textId="77777777" w:rsidR="00796C00" w:rsidRPr="00A36E6B" w:rsidRDefault="00796C00" w:rsidP="009A1755">
            <w:pPr>
              <w:pStyle w:val="SOLNumberedBullet"/>
              <w:numPr>
                <w:ilvl w:val="3"/>
                <w:numId w:val="1"/>
              </w:numPr>
              <w:tabs>
                <w:tab w:val="clear" w:pos="1350"/>
              </w:tabs>
              <w:ind w:left="602" w:hanging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  <w:u w:val="single"/>
              </w:rPr>
              <w:t>b)</w:t>
            </w:r>
            <w:r w:rsidRPr="00A36E6B">
              <w:rPr>
                <w:sz w:val="20"/>
                <w:szCs w:val="20"/>
              </w:rPr>
              <w:t xml:space="preserve"> </w:t>
            </w:r>
            <w:proofErr w:type="spellStart"/>
            <w:r w:rsidRPr="00A36E6B">
              <w:rPr>
                <w:sz w:val="20"/>
                <w:szCs w:val="20"/>
                <w:u w:val="single"/>
              </w:rPr>
              <w:t>D</w:t>
            </w:r>
            <w:r w:rsidRPr="00A36E6B">
              <w:rPr>
                <w:strike/>
                <w:sz w:val="20"/>
                <w:szCs w:val="20"/>
                <w:u w:val="single"/>
              </w:rPr>
              <w:t>d</w:t>
            </w:r>
            <w:r w:rsidRPr="00A36E6B">
              <w:rPr>
                <w:sz w:val="20"/>
                <w:szCs w:val="20"/>
                <w:u w:val="single"/>
              </w:rPr>
              <w:t>emonstrate</w:t>
            </w:r>
            <w:r w:rsidRPr="00A36E6B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A36E6B">
              <w:rPr>
                <w:sz w:val="20"/>
                <w:szCs w:val="20"/>
              </w:rPr>
              <w:t xml:space="preserve"> expressive qualities of music, including loud/soft and fast/slow.</w:t>
            </w:r>
            <w:r w:rsidRPr="00A36E6B">
              <w:rPr>
                <w:strike/>
                <w:sz w:val="20"/>
                <w:szCs w:val="20"/>
              </w:rPr>
              <w:t>;</w:t>
            </w:r>
          </w:p>
          <w:p w14:paraId="10DBF426" w14:textId="77777777" w:rsidR="00796C00" w:rsidRPr="00A36E6B" w:rsidRDefault="00796C00" w:rsidP="009A1755">
            <w:pPr>
              <w:pStyle w:val="SOLNumberedBullet"/>
              <w:numPr>
                <w:ilvl w:val="3"/>
                <w:numId w:val="1"/>
              </w:numPr>
              <w:tabs>
                <w:tab w:val="clear" w:pos="1350"/>
              </w:tabs>
              <w:ind w:left="602" w:hanging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A36E6B">
              <w:rPr>
                <w:sz w:val="20"/>
                <w:szCs w:val="20"/>
                <w:u w:val="single"/>
              </w:rPr>
              <w:t>I</w:t>
            </w:r>
            <w:r w:rsidRPr="00A36E6B">
              <w:rPr>
                <w:strike/>
                <w:sz w:val="20"/>
                <w:szCs w:val="20"/>
              </w:rPr>
              <w:t>i</w:t>
            </w:r>
            <w:r w:rsidRPr="00A36E6B">
              <w:rPr>
                <w:sz w:val="20"/>
                <w:szCs w:val="20"/>
              </w:rPr>
              <w:t>llustrat</w:t>
            </w:r>
            <w:r w:rsidRPr="00A36E6B">
              <w:rPr>
                <w:sz w:val="20"/>
                <w:szCs w:val="20"/>
                <w:u w:val="single"/>
              </w:rPr>
              <w:t>e</w:t>
            </w:r>
            <w:r w:rsidRPr="00A36E6B">
              <w:rPr>
                <w:strike/>
                <w:sz w:val="20"/>
                <w:szCs w:val="20"/>
              </w:rPr>
              <w:t>ing</w:t>
            </w:r>
            <w:proofErr w:type="spellEnd"/>
            <w:r w:rsidRPr="00A36E6B">
              <w:rPr>
                <w:sz w:val="20"/>
                <w:szCs w:val="20"/>
              </w:rPr>
              <w:t xml:space="preserve"> moods and contrast in music and children’s literature.</w:t>
            </w:r>
            <w:r w:rsidRPr="00A36E6B">
              <w:rPr>
                <w:strike/>
                <w:sz w:val="20"/>
                <w:szCs w:val="20"/>
              </w:rPr>
              <w:t>;</w:t>
            </w:r>
          </w:p>
          <w:p w14:paraId="61320203" w14:textId="77777777" w:rsidR="00796C00" w:rsidRPr="00A36E6B" w:rsidRDefault="00796C00" w:rsidP="009A1755">
            <w:pPr>
              <w:pStyle w:val="SOLNumberedBullet"/>
              <w:numPr>
                <w:ilvl w:val="3"/>
                <w:numId w:val="1"/>
              </w:numPr>
              <w:tabs>
                <w:tab w:val="clear" w:pos="1350"/>
              </w:tabs>
              <w:ind w:left="602" w:hanging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A36E6B">
              <w:rPr>
                <w:sz w:val="20"/>
                <w:szCs w:val="20"/>
                <w:u w:val="single"/>
              </w:rPr>
              <w:t>P</w:t>
            </w:r>
            <w:r w:rsidRPr="00A36E6B">
              <w:rPr>
                <w:strike/>
                <w:sz w:val="20"/>
                <w:szCs w:val="20"/>
                <w:u w:val="single"/>
              </w:rPr>
              <w:t>p</w:t>
            </w:r>
            <w:r w:rsidRPr="00A36E6B">
              <w:rPr>
                <w:sz w:val="20"/>
                <w:szCs w:val="20"/>
              </w:rPr>
              <w:t>erform</w:t>
            </w:r>
            <w:r w:rsidRPr="00A36E6B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A36E6B">
              <w:rPr>
                <w:sz w:val="20"/>
                <w:szCs w:val="20"/>
              </w:rPr>
              <w:t xml:space="preserve"> dances and other music activities</w:t>
            </w:r>
            <w:r w:rsidRPr="00A36E6B">
              <w:rPr>
                <w:strike/>
                <w:sz w:val="20"/>
                <w:szCs w:val="20"/>
              </w:rPr>
              <w:t xml:space="preserve"> from various cultures</w:t>
            </w:r>
            <w:r w:rsidRPr="00A36E6B">
              <w:rPr>
                <w:sz w:val="20"/>
                <w:szCs w:val="20"/>
              </w:rPr>
              <w:t>.</w:t>
            </w:r>
            <w:r w:rsidRPr="00A36E6B">
              <w:rPr>
                <w:strike/>
                <w:sz w:val="20"/>
                <w:szCs w:val="20"/>
              </w:rPr>
              <w:t>;</w:t>
            </w:r>
          </w:p>
          <w:p w14:paraId="56840D5F" w14:textId="77777777" w:rsidR="00796C00" w:rsidRPr="00A36E6B" w:rsidRDefault="00796C00" w:rsidP="00796C00">
            <w:pPr>
              <w:ind w:left="602"/>
              <w:rPr>
                <w:sz w:val="20"/>
                <w:szCs w:val="20"/>
              </w:rPr>
            </w:pPr>
            <w:r w:rsidRPr="00A36E6B">
              <w:rPr>
                <w:strike/>
                <w:sz w:val="20"/>
                <w:szCs w:val="20"/>
              </w:rPr>
              <w:t>exhibiting respect for the personal space of others when moving.</w:t>
            </w:r>
          </w:p>
        </w:tc>
      </w:tr>
      <w:tr w:rsidR="00796C00" w14:paraId="7E317BAE" w14:textId="77777777" w:rsidTr="00796C0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D54657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5F83FB0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B012BD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CBA14B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F7A2C4" w14:textId="77777777" w:rsidR="00796C00" w:rsidRDefault="00796C00" w:rsidP="00796C00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D2C4850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DF22DE" w14:textId="77777777" w:rsidR="00796C00" w:rsidRPr="00A36E6B" w:rsidRDefault="00796C00" w:rsidP="00796C00">
            <w:pPr>
              <w:pStyle w:val="Paragraph"/>
              <w:spacing w:after="0"/>
              <w:ind w:left="602" w:hanging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</w:t>
            </w:r>
            <w:r w:rsidRPr="00A36E6B">
              <w:rPr>
                <w:strike/>
                <w:sz w:val="20"/>
                <w:szCs w:val="20"/>
              </w:rPr>
              <w:t>8</w:t>
            </w:r>
            <w:r w:rsidRPr="00A36E6B">
              <w:rPr>
                <w:sz w:val="20"/>
                <w:szCs w:val="20"/>
                <w:u w:val="single"/>
              </w:rPr>
              <w:t>1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A36E6B">
              <w:rPr>
                <w:sz w:val="20"/>
                <w:szCs w:val="20"/>
                <w:u w:val="single"/>
              </w:rPr>
              <w:t xml:space="preserve">improvise and compose </w:t>
            </w:r>
            <w:r w:rsidRPr="00A36E6B">
              <w:rPr>
                <w:strike/>
                <w:sz w:val="20"/>
                <w:szCs w:val="20"/>
              </w:rPr>
              <w:t>create</w:t>
            </w:r>
            <w:r w:rsidRPr="00A36E6B">
              <w:rPr>
                <w:sz w:val="20"/>
                <w:szCs w:val="20"/>
              </w:rPr>
              <w:t xml:space="preserve"> music</w:t>
            </w:r>
            <w:r w:rsidRPr="00A36E6B">
              <w:rPr>
                <w:sz w:val="20"/>
                <w:szCs w:val="20"/>
                <w:u w:val="single"/>
              </w:rPr>
              <w:t>.</w:t>
            </w:r>
            <w:r w:rsidRPr="00A36E6B">
              <w:rPr>
                <w:sz w:val="20"/>
                <w:szCs w:val="20"/>
              </w:rPr>
              <w:t xml:space="preserve"> </w:t>
            </w:r>
            <w:r w:rsidRPr="00A36E6B">
              <w:rPr>
                <w:strike/>
                <w:sz w:val="20"/>
                <w:szCs w:val="20"/>
              </w:rPr>
              <w:t>by</w:t>
            </w:r>
          </w:p>
          <w:p w14:paraId="59497796" w14:textId="77777777" w:rsidR="00796C00" w:rsidRPr="00A36E6B" w:rsidRDefault="00796C00" w:rsidP="009A1755">
            <w:pPr>
              <w:pStyle w:val="ListParagraph"/>
              <w:numPr>
                <w:ilvl w:val="0"/>
                <w:numId w:val="6"/>
              </w:numPr>
              <w:ind w:left="602" w:hanging="602"/>
              <w:textAlignment w:val="baseline"/>
              <w:rPr>
                <w:color w:val="000000"/>
                <w:sz w:val="20"/>
                <w:szCs w:val="20"/>
                <w:u w:val="single"/>
              </w:rPr>
            </w:pPr>
            <w:r w:rsidRPr="00A36E6B">
              <w:rPr>
                <w:color w:val="000000"/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A36E6B">
              <w:rPr>
                <w:color w:val="000000"/>
                <w:sz w:val="20"/>
                <w:szCs w:val="20"/>
                <w:u w:val="single"/>
              </w:rPr>
              <w:t>I</w:t>
            </w:r>
            <w:r w:rsidRPr="00A36E6B">
              <w:rPr>
                <w:strike/>
                <w:color w:val="000000"/>
                <w:sz w:val="20"/>
                <w:szCs w:val="20"/>
              </w:rPr>
              <w:t>i</w:t>
            </w:r>
            <w:r w:rsidRPr="00A36E6B">
              <w:rPr>
                <w:color w:val="000000"/>
                <w:sz w:val="20"/>
                <w:szCs w:val="20"/>
              </w:rPr>
              <w:t>mprovis</w:t>
            </w:r>
            <w:r w:rsidRPr="00A36E6B">
              <w:rPr>
                <w:color w:val="000000"/>
                <w:sz w:val="20"/>
                <w:szCs w:val="20"/>
                <w:u w:val="single"/>
              </w:rPr>
              <w:t>e</w:t>
            </w:r>
            <w:r w:rsidRPr="00A36E6B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A36E6B">
              <w:rPr>
                <w:color w:val="000000"/>
                <w:sz w:val="20"/>
                <w:szCs w:val="20"/>
              </w:rPr>
              <w:t xml:space="preserve"> simple </w:t>
            </w:r>
            <w:r w:rsidRPr="00A36E6B">
              <w:rPr>
                <w:color w:val="000000"/>
                <w:sz w:val="20"/>
                <w:szCs w:val="20"/>
                <w:u w:val="single"/>
              </w:rPr>
              <w:t>movement.</w:t>
            </w:r>
          </w:p>
          <w:p w14:paraId="727DA6A2" w14:textId="77777777" w:rsidR="00796C00" w:rsidRPr="00A36E6B" w:rsidRDefault="00796C00" w:rsidP="009A1755">
            <w:pPr>
              <w:pStyle w:val="ListParagraph"/>
              <w:numPr>
                <w:ilvl w:val="0"/>
                <w:numId w:val="6"/>
              </w:numPr>
              <w:ind w:left="602" w:hanging="602"/>
              <w:textAlignment w:val="baseline"/>
              <w:rPr>
                <w:color w:val="000000"/>
                <w:sz w:val="20"/>
                <w:szCs w:val="20"/>
                <w:u w:val="single"/>
              </w:rPr>
            </w:pPr>
            <w:r w:rsidRPr="00A36E6B">
              <w:rPr>
                <w:color w:val="000000"/>
                <w:sz w:val="20"/>
                <w:szCs w:val="20"/>
                <w:u w:val="single"/>
              </w:rPr>
              <w:t xml:space="preserve">b) Improvise </w:t>
            </w:r>
            <w:r w:rsidRPr="00A36E6B">
              <w:rPr>
                <w:color w:val="000000"/>
                <w:sz w:val="20"/>
                <w:szCs w:val="20"/>
              </w:rPr>
              <w:t>melodic or rhythmic patterns</w:t>
            </w:r>
            <w:r w:rsidRPr="00A36E6B">
              <w:rPr>
                <w:color w:val="000000"/>
                <w:sz w:val="20"/>
                <w:szCs w:val="20"/>
                <w:u w:val="single"/>
              </w:rPr>
              <w:t>.</w:t>
            </w:r>
            <w:r w:rsidRPr="00A36E6B">
              <w:rPr>
                <w:strike/>
                <w:color w:val="000000"/>
                <w:sz w:val="20"/>
                <w:szCs w:val="20"/>
              </w:rPr>
              <w:t>;</w:t>
            </w:r>
            <w:r w:rsidRPr="00A36E6B">
              <w:rPr>
                <w:color w:val="000000"/>
                <w:sz w:val="20"/>
                <w:szCs w:val="20"/>
              </w:rPr>
              <w:t xml:space="preserve"> </w:t>
            </w:r>
          </w:p>
          <w:p w14:paraId="596E7954" w14:textId="77777777" w:rsidR="00796C00" w:rsidRPr="00A36E6B" w:rsidRDefault="00796C00" w:rsidP="00796C00">
            <w:pPr>
              <w:ind w:left="602"/>
              <w:textAlignment w:val="baseline"/>
              <w:rPr>
                <w:color w:val="000000"/>
                <w:sz w:val="20"/>
                <w:szCs w:val="20"/>
              </w:rPr>
            </w:pPr>
            <w:r w:rsidRPr="00A36E6B">
              <w:rPr>
                <w:color w:val="000000"/>
                <w:sz w:val="20"/>
                <w:szCs w:val="20"/>
                <w:u w:val="single"/>
              </w:rPr>
              <w:t>c)</w:t>
            </w:r>
            <w:r w:rsidRPr="00A36E6B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36E6B">
              <w:rPr>
                <w:color w:val="000000"/>
                <w:sz w:val="20"/>
                <w:szCs w:val="20"/>
                <w:u w:val="single"/>
              </w:rPr>
              <w:t>I</w:t>
            </w:r>
            <w:r w:rsidRPr="00A36E6B">
              <w:rPr>
                <w:strike/>
                <w:color w:val="000000"/>
                <w:sz w:val="20"/>
                <w:szCs w:val="20"/>
              </w:rPr>
              <w:t>i</w:t>
            </w:r>
            <w:r w:rsidRPr="00A36E6B">
              <w:rPr>
                <w:color w:val="000000"/>
                <w:sz w:val="20"/>
                <w:szCs w:val="20"/>
              </w:rPr>
              <w:t>mprovis</w:t>
            </w:r>
            <w:r w:rsidRPr="00A36E6B">
              <w:rPr>
                <w:color w:val="000000"/>
                <w:sz w:val="20"/>
                <w:szCs w:val="20"/>
                <w:u w:val="single"/>
              </w:rPr>
              <w:t>e</w:t>
            </w:r>
            <w:r w:rsidRPr="00A36E6B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A36E6B">
              <w:rPr>
                <w:strike/>
                <w:color w:val="000000"/>
                <w:sz w:val="20"/>
                <w:szCs w:val="20"/>
              </w:rPr>
              <w:t xml:space="preserve"> </w:t>
            </w:r>
            <w:r w:rsidRPr="00A36E6B">
              <w:rPr>
                <w:color w:val="000000"/>
                <w:sz w:val="20"/>
                <w:szCs w:val="20"/>
                <w:u w:val="single"/>
              </w:rPr>
              <w:t>using instruments, voice, and music</w:t>
            </w:r>
            <w:r w:rsidRPr="00A36E6B">
              <w:rPr>
                <w:color w:val="000000"/>
                <w:sz w:val="20"/>
                <w:szCs w:val="20"/>
              </w:rPr>
              <w:t xml:space="preserve"> to enhance stories and poems.</w:t>
            </w:r>
          </w:p>
        </w:tc>
      </w:tr>
      <w:tr w:rsidR="00796C00" w14:paraId="25FFB30D" w14:textId="77777777" w:rsidTr="00796C0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62BF31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64D93BE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29AACE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8A5EF4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69805F" w14:textId="77777777" w:rsidR="00796C00" w:rsidRDefault="00796C00" w:rsidP="00796C00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36E8C2A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303DDF5" w14:textId="77777777" w:rsidR="00796C00" w:rsidRPr="00A36E6B" w:rsidRDefault="00796C00" w:rsidP="00796C00">
            <w:pPr>
              <w:pStyle w:val="Paragraph"/>
              <w:spacing w:after="0"/>
              <w:ind w:left="602" w:hanging="602"/>
              <w:rPr>
                <w:color w:val="FF0000"/>
                <w:sz w:val="20"/>
                <w:szCs w:val="20"/>
                <w:u w:val="single"/>
              </w:rPr>
            </w:pPr>
            <w:r w:rsidRPr="00A36E6B">
              <w:rPr>
                <w:sz w:val="20"/>
                <w:szCs w:val="20"/>
              </w:rPr>
              <w:t>K.</w:t>
            </w:r>
            <w:r w:rsidRPr="00A36E6B">
              <w:rPr>
                <w:strike/>
                <w:sz w:val="20"/>
                <w:szCs w:val="20"/>
              </w:rPr>
              <w:t>9</w:t>
            </w:r>
            <w:r w:rsidRPr="00A36E6B">
              <w:rPr>
                <w:sz w:val="20"/>
                <w:szCs w:val="20"/>
                <w:u w:val="single"/>
              </w:rPr>
              <w:t>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A36E6B">
              <w:rPr>
                <w:color w:val="000000"/>
                <w:sz w:val="20"/>
                <w:szCs w:val="20"/>
              </w:rPr>
              <w:t xml:space="preserve">explore </w:t>
            </w:r>
            <w:r w:rsidRPr="00A36E6B">
              <w:rPr>
                <w:sz w:val="20"/>
                <w:szCs w:val="20"/>
              </w:rPr>
              <w:t>historical and cultural aspects of music</w:t>
            </w:r>
            <w:r w:rsidRPr="00A36E6B">
              <w:rPr>
                <w:sz w:val="20"/>
                <w:szCs w:val="20"/>
                <w:u w:val="single"/>
              </w:rPr>
              <w:t>.</w:t>
            </w:r>
            <w:r w:rsidRPr="00A36E6B">
              <w:rPr>
                <w:sz w:val="20"/>
                <w:szCs w:val="20"/>
              </w:rPr>
              <w:t xml:space="preserve"> </w:t>
            </w:r>
            <w:r w:rsidRPr="00A36E6B">
              <w:rPr>
                <w:strike/>
                <w:sz w:val="20"/>
                <w:szCs w:val="20"/>
              </w:rPr>
              <w:t>by</w:t>
            </w:r>
          </w:p>
          <w:p w14:paraId="1666CA69" w14:textId="77777777" w:rsidR="00796C00" w:rsidRPr="00A36E6B" w:rsidRDefault="00796C00" w:rsidP="009A1755">
            <w:pPr>
              <w:pStyle w:val="SOLNumberedBullet"/>
              <w:keepNext/>
              <w:numPr>
                <w:ilvl w:val="0"/>
                <w:numId w:val="7"/>
              </w:numPr>
              <w:tabs>
                <w:tab w:val="clear" w:pos="1440"/>
              </w:tabs>
              <w:ind w:left="602" w:hanging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  <w:u w:val="single"/>
              </w:rPr>
              <w:t>a)</w:t>
            </w:r>
            <w:r w:rsidRPr="00A36E6B">
              <w:rPr>
                <w:sz w:val="20"/>
                <w:szCs w:val="20"/>
              </w:rPr>
              <w:t xml:space="preserve"> </w:t>
            </w:r>
            <w:proofErr w:type="spellStart"/>
            <w:r w:rsidRPr="00A36E6B">
              <w:rPr>
                <w:sz w:val="20"/>
                <w:szCs w:val="20"/>
                <w:u w:val="single"/>
              </w:rPr>
              <w:t>L</w:t>
            </w:r>
            <w:r w:rsidRPr="00A36E6B">
              <w:rPr>
                <w:strike/>
                <w:sz w:val="20"/>
                <w:szCs w:val="20"/>
              </w:rPr>
              <w:t>l</w:t>
            </w:r>
            <w:r w:rsidRPr="00A36E6B">
              <w:rPr>
                <w:sz w:val="20"/>
                <w:szCs w:val="20"/>
              </w:rPr>
              <w:t>isten</w:t>
            </w:r>
            <w:r w:rsidRPr="00A36E6B">
              <w:rPr>
                <w:strike/>
                <w:sz w:val="20"/>
                <w:szCs w:val="20"/>
              </w:rPr>
              <w:t>ing</w:t>
            </w:r>
            <w:proofErr w:type="spellEnd"/>
            <w:r w:rsidRPr="00A36E6B">
              <w:rPr>
                <w:sz w:val="20"/>
                <w:szCs w:val="20"/>
              </w:rPr>
              <w:t xml:space="preserve"> to and </w:t>
            </w:r>
            <w:r w:rsidRPr="00A36E6B">
              <w:rPr>
                <w:sz w:val="20"/>
                <w:szCs w:val="20"/>
                <w:u w:val="single"/>
              </w:rPr>
              <w:t>recognize</w:t>
            </w:r>
            <w:r w:rsidRPr="00A36E6B">
              <w:rPr>
                <w:sz w:val="20"/>
                <w:szCs w:val="20"/>
              </w:rPr>
              <w:t xml:space="preserve"> patriotic</w:t>
            </w:r>
            <w:r w:rsidRPr="00A36E6B">
              <w:rPr>
                <w:strike/>
                <w:sz w:val="20"/>
                <w:szCs w:val="20"/>
              </w:rPr>
              <w:t xml:space="preserve"> and seasonal </w:t>
            </w:r>
            <w:r w:rsidRPr="00A36E6B">
              <w:rPr>
                <w:sz w:val="20"/>
                <w:szCs w:val="20"/>
              </w:rPr>
              <w:t>songs</w:t>
            </w:r>
            <w:r w:rsidRPr="00A36E6B">
              <w:rPr>
                <w:sz w:val="20"/>
                <w:szCs w:val="20"/>
                <w:u w:val="single"/>
              </w:rPr>
              <w:t>.</w:t>
            </w:r>
            <w:r w:rsidRPr="00A36E6B">
              <w:rPr>
                <w:strike/>
                <w:sz w:val="20"/>
                <w:szCs w:val="20"/>
              </w:rPr>
              <w:t>;</w:t>
            </w:r>
          </w:p>
          <w:p w14:paraId="006FDFC9" w14:textId="77777777" w:rsidR="00796C00" w:rsidRPr="00A36E6B" w:rsidRDefault="00796C00" w:rsidP="009A1755">
            <w:pPr>
              <w:pStyle w:val="SOLNumberedBullet"/>
              <w:numPr>
                <w:ilvl w:val="0"/>
                <w:numId w:val="7"/>
              </w:numPr>
              <w:tabs>
                <w:tab w:val="clear" w:pos="1440"/>
                <w:tab w:val="num" w:pos="602"/>
              </w:tabs>
              <w:ind w:left="602" w:hanging="602"/>
              <w:rPr>
                <w:sz w:val="20"/>
                <w:szCs w:val="20"/>
                <w:u w:val="single"/>
              </w:rPr>
            </w:pPr>
            <w:r w:rsidRPr="00A36E6B">
              <w:rPr>
                <w:strike/>
                <w:sz w:val="20"/>
                <w:szCs w:val="20"/>
              </w:rPr>
              <w:t>identifying people who make music as musicians (e.g., singers, instrumentalists, composers, conductors)</w:t>
            </w:r>
            <w:r w:rsidRPr="00A36E6B">
              <w:rPr>
                <w:strike/>
                <w:sz w:val="20"/>
                <w:szCs w:val="20"/>
                <w:shd w:val="clear" w:color="auto" w:fill="F2F2F2"/>
              </w:rPr>
              <w:t>;</w:t>
            </w:r>
          </w:p>
          <w:p w14:paraId="5EE8D9FD" w14:textId="77777777" w:rsidR="00796C00" w:rsidRPr="00A36E6B" w:rsidRDefault="00796C00" w:rsidP="00796C00">
            <w:pPr>
              <w:ind w:left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  <w:u w:val="single"/>
              </w:rPr>
              <w:t>b)   Respond to music from a variety of time periods and places.</w:t>
            </w:r>
          </w:p>
        </w:tc>
      </w:tr>
      <w:tr w:rsidR="00796C00" w14:paraId="1B294173" w14:textId="77777777" w:rsidTr="00796C0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84CD7E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ACC3776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7877CC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987CFE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FFD260" w14:textId="77777777" w:rsidR="00796C00" w:rsidRDefault="00796C00" w:rsidP="00796C00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03665E5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1EFE4CB" w14:textId="77777777" w:rsidR="00796C00" w:rsidRPr="00A36E6B" w:rsidRDefault="00796C00" w:rsidP="00796C00">
            <w:pPr>
              <w:ind w:left="602" w:hanging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</w:t>
            </w:r>
            <w:r w:rsidRPr="00A36E6B">
              <w:rPr>
                <w:strike/>
                <w:sz w:val="20"/>
                <w:szCs w:val="20"/>
              </w:rPr>
              <w:t>10</w:t>
            </w:r>
            <w:r w:rsidRPr="00A36E6B">
              <w:rPr>
                <w:sz w:val="20"/>
                <w:szCs w:val="20"/>
                <w:u w:val="single"/>
              </w:rPr>
              <w:t>5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A36E6B">
              <w:rPr>
                <w:strike/>
                <w:sz w:val="20"/>
                <w:szCs w:val="20"/>
              </w:rPr>
              <w:t>participate in music activities that involve sharing, taking turns, and other behaviors that demonstrate good citizenship</w:t>
            </w:r>
            <w:r w:rsidRPr="00A36E6B">
              <w:rPr>
                <w:strike/>
                <w:dstrike/>
                <w:sz w:val="20"/>
                <w:szCs w:val="20"/>
              </w:rPr>
              <w:t xml:space="preserve"> </w:t>
            </w:r>
            <w:proofErr w:type="spellStart"/>
            <w:r w:rsidRPr="00A36E6B">
              <w:rPr>
                <w:dstrike/>
                <w:sz w:val="20"/>
                <w:szCs w:val="20"/>
                <w:u w:val="single"/>
              </w:rPr>
              <w:t>describe</w:t>
            </w:r>
            <w:r w:rsidRPr="00A36E6B">
              <w:rPr>
                <w:sz w:val="20"/>
                <w:szCs w:val="20"/>
                <w:u w:val="double"/>
              </w:rPr>
              <w:t>identify</w:t>
            </w:r>
            <w:proofErr w:type="spellEnd"/>
            <w:r w:rsidRPr="00A36E6B">
              <w:rPr>
                <w:sz w:val="20"/>
                <w:szCs w:val="20"/>
                <w:u w:val="single"/>
              </w:rPr>
              <w:t xml:space="preserve"> how people work as a team while participating in music experiences.</w:t>
            </w:r>
          </w:p>
        </w:tc>
      </w:tr>
      <w:tr w:rsidR="00796C00" w14:paraId="2BBDA521" w14:textId="77777777" w:rsidTr="00796C0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C09C71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03E4F5A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77014A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796CAB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4AAE78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1A13FCF9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DCABF6" w14:textId="77777777" w:rsidR="00796C00" w:rsidRPr="00A36E6B" w:rsidRDefault="00796C00" w:rsidP="00796C00">
            <w:pPr>
              <w:ind w:left="602" w:hanging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11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A36E6B">
              <w:rPr>
                <w:sz w:val="20"/>
                <w:szCs w:val="20"/>
              </w:rPr>
              <w:t>recognize</w:t>
            </w:r>
            <w:r w:rsidRPr="00A36E6B">
              <w:rPr>
                <w:strike/>
                <w:sz w:val="20"/>
                <w:szCs w:val="20"/>
              </w:rPr>
              <w:t xml:space="preserve"> the</w:t>
            </w:r>
            <w:r w:rsidRPr="00A36E6B">
              <w:rPr>
                <w:sz w:val="20"/>
                <w:szCs w:val="20"/>
              </w:rPr>
              <w:t xml:space="preserve"> relationships between music and other fields of knowledge.</w:t>
            </w:r>
          </w:p>
        </w:tc>
      </w:tr>
      <w:tr w:rsidR="00796C00" w14:paraId="37E21B89" w14:textId="77777777" w:rsidTr="00796C0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74B5A3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68EF1B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A99DD3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187847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CB005B" w14:textId="77777777" w:rsidR="00796C00" w:rsidRPr="00817BBD" w:rsidRDefault="00C70C54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AD95E40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001AA20" w14:textId="77777777" w:rsidR="00796C00" w:rsidRPr="00A36E6B" w:rsidRDefault="00796C00" w:rsidP="00796C00">
            <w:pPr>
              <w:pStyle w:val="Paragraph"/>
              <w:spacing w:after="0"/>
              <w:ind w:left="602" w:hanging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</w:t>
            </w:r>
            <w:r w:rsidRPr="00A36E6B">
              <w:rPr>
                <w:strike/>
                <w:sz w:val="20"/>
                <w:szCs w:val="20"/>
              </w:rPr>
              <w:t>12</w:t>
            </w:r>
            <w:r w:rsidRPr="00A36E6B">
              <w:rPr>
                <w:sz w:val="20"/>
                <w:szCs w:val="20"/>
              </w:rPr>
              <w:t>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A36E6B">
              <w:rPr>
                <w:sz w:val="20"/>
                <w:szCs w:val="20"/>
              </w:rPr>
              <w:t xml:space="preserve">analyze music. </w:t>
            </w:r>
            <w:r w:rsidRPr="00A36E6B">
              <w:rPr>
                <w:strike/>
                <w:sz w:val="20"/>
                <w:szCs w:val="20"/>
              </w:rPr>
              <w:t>by</w:t>
            </w:r>
          </w:p>
          <w:p w14:paraId="2AE83E2E" w14:textId="77777777" w:rsidR="00796C00" w:rsidRPr="00A36E6B" w:rsidRDefault="00796C00" w:rsidP="009A1755">
            <w:pPr>
              <w:pStyle w:val="SOLNumberedBullet"/>
              <w:numPr>
                <w:ilvl w:val="0"/>
                <w:numId w:val="3"/>
              </w:numPr>
              <w:tabs>
                <w:tab w:val="num" w:pos="602"/>
              </w:tabs>
              <w:ind w:left="602" w:hanging="602"/>
              <w:rPr>
                <w:strike/>
                <w:sz w:val="20"/>
                <w:szCs w:val="20"/>
              </w:rPr>
            </w:pPr>
            <w:r w:rsidRPr="00A36E6B">
              <w:rPr>
                <w:strike/>
                <w:sz w:val="20"/>
                <w:szCs w:val="20"/>
              </w:rPr>
              <w:t>distinguishing among men’s, women’s, and children’s voices</w:t>
            </w:r>
          </w:p>
          <w:p w14:paraId="2AA6392A" w14:textId="77777777" w:rsidR="00796C00" w:rsidRPr="00A36E6B" w:rsidRDefault="00796C00" w:rsidP="009A1755">
            <w:pPr>
              <w:pStyle w:val="SOLNumberedBullet"/>
              <w:numPr>
                <w:ilvl w:val="0"/>
                <w:numId w:val="3"/>
              </w:numPr>
              <w:ind w:left="602" w:hanging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A36E6B">
              <w:rPr>
                <w:sz w:val="20"/>
                <w:szCs w:val="20"/>
                <w:u w:val="single"/>
              </w:rPr>
              <w:t>I</w:t>
            </w:r>
            <w:r w:rsidRPr="00A36E6B">
              <w:rPr>
                <w:strike/>
                <w:sz w:val="20"/>
                <w:szCs w:val="20"/>
              </w:rPr>
              <w:t>i</w:t>
            </w:r>
            <w:r w:rsidRPr="00A36E6B">
              <w:rPr>
                <w:sz w:val="20"/>
                <w:szCs w:val="20"/>
              </w:rPr>
              <w:t>dentify</w:t>
            </w:r>
            <w:r w:rsidRPr="00A36E6B">
              <w:rPr>
                <w:strike/>
                <w:sz w:val="20"/>
                <w:szCs w:val="20"/>
              </w:rPr>
              <w:t>ing</w:t>
            </w:r>
            <w:proofErr w:type="spellEnd"/>
            <w:r w:rsidRPr="00A36E6B">
              <w:rPr>
                <w:sz w:val="20"/>
                <w:szCs w:val="20"/>
              </w:rPr>
              <w:t xml:space="preserve"> selected instruments visually and aurally</w:t>
            </w:r>
            <w:r w:rsidRPr="00A36E6B">
              <w:rPr>
                <w:sz w:val="20"/>
                <w:szCs w:val="20"/>
                <w:u w:val="single"/>
              </w:rPr>
              <w:t>.</w:t>
            </w:r>
            <w:r w:rsidRPr="00A36E6B">
              <w:rPr>
                <w:strike/>
                <w:sz w:val="20"/>
                <w:szCs w:val="20"/>
              </w:rPr>
              <w:t>;</w:t>
            </w:r>
          </w:p>
          <w:p w14:paraId="45EBBA8D" w14:textId="77777777" w:rsidR="00796C00" w:rsidRPr="00A36E6B" w:rsidRDefault="00796C00" w:rsidP="009A1755">
            <w:pPr>
              <w:pStyle w:val="SOLNumberedBullet"/>
              <w:numPr>
                <w:ilvl w:val="0"/>
                <w:numId w:val="3"/>
              </w:numPr>
              <w:ind w:left="602" w:hanging="602"/>
              <w:rPr>
                <w:strike/>
                <w:sz w:val="20"/>
                <w:szCs w:val="20"/>
              </w:rPr>
            </w:pPr>
            <w:r w:rsidRPr="00A36E6B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A36E6B">
              <w:rPr>
                <w:sz w:val="20"/>
                <w:szCs w:val="20"/>
                <w:u w:val="single"/>
              </w:rPr>
              <w:t>C</w:t>
            </w:r>
            <w:r w:rsidRPr="00A36E6B">
              <w:rPr>
                <w:strike/>
                <w:sz w:val="20"/>
                <w:szCs w:val="20"/>
              </w:rPr>
              <w:t>c</w:t>
            </w:r>
            <w:r w:rsidRPr="00A36E6B">
              <w:rPr>
                <w:sz w:val="20"/>
                <w:szCs w:val="20"/>
              </w:rPr>
              <w:t>lassify</w:t>
            </w:r>
            <w:r w:rsidRPr="00A36E6B">
              <w:rPr>
                <w:strike/>
                <w:sz w:val="20"/>
                <w:szCs w:val="20"/>
              </w:rPr>
              <w:t>ing</w:t>
            </w:r>
            <w:proofErr w:type="spellEnd"/>
            <w:r w:rsidRPr="00A36E6B">
              <w:rPr>
                <w:sz w:val="20"/>
                <w:szCs w:val="20"/>
              </w:rPr>
              <w:t xml:space="preserve"> sound sources as vocal, instrumental, or environmental</w:t>
            </w:r>
            <w:r w:rsidRPr="00A36E6B">
              <w:rPr>
                <w:sz w:val="20"/>
                <w:szCs w:val="20"/>
                <w:u w:val="single"/>
              </w:rPr>
              <w:t>.</w:t>
            </w:r>
            <w:r w:rsidRPr="00A36E6B">
              <w:rPr>
                <w:strike/>
                <w:sz w:val="20"/>
                <w:szCs w:val="20"/>
              </w:rPr>
              <w:t>;</w:t>
            </w:r>
            <w:r w:rsidRPr="00A36E6B">
              <w:rPr>
                <w:sz w:val="20"/>
                <w:szCs w:val="20"/>
              </w:rPr>
              <w:t xml:space="preserve"> </w:t>
            </w:r>
            <w:r w:rsidRPr="00A36E6B">
              <w:rPr>
                <w:strike/>
                <w:sz w:val="20"/>
                <w:szCs w:val="20"/>
              </w:rPr>
              <w:t>and</w:t>
            </w:r>
          </w:p>
          <w:p w14:paraId="7F609932" w14:textId="77777777" w:rsidR="00796C00" w:rsidRPr="00A36E6B" w:rsidRDefault="00796C00" w:rsidP="00796C00">
            <w:pPr>
              <w:ind w:left="602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A36E6B">
              <w:rPr>
                <w:sz w:val="20"/>
                <w:szCs w:val="20"/>
                <w:u w:val="single"/>
              </w:rPr>
              <w:t>R</w:t>
            </w:r>
            <w:r w:rsidRPr="00A36E6B">
              <w:rPr>
                <w:strike/>
                <w:sz w:val="20"/>
                <w:szCs w:val="20"/>
              </w:rPr>
              <w:t>r</w:t>
            </w:r>
            <w:r w:rsidRPr="00A36E6B">
              <w:rPr>
                <w:sz w:val="20"/>
                <w:szCs w:val="20"/>
              </w:rPr>
              <w:t>ecogniz</w:t>
            </w:r>
            <w:r w:rsidRPr="00A36E6B">
              <w:rPr>
                <w:strike/>
                <w:sz w:val="20"/>
                <w:szCs w:val="20"/>
              </w:rPr>
              <w:t>ing</w:t>
            </w:r>
            <w:r w:rsidRPr="00A36E6B">
              <w:rPr>
                <w:sz w:val="20"/>
                <w:szCs w:val="20"/>
                <w:u w:val="single"/>
              </w:rPr>
              <w:t>e</w:t>
            </w:r>
            <w:proofErr w:type="spellEnd"/>
            <w:r w:rsidRPr="00A36E6B">
              <w:rPr>
                <w:sz w:val="20"/>
                <w:szCs w:val="20"/>
              </w:rPr>
              <w:t xml:space="preserve"> basic contrasts in music, including fast/slow, high/low, loud/soft, and same/different.</w:t>
            </w:r>
          </w:p>
        </w:tc>
      </w:tr>
      <w:tr w:rsidR="00796C00" w14:paraId="4FDF0A35" w14:textId="77777777" w:rsidTr="00796C0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4720B8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BBF3DC2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B132B0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F26366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DC3B9C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36E7BDBE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66F557" w14:textId="77777777" w:rsidR="00796C00" w:rsidRPr="00A36E6B" w:rsidRDefault="00796C00" w:rsidP="00796C00">
            <w:pPr>
              <w:pStyle w:val="Paragraph"/>
              <w:spacing w:after="0"/>
              <w:ind w:left="602" w:hanging="602"/>
              <w:rPr>
                <w:sz w:val="20"/>
                <w:szCs w:val="20"/>
                <w:u w:val="single"/>
              </w:rPr>
            </w:pPr>
            <w:r w:rsidRPr="00A36E6B">
              <w:rPr>
                <w:sz w:val="20"/>
                <w:szCs w:val="20"/>
              </w:rPr>
              <w:t>K.</w:t>
            </w:r>
            <w:r w:rsidRPr="00A36E6B">
              <w:rPr>
                <w:strike/>
                <w:sz w:val="20"/>
                <w:szCs w:val="20"/>
              </w:rPr>
              <w:t>13</w:t>
            </w:r>
            <w:r w:rsidRPr="00A36E6B">
              <w:rPr>
                <w:sz w:val="20"/>
                <w:szCs w:val="20"/>
                <w:u w:val="single"/>
              </w:rPr>
              <w:t>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A36E6B">
              <w:rPr>
                <w:sz w:val="20"/>
                <w:szCs w:val="20"/>
              </w:rPr>
              <w:t>express personal feelings evoked by a musical experience.</w:t>
            </w:r>
          </w:p>
        </w:tc>
      </w:tr>
      <w:tr w:rsidR="00796C00" w14:paraId="358EB726" w14:textId="77777777" w:rsidTr="00796C0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9779FB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02F6D25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7B11EA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6AFFF3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E9BAC2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32AE8822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A94A27" w14:textId="77777777" w:rsidR="00796C00" w:rsidRPr="00A36E6B" w:rsidRDefault="00796C00" w:rsidP="00796C00">
            <w:pPr>
              <w:ind w:left="602" w:hanging="602"/>
              <w:rPr>
                <w:sz w:val="20"/>
                <w:szCs w:val="20"/>
              </w:rPr>
            </w:pPr>
            <w:r w:rsidRPr="00A36E6B">
              <w:rPr>
                <w:strike/>
                <w:sz w:val="20"/>
                <w:szCs w:val="20"/>
              </w:rPr>
              <w:t>K.14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A36E6B">
              <w:rPr>
                <w:strike/>
                <w:sz w:val="20"/>
                <w:szCs w:val="20"/>
              </w:rPr>
              <w:t>communicate personal response to expressive features of music through movement.</w:t>
            </w:r>
          </w:p>
        </w:tc>
      </w:tr>
      <w:tr w:rsidR="00796C00" w14:paraId="40217797" w14:textId="77777777" w:rsidTr="00796C0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1505BF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48A3B2B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0C9EBC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328265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C105FA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390F24E2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06BC82" w14:textId="77777777" w:rsidR="00796C00" w:rsidRPr="00A36E6B" w:rsidRDefault="00796C00" w:rsidP="00A36E6B">
            <w:pPr>
              <w:ind w:left="521" w:hanging="521"/>
              <w:rPr>
                <w:sz w:val="20"/>
                <w:szCs w:val="20"/>
                <w:u w:val="single"/>
              </w:rPr>
            </w:pPr>
            <w:r w:rsidRPr="00A36E6B">
              <w:rPr>
                <w:sz w:val="20"/>
                <w:szCs w:val="20"/>
                <w:u w:val="single"/>
              </w:rPr>
              <w:t>K.2</w:t>
            </w:r>
            <w:r w:rsidR="005F3966">
              <w:rPr>
                <w:sz w:val="20"/>
                <w:szCs w:val="20"/>
                <w:u w:val="single"/>
              </w:rPr>
              <w:t xml:space="preserve">  The student will </w:t>
            </w:r>
            <w:r w:rsidRPr="00A36E6B">
              <w:rPr>
                <w:sz w:val="20"/>
                <w:szCs w:val="20"/>
                <w:u w:val="single"/>
              </w:rPr>
              <w:t>apply a creative process for music.</w:t>
            </w:r>
          </w:p>
          <w:p w14:paraId="3E7A88DD" w14:textId="77777777" w:rsidR="00796C00" w:rsidRPr="00A36E6B" w:rsidRDefault="00796C00" w:rsidP="00C70C54">
            <w:pPr>
              <w:ind w:left="521" w:hanging="370"/>
              <w:rPr>
                <w:sz w:val="20"/>
                <w:szCs w:val="20"/>
                <w:u w:val="single"/>
              </w:rPr>
            </w:pPr>
            <w:r w:rsidRPr="00A36E6B">
              <w:rPr>
                <w:sz w:val="20"/>
                <w:szCs w:val="20"/>
                <w:u w:val="single"/>
              </w:rPr>
              <w:t>a)</w:t>
            </w:r>
            <w:r w:rsidRPr="00A36E6B">
              <w:rPr>
                <w:sz w:val="20"/>
                <w:szCs w:val="20"/>
                <w:u w:val="single"/>
              </w:rPr>
              <w:tab/>
              <w:t>Ask questions about music.</w:t>
            </w:r>
          </w:p>
          <w:p w14:paraId="7DE1649E" w14:textId="77777777" w:rsidR="00796C00" w:rsidRPr="00A36E6B" w:rsidRDefault="00796C00" w:rsidP="00C70C54">
            <w:pPr>
              <w:ind w:left="521" w:hanging="370"/>
              <w:rPr>
                <w:sz w:val="20"/>
                <w:szCs w:val="20"/>
                <w:u w:val="single"/>
              </w:rPr>
            </w:pPr>
            <w:r w:rsidRPr="00A36E6B">
              <w:rPr>
                <w:sz w:val="20"/>
                <w:szCs w:val="20"/>
                <w:u w:val="single"/>
              </w:rPr>
              <w:t>b)</w:t>
            </w:r>
            <w:r w:rsidRPr="00A36E6B">
              <w:rPr>
                <w:sz w:val="20"/>
                <w:szCs w:val="20"/>
                <w:u w:val="single"/>
              </w:rPr>
              <w:tab/>
              <w:t>Identify ways to create music.</w:t>
            </w:r>
          </w:p>
          <w:p w14:paraId="4ADDF589" w14:textId="77777777" w:rsidR="00796C00" w:rsidRPr="00A36E6B" w:rsidRDefault="00796C00" w:rsidP="00C70C54">
            <w:pPr>
              <w:pStyle w:val="SOLNumberedBullet"/>
              <w:numPr>
                <w:ilvl w:val="0"/>
                <w:numId w:val="0"/>
              </w:numPr>
              <w:ind w:left="521" w:hanging="370"/>
              <w:rPr>
                <w:sz w:val="20"/>
                <w:szCs w:val="20"/>
                <w:u w:val="single"/>
              </w:rPr>
            </w:pPr>
            <w:r w:rsidRPr="00A36E6B">
              <w:rPr>
                <w:sz w:val="20"/>
                <w:szCs w:val="20"/>
                <w:u w:val="single"/>
              </w:rPr>
              <w:t>c)</w:t>
            </w:r>
            <w:r w:rsidRPr="00A36E6B">
              <w:rPr>
                <w:sz w:val="20"/>
                <w:szCs w:val="20"/>
                <w:u w:val="single"/>
              </w:rPr>
              <w:tab/>
              <w:t>Share ideas with a group.</w:t>
            </w:r>
          </w:p>
        </w:tc>
      </w:tr>
      <w:tr w:rsidR="00796C00" w14:paraId="1CA193B6" w14:textId="77777777" w:rsidTr="00796C0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F5A822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13FF6BF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E9C16C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AE2360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8FFD3C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38F294E1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464A6A" w14:textId="77777777" w:rsidR="00796C00" w:rsidRPr="00A36E6B" w:rsidRDefault="00796C00" w:rsidP="00A36E6B">
            <w:pPr>
              <w:tabs>
                <w:tab w:val="left" w:pos="720"/>
              </w:tabs>
              <w:ind w:left="521" w:hanging="521"/>
              <w:rPr>
                <w:sz w:val="20"/>
                <w:szCs w:val="20"/>
                <w:u w:val="single"/>
              </w:rPr>
            </w:pPr>
            <w:r w:rsidRPr="00A36E6B">
              <w:rPr>
                <w:sz w:val="20"/>
                <w:szCs w:val="20"/>
                <w:u w:val="single"/>
              </w:rPr>
              <w:t>K.7</w:t>
            </w:r>
            <w:r w:rsidR="005F3966">
              <w:rPr>
                <w:sz w:val="20"/>
                <w:szCs w:val="20"/>
                <w:u w:val="single"/>
              </w:rPr>
              <w:t xml:space="preserve">  The student will </w:t>
            </w:r>
            <w:r w:rsidRPr="00A36E6B">
              <w:rPr>
                <w:sz w:val="20"/>
                <w:szCs w:val="20"/>
                <w:u w:val="single"/>
              </w:rPr>
              <w:t>identify how music is part of personal and community events.</w:t>
            </w:r>
          </w:p>
        </w:tc>
      </w:tr>
      <w:tr w:rsidR="00796C00" w14:paraId="661A3E02" w14:textId="77777777" w:rsidTr="00796C0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AC605D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F9D947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115EA0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67CDD5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503694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364A8935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7E8DFE" w14:textId="77777777" w:rsidR="00796C00" w:rsidRPr="00A36E6B" w:rsidRDefault="00796C00" w:rsidP="00A36E6B">
            <w:pPr>
              <w:tabs>
                <w:tab w:val="left" w:pos="720"/>
              </w:tabs>
              <w:ind w:left="521" w:hanging="521"/>
              <w:rPr>
                <w:sz w:val="20"/>
                <w:szCs w:val="20"/>
                <w:u w:val="single"/>
              </w:rPr>
            </w:pPr>
            <w:r w:rsidRPr="00A36E6B">
              <w:rPr>
                <w:sz w:val="20"/>
                <w:szCs w:val="20"/>
                <w:u w:val="single"/>
              </w:rPr>
              <w:t>K.8</w:t>
            </w:r>
            <w:r w:rsidR="005F3966">
              <w:rPr>
                <w:sz w:val="20"/>
                <w:szCs w:val="20"/>
                <w:u w:val="single"/>
              </w:rPr>
              <w:t xml:space="preserve">  The student will </w:t>
            </w:r>
            <w:r w:rsidRPr="00A36E6B">
              <w:rPr>
                <w:sz w:val="20"/>
                <w:szCs w:val="20"/>
                <w:u w:val="single"/>
              </w:rPr>
              <w:t xml:space="preserve">identify the value of creating personal music. </w:t>
            </w:r>
          </w:p>
        </w:tc>
      </w:tr>
      <w:tr w:rsidR="00796C00" w14:paraId="02BCFCFA" w14:textId="77777777" w:rsidTr="00796C0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C9D2C8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4A80664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0A0BF6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79A9D7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759643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55127D9A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69610D" w14:textId="77777777" w:rsidR="00796C00" w:rsidRPr="00A36E6B" w:rsidRDefault="00796C00" w:rsidP="00A36E6B">
            <w:pPr>
              <w:tabs>
                <w:tab w:val="left" w:pos="720"/>
              </w:tabs>
              <w:ind w:left="521" w:hanging="521"/>
              <w:rPr>
                <w:sz w:val="20"/>
                <w:szCs w:val="20"/>
                <w:u w:val="single"/>
              </w:rPr>
            </w:pPr>
            <w:r w:rsidRPr="00A36E6B">
              <w:rPr>
                <w:sz w:val="20"/>
                <w:szCs w:val="20"/>
                <w:u w:val="single"/>
              </w:rPr>
              <w:t>K.9</w:t>
            </w:r>
            <w:r w:rsidR="005F3966">
              <w:rPr>
                <w:sz w:val="20"/>
                <w:szCs w:val="20"/>
                <w:u w:val="single"/>
              </w:rPr>
              <w:t xml:space="preserve">  The student will </w:t>
            </w:r>
            <w:r w:rsidRPr="00A36E6B">
              <w:rPr>
                <w:sz w:val="20"/>
                <w:szCs w:val="20"/>
                <w:u w:val="single"/>
              </w:rPr>
              <w:t>identify people who create music (e.g., singers, instrumentalists, composers, conductors).</w:t>
            </w:r>
          </w:p>
        </w:tc>
      </w:tr>
      <w:tr w:rsidR="00796C00" w14:paraId="3FBAB64E" w14:textId="77777777" w:rsidTr="00796C0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41C0B7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08AE14F" w14:textId="77777777" w:rsidR="00796C00" w:rsidRPr="00A36E6B" w:rsidRDefault="00796C00" w:rsidP="00796C00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K.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F2605B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672F92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98A379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6EC40B9B" w14:textId="77777777" w:rsidR="00796C00" w:rsidRPr="00817BBD" w:rsidRDefault="00796C00" w:rsidP="00796C0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1FE316A" w14:textId="77777777" w:rsidR="00796C00" w:rsidRPr="00A36E6B" w:rsidRDefault="00796C00" w:rsidP="00A36E6B">
            <w:pPr>
              <w:tabs>
                <w:tab w:val="left" w:pos="720"/>
              </w:tabs>
              <w:ind w:left="521" w:hanging="521"/>
              <w:rPr>
                <w:sz w:val="20"/>
                <w:szCs w:val="20"/>
                <w:u w:val="single"/>
              </w:rPr>
            </w:pPr>
            <w:r w:rsidRPr="00A36E6B">
              <w:rPr>
                <w:sz w:val="20"/>
                <w:szCs w:val="20"/>
                <w:u w:val="single"/>
              </w:rPr>
              <w:t>K.10</w:t>
            </w:r>
            <w:r w:rsidR="005F3966">
              <w:rPr>
                <w:sz w:val="20"/>
                <w:szCs w:val="20"/>
                <w:u w:val="single"/>
              </w:rPr>
              <w:t xml:space="preserve">  The student will </w:t>
            </w:r>
            <w:r w:rsidRPr="00A36E6B">
              <w:rPr>
                <w:sz w:val="20"/>
                <w:szCs w:val="20"/>
                <w:u w:val="single"/>
              </w:rPr>
              <w:t>identify technology tools for creating music.</w:t>
            </w:r>
          </w:p>
        </w:tc>
      </w:tr>
    </w:tbl>
    <w:p w14:paraId="78F09F7B" w14:textId="77777777" w:rsidR="00844C6B" w:rsidRPr="00D12EA8" w:rsidRDefault="007450B9" w:rsidP="00844C6B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844C6B">
        <w:rPr>
          <w:b/>
          <w:bCs/>
          <w:sz w:val="32"/>
        </w:rPr>
        <w:lastRenderedPageBreak/>
        <w:t>Grade One</w:t>
      </w:r>
      <w:r w:rsidR="00844C6B" w:rsidRPr="00D12EA8">
        <w:rPr>
          <w:b/>
          <w:bCs/>
          <w:sz w:val="32"/>
        </w:rPr>
        <w:t xml:space="preserve"> General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844C6B" w:rsidRPr="00817BBD" w14:paraId="07368156" w14:textId="77777777" w:rsidTr="001F72A7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232706" w14:textId="77777777" w:rsidR="00844C6B" w:rsidRPr="00433D01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9CD60A" w14:textId="77777777" w:rsidR="00844C6B" w:rsidRPr="00817BBD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CC14B2" w14:textId="77777777" w:rsidR="00844C6B" w:rsidRPr="00817BBD" w:rsidRDefault="00844C6B" w:rsidP="001F72A7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6042F36A" w14:textId="77777777" w:rsidR="00844C6B" w:rsidRPr="00817BBD" w:rsidRDefault="00844C6B" w:rsidP="001F72A7">
            <w:pPr>
              <w:jc w:val="center"/>
              <w:rPr>
                <w:sz w:val="16"/>
                <w:szCs w:val="22"/>
              </w:rPr>
            </w:pPr>
          </w:p>
          <w:p w14:paraId="03810201" w14:textId="77777777" w:rsidR="00844C6B" w:rsidRPr="00155B39" w:rsidRDefault="00844C6B" w:rsidP="001F72A7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A80454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A80454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155B39">
              <w:rPr>
                <w:sz w:val="20"/>
                <w:szCs w:val="22"/>
              </w:rPr>
              <w:tab/>
            </w:r>
          </w:p>
        </w:tc>
      </w:tr>
      <w:tr w:rsidR="00844C6B" w:rsidRPr="00817BBD" w14:paraId="71386E93" w14:textId="77777777" w:rsidTr="001F72A7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0C70B8" w14:textId="77777777" w:rsidR="00844C6B" w:rsidRPr="00817BBD" w:rsidRDefault="00844C6B" w:rsidP="001F72A7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4D30B0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51B4B7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8EB616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EC2928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19F3C218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69CF09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844C6B" w14:paraId="3D3B449E" w14:textId="77777777" w:rsidTr="001F72A7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F6E33B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6782294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D360EF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3A6A26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06E58F" w14:textId="77777777" w:rsidR="00844C6B" w:rsidRDefault="00844C6B" w:rsidP="001F72A7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4A169CD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64C8EB" w14:textId="77777777" w:rsidR="00844C6B" w:rsidRDefault="00844C6B" w:rsidP="001F72A7">
            <w:pPr>
              <w:ind w:left="421" w:hanging="360"/>
              <w:textAlignment w:val="baseline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demonstrate music literacy. </w:t>
            </w:r>
            <w:r w:rsidRPr="00671FA1">
              <w:rPr>
                <w:strike/>
                <w:sz w:val="20"/>
                <w:szCs w:val="20"/>
              </w:rPr>
              <w:t>read and notate music, including</w:t>
            </w:r>
          </w:p>
          <w:p w14:paraId="587CCB57" w14:textId="77777777" w:rsidR="00844C6B" w:rsidRPr="00671FA1" w:rsidRDefault="00844C6B" w:rsidP="009A1755">
            <w:pPr>
              <w:pStyle w:val="SOLNumberedBullet"/>
              <w:numPr>
                <w:ilvl w:val="1"/>
                <w:numId w:val="9"/>
              </w:numPr>
              <w:ind w:left="42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dentify</w:t>
            </w:r>
            <w:r w:rsidRPr="00671FA1">
              <w:rPr>
                <w:sz w:val="20"/>
                <w:szCs w:val="20"/>
              </w:rPr>
              <w:t xml:space="preserve"> high and low pitches</w:t>
            </w:r>
            <w:r w:rsidRPr="00671FA1">
              <w:rPr>
                <w:strike/>
                <w:sz w:val="20"/>
                <w:szCs w:val="20"/>
              </w:rPr>
              <w:t>, using traditional and nontraditional notation</w:t>
            </w:r>
            <w:r w:rsidRPr="00671FA1">
              <w:rPr>
                <w:sz w:val="20"/>
                <w:szCs w:val="20"/>
              </w:rPr>
              <w:t xml:space="preserve"> represented by a variety of notational system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691BF11" w14:textId="77777777" w:rsidR="00844C6B" w:rsidRPr="00671FA1" w:rsidRDefault="00844C6B" w:rsidP="009A1755">
            <w:pPr>
              <w:pStyle w:val="SOLNumberedBullet"/>
              <w:numPr>
                <w:ilvl w:val="1"/>
                <w:numId w:val="9"/>
              </w:numPr>
              <w:ind w:left="42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Read and notate </w:t>
            </w:r>
            <w:r w:rsidRPr="00671FA1">
              <w:rPr>
                <w:sz w:val="20"/>
                <w:szCs w:val="20"/>
              </w:rPr>
              <w:t>rhythmic patterns that include quarter notes, paired eighth notes, and quarter rest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using traditional and nontraditional notation </w:t>
            </w:r>
            <w:r w:rsidRPr="00671FA1">
              <w:rPr>
                <w:sz w:val="20"/>
                <w:szCs w:val="20"/>
              </w:rPr>
              <w:t>represented by a variety of notational systems.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05BCFAF" w14:textId="77777777" w:rsidR="00844C6B" w:rsidRPr="00BC0F5A" w:rsidRDefault="00844C6B" w:rsidP="009A1755">
            <w:pPr>
              <w:pStyle w:val="SOLNumberedBullet"/>
              <w:numPr>
                <w:ilvl w:val="1"/>
                <w:numId w:val="9"/>
              </w:numPr>
              <w:ind w:left="42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</w:t>
            </w:r>
            <w:r w:rsidRPr="00671FA1">
              <w:rPr>
                <w:sz w:val="20"/>
                <w:szCs w:val="20"/>
                <w:u w:val="single"/>
              </w:rPr>
              <w:t>y</w:t>
            </w:r>
            <w:r w:rsidRPr="00671FA1">
              <w:rPr>
                <w:strike/>
                <w:sz w:val="20"/>
                <w:szCs w:val="20"/>
              </w:rPr>
              <w:t>ication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of</w:t>
            </w:r>
            <w:r w:rsidRPr="00671FA1">
              <w:rPr>
                <w:sz w:val="20"/>
                <w:szCs w:val="20"/>
              </w:rPr>
              <w:t xml:space="preserve"> basic music symbols.</w:t>
            </w:r>
          </w:p>
        </w:tc>
      </w:tr>
      <w:tr w:rsidR="00844C6B" w14:paraId="7E57F903" w14:textId="77777777" w:rsidTr="001F72A7">
        <w:trPr>
          <w:cantSplit/>
          <w:trHeight w:val="820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C42549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0D72AB9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8EE6CF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394061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67B763" w14:textId="77777777" w:rsidR="00844C6B" w:rsidRDefault="00844C6B" w:rsidP="001F72A7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2F304E4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00F73F2" w14:textId="77777777" w:rsidR="00844C6B" w:rsidRPr="00671FA1" w:rsidRDefault="00844C6B" w:rsidP="001F72A7">
            <w:pPr>
              <w:pStyle w:val="SOLStatement"/>
              <w:spacing w:before="0"/>
              <w:ind w:left="511" w:hanging="47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demonstrate various uses of the voice, includ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evelop skills for individual and ensemble singing performance.</w:t>
            </w:r>
          </w:p>
          <w:p w14:paraId="7BDFF1F0" w14:textId="77777777" w:rsidR="00844C6B" w:rsidRPr="00671FA1" w:rsidRDefault="00844C6B" w:rsidP="009A1755">
            <w:pPr>
              <w:pStyle w:val="SOLNumberedBullet"/>
              <w:numPr>
                <w:ilvl w:val="0"/>
                <w:numId w:val="10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>high</w:t>
            </w:r>
            <w:r w:rsidRPr="00671FA1">
              <w:rPr>
                <w:strike/>
                <w:sz w:val="20"/>
                <w:szCs w:val="20"/>
                <w:u w:val="single"/>
              </w:rPr>
              <w:t>,</w:t>
            </w:r>
            <w:r w:rsidRPr="00671FA1">
              <w:rPr>
                <w:strike/>
                <w:sz w:val="20"/>
                <w:szCs w:val="20"/>
              </w:rPr>
              <w:t xml:space="preserve"> and</w:t>
            </w:r>
            <w:r w:rsidRPr="00671FA1">
              <w:rPr>
                <w:sz w:val="20"/>
                <w:szCs w:val="20"/>
                <w:u w:val="single"/>
              </w:rPr>
              <w:t>/</w:t>
            </w:r>
            <w:r w:rsidRPr="00671FA1">
              <w:rPr>
                <w:sz w:val="20"/>
                <w:szCs w:val="20"/>
              </w:rPr>
              <w:t>low pitches</w:t>
            </w:r>
            <w:r w:rsidRPr="00671FA1">
              <w:rPr>
                <w:sz w:val="20"/>
                <w:szCs w:val="20"/>
                <w:u w:val="single"/>
              </w:rPr>
              <w:t>, and melodic contour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9517B06" w14:textId="77777777" w:rsidR="00844C6B" w:rsidRPr="00671FA1" w:rsidRDefault="00844C6B" w:rsidP="009A1755">
            <w:pPr>
              <w:pStyle w:val="SOLNumberedBullet"/>
              <w:numPr>
                <w:ilvl w:val="0"/>
                <w:numId w:val="10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using the voice in speech and song; and</w:t>
            </w:r>
          </w:p>
          <w:p w14:paraId="25E97251" w14:textId="77777777" w:rsidR="00844C6B" w:rsidRPr="00671FA1" w:rsidRDefault="00844C6B" w:rsidP="009A1755">
            <w:pPr>
              <w:pStyle w:val="SOLNumberedBullet"/>
              <w:numPr>
                <w:ilvl w:val="0"/>
                <w:numId w:val="10"/>
              </w:numPr>
              <w:ind w:left="511" w:hanging="479"/>
              <w:rPr>
                <w:sz w:val="20"/>
                <w:szCs w:val="20"/>
              </w:rPr>
            </w:pPr>
            <w:r w:rsidRPr="00900487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  <w:u w:val="single"/>
              </w:rPr>
              <w:t>emonstrat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expressive qualities of music, including changes in dynamics and tempo.</w:t>
            </w:r>
          </w:p>
          <w:p w14:paraId="07D35ECD" w14:textId="77777777" w:rsidR="00844C6B" w:rsidRPr="00671FA1" w:rsidRDefault="00844C6B" w:rsidP="001F72A7">
            <w:pPr>
              <w:pStyle w:val="SOLStatement"/>
              <w:spacing w:before="0"/>
              <w:ind w:left="511" w:hanging="479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1.3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 xml:space="preserve">sing a variety of songs alone and with others, including </w:t>
            </w:r>
          </w:p>
          <w:p w14:paraId="52E89BFD" w14:textId="77777777" w:rsidR="00844C6B" w:rsidRPr="00671FA1" w:rsidRDefault="00844C6B" w:rsidP="009A1755">
            <w:pPr>
              <w:pStyle w:val="SOLNumberedBullet"/>
              <w:numPr>
                <w:ilvl w:val="0"/>
                <w:numId w:val="11"/>
              </w:numPr>
              <w:ind w:left="511" w:hanging="479"/>
              <w:rPr>
                <w:sz w:val="20"/>
                <w:szCs w:val="20"/>
              </w:rPr>
            </w:pPr>
            <w:r w:rsidRPr="00900487">
              <w:rPr>
                <w:sz w:val="20"/>
                <w:szCs w:val="20"/>
                <w:u w:val="single"/>
              </w:rPr>
              <w:t>c) Use</w:t>
            </w:r>
            <w:r w:rsidRPr="00671FA1">
              <w:rPr>
                <w:sz w:val="20"/>
                <w:szCs w:val="20"/>
              </w:rPr>
              <w:t xml:space="preserve"> the head</w:t>
            </w:r>
            <w:r w:rsidRPr="00900487">
              <w:rPr>
                <w:sz w:val="20"/>
                <w:szCs w:val="20"/>
                <w:u w:val="single"/>
              </w:rPr>
              <w:t xml:space="preserve"> voice when singing or matching high pitches</w:t>
            </w:r>
            <w:r w:rsidRPr="00671FA1">
              <w:rPr>
                <w:sz w:val="20"/>
                <w:szCs w:val="20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0B5179F" w14:textId="77777777" w:rsidR="00844C6B" w:rsidRPr="00A36E6B" w:rsidRDefault="00844C6B" w:rsidP="001F72A7">
            <w:pPr>
              <w:pStyle w:val="SOLNumberedBullet"/>
              <w:numPr>
                <w:ilvl w:val="0"/>
                <w:numId w:val="0"/>
              </w:numPr>
              <w:ind w:left="511"/>
              <w:rPr>
                <w:strike/>
                <w:sz w:val="20"/>
                <w:szCs w:val="20"/>
              </w:rPr>
            </w:pPr>
            <w:r w:rsidRPr="00900487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i/>
                <w:strike/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ree-pitch (</w:t>
            </w:r>
            <w:r w:rsidRPr="00671FA1">
              <w:rPr>
                <w:i/>
                <w:strike/>
                <w:sz w:val="20"/>
                <w:szCs w:val="20"/>
              </w:rPr>
              <w:t>sol, mi,</w:t>
            </w:r>
            <w:r w:rsidRPr="00671FA1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i/>
                <w:strike/>
                <w:sz w:val="20"/>
                <w:szCs w:val="20"/>
              </w:rPr>
              <w:t>la</w:t>
            </w:r>
            <w:r w:rsidRPr="00671FA1">
              <w:rPr>
                <w:strike/>
                <w:sz w:val="20"/>
                <w:szCs w:val="20"/>
              </w:rPr>
              <w:t>)</w:t>
            </w:r>
            <w:r w:rsidRPr="00671FA1">
              <w:rPr>
                <w:sz w:val="20"/>
                <w:szCs w:val="20"/>
              </w:rPr>
              <w:t xml:space="preserve"> song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echo and ensemble singing.</w:t>
            </w:r>
          </w:p>
        </w:tc>
      </w:tr>
      <w:tr w:rsidR="00844C6B" w14:paraId="78E2E7A2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F8E885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AFCF6AE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904C2D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C72174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5B4771" w14:textId="77777777" w:rsidR="00844C6B" w:rsidRDefault="00844C6B" w:rsidP="001F72A7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5D08DE5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vMerge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E06DD8" w14:textId="77777777" w:rsidR="00844C6B" w:rsidRPr="00A36E6B" w:rsidRDefault="00844C6B" w:rsidP="001F72A7">
            <w:pPr>
              <w:ind w:left="602" w:hanging="602"/>
              <w:rPr>
                <w:color w:val="000000"/>
                <w:sz w:val="20"/>
                <w:szCs w:val="20"/>
                <w:u w:val="single"/>
              </w:rPr>
            </w:pPr>
          </w:p>
        </w:tc>
      </w:tr>
      <w:tr w:rsidR="00844C6B" w14:paraId="212E7E59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DD2EE8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75D5A44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5CB054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E5673F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B6C8D4" w14:textId="77777777" w:rsidR="00844C6B" w:rsidRDefault="00844C6B" w:rsidP="001F72A7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B43716B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62C7D9" w14:textId="77777777" w:rsidR="00844C6B" w:rsidRPr="00671FA1" w:rsidRDefault="00844C6B" w:rsidP="001F72A7">
            <w:pPr>
              <w:pStyle w:val="Paragraph"/>
              <w:spacing w:after="0"/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4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develop skills for individual and ensemble instrumental performance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BC0F5A">
              <w:rPr>
                <w:strike/>
                <w:color w:val="000000"/>
                <w:sz w:val="20"/>
                <w:szCs w:val="20"/>
              </w:rPr>
              <w:t xml:space="preserve">a variety of pitched and </w:t>
            </w:r>
            <w:proofErr w:type="spellStart"/>
            <w:r w:rsidRPr="00BC0F5A">
              <w:rPr>
                <w:strike/>
                <w:color w:val="000000"/>
                <w:sz w:val="20"/>
                <w:szCs w:val="20"/>
              </w:rPr>
              <w:t>nonpitched</w:t>
            </w:r>
            <w:proofErr w:type="spellEnd"/>
            <w:r w:rsidRPr="00BC0F5A">
              <w:rPr>
                <w:strike/>
                <w:color w:val="000000"/>
                <w:sz w:val="20"/>
                <w:szCs w:val="20"/>
              </w:rPr>
              <w:t xml:space="preserve"> instrument</w:t>
            </w:r>
            <w:r w:rsidRPr="00671FA1">
              <w:rPr>
                <w:strike/>
                <w:sz w:val="20"/>
                <w:szCs w:val="20"/>
              </w:rPr>
              <w:t>s alone and with others, including</w:t>
            </w:r>
          </w:p>
          <w:p w14:paraId="2999AF98" w14:textId="77777777" w:rsidR="00844C6B" w:rsidRPr="00671FA1" w:rsidRDefault="00844C6B" w:rsidP="009A1755">
            <w:pPr>
              <w:pStyle w:val="SOLNumberedBullet"/>
              <w:numPr>
                <w:ilvl w:val="0"/>
                <w:numId w:val="4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la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wo-pitch melodi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mitation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7F212F1" w14:textId="77777777" w:rsidR="00844C6B" w:rsidRPr="00671FA1" w:rsidRDefault="00844C6B" w:rsidP="009A1755">
            <w:pPr>
              <w:pStyle w:val="SOLNumberedBullet"/>
              <w:numPr>
                <w:ilvl w:val="0"/>
                <w:numId w:val="4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la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expressively with appropriate dynamics and tempo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CCD6E48" w14:textId="77777777" w:rsidR="00844C6B" w:rsidRPr="00671FA1" w:rsidRDefault="00844C6B" w:rsidP="009A1755">
            <w:pPr>
              <w:pStyle w:val="SOLNumberedBullet"/>
              <w:numPr>
                <w:ilvl w:val="0"/>
                <w:numId w:val="4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ccompan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songs and chant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body percussion as well as instruments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00CABFB" w14:textId="77777777" w:rsidR="00844C6B" w:rsidRPr="00BC0F5A" w:rsidRDefault="00844C6B" w:rsidP="009A1755">
            <w:pPr>
              <w:pStyle w:val="SOLNumberedBullet"/>
              <w:numPr>
                <w:ilvl w:val="0"/>
                <w:numId w:val="4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>proper playing techniques.</w:t>
            </w:r>
          </w:p>
        </w:tc>
      </w:tr>
      <w:tr w:rsidR="00844C6B" w14:paraId="70460B54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B1DEB9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5BA1023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09D9A5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EF5AFF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82AA1F" w14:textId="77777777" w:rsidR="00844C6B" w:rsidRDefault="00844C6B" w:rsidP="001F72A7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EC55E07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B4E246" w14:textId="77777777" w:rsidR="00844C6B" w:rsidRPr="00671FA1" w:rsidRDefault="00844C6B" w:rsidP="001F72A7">
            <w:pPr>
              <w:pStyle w:val="Paragraph"/>
              <w:spacing w:after="0"/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recognize and </w:t>
            </w:r>
            <w:r w:rsidRPr="00671FA1">
              <w:rPr>
                <w:sz w:val="20"/>
                <w:szCs w:val="20"/>
              </w:rPr>
              <w:t>perform 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that includ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quarter notes paired eighth notes, and quarter rests, using instruments, body percussion, and voice.</w:t>
            </w:r>
          </w:p>
          <w:p w14:paraId="6A5965F4" w14:textId="77777777" w:rsidR="00844C6B" w:rsidRPr="00671FA1" w:rsidRDefault="00844C6B" w:rsidP="009A1755">
            <w:pPr>
              <w:numPr>
                <w:ilvl w:val="0"/>
                <w:numId w:val="5"/>
              </w:numPr>
              <w:ind w:left="511" w:hanging="479"/>
              <w:rPr>
                <w:strike/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nclude patterns that suggest duple and triple meter.</w:t>
            </w:r>
          </w:p>
          <w:p w14:paraId="02A92945" w14:textId="77777777" w:rsidR="00844C6B" w:rsidRPr="00671FA1" w:rsidRDefault="00844C6B" w:rsidP="009A1755">
            <w:pPr>
              <w:numPr>
                <w:ilvl w:val="0"/>
                <w:numId w:val="5"/>
              </w:numPr>
              <w:ind w:left="511" w:hanging="47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Use instruments, body percussion, and voice.</w:t>
            </w:r>
          </w:p>
          <w:p w14:paraId="2EA0F790" w14:textId="77777777" w:rsidR="00844C6B" w:rsidRPr="00BC0F5A" w:rsidRDefault="00844C6B" w:rsidP="009A1755">
            <w:pPr>
              <w:numPr>
                <w:ilvl w:val="0"/>
                <w:numId w:val="5"/>
              </w:numPr>
              <w:ind w:left="511" w:hanging="479"/>
              <w:rPr>
                <w:dstrike/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Include </w:t>
            </w:r>
            <w:r w:rsidRPr="00BC0F5A">
              <w:rPr>
                <w:sz w:val="20"/>
                <w:szCs w:val="20"/>
                <w:u w:val="single"/>
              </w:rPr>
              <w:t>quarter notes, paired eighth notes, and quarter rests.</w:t>
            </w:r>
          </w:p>
        </w:tc>
      </w:tr>
      <w:tr w:rsidR="00844C6B" w14:paraId="62E669F6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2D9950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25F7F62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A6ACF7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465BD0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3D43D5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1860133B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CE7189" w14:textId="77777777" w:rsidR="00844C6B" w:rsidRPr="00A36E6B" w:rsidRDefault="00844C6B" w:rsidP="004B3A0D">
            <w:pPr>
              <w:ind w:hanging="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demonstrate the difference between melodic rhythm and steady beat</w:t>
            </w:r>
            <w:r w:rsidRPr="00671FA1">
              <w:rPr>
                <w:sz w:val="20"/>
                <w:szCs w:val="20"/>
                <w:u w:val="single"/>
              </w:rPr>
              <w:t xml:space="preserve"> using body percussion, instruments, and voice.</w:t>
            </w:r>
          </w:p>
        </w:tc>
      </w:tr>
      <w:tr w:rsidR="00844C6B" w14:paraId="10944C03" w14:textId="77777777" w:rsidTr="007450B9">
        <w:trPr>
          <w:cantSplit/>
          <w:trHeight w:val="226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7BF05D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9C0EC22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2FD813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813754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34770B" w14:textId="77777777" w:rsidR="00844C6B" w:rsidRDefault="00844C6B" w:rsidP="001F72A7">
            <w:pPr>
              <w:jc w:val="center"/>
            </w:pPr>
          </w:p>
        </w:tc>
        <w:tc>
          <w:tcPr>
            <w:tcW w:w="788" w:type="dxa"/>
            <w:vAlign w:val="center"/>
          </w:tcPr>
          <w:p w14:paraId="62C7BF8E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vMerge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0C8D45" w14:textId="77777777" w:rsidR="00844C6B" w:rsidRPr="00BC0F5A" w:rsidRDefault="00844C6B" w:rsidP="009A1755">
            <w:pPr>
              <w:pStyle w:val="SOLNumberedBullet"/>
              <w:numPr>
                <w:ilvl w:val="0"/>
                <w:numId w:val="12"/>
              </w:numPr>
              <w:ind w:left="511" w:hanging="479"/>
              <w:rPr>
                <w:sz w:val="20"/>
                <w:szCs w:val="20"/>
              </w:rPr>
            </w:pPr>
          </w:p>
        </w:tc>
      </w:tr>
      <w:tr w:rsidR="00844C6B" w14:paraId="7A2CFE10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34CE8E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.</w:t>
            </w:r>
            <w:r w:rsidRPr="00A36E6B"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8E4F1A8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178C3B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6B70DF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D6191E" w14:textId="77777777" w:rsidR="00844C6B" w:rsidRDefault="00844C6B" w:rsidP="001F72A7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08E6259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5FD0FE" w14:textId="77777777" w:rsidR="00844C6B" w:rsidRPr="00671FA1" w:rsidRDefault="00844C6B" w:rsidP="001F72A7">
            <w:pPr>
              <w:pStyle w:val="Paragraph"/>
              <w:spacing w:after="0"/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sz w:val="20"/>
                <w:szCs w:val="20"/>
                <w:u w:val="single"/>
              </w:rPr>
              <w:t>17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respond to music with move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73E16009" w14:textId="77777777" w:rsidR="00844C6B" w:rsidRPr="00671FA1" w:rsidRDefault="00844C6B" w:rsidP="009A1755">
            <w:pPr>
              <w:pStyle w:val="SOLNumberedBullet"/>
              <w:keepNext/>
              <w:numPr>
                <w:ilvl w:val="0"/>
                <w:numId w:val="13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locomotor and non</w:t>
            </w:r>
            <w:r w:rsidRPr="00671FA1">
              <w:rPr>
                <w:sz w:val="20"/>
                <w:szCs w:val="20"/>
                <w:u w:val="single"/>
              </w:rPr>
              <w:t>-</w:t>
            </w:r>
            <w:r w:rsidRPr="00671FA1">
              <w:rPr>
                <w:sz w:val="20"/>
                <w:szCs w:val="20"/>
              </w:rPr>
              <w:t>locomotor movements;</w:t>
            </w:r>
          </w:p>
          <w:p w14:paraId="282E2937" w14:textId="77777777" w:rsidR="00844C6B" w:rsidRPr="00671FA1" w:rsidRDefault="00844C6B" w:rsidP="009A1755">
            <w:pPr>
              <w:pStyle w:val="SOLNumberedBullet"/>
              <w:keepNext/>
              <w:numPr>
                <w:ilvl w:val="0"/>
                <w:numId w:val="13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  <w:u w:val="single"/>
              </w:rPr>
              <w:t>emonstrat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high and low pitche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DEFE4D9" w14:textId="77777777" w:rsidR="00844C6B" w:rsidRPr="00671FA1" w:rsidRDefault="00844C6B" w:rsidP="009A1755">
            <w:pPr>
              <w:pStyle w:val="SOLNumberedBullet"/>
              <w:keepNext/>
              <w:numPr>
                <w:ilvl w:val="0"/>
                <w:numId w:val="13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  <w:u w:val="single"/>
              </w:rPr>
              <w:t>emonstrat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expressive qualities of music, including changes in dynamics and </w:t>
            </w:r>
            <w:proofErr w:type="spellStart"/>
            <w:r w:rsidRPr="00671FA1">
              <w:rPr>
                <w:sz w:val="20"/>
                <w:szCs w:val="20"/>
              </w:rPr>
              <w:t>tempo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and</w:t>
            </w:r>
            <w:proofErr w:type="spellEnd"/>
          </w:p>
          <w:p w14:paraId="472AFF58" w14:textId="77777777" w:rsidR="00844C6B" w:rsidRPr="00671FA1" w:rsidRDefault="00844C6B" w:rsidP="009A1755">
            <w:pPr>
              <w:pStyle w:val="SOLNumberedBullet"/>
              <w:keepNext/>
              <w:numPr>
                <w:ilvl w:val="0"/>
                <w:numId w:val="13"/>
              </w:numPr>
              <w:ind w:left="511" w:hanging="479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forming line and circle dances;</w:t>
            </w:r>
          </w:p>
          <w:p w14:paraId="5792BABE" w14:textId="77777777" w:rsidR="00844C6B" w:rsidRPr="00BC0F5A" w:rsidRDefault="00844C6B" w:rsidP="009A1755">
            <w:pPr>
              <w:pStyle w:val="SOLNumberedBullet"/>
              <w:keepNext/>
              <w:numPr>
                <w:ilvl w:val="0"/>
                <w:numId w:val="13"/>
              </w:numPr>
              <w:ind w:left="511" w:hanging="479"/>
              <w:rPr>
                <w:color w:val="000000"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  <w:u w:val="single"/>
              </w:rPr>
              <w:t>p</w:t>
            </w:r>
            <w:r w:rsidRPr="00671FA1">
              <w:rPr>
                <w:sz w:val="20"/>
                <w:szCs w:val="20"/>
                <w:u w:val="single"/>
              </w:rPr>
              <w:t>erform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dances and other music activities</w:t>
            </w:r>
            <w:r w:rsidRPr="00671FA1">
              <w:rPr>
                <w:strike/>
                <w:sz w:val="20"/>
                <w:szCs w:val="20"/>
              </w:rPr>
              <w:t xml:space="preserve"> from a variety of cultures</w:t>
            </w:r>
            <w:r w:rsidRPr="00671FA1">
              <w:rPr>
                <w:sz w:val="20"/>
                <w:szCs w:val="20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312FAD1" w14:textId="77777777" w:rsidR="00844C6B" w:rsidRPr="00A36E6B" w:rsidRDefault="00844C6B" w:rsidP="009A1755">
            <w:pPr>
              <w:pStyle w:val="SOLNumberedBullet"/>
              <w:keepNext/>
              <w:numPr>
                <w:ilvl w:val="0"/>
                <w:numId w:val="13"/>
              </w:numPr>
              <w:ind w:left="511" w:hanging="479"/>
              <w:rPr>
                <w:color w:val="000000"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</w:rPr>
              <w:t>ramati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songs, stories, and poems.</w:t>
            </w:r>
          </w:p>
        </w:tc>
      </w:tr>
      <w:tr w:rsidR="00844C6B" w14:paraId="039158DA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1B995C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CD7277A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1250FB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B988F8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C87F7D" w14:textId="77777777" w:rsidR="00844C6B" w:rsidRDefault="00844C6B" w:rsidP="001F72A7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8CFBFBE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FBB410" w14:textId="77777777" w:rsidR="00844C6B" w:rsidRPr="00671FA1" w:rsidRDefault="00844C6B" w:rsidP="001F72A7">
            <w:pPr>
              <w:pStyle w:val="SOLStatement"/>
              <w:keepNext/>
              <w:spacing w:before="0"/>
              <w:ind w:left="511" w:hanging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BC0F5A">
              <w:rPr>
                <w:color w:val="000000"/>
                <w:sz w:val="20"/>
                <w:szCs w:val="20"/>
                <w:u w:val="single"/>
              </w:rPr>
              <w:t xml:space="preserve">improvise and compose </w:t>
            </w:r>
            <w:r w:rsidRPr="00671FA1">
              <w:rPr>
                <w:strike/>
                <w:sz w:val="20"/>
                <w:szCs w:val="20"/>
              </w:rPr>
              <w:t>create</w:t>
            </w:r>
            <w:r w:rsidRPr="00671FA1">
              <w:rPr>
                <w:sz w:val="20"/>
                <w:szCs w:val="20"/>
              </w:rPr>
              <w:t xml:space="preserve">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0737B411" w14:textId="77777777" w:rsidR="00844C6B" w:rsidRPr="00671FA1" w:rsidRDefault="00844C6B" w:rsidP="001F72A7">
            <w:pPr>
              <w:pStyle w:val="Indent1"/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a) </w:t>
            </w:r>
            <w:proofErr w:type="spellStart"/>
            <w:r w:rsidRPr="00671FA1">
              <w:rPr>
                <w:color w:val="000000"/>
                <w:sz w:val="20"/>
                <w:szCs w:val="20"/>
              </w:rPr>
              <w:t>I</w:t>
            </w:r>
            <w:r w:rsidRPr="00671FA1">
              <w:rPr>
                <w:strike/>
                <w:color w:val="000000"/>
                <w:sz w:val="20"/>
                <w:szCs w:val="20"/>
              </w:rPr>
              <w:t>i</w:t>
            </w:r>
            <w:r w:rsidRPr="00671FA1">
              <w:rPr>
                <w:color w:val="000000"/>
                <w:sz w:val="20"/>
                <w:szCs w:val="20"/>
              </w:rPr>
              <w:t>mprovise</w:t>
            </w:r>
            <w:r w:rsidRPr="00671FA1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vocal responses to given melodic questions</w:t>
            </w:r>
            <w:r w:rsidRPr="00671FA1">
              <w:rPr>
                <w:color w:val="000000"/>
                <w:sz w:val="20"/>
                <w:szCs w:val="20"/>
              </w:rPr>
              <w:t>.</w:t>
            </w:r>
            <w:r w:rsidRPr="00671FA1">
              <w:rPr>
                <w:strike/>
                <w:color w:val="000000"/>
                <w:sz w:val="20"/>
                <w:szCs w:val="20"/>
              </w:rPr>
              <w:t>;</w:t>
            </w:r>
          </w:p>
          <w:p w14:paraId="7F039304" w14:textId="77777777" w:rsidR="00844C6B" w:rsidRPr="00671FA1" w:rsidRDefault="00844C6B" w:rsidP="001F72A7">
            <w:pPr>
              <w:pStyle w:val="Indent1"/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b) </w:t>
            </w:r>
            <w:proofErr w:type="spellStart"/>
            <w:r w:rsidRPr="00671FA1">
              <w:rPr>
                <w:color w:val="000000"/>
                <w:sz w:val="20"/>
                <w:szCs w:val="20"/>
              </w:rPr>
              <w:t>I</w:t>
            </w:r>
            <w:r w:rsidRPr="00671FA1">
              <w:rPr>
                <w:strike/>
                <w:color w:val="000000"/>
                <w:sz w:val="20"/>
                <w:szCs w:val="20"/>
              </w:rPr>
              <w:t>i</w:t>
            </w:r>
            <w:r w:rsidRPr="00671FA1">
              <w:rPr>
                <w:color w:val="000000"/>
                <w:sz w:val="20"/>
                <w:szCs w:val="20"/>
              </w:rPr>
              <w:t>mprovise</w:t>
            </w:r>
            <w:r w:rsidRPr="00671FA1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body percussion</w:t>
            </w:r>
            <w:r w:rsidRPr="00671FA1">
              <w:rPr>
                <w:color w:val="000000"/>
                <w:sz w:val="20"/>
                <w:szCs w:val="20"/>
              </w:rPr>
              <w:t>.</w:t>
            </w:r>
            <w:r w:rsidRPr="00671FA1">
              <w:rPr>
                <w:strike/>
                <w:color w:val="000000"/>
                <w:sz w:val="20"/>
                <w:szCs w:val="20"/>
              </w:rPr>
              <w:t>;</w:t>
            </w:r>
          </w:p>
          <w:p w14:paraId="472BEC0D" w14:textId="77777777" w:rsidR="00844C6B" w:rsidRPr="00671FA1" w:rsidRDefault="00844C6B" w:rsidP="001F72A7">
            <w:pPr>
              <w:pStyle w:val="Indent1"/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c)</w:t>
            </w:r>
            <w:r w:rsidRPr="00671FA1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color w:val="000000"/>
                <w:sz w:val="20"/>
                <w:szCs w:val="20"/>
              </w:rPr>
              <w:t>I</w:t>
            </w:r>
            <w:r w:rsidRPr="00671FA1">
              <w:rPr>
                <w:strike/>
                <w:color w:val="000000"/>
                <w:sz w:val="20"/>
                <w:szCs w:val="20"/>
              </w:rPr>
              <w:t>i</w:t>
            </w:r>
            <w:r w:rsidRPr="00671FA1">
              <w:rPr>
                <w:color w:val="000000"/>
                <w:sz w:val="20"/>
                <w:szCs w:val="20"/>
              </w:rPr>
              <w:t>mprovise</w:t>
            </w:r>
            <w:r w:rsidRPr="00671FA1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o enhance stories, songs, and poems</w:t>
            </w:r>
            <w:r w:rsidRPr="00671FA1">
              <w:rPr>
                <w:color w:val="000000"/>
                <w:sz w:val="20"/>
                <w:szCs w:val="20"/>
              </w:rPr>
              <w:t>.</w:t>
            </w:r>
            <w:r w:rsidRPr="00671FA1">
              <w:rPr>
                <w:strike/>
                <w:color w:val="000000"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7B0B8244" w14:textId="77777777" w:rsidR="00844C6B" w:rsidRPr="00BC0F5A" w:rsidRDefault="00844C6B" w:rsidP="001F72A7">
            <w:pPr>
              <w:pStyle w:val="Indent1"/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simple rhythmic pattern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using traditional or nontraditional notation </w:t>
            </w:r>
            <w:r w:rsidRPr="00671FA1">
              <w:rPr>
                <w:sz w:val="20"/>
                <w:szCs w:val="20"/>
              </w:rPr>
              <w:t>represented by a variety of notational systems.</w:t>
            </w:r>
          </w:p>
        </w:tc>
      </w:tr>
      <w:tr w:rsidR="00844C6B" w14:paraId="47D1BA98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0A5744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9C2D51E" w14:textId="77777777" w:rsidR="00844C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6</w:t>
            </w:r>
          </w:p>
          <w:p w14:paraId="4276E532" w14:textId="77777777" w:rsidR="00844C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7</w:t>
            </w:r>
          </w:p>
          <w:p w14:paraId="66438E65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BAB3B9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8DA3CA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D13F37" w14:textId="77777777" w:rsidR="00844C6B" w:rsidRDefault="00844C6B" w:rsidP="001F72A7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F732215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EF5844" w14:textId="77777777" w:rsidR="00844C6B" w:rsidRPr="00BC0F5A" w:rsidRDefault="00844C6B" w:rsidP="001F72A7">
            <w:pPr>
              <w:pStyle w:val="SOLStatement"/>
              <w:spacing w:before="0"/>
              <w:ind w:left="511" w:hanging="511"/>
              <w:rPr>
                <w:sz w:val="20"/>
                <w:szCs w:val="20"/>
              </w:rPr>
            </w:pPr>
            <w:r w:rsidRPr="00BC0F5A">
              <w:rPr>
                <w:sz w:val="20"/>
                <w:szCs w:val="20"/>
              </w:rPr>
              <w:t>1.</w:t>
            </w:r>
            <w:r w:rsidRPr="00BC0F5A">
              <w:rPr>
                <w:strike/>
                <w:sz w:val="20"/>
                <w:szCs w:val="20"/>
              </w:rPr>
              <w:t>10</w:t>
            </w:r>
            <w:r w:rsidRPr="00BC0F5A">
              <w:rPr>
                <w:sz w:val="20"/>
                <w:szCs w:val="20"/>
                <w:u w:val="single"/>
              </w:rPr>
              <w:t>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BC0F5A">
              <w:rPr>
                <w:sz w:val="20"/>
                <w:szCs w:val="20"/>
              </w:rPr>
              <w:t>explore historical and cultural aspects of music</w:t>
            </w:r>
            <w:r w:rsidRPr="00BC0F5A">
              <w:rPr>
                <w:sz w:val="20"/>
                <w:szCs w:val="20"/>
                <w:u w:val="single"/>
              </w:rPr>
              <w:t>.</w:t>
            </w:r>
            <w:r w:rsidRPr="00BC0F5A">
              <w:rPr>
                <w:sz w:val="20"/>
                <w:szCs w:val="20"/>
              </w:rPr>
              <w:t xml:space="preserve"> </w:t>
            </w:r>
            <w:r w:rsidRPr="00BC0F5A">
              <w:rPr>
                <w:strike/>
                <w:sz w:val="20"/>
                <w:szCs w:val="20"/>
              </w:rPr>
              <w:t xml:space="preserve">by </w:t>
            </w:r>
          </w:p>
          <w:p w14:paraId="1F1A2456" w14:textId="77777777" w:rsidR="00844C6B" w:rsidRPr="00900487" w:rsidRDefault="00844C6B" w:rsidP="00F318CB">
            <w:pPr>
              <w:pStyle w:val="SOLNumberedBullet"/>
              <w:numPr>
                <w:ilvl w:val="0"/>
                <w:numId w:val="0"/>
              </w:numPr>
              <w:ind w:left="150"/>
              <w:rPr>
                <w:sz w:val="20"/>
                <w:szCs w:val="20"/>
              </w:rPr>
            </w:pPr>
            <w:r w:rsidRPr="00900487">
              <w:rPr>
                <w:sz w:val="20"/>
                <w:szCs w:val="20"/>
                <w:u w:val="single"/>
              </w:rPr>
              <w:t>a)</w:t>
            </w:r>
            <w:r w:rsidR="00535E14">
              <w:rPr>
                <w:sz w:val="20"/>
                <w:szCs w:val="20"/>
                <w:u w:val="single"/>
              </w:rPr>
              <w:t xml:space="preserve">   </w:t>
            </w:r>
            <w:r w:rsidR="00900487" w:rsidRPr="00900487">
              <w:rPr>
                <w:strike/>
                <w:sz w:val="20"/>
                <w:szCs w:val="20"/>
              </w:rPr>
              <w:t>1.</w:t>
            </w:r>
            <w:r w:rsidR="00900487" w:rsidRPr="00900487">
              <w:rPr>
                <w:sz w:val="20"/>
                <w:szCs w:val="20"/>
              </w:rPr>
              <w:t xml:space="preserve"> </w:t>
            </w:r>
            <w:r w:rsidR="00900487">
              <w:rPr>
                <w:sz w:val="20"/>
                <w:szCs w:val="20"/>
              </w:rPr>
              <w:t xml:space="preserve"> </w:t>
            </w:r>
            <w:proofErr w:type="spellStart"/>
            <w:r w:rsidRPr="00900487">
              <w:rPr>
                <w:sz w:val="20"/>
                <w:szCs w:val="20"/>
                <w:u w:val="single"/>
              </w:rPr>
              <w:t>R</w:t>
            </w:r>
            <w:r w:rsidRPr="00900487">
              <w:rPr>
                <w:strike/>
                <w:sz w:val="20"/>
                <w:szCs w:val="20"/>
              </w:rPr>
              <w:t>r</w:t>
            </w:r>
            <w:r w:rsidRPr="00900487">
              <w:rPr>
                <w:sz w:val="20"/>
                <w:szCs w:val="20"/>
              </w:rPr>
              <w:t>ecogniz</w:t>
            </w:r>
            <w:r w:rsidRPr="00900487">
              <w:rPr>
                <w:sz w:val="20"/>
                <w:szCs w:val="20"/>
                <w:u w:val="single"/>
              </w:rPr>
              <w:t>e</w:t>
            </w:r>
            <w:r w:rsidRPr="00900487">
              <w:rPr>
                <w:strike/>
                <w:sz w:val="20"/>
                <w:szCs w:val="20"/>
              </w:rPr>
              <w:t>ing</w:t>
            </w:r>
            <w:proofErr w:type="spellEnd"/>
            <w:r w:rsidRPr="00900487">
              <w:rPr>
                <w:sz w:val="20"/>
                <w:szCs w:val="20"/>
              </w:rPr>
              <w:t xml:space="preserve"> how music is used in the customs and traditions of a variety of cultures</w:t>
            </w:r>
            <w:r w:rsidRPr="00900487">
              <w:rPr>
                <w:sz w:val="20"/>
                <w:szCs w:val="20"/>
                <w:u w:val="single"/>
              </w:rPr>
              <w:t>.</w:t>
            </w:r>
            <w:r w:rsidRPr="00900487">
              <w:rPr>
                <w:strike/>
                <w:sz w:val="20"/>
                <w:szCs w:val="20"/>
              </w:rPr>
              <w:t>;</w:t>
            </w:r>
            <w:r w:rsidRPr="00900487">
              <w:rPr>
                <w:sz w:val="20"/>
                <w:szCs w:val="20"/>
              </w:rPr>
              <w:t xml:space="preserve"> </w:t>
            </w:r>
          </w:p>
          <w:p w14:paraId="48F0C5D7" w14:textId="77777777" w:rsidR="00844C6B" w:rsidRPr="00F318CB" w:rsidRDefault="00900487" w:rsidP="00F318CB">
            <w:pPr>
              <w:pStyle w:val="SOLNumberedBullet"/>
              <w:numPr>
                <w:ilvl w:val="0"/>
                <w:numId w:val="0"/>
              </w:numPr>
              <w:ind w:left="151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1.9  </w:t>
            </w:r>
            <w:r w:rsidRPr="00900487">
              <w:rPr>
                <w:strike/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 xml:space="preserve">  The student will </w:t>
            </w:r>
            <w:proofErr w:type="spellStart"/>
            <w:r w:rsidRPr="00BC0F5A">
              <w:rPr>
                <w:sz w:val="20"/>
                <w:szCs w:val="20"/>
                <w:u w:val="single"/>
              </w:rPr>
              <w:t>describe</w:t>
            </w:r>
            <w:r w:rsidRPr="00BC0F5A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BC0F5A">
              <w:rPr>
                <w:sz w:val="20"/>
                <w:szCs w:val="20"/>
              </w:rPr>
              <w:t xml:space="preserve"> </w:t>
            </w:r>
            <w:r w:rsidR="00844C6B" w:rsidRPr="00BC0F5A">
              <w:rPr>
                <w:sz w:val="20"/>
                <w:szCs w:val="20"/>
              </w:rPr>
              <w:t>the roles of music and musicians</w:t>
            </w:r>
            <w:r w:rsidR="00844C6B" w:rsidRPr="00F318CB">
              <w:rPr>
                <w:strike/>
                <w:sz w:val="20"/>
                <w:szCs w:val="20"/>
              </w:rPr>
              <w:t>;</w:t>
            </w:r>
            <w:r w:rsidR="00F318CB">
              <w:rPr>
                <w:sz w:val="20"/>
                <w:szCs w:val="20"/>
                <w:u w:val="single"/>
              </w:rPr>
              <w:t>.</w:t>
            </w:r>
          </w:p>
          <w:p w14:paraId="57E2B7B3" w14:textId="77777777" w:rsidR="00844C6B" w:rsidRPr="00BC0F5A" w:rsidRDefault="00900487" w:rsidP="00F318CB">
            <w:pPr>
              <w:pStyle w:val="SOLNumberedBullet"/>
              <w:numPr>
                <w:ilvl w:val="0"/>
                <w:numId w:val="0"/>
              </w:numPr>
              <w:ind w:left="151"/>
              <w:rPr>
                <w:sz w:val="20"/>
                <w:szCs w:val="20"/>
              </w:rPr>
            </w:pPr>
            <w:r w:rsidRPr="00BC0F5A">
              <w:rPr>
                <w:sz w:val="20"/>
                <w:szCs w:val="20"/>
                <w:u w:val="single"/>
              </w:rPr>
              <w:t>1.7</w:t>
            </w:r>
            <w:r w:rsidRPr="00900487">
              <w:rPr>
                <w:sz w:val="20"/>
                <w:szCs w:val="20"/>
              </w:rPr>
              <w:t xml:space="preserve">  </w:t>
            </w:r>
            <w:r w:rsidRPr="00900487">
              <w:rPr>
                <w:strike/>
                <w:sz w:val="20"/>
                <w:szCs w:val="20"/>
              </w:rPr>
              <w:t>3.</w:t>
            </w:r>
            <w:r w:rsidRPr="00900487">
              <w:rPr>
                <w:sz w:val="20"/>
                <w:szCs w:val="20"/>
              </w:rPr>
              <w:t xml:space="preserve">   </w:t>
            </w:r>
            <w:r w:rsidRPr="00BC0F5A">
              <w:rPr>
                <w:sz w:val="20"/>
                <w:szCs w:val="20"/>
                <w:u w:val="single"/>
              </w:rPr>
              <w:t xml:space="preserve">The student will </w:t>
            </w:r>
            <w:r w:rsidRPr="00BC0F5A">
              <w:rPr>
                <w:strike/>
                <w:sz w:val="20"/>
                <w:szCs w:val="20"/>
              </w:rPr>
              <w:t>i</w:t>
            </w:r>
            <w:r w:rsidRPr="00BC0F5A">
              <w:rPr>
                <w:sz w:val="20"/>
                <w:szCs w:val="20"/>
              </w:rPr>
              <w:t>dentify</w:t>
            </w:r>
            <w:r w:rsidRPr="00BC0F5A">
              <w:rPr>
                <w:strike/>
                <w:sz w:val="20"/>
                <w:szCs w:val="20"/>
              </w:rPr>
              <w:t>ing</w:t>
            </w:r>
            <w:r w:rsidRPr="00BC0F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usicia</w:t>
            </w:r>
            <w:r w:rsidR="00844C6B" w:rsidRPr="00BC0F5A">
              <w:rPr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>s in</w:t>
            </w:r>
            <w:r w:rsidR="00844C6B" w:rsidRPr="00BC0F5A">
              <w:rPr>
                <w:sz w:val="20"/>
                <w:szCs w:val="20"/>
              </w:rPr>
              <w:t xml:space="preserve"> the school, community, and media; </w:t>
            </w:r>
            <w:r w:rsidR="00844C6B" w:rsidRPr="00900487">
              <w:rPr>
                <w:strike/>
                <w:sz w:val="20"/>
                <w:szCs w:val="20"/>
              </w:rPr>
              <w:t xml:space="preserve">and </w:t>
            </w:r>
          </w:p>
          <w:p w14:paraId="2FAE2BC4" w14:textId="77777777" w:rsidR="00844C6B" w:rsidRPr="00F318CB" w:rsidRDefault="00844C6B" w:rsidP="00F318CB">
            <w:pPr>
              <w:pStyle w:val="SOLNumberedBullet"/>
              <w:numPr>
                <w:ilvl w:val="0"/>
                <w:numId w:val="0"/>
              </w:numPr>
              <w:ind w:left="151"/>
              <w:rPr>
                <w:sz w:val="20"/>
                <w:szCs w:val="20"/>
              </w:rPr>
            </w:pPr>
            <w:r w:rsidRPr="00BC0F5A">
              <w:rPr>
                <w:sz w:val="20"/>
                <w:szCs w:val="20"/>
                <w:u w:val="single"/>
              </w:rPr>
              <w:t>b)</w:t>
            </w:r>
            <w:r w:rsidR="00535E14">
              <w:rPr>
                <w:sz w:val="20"/>
                <w:szCs w:val="20"/>
              </w:rPr>
              <w:t xml:space="preserve">   </w:t>
            </w:r>
            <w:r w:rsidR="00F318CB">
              <w:rPr>
                <w:strike/>
                <w:sz w:val="20"/>
                <w:szCs w:val="20"/>
              </w:rPr>
              <w:t>4.</w:t>
            </w:r>
            <w:r w:rsidR="00F318CB">
              <w:rPr>
                <w:sz w:val="20"/>
                <w:szCs w:val="20"/>
              </w:rPr>
              <w:t xml:space="preserve">   </w:t>
            </w:r>
            <w:proofErr w:type="spellStart"/>
            <w:r w:rsidRPr="00BC0F5A">
              <w:rPr>
                <w:sz w:val="20"/>
                <w:szCs w:val="20"/>
                <w:u w:val="single"/>
              </w:rPr>
              <w:t>D</w:t>
            </w:r>
            <w:r w:rsidRPr="00BC0F5A">
              <w:rPr>
                <w:strike/>
                <w:sz w:val="20"/>
                <w:szCs w:val="20"/>
                <w:u w:val="single"/>
              </w:rPr>
              <w:t>d</w:t>
            </w:r>
            <w:r w:rsidRPr="00BC0F5A">
              <w:rPr>
                <w:sz w:val="20"/>
                <w:szCs w:val="20"/>
                <w:u w:val="single"/>
              </w:rPr>
              <w:t>escribe</w:t>
            </w:r>
            <w:r w:rsidRPr="00BC0F5A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BC0F5A">
              <w:rPr>
                <w:sz w:val="20"/>
                <w:szCs w:val="20"/>
              </w:rPr>
              <w:t xml:space="preserve"> how people participate in music experiences. </w:t>
            </w:r>
          </w:p>
        </w:tc>
      </w:tr>
      <w:tr w:rsidR="00844C6B" w14:paraId="5FD91841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F0427E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333BD7B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F8EC21" w14:textId="77777777" w:rsidR="00844C6B" w:rsidRPr="00817BBD" w:rsidRDefault="00C70C54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877CAB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C654F4" w14:textId="77777777" w:rsidR="00844C6B" w:rsidRPr="00817BBD" w:rsidRDefault="00C70C54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DB6149E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41D488" w14:textId="77777777" w:rsidR="00844C6B" w:rsidRPr="00671FA1" w:rsidRDefault="00844C6B" w:rsidP="001F72A7">
            <w:pPr>
              <w:pStyle w:val="Paragraph"/>
              <w:spacing w:after="0"/>
              <w:ind w:left="511" w:hanging="45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11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identify </w:t>
            </w:r>
            <w:r w:rsidRPr="00671FA1">
              <w:rPr>
                <w:sz w:val="20"/>
                <w:szCs w:val="20"/>
                <w:u w:val="single"/>
              </w:rPr>
              <w:t>collaboration and communication skills for music rehearsal and performance.</w:t>
            </w:r>
          </w:p>
          <w:p w14:paraId="318324CC" w14:textId="77777777" w:rsidR="00844C6B" w:rsidRPr="00671FA1" w:rsidRDefault="00844C6B" w:rsidP="009A1755">
            <w:pPr>
              <w:pStyle w:val="ListParagraph"/>
              <w:numPr>
                <w:ilvl w:val="0"/>
                <w:numId w:val="15"/>
              </w:numPr>
              <w:ind w:left="511"/>
              <w:rPr>
                <w:sz w:val="20"/>
                <w:szCs w:val="20"/>
                <w:u w:val="single"/>
              </w:rPr>
            </w:pPr>
            <w:r w:rsidRPr="00BC0F5A">
              <w:rPr>
                <w:sz w:val="20"/>
                <w:szCs w:val="20"/>
                <w:u w:val="single"/>
              </w:rPr>
              <w:t xml:space="preserve">Use </w:t>
            </w:r>
            <w:proofErr w:type="spellStart"/>
            <w:r w:rsidRPr="00671FA1">
              <w:rPr>
                <w:strike/>
                <w:sz w:val="20"/>
                <w:szCs w:val="20"/>
              </w:rPr>
              <w:t>behaviors</w:t>
            </w:r>
            <w:r w:rsidRPr="00671FA1">
              <w:rPr>
                <w:dstrike/>
                <w:sz w:val="20"/>
                <w:szCs w:val="20"/>
                <w:u w:val="single"/>
              </w:rPr>
              <w:t>E</w:t>
            </w:r>
            <w:r w:rsidRPr="00671FA1">
              <w:rPr>
                <w:sz w:val="20"/>
                <w:szCs w:val="20"/>
                <w:u w:val="double"/>
              </w:rPr>
              <w:t>e</w:t>
            </w:r>
            <w:r w:rsidRPr="00671FA1">
              <w:rPr>
                <w:sz w:val="20"/>
                <w:szCs w:val="20"/>
                <w:u w:val="single"/>
              </w:rPr>
              <w:t>tiquette</w:t>
            </w:r>
            <w:proofErr w:type="spellEnd"/>
            <w:r w:rsidRPr="00671FA1">
              <w:rPr>
                <w:sz w:val="20"/>
                <w:szCs w:val="20"/>
              </w:rPr>
              <w:t xml:space="preserve"> appropriate to different types of events/situations (e.g., classical concert, rock concert, sporting event).</w:t>
            </w:r>
          </w:p>
          <w:p w14:paraId="0F277337" w14:textId="77777777" w:rsidR="00844C6B" w:rsidRPr="00BC0F5A" w:rsidRDefault="00844C6B" w:rsidP="009A1755">
            <w:pPr>
              <w:pStyle w:val="ListParagraph"/>
              <w:numPr>
                <w:ilvl w:val="0"/>
                <w:numId w:val="15"/>
              </w:numPr>
              <w:ind w:left="511"/>
              <w:rPr>
                <w:sz w:val="20"/>
                <w:szCs w:val="20"/>
              </w:rPr>
            </w:pPr>
            <w:r w:rsidRPr="00BC0F5A">
              <w:rPr>
                <w:color w:val="000000"/>
                <w:sz w:val="20"/>
                <w:szCs w:val="20"/>
                <w:u w:val="single"/>
              </w:rPr>
              <w:t>Understand a</w:t>
            </w:r>
            <w:r w:rsidRPr="00671FA1">
              <w:rPr>
                <w:sz w:val="20"/>
                <w:szCs w:val="20"/>
                <w:u w:val="single"/>
              </w:rPr>
              <w:t>ctive listening as a musician.</w:t>
            </w:r>
          </w:p>
          <w:p w14:paraId="777BB4EE" w14:textId="77777777" w:rsidR="00844C6B" w:rsidRPr="00A36E6B" w:rsidRDefault="00844C6B" w:rsidP="009A1755">
            <w:pPr>
              <w:pStyle w:val="ListParagraph"/>
              <w:numPr>
                <w:ilvl w:val="0"/>
                <w:numId w:val="15"/>
              </w:numPr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Work</w:t>
            </w:r>
            <w:r w:rsidRPr="00671FA1">
              <w:rPr>
                <w:dstrike/>
                <w:sz w:val="20"/>
                <w:szCs w:val="20"/>
                <w:u w:val="single"/>
              </w:rPr>
              <w:t>ing</w:t>
            </w:r>
            <w:r w:rsidRPr="00671FA1">
              <w:rPr>
                <w:sz w:val="20"/>
                <w:szCs w:val="20"/>
                <w:u w:val="single"/>
              </w:rPr>
              <w:t xml:space="preserve"> together to reach a common goal.</w:t>
            </w:r>
          </w:p>
        </w:tc>
      </w:tr>
      <w:tr w:rsidR="00844C6B" w14:paraId="02890063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8450F4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D22643A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6BD8C3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67ACEC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61ABC8" w14:textId="77777777" w:rsidR="00844C6B" w:rsidRPr="00817BBD" w:rsidRDefault="00C70C54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D07ED86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300DAA" w14:textId="77777777" w:rsidR="00844C6B" w:rsidRPr="00A36E6B" w:rsidRDefault="00844C6B" w:rsidP="004B3A0D">
            <w:p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12</w:t>
            </w:r>
            <w:r w:rsidRPr="00671FA1">
              <w:rPr>
                <w:sz w:val="20"/>
                <w:szCs w:val="20"/>
                <w:u w:val="single"/>
              </w:rPr>
              <w:t>11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identify</w:t>
            </w:r>
            <w:r w:rsidRPr="00671FA1">
              <w:rPr>
                <w:strike/>
                <w:sz w:val="20"/>
                <w:szCs w:val="20"/>
              </w:rPr>
              <w:t xml:space="preserve"> the </w:t>
            </w:r>
            <w:r w:rsidRPr="00671FA1">
              <w:rPr>
                <w:sz w:val="20"/>
                <w:szCs w:val="20"/>
              </w:rPr>
              <w:t xml:space="preserve">relationships between music </w:t>
            </w:r>
            <w:r w:rsidRPr="00671FA1">
              <w:rPr>
                <w:strike/>
                <w:sz w:val="20"/>
                <w:szCs w:val="20"/>
              </w:rPr>
              <w:t xml:space="preserve">and other fields of knowledge. </w:t>
            </w:r>
            <w:r w:rsidRPr="00671FA1">
              <w:rPr>
                <w:sz w:val="20"/>
                <w:szCs w:val="20"/>
                <w:u w:val="single"/>
              </w:rPr>
              <w:t>and concepts learned in another content area.</w:t>
            </w:r>
          </w:p>
        </w:tc>
      </w:tr>
      <w:tr w:rsidR="00844C6B" w14:paraId="045372D4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E09055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E0DF9D4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36088A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F27DC2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CF5D55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533C6842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7898C6" w14:textId="77777777" w:rsidR="00844C6B" w:rsidRPr="00671FA1" w:rsidRDefault="00844C6B" w:rsidP="001F72A7">
            <w:pPr>
              <w:pStyle w:val="Paragraph"/>
              <w:spacing w:after="0"/>
              <w:ind w:left="511" w:hanging="47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13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BC0F5A">
              <w:rPr>
                <w:color w:val="000000"/>
                <w:sz w:val="20"/>
                <w:szCs w:val="20"/>
              </w:rPr>
              <w:t>analyze music</w:t>
            </w:r>
            <w:r w:rsidRPr="00BC0F5A">
              <w:rPr>
                <w:color w:val="000000"/>
                <w:sz w:val="20"/>
                <w:szCs w:val="20"/>
                <w:u w:val="single"/>
              </w:rPr>
              <w:t>.</w:t>
            </w:r>
            <w:r w:rsidRPr="00BC0F5A">
              <w:rPr>
                <w:color w:val="000000"/>
                <w:sz w:val="20"/>
                <w:szCs w:val="20"/>
              </w:rPr>
              <w:t xml:space="preserve"> </w:t>
            </w:r>
            <w:r w:rsidRPr="00BC0F5A">
              <w:rPr>
                <w:strike/>
                <w:color w:val="000000"/>
                <w:sz w:val="20"/>
                <w:szCs w:val="20"/>
              </w:rPr>
              <w:t>by</w:t>
            </w:r>
          </w:p>
          <w:p w14:paraId="6089B3E0" w14:textId="77777777" w:rsidR="00844C6B" w:rsidRPr="00671FA1" w:rsidRDefault="00844C6B" w:rsidP="009A1755">
            <w:pPr>
              <w:pStyle w:val="SOLNumberedBullet"/>
              <w:numPr>
                <w:ilvl w:val="0"/>
                <w:numId w:val="16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lassify</w:t>
            </w:r>
            <w:r w:rsidRPr="00671FA1">
              <w:rPr>
                <w:d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timbres of pitched and non</w:t>
            </w:r>
            <w:r w:rsidRPr="00671FA1">
              <w:rPr>
                <w:sz w:val="20"/>
                <w:szCs w:val="20"/>
                <w:u w:val="single"/>
              </w:rPr>
              <w:t>-</w:t>
            </w:r>
            <w:r w:rsidRPr="00671FA1">
              <w:rPr>
                <w:sz w:val="20"/>
                <w:szCs w:val="20"/>
              </w:rPr>
              <w:t>pitched instruments by sound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DC69150" w14:textId="77777777" w:rsidR="00844C6B" w:rsidRPr="00671FA1" w:rsidRDefault="00844C6B" w:rsidP="009A1755">
            <w:pPr>
              <w:pStyle w:val="SOLNumberedBullet"/>
              <w:numPr>
                <w:ilvl w:val="0"/>
                <w:numId w:val="16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ifferenti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vocal and instrumental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5C163FB" w14:textId="77777777" w:rsidR="00844C6B" w:rsidRPr="00671FA1" w:rsidRDefault="00844C6B" w:rsidP="009A1755">
            <w:pPr>
              <w:pStyle w:val="SOLNumberedBullet"/>
              <w:numPr>
                <w:ilvl w:val="0"/>
                <w:numId w:val="16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istinguish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between accompanied and unaccompanied vocal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47257DAF" w14:textId="77777777" w:rsidR="00844C6B" w:rsidRPr="00BC0F5A" w:rsidRDefault="00844C6B" w:rsidP="009A1755">
            <w:pPr>
              <w:pStyle w:val="SOLNumberedBullet"/>
              <w:numPr>
                <w:ilvl w:val="0"/>
                <w:numId w:val="16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cogniz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proofErr w:type="spellEnd"/>
            <w:r w:rsidRPr="00671FA1">
              <w:rPr>
                <w:sz w:val="20"/>
                <w:szCs w:val="20"/>
              </w:rPr>
              <w:t xml:space="preserve"> differences in melodic and rhythmic patterns and dynamics.</w:t>
            </w:r>
          </w:p>
        </w:tc>
      </w:tr>
      <w:tr w:rsidR="00844C6B" w14:paraId="3E5D897A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68D0BD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01C8C19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375FB8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5FD802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EE871D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7DC251D3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2CA1A3E" w14:textId="77777777" w:rsidR="00844C6B" w:rsidRPr="00A36E6B" w:rsidRDefault="00844C6B" w:rsidP="001F72A7">
            <w:pPr>
              <w:ind w:left="511" w:hanging="51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1.14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identify elements of performances that he/she likes or dislikes and explain why.</w:t>
            </w:r>
          </w:p>
        </w:tc>
      </w:tr>
      <w:tr w:rsidR="00844C6B" w14:paraId="253F1B57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6FD5B4" w14:textId="77777777" w:rsidR="00844C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.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E661FB3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DAF08B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4AC827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ED8131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55822CE9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01C713" w14:textId="77777777" w:rsidR="00844C6B" w:rsidRPr="00671FA1" w:rsidRDefault="00844C6B" w:rsidP="001F72A7">
            <w:pPr>
              <w:ind w:left="511" w:hanging="511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1.15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demonstrate manners and teamwork that contribute to success in the music classroom.</w:t>
            </w:r>
          </w:p>
        </w:tc>
      </w:tr>
      <w:tr w:rsidR="00844C6B" w14:paraId="5D654C5C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08A0C4" w14:textId="77777777" w:rsidR="00844C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30C2F9B" w14:textId="77777777" w:rsidR="00844C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8B3430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5DE371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EB1CE7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1AC07BE6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5DDFF3" w14:textId="77777777" w:rsidR="00844C6B" w:rsidRPr="00671FA1" w:rsidRDefault="00844C6B" w:rsidP="001F72A7">
            <w:pPr>
              <w:ind w:left="511" w:hanging="511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1.16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explain the purposes of music in various settings.</w:t>
            </w:r>
          </w:p>
        </w:tc>
      </w:tr>
      <w:tr w:rsidR="00844C6B" w14:paraId="23958403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2F5285" w14:textId="77777777" w:rsidR="00844C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7D7DC7" w14:textId="77777777" w:rsidR="00844C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4EFD61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5B5405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B31F3A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16C1E4FD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7A8D90" w14:textId="77777777" w:rsidR="00844C6B" w:rsidRPr="00671FA1" w:rsidRDefault="00844C6B" w:rsidP="001F72A7">
            <w:pPr>
              <w:ind w:left="511" w:hanging="511"/>
              <w:rPr>
                <w:strike/>
                <w:sz w:val="20"/>
                <w:szCs w:val="20"/>
              </w:rPr>
            </w:pPr>
            <w:r w:rsidRPr="00671FA1">
              <w:rPr>
                <w:color w:val="000000"/>
                <w:sz w:val="20"/>
                <w:szCs w:val="20"/>
              </w:rPr>
              <w:t>1.</w:t>
            </w:r>
            <w:r w:rsidRPr="00671FA1">
              <w:rPr>
                <w:strike/>
                <w:color w:val="000000"/>
                <w:sz w:val="20"/>
                <w:szCs w:val="20"/>
              </w:rPr>
              <w:t>17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 w:rsidR="005F3966">
              <w:rPr>
                <w:color w:val="000000"/>
                <w:sz w:val="20"/>
                <w:szCs w:val="20"/>
              </w:rPr>
              <w:t xml:space="preserve">  The student will </w:t>
            </w:r>
            <w:r w:rsidRPr="00671FA1">
              <w:rPr>
                <w:color w:val="000000"/>
                <w:sz w:val="20"/>
                <w:szCs w:val="20"/>
              </w:rPr>
              <w:t>describe personal ideas and emotions evoked by music.</w:t>
            </w:r>
          </w:p>
        </w:tc>
      </w:tr>
      <w:tr w:rsidR="00844C6B" w14:paraId="4B6233F3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F6317F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4D596C6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060845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77E67A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D1C4FE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2B7F0E14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4BEBE2" w14:textId="77777777" w:rsidR="00844C6B" w:rsidRPr="00671FA1" w:rsidRDefault="00844C6B" w:rsidP="001F72A7">
            <w:pPr>
              <w:pStyle w:val="SOLNumberedBullet"/>
              <w:numPr>
                <w:ilvl w:val="0"/>
                <w:numId w:val="0"/>
              </w:numPr>
              <w:ind w:left="511" w:hanging="47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1.2 </w:t>
            </w:r>
            <w:r w:rsidR="005F3966">
              <w:rPr>
                <w:sz w:val="20"/>
                <w:szCs w:val="20"/>
                <w:u w:val="single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apply a creative process for music.</w:t>
            </w:r>
          </w:p>
          <w:p w14:paraId="2FA5160B" w14:textId="77777777" w:rsidR="00844C6B" w:rsidRPr="00954DF8" w:rsidRDefault="00844C6B" w:rsidP="004B3A0D">
            <w:pPr>
              <w:pStyle w:val="SOLNumberedBullet"/>
              <w:numPr>
                <w:ilvl w:val="0"/>
                <w:numId w:val="0"/>
              </w:numPr>
              <w:ind w:left="331"/>
              <w:rPr>
                <w:sz w:val="20"/>
                <w:szCs w:val="20"/>
                <w:u w:val="single"/>
              </w:rPr>
            </w:pPr>
            <w:r w:rsidRPr="00954DF8">
              <w:rPr>
                <w:sz w:val="20"/>
                <w:szCs w:val="20"/>
                <w:u w:val="single"/>
              </w:rPr>
              <w:t xml:space="preserve">a) Brainstorm multiple solutions to a </w:t>
            </w:r>
            <w:r w:rsidRPr="00954DF8">
              <w:rPr>
                <w:color w:val="000000"/>
                <w:sz w:val="20"/>
                <w:szCs w:val="20"/>
                <w:u w:val="single"/>
              </w:rPr>
              <w:t>musical prompt.</w:t>
            </w:r>
          </w:p>
          <w:p w14:paraId="6B4B6EC6" w14:textId="77777777" w:rsidR="00844C6B" w:rsidRPr="00954DF8" w:rsidRDefault="00844C6B" w:rsidP="004B3A0D">
            <w:pPr>
              <w:pStyle w:val="SOLNumberedBullet"/>
              <w:numPr>
                <w:ilvl w:val="0"/>
                <w:numId w:val="0"/>
              </w:numPr>
              <w:ind w:left="331"/>
              <w:rPr>
                <w:sz w:val="20"/>
                <w:szCs w:val="20"/>
                <w:u w:val="single"/>
              </w:rPr>
            </w:pPr>
            <w:r w:rsidRPr="00954DF8">
              <w:rPr>
                <w:sz w:val="20"/>
                <w:szCs w:val="20"/>
                <w:u w:val="single"/>
              </w:rPr>
              <w:t>b) Identify steps taken in the creation of music.</w:t>
            </w:r>
          </w:p>
          <w:p w14:paraId="47E58669" w14:textId="77777777" w:rsidR="00844C6B" w:rsidRPr="00A36E6B" w:rsidRDefault="00844C6B" w:rsidP="004B3A0D">
            <w:pPr>
              <w:pStyle w:val="SOLNumberedBullet"/>
              <w:numPr>
                <w:ilvl w:val="0"/>
                <w:numId w:val="0"/>
              </w:numPr>
              <w:ind w:left="331"/>
              <w:rPr>
                <w:sz w:val="20"/>
                <w:szCs w:val="20"/>
                <w:u w:val="single"/>
              </w:rPr>
            </w:pPr>
            <w:r w:rsidRPr="00954DF8">
              <w:rPr>
                <w:sz w:val="20"/>
                <w:szCs w:val="20"/>
                <w:u w:val="single"/>
              </w:rPr>
              <w:t>c) Share ideas for creating music with a group.</w:t>
            </w:r>
          </w:p>
        </w:tc>
      </w:tr>
      <w:tr w:rsidR="00844C6B" w14:paraId="092AED0C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6FC7E6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8547523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1E6422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F42A78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0E0752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1E3BCACE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6DFF79B" w14:textId="77777777" w:rsidR="00844C6B" w:rsidRPr="00A36E6B" w:rsidRDefault="00844C6B" w:rsidP="001F72A7">
            <w:pPr>
              <w:tabs>
                <w:tab w:val="left" w:pos="720"/>
              </w:tabs>
              <w:ind w:left="521" w:hanging="52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1.8</w:t>
            </w:r>
            <w:r w:rsidR="005F3966">
              <w:rPr>
                <w:sz w:val="20"/>
                <w:szCs w:val="20"/>
                <w:u w:val="single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identify appropriate sources of information for learning about music.</w:t>
            </w:r>
          </w:p>
        </w:tc>
      </w:tr>
      <w:tr w:rsidR="00844C6B" w14:paraId="7DDE9E80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D4A306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E7F09D3" w14:textId="77777777" w:rsidR="00844C6B" w:rsidRPr="00A36E6B" w:rsidRDefault="00844C6B" w:rsidP="001F7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A8CC06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A8035B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959998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26322666" w14:textId="77777777" w:rsidR="00844C6B" w:rsidRPr="00817BBD" w:rsidRDefault="00844C6B" w:rsidP="001F72A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F7EA26" w14:textId="77777777" w:rsidR="00844C6B" w:rsidRPr="00A36E6B" w:rsidRDefault="00844C6B" w:rsidP="001F72A7">
            <w:pPr>
              <w:tabs>
                <w:tab w:val="left" w:pos="720"/>
              </w:tabs>
              <w:ind w:left="521" w:hanging="52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1.10 </w:t>
            </w:r>
            <w:r w:rsidR="005F3966">
              <w:rPr>
                <w:sz w:val="20"/>
                <w:szCs w:val="20"/>
                <w:u w:val="single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recognize how music can be created using innovative tools and new media.</w:t>
            </w:r>
          </w:p>
        </w:tc>
      </w:tr>
    </w:tbl>
    <w:p w14:paraId="60738783" w14:textId="77777777" w:rsidR="00FB1FF1" w:rsidRDefault="007450B9" w:rsidP="00FB1FF1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FB1FF1">
        <w:rPr>
          <w:b/>
          <w:bCs/>
          <w:sz w:val="32"/>
        </w:rPr>
        <w:lastRenderedPageBreak/>
        <w:t>Grade Two General Music</w:t>
      </w:r>
    </w:p>
    <w:tbl>
      <w:tblPr>
        <w:tblW w:w="1422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6"/>
        <w:gridCol w:w="809"/>
        <w:gridCol w:w="720"/>
        <w:gridCol w:w="810"/>
        <w:gridCol w:w="810"/>
        <w:gridCol w:w="630"/>
        <w:gridCol w:w="9625"/>
      </w:tblGrid>
      <w:tr w:rsidR="00FB1FF1" w14:paraId="5B94F58B" w14:textId="77777777" w:rsidTr="00FB1FF1">
        <w:trPr>
          <w:cantSplit/>
          <w:trHeight w:val="127"/>
          <w:tblHeader/>
        </w:trPr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4B22A5E6" w14:textId="77777777" w:rsidR="00FB1FF1" w:rsidRDefault="00FB1FF1">
            <w:pPr>
              <w:pStyle w:val="Heading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0B434552" w14:textId="77777777" w:rsidR="00FB1FF1" w:rsidRDefault="00FB1FF1">
            <w:pPr>
              <w:pStyle w:val="Heading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CTION</w:t>
            </w:r>
          </w:p>
        </w:tc>
        <w:tc>
          <w:tcPr>
            <w:tcW w:w="9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EC70952" w14:textId="77777777" w:rsidR="00FB1FF1" w:rsidRDefault="00FB1FF1">
            <w:pPr>
              <w:pStyle w:val="Heading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NGES</w:t>
            </w:r>
          </w:p>
          <w:p w14:paraId="24BD60EA" w14:textId="77777777" w:rsidR="00FB1FF1" w:rsidRDefault="00FB1FF1">
            <w:pPr>
              <w:jc w:val="center"/>
              <w:rPr>
                <w:sz w:val="16"/>
                <w:szCs w:val="22"/>
              </w:rPr>
            </w:pPr>
          </w:p>
          <w:p w14:paraId="103BA77C" w14:textId="77777777" w:rsidR="00FB1FF1" w:rsidRPr="00155B39" w:rsidRDefault="00FB1FF1">
            <w:pPr>
              <w:jc w:val="center"/>
              <w:rPr>
                <w:sz w:val="16"/>
                <w:szCs w:val="22"/>
              </w:rPr>
            </w:pPr>
            <w:r>
              <w:rPr>
                <w:sz w:val="20"/>
                <w:szCs w:val="22"/>
              </w:rPr>
              <w:t>Original standards</w:t>
            </w:r>
            <w:r w:rsidR="00A80454">
              <w:rPr>
                <w:sz w:val="20"/>
                <w:szCs w:val="22"/>
              </w:rPr>
              <w:t xml:space="preserve">   </w:t>
            </w:r>
            <w:r>
              <w:rPr>
                <w:strike/>
                <w:sz w:val="20"/>
                <w:szCs w:val="22"/>
              </w:rPr>
              <w:t>Removed text</w:t>
            </w:r>
            <w:r w:rsidR="00A80454">
              <w:rPr>
                <w:sz w:val="20"/>
                <w:szCs w:val="22"/>
              </w:rPr>
              <w:t xml:space="preserve">   </w:t>
            </w:r>
            <w:r>
              <w:rPr>
                <w:sz w:val="20"/>
                <w:szCs w:val="22"/>
                <w:u w:val="single"/>
              </w:rPr>
              <w:t>Added text</w:t>
            </w:r>
            <w:r w:rsidR="00155B39">
              <w:rPr>
                <w:sz w:val="20"/>
                <w:szCs w:val="22"/>
              </w:rPr>
              <w:tab/>
            </w:r>
          </w:p>
        </w:tc>
      </w:tr>
      <w:tr w:rsidR="00FB1FF1" w14:paraId="29933851" w14:textId="77777777" w:rsidTr="00FB1FF1">
        <w:trPr>
          <w:cantSplit/>
          <w:trHeight w:val="20"/>
          <w:tblHeader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7C9CC9DB" w14:textId="77777777" w:rsidR="00FB1FF1" w:rsidRDefault="00FB1FF1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8DA22" w14:textId="77777777" w:rsidR="00FB1FF1" w:rsidRDefault="00FB1FF1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56D522B1" w14:textId="77777777" w:rsidR="00FB1FF1" w:rsidRDefault="00FB1FF1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49A0C00F" w14:textId="77777777" w:rsidR="00FB1FF1" w:rsidRDefault="00FB1FF1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Delete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36F4DE89" w14:textId="77777777" w:rsidR="00FB1FF1" w:rsidRDefault="00FB1FF1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09F480" w14:textId="77777777" w:rsidR="00FB1FF1" w:rsidRDefault="00FB1FF1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5BE52" w14:textId="77777777" w:rsidR="00FB1FF1" w:rsidRDefault="00FB1FF1">
            <w:pPr>
              <w:rPr>
                <w:sz w:val="16"/>
                <w:szCs w:val="22"/>
              </w:rPr>
            </w:pPr>
          </w:p>
        </w:tc>
      </w:tr>
      <w:tr w:rsidR="00FB1FF1" w14:paraId="5E90F644" w14:textId="77777777" w:rsidTr="00FB1FF1">
        <w:trPr>
          <w:cantSplit/>
          <w:trHeight w:val="109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0FE43DE4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270BBA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6EF9A560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4A46A9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0E85CC17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34A39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39734B91" w14:textId="77777777" w:rsidR="00FB1FF1" w:rsidRDefault="00FB1FF1">
            <w:pPr>
              <w:pStyle w:val="Paragraph"/>
              <w:spacing w:after="0"/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1</w:t>
            </w:r>
            <w:r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The student will </w:t>
            </w:r>
            <w:r>
              <w:rPr>
                <w:sz w:val="20"/>
                <w:szCs w:val="20"/>
                <w:u w:val="single"/>
              </w:rPr>
              <w:t xml:space="preserve">demonstrate music literacy. </w:t>
            </w:r>
            <w:r>
              <w:rPr>
                <w:strike/>
                <w:sz w:val="20"/>
                <w:szCs w:val="20"/>
              </w:rPr>
              <w:t>read and notate music, including</w:t>
            </w:r>
            <w:r>
              <w:rPr>
                <w:sz w:val="20"/>
                <w:szCs w:val="20"/>
              </w:rPr>
              <w:t xml:space="preserve"> </w:t>
            </w:r>
          </w:p>
          <w:p w14:paraId="1726D1DF" w14:textId="77777777" w:rsidR="00FB1FF1" w:rsidRDefault="00FB1FF1" w:rsidP="000F47CD">
            <w:pPr>
              <w:pStyle w:val="SOLNumberedBullet"/>
              <w:numPr>
                <w:ilvl w:val="1"/>
                <w:numId w:val="61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>
              <w:rPr>
                <w:sz w:val="20"/>
                <w:szCs w:val="20"/>
                <w:u w:val="single"/>
              </w:rPr>
              <w:t>I</w:t>
            </w:r>
            <w:r>
              <w:rPr>
                <w:strike/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dentify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written melodic patterns that move upward, downward, and stay the same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474E0378" w14:textId="77777777" w:rsidR="00FB1FF1" w:rsidRDefault="00FB1FF1" w:rsidP="000F47CD">
            <w:pPr>
              <w:pStyle w:val="SOLNumberedBullet"/>
              <w:numPr>
                <w:ilvl w:val="1"/>
                <w:numId w:val="61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b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U</w:t>
            </w:r>
            <w:r>
              <w:rPr>
                <w:strike/>
                <w:sz w:val="20"/>
                <w:szCs w:val="20"/>
                <w:u w:val="single"/>
              </w:rPr>
              <w:t>u</w:t>
            </w:r>
            <w:r>
              <w:rPr>
                <w:sz w:val="20"/>
                <w:szCs w:val="20"/>
                <w:u w:val="single"/>
              </w:rPr>
              <w:t>se</w:t>
            </w:r>
            <w:r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the musical alphabet to notate melodic patterns;</w:t>
            </w:r>
          </w:p>
          <w:p w14:paraId="16E7F9EC" w14:textId="77777777" w:rsidR="00FB1FF1" w:rsidRDefault="00FB1FF1" w:rsidP="000F47CD">
            <w:pPr>
              <w:pStyle w:val="SOLNumberedBullet"/>
              <w:numPr>
                <w:ilvl w:val="1"/>
                <w:numId w:val="61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>
              <w:rPr>
                <w:sz w:val="20"/>
                <w:szCs w:val="20"/>
                <w:u w:val="single"/>
              </w:rPr>
              <w:t>R</w:t>
            </w:r>
            <w:r>
              <w:rPr>
                <w:strike/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>ead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trike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double"/>
              </w:rPr>
              <w:t xml:space="preserve">and notate </w:t>
            </w:r>
            <w:r>
              <w:rPr>
                <w:sz w:val="20"/>
                <w:szCs w:val="20"/>
              </w:rPr>
              <w:t>melodies based on a pentatonic scale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5C6B98B7" w14:textId="77777777" w:rsidR="00FB1FF1" w:rsidRDefault="00FB1FF1" w:rsidP="000F47CD">
            <w:pPr>
              <w:pStyle w:val="SOLNumberedBullet"/>
              <w:numPr>
                <w:ilvl w:val="1"/>
                <w:numId w:val="61"/>
              </w:numPr>
              <w:ind w:left="510" w:hanging="510"/>
              <w:rPr>
                <w:strike/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d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R</w:t>
            </w:r>
            <w:r>
              <w:rPr>
                <w:strike/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>ead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and </w:t>
            </w:r>
            <w:proofErr w:type="spellStart"/>
            <w:r>
              <w:rPr>
                <w:sz w:val="20"/>
                <w:szCs w:val="20"/>
              </w:rPr>
              <w:t>notat</w:t>
            </w:r>
            <w:r>
              <w:rPr>
                <w:sz w:val="20"/>
                <w:szCs w:val="20"/>
                <w:u w:val="single"/>
              </w:rPr>
              <w:t>e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rhythmic patterns that include half notes, half rests, whole notes, and whole rests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 and</w:t>
            </w:r>
          </w:p>
          <w:p w14:paraId="26CE9759" w14:textId="77777777" w:rsidR="00FB1FF1" w:rsidRDefault="00FB1FF1" w:rsidP="000F47CD">
            <w:pPr>
              <w:pStyle w:val="SOLNumberedBullet"/>
              <w:numPr>
                <w:ilvl w:val="1"/>
                <w:numId w:val="61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e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</w:t>
            </w:r>
            <w:r>
              <w:rPr>
                <w:strike/>
                <w:sz w:val="20"/>
                <w:szCs w:val="20"/>
              </w:rPr>
              <w:t>u</w:t>
            </w:r>
            <w:r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  <w:u w:val="single"/>
              </w:rPr>
              <w:t>e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basic music symbols.</w:t>
            </w:r>
          </w:p>
        </w:tc>
      </w:tr>
      <w:tr w:rsidR="00FB1FF1" w14:paraId="1B636BB4" w14:textId="77777777" w:rsidTr="00FB1FF1">
        <w:trPr>
          <w:cantSplit/>
          <w:trHeight w:val="820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7A446CBC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0C66ED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2CD56B0A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78296A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26D985A0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814DC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3F74E535" w14:textId="77777777" w:rsidR="00FB1FF1" w:rsidRDefault="00FB1FF1">
            <w:pPr>
              <w:pStyle w:val="Paragraph"/>
              <w:spacing w:after="0"/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2</w:t>
            </w:r>
            <w:r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 student will </w:t>
            </w:r>
            <w:r>
              <w:rPr>
                <w:sz w:val="20"/>
                <w:szCs w:val="20"/>
                <w:u w:val="single"/>
              </w:rPr>
              <w:t>develop skills for individual and ensemble singing performance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>sing a variety of songs of limited range alone and with others, including</w:t>
            </w:r>
          </w:p>
          <w:p w14:paraId="0289FF52" w14:textId="77777777" w:rsidR="00FB1FF1" w:rsidRDefault="00FB1FF1" w:rsidP="000F47CD">
            <w:pPr>
              <w:pStyle w:val="SOLNumberedBullet"/>
              <w:numPr>
                <w:ilvl w:val="0"/>
                <w:numId w:val="62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a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S</w:t>
            </w:r>
            <w:r>
              <w:rPr>
                <w:strike/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ing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melodic patterns that move upward, downward, and stay the same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0314A7D6" w14:textId="77777777" w:rsidR="00FB1FF1" w:rsidRDefault="00FB1FF1" w:rsidP="000F47CD">
            <w:pPr>
              <w:pStyle w:val="SOLNumberedBullet"/>
              <w:numPr>
                <w:ilvl w:val="0"/>
                <w:numId w:val="62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b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S</w:t>
            </w:r>
            <w:r>
              <w:rPr>
                <w:strike/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ing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melodies within the range of a sixth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 and</w:t>
            </w:r>
          </w:p>
          <w:p w14:paraId="4A777551" w14:textId="77777777" w:rsidR="00FB1FF1" w:rsidRDefault="00FB1FF1" w:rsidP="000F47CD">
            <w:pPr>
              <w:pStyle w:val="SOLNumberedBullet"/>
              <w:numPr>
                <w:ilvl w:val="0"/>
                <w:numId w:val="62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>
              <w:rPr>
                <w:sz w:val="20"/>
                <w:szCs w:val="20"/>
                <w:u w:val="single"/>
              </w:rPr>
              <w:t>I</w:t>
            </w:r>
            <w:r>
              <w:rPr>
                <w:strike/>
                <w:sz w:val="20"/>
                <w:szCs w:val="20"/>
                <w:u w:val="single"/>
              </w:rPr>
              <w:t>i</w:t>
            </w:r>
            <w:r>
              <w:rPr>
                <w:sz w:val="20"/>
                <w:szCs w:val="20"/>
              </w:rPr>
              <w:t>ncreas</w:t>
            </w:r>
            <w:r>
              <w:rPr>
                <w:sz w:val="20"/>
                <w:szCs w:val="20"/>
                <w:u w:val="single"/>
              </w:rPr>
              <w:t>e</w:t>
            </w:r>
            <w:r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pitch accuracy while singing phrases and simple songs.</w:t>
            </w:r>
          </w:p>
          <w:p w14:paraId="63DC7438" w14:textId="77777777" w:rsidR="00FB1FF1" w:rsidRDefault="00FB1FF1">
            <w:pPr>
              <w:pStyle w:val="SOLNumberedBullet"/>
              <w:numPr>
                <w:ilvl w:val="0"/>
                <w:numId w:val="0"/>
              </w:numPr>
              <w:ind w:left="510"/>
              <w:rPr>
                <w:strike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d) Demonstrate expressive singing by changing dynamics and tempo.</w:t>
            </w:r>
          </w:p>
        </w:tc>
      </w:tr>
      <w:tr w:rsidR="00FB1FF1" w14:paraId="566C0CD9" w14:textId="77777777" w:rsidTr="00FB1FF1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50278652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58DEE5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476BA845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2337EF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4A258FA2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42274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1FAA857F" w14:textId="77777777" w:rsidR="00FB1FF1" w:rsidRDefault="00FB1FF1">
            <w:pPr>
              <w:pStyle w:val="Paragraph"/>
              <w:spacing w:after="0"/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3</w:t>
            </w:r>
            <w:r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 student will </w:t>
            </w:r>
            <w:r>
              <w:rPr>
                <w:sz w:val="20"/>
                <w:szCs w:val="20"/>
                <w:u w:val="single"/>
              </w:rPr>
              <w:t>develop skills for individual and ensemble instrumental performance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 xml:space="preserve">play a variety of pitched and </w:t>
            </w:r>
            <w:proofErr w:type="spellStart"/>
            <w:r>
              <w:rPr>
                <w:strike/>
                <w:sz w:val="20"/>
                <w:szCs w:val="20"/>
              </w:rPr>
              <w:t>nonpitched</w:t>
            </w:r>
            <w:proofErr w:type="spellEnd"/>
            <w:r>
              <w:rPr>
                <w:strike/>
                <w:sz w:val="20"/>
                <w:szCs w:val="20"/>
              </w:rPr>
              <w:t xml:space="preserve"> instruments alone and with others, including</w:t>
            </w:r>
          </w:p>
          <w:p w14:paraId="6BD02C4E" w14:textId="77777777" w:rsidR="00FB1FF1" w:rsidRDefault="00FB1FF1" w:rsidP="000F47CD">
            <w:pPr>
              <w:pStyle w:val="SOLNumberedBullet"/>
              <w:numPr>
                <w:ilvl w:val="0"/>
                <w:numId w:val="59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a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</w:t>
            </w:r>
            <w:r>
              <w:rPr>
                <w:strike/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lay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melodic patterns that move upward, downward, and stay the same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2C409E01" w14:textId="77777777" w:rsidR="00FB1FF1" w:rsidRDefault="00FB1FF1" w:rsidP="000F47CD">
            <w:pPr>
              <w:pStyle w:val="SOLNumberedBullet"/>
              <w:numPr>
                <w:ilvl w:val="0"/>
                <w:numId w:val="59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b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</w:t>
            </w:r>
            <w:r>
              <w:rPr>
                <w:strike/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lay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expressively, following changes in dynamics and tempo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45FA54F8" w14:textId="77777777" w:rsidR="00FB1FF1" w:rsidRDefault="00FB1FF1" w:rsidP="000F47CD">
            <w:pPr>
              <w:pStyle w:val="SOLNumberedBullet"/>
              <w:numPr>
                <w:ilvl w:val="0"/>
                <w:numId w:val="59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c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</w:t>
            </w:r>
            <w:r>
              <w:rPr>
                <w:strike/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>ccompany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songs and chants with ostinatos and single-chords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 and</w:t>
            </w:r>
          </w:p>
          <w:p w14:paraId="2F9A884F" w14:textId="77777777" w:rsidR="00FB1FF1" w:rsidRDefault="00FB1FF1">
            <w:pPr>
              <w:ind w:left="510"/>
              <w:rPr>
                <w:color w:val="000000"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d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</w:t>
            </w:r>
            <w:r>
              <w:rPr>
                <w:strike/>
                <w:sz w:val="20"/>
                <w:szCs w:val="20"/>
              </w:rPr>
              <w:t>u</w:t>
            </w:r>
            <w:r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  <w:u w:val="single"/>
              </w:rPr>
              <w:t>e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proper playing techniques.</w:t>
            </w:r>
          </w:p>
        </w:tc>
      </w:tr>
      <w:tr w:rsidR="00FB1FF1" w14:paraId="4B981A01" w14:textId="77777777" w:rsidTr="00FB1FF1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0A35CBFC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F2C48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28B2A6AA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B09FCC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5AEF3F5B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E75A1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6DD366B8" w14:textId="77777777" w:rsidR="00FB1FF1" w:rsidRDefault="00FB1FF1">
            <w:pPr>
              <w:pStyle w:val="Paragraph"/>
              <w:spacing w:after="0"/>
              <w:ind w:left="510" w:hanging="540"/>
              <w:rPr>
                <w:strike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 xml:space="preserve"> 4</w:t>
            </w:r>
            <w:r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 student will </w:t>
            </w:r>
            <w:r>
              <w:rPr>
                <w:sz w:val="20"/>
                <w:szCs w:val="20"/>
                <w:u w:val="single"/>
              </w:rPr>
              <w:t xml:space="preserve">classify, </w:t>
            </w:r>
            <w:r>
              <w:rPr>
                <w:sz w:val="20"/>
                <w:szCs w:val="20"/>
              </w:rPr>
              <w:t xml:space="preserve">perform, </w:t>
            </w:r>
            <w:r>
              <w:rPr>
                <w:sz w:val="20"/>
                <w:szCs w:val="20"/>
                <w:u w:val="single"/>
              </w:rPr>
              <w:t>and count</w:t>
            </w:r>
            <w:r>
              <w:rPr>
                <w:sz w:val="20"/>
                <w:szCs w:val="20"/>
              </w:rPr>
              <w:t xml:space="preserve"> rhythmic patterns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 xml:space="preserve"> that include half notes, half rests, whole notes, and whole rests, quarter notes</w:t>
            </w:r>
            <w:r>
              <w:rPr>
                <w:strike/>
                <w:sz w:val="20"/>
                <w:szCs w:val="20"/>
                <w:u w:val="single"/>
              </w:rPr>
              <w:t>.</w:t>
            </w:r>
          </w:p>
          <w:p w14:paraId="62189AC0" w14:textId="77777777" w:rsidR="00FB1FF1" w:rsidRDefault="00FB1FF1" w:rsidP="000F47CD">
            <w:pPr>
              <w:pStyle w:val="SOLNumberedBullet"/>
              <w:numPr>
                <w:ilvl w:val="1"/>
                <w:numId w:val="63"/>
              </w:numPr>
              <w:ind w:left="510" w:hanging="51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instruments, voice, body percussion, and movement;</w:t>
            </w:r>
          </w:p>
          <w:p w14:paraId="64F5A5F8" w14:textId="77777777" w:rsidR="00FB1FF1" w:rsidRDefault="00FB1FF1" w:rsidP="000F47CD">
            <w:pPr>
              <w:pStyle w:val="SOLNumberedBullet"/>
              <w:numPr>
                <w:ilvl w:val="1"/>
                <w:numId w:val="63"/>
              </w:numPr>
              <w:ind w:left="510" w:hanging="51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aural skills to imitate given phrases; </w:t>
            </w:r>
          </w:p>
          <w:p w14:paraId="3EECFC5A" w14:textId="77777777" w:rsidR="00FB1FF1" w:rsidRDefault="00FB1FF1" w:rsidP="000F47CD">
            <w:pPr>
              <w:pStyle w:val="SOLNumberedBullet"/>
              <w:numPr>
                <w:ilvl w:val="1"/>
                <w:numId w:val="63"/>
              </w:numPr>
              <w:ind w:left="510" w:hanging="51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and traditional notation.</w:t>
            </w:r>
          </w:p>
          <w:p w14:paraId="2499D9B2" w14:textId="77777777" w:rsidR="00FB1FF1" w:rsidRDefault="00FB1FF1" w:rsidP="000F47CD">
            <w:pPr>
              <w:numPr>
                <w:ilvl w:val="0"/>
                <w:numId w:val="64"/>
              </w:numPr>
              <w:ind w:left="510" w:hanging="510"/>
              <w:rPr>
                <w:strike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Use a counting system.</w:t>
            </w:r>
          </w:p>
          <w:p w14:paraId="3D4142B4" w14:textId="77777777" w:rsidR="00FB1FF1" w:rsidRDefault="00FB1FF1" w:rsidP="000F47CD">
            <w:pPr>
              <w:numPr>
                <w:ilvl w:val="0"/>
                <w:numId w:val="64"/>
              </w:numPr>
              <w:ind w:left="510" w:hanging="510"/>
              <w:rPr>
                <w:strike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Include patterns that suggest duple and triple meter.</w:t>
            </w:r>
          </w:p>
          <w:p w14:paraId="0BA8C058" w14:textId="77777777" w:rsidR="00FB1FF1" w:rsidRDefault="00FB1FF1" w:rsidP="000F47CD">
            <w:pPr>
              <w:numPr>
                <w:ilvl w:val="0"/>
                <w:numId w:val="64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Use instruments, body percussion, and voice.</w:t>
            </w:r>
          </w:p>
          <w:p w14:paraId="63E7B859" w14:textId="77777777" w:rsidR="00FB1FF1" w:rsidRDefault="00FB1FF1" w:rsidP="000F47CD">
            <w:pPr>
              <w:numPr>
                <w:ilvl w:val="0"/>
                <w:numId w:val="64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Include half notes, half rests, whole notes, and whole rests</w:t>
            </w:r>
            <w:r>
              <w:rPr>
                <w:dstrike/>
                <w:sz w:val="20"/>
                <w:szCs w:val="20"/>
                <w:u w:val="single"/>
              </w:rPr>
              <w:t>.</w:t>
            </w:r>
          </w:p>
        </w:tc>
      </w:tr>
      <w:tr w:rsidR="00FB1FF1" w14:paraId="0FA2F585" w14:textId="77777777" w:rsidTr="00FB1FF1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252A72E1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.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85E565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73BE54B7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C4E870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0816098D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9192C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50C79A9B" w14:textId="77777777" w:rsidR="00FB1FF1" w:rsidRDefault="00FB1FF1">
            <w:pPr>
              <w:pStyle w:val="Paragraph"/>
              <w:spacing w:after="0"/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5</w:t>
            </w:r>
            <w:r>
              <w:rPr>
                <w:sz w:val="20"/>
                <w:szCs w:val="20"/>
                <w:u w:val="single"/>
              </w:rPr>
              <w:t>17</w:t>
            </w:r>
            <w:r>
              <w:rPr>
                <w:sz w:val="20"/>
                <w:szCs w:val="20"/>
              </w:rPr>
              <w:t xml:space="preserve">  The student will respond to music with movement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, including</w:t>
            </w:r>
          </w:p>
          <w:p w14:paraId="1482FC2F" w14:textId="77777777" w:rsidR="00FB1FF1" w:rsidRDefault="00FB1FF1" w:rsidP="000F47CD">
            <w:pPr>
              <w:pStyle w:val="SOLNumberedBullet"/>
              <w:numPr>
                <w:ilvl w:val="0"/>
                <w:numId w:val="65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a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</w:t>
            </w:r>
            <w:r>
              <w:rPr>
                <w:strike/>
                <w:sz w:val="20"/>
                <w:szCs w:val="20"/>
              </w:rPr>
              <w:t>u</w:t>
            </w:r>
            <w:r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  <w:u w:val="single"/>
              </w:rPr>
              <w:t>e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locomotor and non-locomotor movements of increasing complexity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001162AE" w14:textId="77777777" w:rsidR="00FB1FF1" w:rsidRDefault="00FB1FF1" w:rsidP="000F47CD">
            <w:pPr>
              <w:pStyle w:val="SOLNumberedBullet"/>
              <w:numPr>
                <w:ilvl w:val="0"/>
                <w:numId w:val="65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b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D</w:t>
            </w:r>
            <w:r>
              <w:rPr>
                <w:strike/>
                <w:sz w:val="20"/>
                <w:szCs w:val="20"/>
                <w:u w:val="single"/>
              </w:rPr>
              <w:t>d</w:t>
            </w:r>
            <w:r>
              <w:rPr>
                <w:sz w:val="20"/>
                <w:szCs w:val="20"/>
              </w:rPr>
              <w:t>emonstrate</w:t>
            </w:r>
            <w:r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expressive qualities of music, including changes in dynamics and tempo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36036B41" w14:textId="77777777" w:rsidR="00FB1FF1" w:rsidRDefault="00FB1FF1" w:rsidP="000F47CD">
            <w:pPr>
              <w:pStyle w:val="SOLNumberedBullet"/>
              <w:numPr>
                <w:ilvl w:val="0"/>
                <w:numId w:val="65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c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C</w:t>
            </w:r>
            <w:r>
              <w:rPr>
                <w:strike/>
                <w:sz w:val="20"/>
                <w:szCs w:val="20"/>
                <w:u w:val="single"/>
              </w:rPr>
              <w:t>c</w:t>
            </w:r>
            <w:r>
              <w:rPr>
                <w:sz w:val="20"/>
                <w:szCs w:val="20"/>
                <w:u w:val="single"/>
              </w:rPr>
              <w:t>r</w:t>
            </w:r>
            <w:r>
              <w:rPr>
                <w:sz w:val="20"/>
                <w:szCs w:val="20"/>
              </w:rPr>
              <w:t>eate</w:t>
            </w:r>
            <w:r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movement to illustrate AB and ABA musical forms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3C365F60" w14:textId="77777777" w:rsidR="00FB1FF1" w:rsidRDefault="00FB1FF1" w:rsidP="000F47CD">
            <w:pPr>
              <w:pStyle w:val="SOLNumberedBullet"/>
              <w:numPr>
                <w:ilvl w:val="0"/>
                <w:numId w:val="65"/>
              </w:numPr>
              <w:ind w:left="510" w:hanging="51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performing non-choreographed and choreographed movements, including line and circle dances;</w:t>
            </w:r>
          </w:p>
          <w:p w14:paraId="0CF5C749" w14:textId="77777777" w:rsidR="00FB1FF1" w:rsidRDefault="00FB1FF1" w:rsidP="000F47CD">
            <w:pPr>
              <w:pStyle w:val="SOLNumberedBullet"/>
              <w:numPr>
                <w:ilvl w:val="0"/>
                <w:numId w:val="65"/>
              </w:numPr>
              <w:ind w:left="510" w:hanging="510"/>
              <w:rPr>
                <w:dstrike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d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P</w:t>
            </w:r>
            <w:r>
              <w:rPr>
                <w:strike/>
                <w:sz w:val="20"/>
                <w:szCs w:val="20"/>
                <w:u w:val="single"/>
              </w:rPr>
              <w:t>p</w:t>
            </w:r>
            <w:r>
              <w:rPr>
                <w:sz w:val="20"/>
                <w:szCs w:val="20"/>
              </w:rPr>
              <w:t>erform</w:t>
            </w:r>
            <w:r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dances and other musical activities</w:t>
            </w:r>
            <w:r>
              <w:rPr>
                <w:strike/>
                <w:sz w:val="20"/>
                <w:szCs w:val="20"/>
              </w:rPr>
              <w:t xml:space="preserve"> from a variety of cultures</w:t>
            </w:r>
            <w:r>
              <w:rPr>
                <w:sz w:val="20"/>
                <w:szCs w:val="20"/>
              </w:rPr>
              <w:t>.</w:t>
            </w:r>
            <w:r>
              <w:rPr>
                <w:strike/>
                <w:sz w:val="20"/>
                <w:szCs w:val="20"/>
              </w:rPr>
              <w:t>; and</w:t>
            </w:r>
          </w:p>
          <w:p w14:paraId="4BEAF417" w14:textId="77777777" w:rsidR="00FB1FF1" w:rsidRDefault="00FB1FF1" w:rsidP="000F47CD">
            <w:pPr>
              <w:pStyle w:val="SOLNumberedBullet"/>
              <w:numPr>
                <w:ilvl w:val="0"/>
                <w:numId w:val="65"/>
              </w:numPr>
              <w:ind w:left="510" w:hanging="510"/>
              <w:rPr>
                <w:dstrike/>
                <w:sz w:val="20"/>
                <w:szCs w:val="20"/>
                <w:u w:val="single"/>
              </w:rPr>
            </w:pPr>
            <w:r>
              <w:rPr>
                <w:strike/>
                <w:sz w:val="20"/>
                <w:szCs w:val="20"/>
              </w:rPr>
              <w:t>portraying songs, stories, and poems from a variety of cultures.</w:t>
            </w:r>
          </w:p>
        </w:tc>
      </w:tr>
      <w:tr w:rsidR="00FB1FF1" w14:paraId="79FFC64A" w14:textId="77777777" w:rsidTr="00FB1FF1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79B196A7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D6C5F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2B633AFA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DA40B8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07F199A8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6818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56C6450C" w14:textId="77777777" w:rsidR="00FB1FF1" w:rsidRDefault="00FB1FF1">
            <w:pPr>
              <w:pStyle w:val="SOLStatement"/>
              <w:keepNext/>
              <w:spacing w:before="0"/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6</w:t>
            </w:r>
            <w:r>
              <w:rPr>
                <w:sz w:val="20"/>
                <w:szCs w:val="20"/>
                <w:u w:val="single"/>
              </w:rPr>
              <w:t>1</w:t>
            </w:r>
            <w:r>
              <w:rPr>
                <w:sz w:val="20"/>
                <w:szCs w:val="20"/>
              </w:rPr>
              <w:t xml:space="preserve">  The student will </w:t>
            </w:r>
            <w:r>
              <w:rPr>
                <w:color w:val="000000"/>
                <w:sz w:val="20"/>
                <w:szCs w:val="20"/>
                <w:u w:val="single"/>
              </w:rPr>
              <w:t xml:space="preserve">improvise and compose </w:t>
            </w:r>
            <w:r>
              <w:rPr>
                <w:strike/>
                <w:sz w:val="20"/>
                <w:szCs w:val="20"/>
              </w:rPr>
              <w:t>create</w:t>
            </w:r>
            <w:r>
              <w:rPr>
                <w:sz w:val="20"/>
                <w:szCs w:val="20"/>
              </w:rPr>
              <w:t xml:space="preserve"> music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>by</w:t>
            </w:r>
            <w:r>
              <w:rPr>
                <w:sz w:val="20"/>
                <w:szCs w:val="20"/>
                <w:u w:val="single"/>
              </w:rPr>
              <w:t>:</w:t>
            </w:r>
          </w:p>
          <w:p w14:paraId="0F53BF85" w14:textId="77777777" w:rsidR="00FB1FF1" w:rsidRDefault="00FB1FF1" w:rsidP="000F47CD">
            <w:pPr>
              <w:pStyle w:val="SOLNumberedBullet"/>
              <w:keepNext/>
              <w:numPr>
                <w:ilvl w:val="0"/>
                <w:numId w:val="66"/>
              </w:numPr>
              <w:ind w:left="510" w:hanging="510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u w:val="single"/>
              </w:rPr>
              <w:t>a)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u w:val="single"/>
              </w:rPr>
              <w:t>I</w:t>
            </w:r>
            <w:r>
              <w:rPr>
                <w:strike/>
                <w:color w:val="000000"/>
                <w:sz w:val="20"/>
                <w:szCs w:val="20"/>
              </w:rPr>
              <w:t>i</w:t>
            </w:r>
            <w:r>
              <w:rPr>
                <w:color w:val="000000"/>
                <w:sz w:val="20"/>
                <w:szCs w:val="20"/>
              </w:rPr>
              <w:t>mprovis</w:t>
            </w:r>
            <w:r>
              <w:rPr>
                <w:color w:val="000000"/>
                <w:sz w:val="20"/>
                <w:szCs w:val="20"/>
                <w:u w:val="single"/>
              </w:rPr>
              <w:t>e</w:t>
            </w:r>
            <w:r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simple rhythmic question-and-answer phrases</w:t>
            </w:r>
            <w:r>
              <w:rPr>
                <w:color w:val="000000"/>
                <w:sz w:val="20"/>
                <w:szCs w:val="20"/>
                <w:u w:val="single"/>
              </w:rPr>
              <w:t>.</w:t>
            </w:r>
            <w:r>
              <w:rPr>
                <w:strike/>
                <w:color w:val="000000"/>
                <w:sz w:val="20"/>
                <w:szCs w:val="20"/>
              </w:rPr>
              <w:t>;</w:t>
            </w:r>
          </w:p>
          <w:p w14:paraId="1AE702D9" w14:textId="77777777" w:rsidR="00FB1FF1" w:rsidRDefault="00FB1FF1" w:rsidP="000F47CD">
            <w:pPr>
              <w:pStyle w:val="SOLNumberedBullet"/>
              <w:keepNext/>
              <w:numPr>
                <w:ilvl w:val="0"/>
                <w:numId w:val="66"/>
              </w:numPr>
              <w:ind w:left="510" w:hanging="510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u w:val="single"/>
              </w:rPr>
              <w:t xml:space="preserve">b) </w:t>
            </w:r>
            <w:proofErr w:type="spellStart"/>
            <w:r>
              <w:rPr>
                <w:color w:val="000000"/>
                <w:sz w:val="20"/>
                <w:szCs w:val="20"/>
                <w:u w:val="single"/>
              </w:rPr>
              <w:t>I</w:t>
            </w:r>
            <w:r>
              <w:rPr>
                <w:strike/>
                <w:color w:val="000000"/>
                <w:sz w:val="20"/>
                <w:szCs w:val="20"/>
              </w:rPr>
              <w:t>i</w:t>
            </w:r>
            <w:r>
              <w:rPr>
                <w:color w:val="000000"/>
                <w:sz w:val="20"/>
                <w:szCs w:val="20"/>
              </w:rPr>
              <w:t>mprovis</w:t>
            </w:r>
            <w:r>
              <w:rPr>
                <w:color w:val="000000"/>
                <w:sz w:val="20"/>
                <w:szCs w:val="20"/>
                <w:u w:val="single"/>
              </w:rPr>
              <w:t>e</w:t>
            </w:r>
            <w:r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accompaniments, including ostinatos</w:t>
            </w:r>
            <w:r>
              <w:rPr>
                <w:color w:val="000000"/>
                <w:sz w:val="20"/>
                <w:szCs w:val="20"/>
                <w:u w:val="single"/>
              </w:rPr>
              <w:t>.</w:t>
            </w:r>
            <w:r>
              <w:rPr>
                <w:strike/>
                <w:color w:val="000000"/>
                <w:sz w:val="20"/>
                <w:szCs w:val="20"/>
              </w:rPr>
              <w:t>;</w:t>
            </w:r>
          </w:p>
          <w:p w14:paraId="2B64F4C8" w14:textId="77777777" w:rsidR="00FB1FF1" w:rsidRDefault="00FB1FF1" w:rsidP="000F47CD">
            <w:pPr>
              <w:pStyle w:val="SOLNumberedBullet"/>
              <w:keepNext/>
              <w:numPr>
                <w:ilvl w:val="0"/>
                <w:numId w:val="66"/>
              </w:numPr>
              <w:ind w:left="510" w:hanging="510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u w:val="single"/>
              </w:rPr>
              <w:t xml:space="preserve">c) </w:t>
            </w:r>
            <w:proofErr w:type="spellStart"/>
            <w:r>
              <w:rPr>
                <w:color w:val="000000"/>
                <w:sz w:val="20"/>
                <w:szCs w:val="20"/>
                <w:u w:val="single"/>
              </w:rPr>
              <w:t>I</w:t>
            </w:r>
            <w:r>
              <w:rPr>
                <w:strike/>
                <w:color w:val="000000"/>
                <w:sz w:val="20"/>
                <w:szCs w:val="20"/>
              </w:rPr>
              <w:t>i</w:t>
            </w:r>
            <w:r>
              <w:rPr>
                <w:color w:val="000000"/>
                <w:sz w:val="20"/>
                <w:szCs w:val="20"/>
              </w:rPr>
              <w:t>mprovis</w:t>
            </w:r>
            <w:r>
              <w:rPr>
                <w:color w:val="000000"/>
                <w:sz w:val="20"/>
                <w:szCs w:val="20"/>
                <w:u w:val="single"/>
              </w:rPr>
              <w:t>e</w:t>
            </w:r>
            <w:r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to enhance stories, songs, and poems</w:t>
            </w:r>
            <w:r>
              <w:rPr>
                <w:color w:val="000000"/>
                <w:sz w:val="20"/>
                <w:szCs w:val="20"/>
                <w:u w:val="single"/>
              </w:rPr>
              <w:t>.</w:t>
            </w:r>
            <w:r>
              <w:rPr>
                <w:strike/>
                <w:color w:val="000000"/>
                <w:sz w:val="20"/>
                <w:szCs w:val="20"/>
              </w:rPr>
              <w:t>;</w:t>
            </w:r>
            <w:r>
              <w:rPr>
                <w:strike/>
                <w:sz w:val="20"/>
                <w:szCs w:val="20"/>
              </w:rPr>
              <w:t xml:space="preserve"> and</w:t>
            </w:r>
          </w:p>
          <w:p w14:paraId="5B0F6E1A" w14:textId="77777777" w:rsidR="00FB1FF1" w:rsidRDefault="00FB1FF1" w:rsidP="000F47CD">
            <w:pPr>
              <w:pStyle w:val="SOLNumberedBullet"/>
              <w:keepNext/>
              <w:numPr>
                <w:ilvl w:val="0"/>
                <w:numId w:val="66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>
              <w:rPr>
                <w:sz w:val="20"/>
                <w:szCs w:val="20"/>
                <w:u w:val="single"/>
              </w:rPr>
              <w:t>C</w:t>
            </w:r>
            <w:r>
              <w:rPr>
                <w:strike/>
                <w:sz w:val="20"/>
                <w:szCs w:val="20"/>
                <w:u w:val="single"/>
              </w:rPr>
              <w:t>c</w:t>
            </w:r>
            <w:r>
              <w:rPr>
                <w:sz w:val="20"/>
                <w:szCs w:val="20"/>
                <w:u w:val="single"/>
              </w:rPr>
              <w:t>ompose</w:t>
            </w:r>
            <w:r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simple pentatonic melodies</w:t>
            </w:r>
            <w:r>
              <w:rPr>
                <w:strike/>
                <w:sz w:val="20"/>
                <w:szCs w:val="20"/>
              </w:rPr>
              <w:t xml:space="preserve">, using traditional </w:t>
            </w:r>
            <w:r>
              <w:rPr>
                <w:dstrike/>
                <w:sz w:val="20"/>
                <w:szCs w:val="20"/>
              </w:rPr>
              <w:t>notation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>represented by a variety of notational systems.</w:t>
            </w:r>
          </w:p>
        </w:tc>
      </w:tr>
      <w:tr w:rsidR="00FB1FF1" w14:paraId="4FE127E9" w14:textId="77777777" w:rsidTr="00FB1FF1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646705D5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57AD72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41A5CBED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8D10F4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0ED0098E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B46CE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71A82BD8" w14:textId="77777777" w:rsidR="00FB1FF1" w:rsidRDefault="00FB1FF1">
            <w:pPr>
              <w:pStyle w:val="Paragraph"/>
              <w:spacing w:after="0"/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7</w:t>
            </w:r>
            <w:r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The student will </w:t>
            </w:r>
            <w:r>
              <w:rPr>
                <w:color w:val="000000"/>
                <w:sz w:val="20"/>
                <w:szCs w:val="20"/>
              </w:rPr>
              <w:t xml:space="preserve">explore </w:t>
            </w:r>
            <w:r>
              <w:rPr>
                <w:sz w:val="20"/>
                <w:szCs w:val="20"/>
              </w:rPr>
              <w:t>historical and cultural aspects of music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 xml:space="preserve"> by</w:t>
            </w:r>
          </w:p>
          <w:p w14:paraId="5BA6E398" w14:textId="77777777" w:rsidR="00FB1FF1" w:rsidRDefault="00FB1FF1" w:rsidP="000F47CD">
            <w:pPr>
              <w:pStyle w:val="SOLNumberedBullet"/>
              <w:numPr>
                <w:ilvl w:val="0"/>
                <w:numId w:val="67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>
              <w:rPr>
                <w:sz w:val="20"/>
                <w:szCs w:val="20"/>
                <w:u w:val="single"/>
              </w:rPr>
              <w:t>I</w:t>
            </w:r>
            <w:r>
              <w:rPr>
                <w:strike/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dentify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music representing </w:t>
            </w:r>
            <w:r>
              <w:rPr>
                <w:strike/>
                <w:sz w:val="20"/>
                <w:szCs w:val="20"/>
              </w:rPr>
              <w:t>the</w:t>
            </w:r>
            <w:r>
              <w:rPr>
                <w:sz w:val="20"/>
                <w:szCs w:val="20"/>
              </w:rPr>
              <w:t xml:space="preserve"> heritage, customs, and traditions of a variety of cultures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2C762E3D" w14:textId="77777777" w:rsidR="00FB1FF1" w:rsidRDefault="00FB1FF1" w:rsidP="000F47CD">
            <w:pPr>
              <w:pStyle w:val="SOLNumberedBullet"/>
              <w:numPr>
                <w:ilvl w:val="0"/>
                <w:numId w:val="67"/>
              </w:numPr>
              <w:ind w:left="510" w:hanging="51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explaining the difference between folk/popular music and orchestral music;</w:t>
            </w:r>
          </w:p>
          <w:p w14:paraId="4CD8A2D7" w14:textId="77777777" w:rsidR="00FB1FF1" w:rsidRDefault="00FB1FF1" w:rsidP="000F47CD">
            <w:pPr>
              <w:pStyle w:val="SOLNumberedBullet"/>
              <w:numPr>
                <w:ilvl w:val="0"/>
                <w:numId w:val="67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>identifying what musicians and composers do to create music;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>and</w:t>
            </w:r>
          </w:p>
          <w:p w14:paraId="2DEBF34A" w14:textId="77777777" w:rsidR="00FB1FF1" w:rsidRDefault="00FB1FF1">
            <w:pPr>
              <w:pStyle w:val="SOLNumberedBullet"/>
              <w:numPr>
                <w:ilvl w:val="0"/>
                <w:numId w:val="0"/>
              </w:numPr>
              <w:ind w:left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b)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 xml:space="preserve">identifying the </w:t>
            </w:r>
            <w:r>
              <w:rPr>
                <w:sz w:val="20"/>
                <w:szCs w:val="20"/>
                <w:u w:val="single"/>
              </w:rPr>
              <w:t>Explore</w:t>
            </w:r>
            <w:r>
              <w:rPr>
                <w:sz w:val="20"/>
                <w:szCs w:val="20"/>
              </w:rPr>
              <w:t xml:space="preserve"> styles of musical examples from various historical periods.</w:t>
            </w:r>
          </w:p>
        </w:tc>
      </w:tr>
      <w:tr w:rsidR="00FB1FF1" w14:paraId="18B24626" w14:textId="77777777" w:rsidTr="00FB1FF1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0BC5012C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A9B33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3AB0BF6E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ACB8E0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623D4203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A68B8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07304FD0" w14:textId="77777777" w:rsidR="00FB1FF1" w:rsidRDefault="00FB1FF1">
            <w:pPr>
              <w:pStyle w:val="Paragraph"/>
              <w:spacing w:after="0"/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8</w:t>
            </w:r>
            <w:r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The student will demonstrate</w:t>
            </w:r>
            <w:r>
              <w:rPr>
                <w:strike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>collaboration and communication skills for music rehearsal and performance.</w:t>
            </w:r>
          </w:p>
          <w:p w14:paraId="6372806E" w14:textId="77777777" w:rsidR="00FB1FF1" w:rsidRDefault="00FB1FF1" w:rsidP="000F47CD">
            <w:pPr>
              <w:pStyle w:val="SOLStatement"/>
              <w:numPr>
                <w:ilvl w:val="0"/>
                <w:numId w:val="68"/>
              </w:numPr>
              <w:spacing w:before="0"/>
              <w:ind w:left="510" w:hanging="359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u w:val="single"/>
              </w:rPr>
              <w:t xml:space="preserve">Use </w:t>
            </w:r>
            <w:proofErr w:type="spellStart"/>
            <w:r>
              <w:rPr>
                <w:color w:val="000000"/>
                <w:sz w:val="20"/>
                <w:szCs w:val="20"/>
                <w:u w:val="single"/>
              </w:rPr>
              <w:t>a</w:t>
            </w:r>
            <w:r>
              <w:rPr>
                <w:strike/>
                <w:color w:val="000000"/>
                <w:sz w:val="20"/>
                <w:szCs w:val="20"/>
              </w:rPr>
              <w:t>a</w:t>
            </w:r>
            <w:r>
              <w:rPr>
                <w:color w:val="000000"/>
                <w:sz w:val="20"/>
                <w:szCs w:val="20"/>
              </w:rPr>
              <w:t>udience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and participant </w:t>
            </w:r>
            <w:r>
              <w:rPr>
                <w:strike/>
                <w:color w:val="000000"/>
                <w:sz w:val="20"/>
                <w:szCs w:val="20"/>
              </w:rPr>
              <w:t xml:space="preserve">behaviors </w:t>
            </w:r>
            <w:r>
              <w:rPr>
                <w:color w:val="000000"/>
                <w:sz w:val="20"/>
                <w:szCs w:val="20"/>
                <w:u w:val="single"/>
              </w:rPr>
              <w:t>etiquette</w:t>
            </w:r>
            <w:r>
              <w:rPr>
                <w:color w:val="000000"/>
                <w:sz w:val="20"/>
                <w:szCs w:val="20"/>
              </w:rPr>
              <w:t xml:space="preserve"> appropriate for the purposes and settings in which music is performed.</w:t>
            </w:r>
          </w:p>
          <w:p w14:paraId="3AB5D9B2" w14:textId="77777777" w:rsidR="00FB1FF1" w:rsidRDefault="00FB1FF1" w:rsidP="000F47CD">
            <w:pPr>
              <w:pStyle w:val="ListParagraph"/>
              <w:numPr>
                <w:ilvl w:val="0"/>
                <w:numId w:val="68"/>
              </w:numPr>
              <w:ind w:left="510" w:hanging="359"/>
              <w:rPr>
                <w:sz w:val="20"/>
                <w:szCs w:val="20"/>
                <w:u w:val="single"/>
              </w:rPr>
            </w:pPr>
            <w:r>
              <w:rPr>
                <w:color w:val="000000"/>
                <w:sz w:val="20"/>
                <w:szCs w:val="20"/>
                <w:u w:val="single"/>
              </w:rPr>
              <w:t xml:space="preserve">Use active </w:t>
            </w:r>
            <w:r>
              <w:rPr>
                <w:sz w:val="20"/>
                <w:szCs w:val="20"/>
                <w:u w:val="single"/>
              </w:rPr>
              <w:t>listening as a musician.</w:t>
            </w:r>
          </w:p>
          <w:p w14:paraId="6D6D646B" w14:textId="77777777" w:rsidR="00FB1FF1" w:rsidRDefault="00FB1FF1" w:rsidP="000F47CD">
            <w:pPr>
              <w:pStyle w:val="ListParagraph"/>
              <w:numPr>
                <w:ilvl w:val="0"/>
                <w:numId w:val="68"/>
              </w:numPr>
              <w:ind w:left="510" w:hanging="359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Work together to reach a common goal.</w:t>
            </w:r>
          </w:p>
        </w:tc>
      </w:tr>
      <w:tr w:rsidR="00FB1FF1" w14:paraId="495F5429" w14:textId="77777777" w:rsidTr="00FB1FF1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0A39DB3A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BF51E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421770D1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4FD181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4924F198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522BF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4222BAA6" w14:textId="77777777" w:rsidR="00FB1FF1" w:rsidRDefault="00FB1FF1">
            <w:pPr>
              <w:pStyle w:val="Indent1"/>
              <w:numPr>
                <w:ilvl w:val="0"/>
                <w:numId w:val="0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 xml:space="preserve">11  The student will identify </w:t>
            </w:r>
            <w:r>
              <w:rPr>
                <w:strike/>
                <w:sz w:val="20"/>
                <w:szCs w:val="20"/>
              </w:rPr>
              <w:t>the</w:t>
            </w:r>
            <w:r>
              <w:rPr>
                <w:sz w:val="20"/>
                <w:szCs w:val="20"/>
              </w:rPr>
              <w:t xml:space="preserve"> relationships between music and other fields of knowledge.</w:t>
            </w:r>
          </w:p>
        </w:tc>
      </w:tr>
      <w:tr w:rsidR="00FB1FF1" w14:paraId="7A34686E" w14:textId="77777777" w:rsidTr="00FB1FF1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692C8B46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7E939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17EB2606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1E6077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2F67761F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B4247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299A6E6B" w14:textId="77777777" w:rsidR="00FB1FF1" w:rsidRDefault="00FB1FF1">
            <w:pPr>
              <w:pStyle w:val="Paragraph"/>
              <w:spacing w:after="0"/>
              <w:ind w:left="510" w:hanging="510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10</w:t>
            </w:r>
            <w:r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will </w:t>
            </w:r>
            <w:r>
              <w:rPr>
                <w:color w:val="000000"/>
                <w:sz w:val="20"/>
                <w:szCs w:val="20"/>
              </w:rPr>
              <w:t>analyze music</w:t>
            </w:r>
            <w:r>
              <w:rPr>
                <w:color w:val="000000"/>
                <w:sz w:val="20"/>
                <w:szCs w:val="20"/>
                <w:u w:val="single"/>
              </w:rPr>
              <w:t>.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strike/>
                <w:color w:val="000000"/>
                <w:sz w:val="20"/>
                <w:szCs w:val="20"/>
              </w:rPr>
              <w:t>by</w:t>
            </w:r>
          </w:p>
          <w:p w14:paraId="248AC36F" w14:textId="77777777" w:rsidR="00FB1FF1" w:rsidRDefault="00FB1FF1" w:rsidP="000F47CD">
            <w:pPr>
              <w:pStyle w:val="SOLStatement"/>
              <w:numPr>
                <w:ilvl w:val="0"/>
                <w:numId w:val="69"/>
              </w:numPr>
              <w:spacing w:before="0"/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a)</w:t>
            </w:r>
            <w:r>
              <w:rPr>
                <w:strike/>
                <w:sz w:val="20"/>
                <w:szCs w:val="20"/>
              </w:rPr>
              <w:t xml:space="preserve"> identifying </w:t>
            </w:r>
            <w:r>
              <w:rPr>
                <w:dstrike/>
                <w:sz w:val="20"/>
                <w:szCs w:val="20"/>
                <w:u w:val="single"/>
              </w:rPr>
              <w:t>Compare and contrast</w:t>
            </w:r>
            <w:r>
              <w:rPr>
                <w:dstrike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double"/>
              </w:rPr>
              <w:t xml:space="preserve">Identify </w:t>
            </w:r>
            <w:r>
              <w:rPr>
                <w:sz w:val="20"/>
                <w:szCs w:val="20"/>
              </w:rPr>
              <w:t xml:space="preserve">selected </w:t>
            </w:r>
            <w:r>
              <w:rPr>
                <w:strike/>
                <w:sz w:val="20"/>
                <w:szCs w:val="20"/>
              </w:rPr>
              <w:t>orchestral and folk</w:t>
            </w:r>
            <w:r>
              <w:rPr>
                <w:sz w:val="20"/>
                <w:szCs w:val="20"/>
              </w:rPr>
              <w:t xml:space="preserve"> instruments visually and aurally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7A783484" w14:textId="77777777" w:rsidR="00FB1FF1" w:rsidRDefault="00FB1FF1" w:rsidP="000F47CD">
            <w:pPr>
              <w:pStyle w:val="SOLNumberedBullet"/>
              <w:numPr>
                <w:ilvl w:val="0"/>
                <w:numId w:val="69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b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D</w:t>
            </w:r>
            <w:r>
              <w:rPr>
                <w:strike/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escrib</w:t>
            </w:r>
            <w:r>
              <w:rPr>
                <w:sz w:val="20"/>
                <w:szCs w:val="20"/>
                <w:u w:val="single"/>
              </w:rPr>
              <w:t>e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sudden and gradual changes in dynamics and tempo</w:t>
            </w:r>
            <w:r>
              <w:rPr>
                <w:strike/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using music terminology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708398D2" w14:textId="77777777" w:rsidR="00FB1FF1" w:rsidRDefault="00FB1FF1" w:rsidP="000F47CD">
            <w:pPr>
              <w:pStyle w:val="SOLNumberedBullet"/>
              <w:numPr>
                <w:ilvl w:val="0"/>
                <w:numId w:val="69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>
              <w:rPr>
                <w:sz w:val="20"/>
                <w:szCs w:val="20"/>
                <w:u w:val="single"/>
              </w:rPr>
              <w:t>I</w:t>
            </w:r>
            <w:r>
              <w:rPr>
                <w:strike/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dentify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and </w:t>
            </w:r>
            <w:proofErr w:type="spellStart"/>
            <w:r>
              <w:rPr>
                <w:sz w:val="20"/>
                <w:szCs w:val="20"/>
              </w:rPr>
              <w:t>categoriz</w:t>
            </w:r>
            <w:r>
              <w:rPr>
                <w:sz w:val="20"/>
                <w:szCs w:val="20"/>
                <w:u w:val="single"/>
              </w:rPr>
              <w:t>e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selected musical forms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>and</w:t>
            </w:r>
          </w:p>
          <w:p w14:paraId="038AADA6" w14:textId="77777777" w:rsidR="00FB1FF1" w:rsidRDefault="00FB1FF1">
            <w:pPr>
              <w:pStyle w:val="SOLNumberedBullet"/>
              <w:numPr>
                <w:ilvl w:val="0"/>
                <w:numId w:val="0"/>
              </w:numPr>
              <w:ind w:left="510"/>
              <w:rPr>
                <w:strike/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d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U</w:t>
            </w:r>
            <w:r>
              <w:rPr>
                <w:strike/>
                <w:sz w:val="20"/>
                <w:szCs w:val="20"/>
              </w:rPr>
              <w:t>u</w:t>
            </w:r>
            <w:r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  <w:u w:val="single"/>
              </w:rPr>
              <w:t>e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music vocabulary to describe music.</w:t>
            </w:r>
          </w:p>
        </w:tc>
      </w:tr>
      <w:tr w:rsidR="00FB1FF1" w14:paraId="0C942E23" w14:textId="77777777" w:rsidTr="00FB1FF1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47974DD4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1A040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BD6FBE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3974CA94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8C61A9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B7EB1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66880E29" w14:textId="77777777" w:rsidR="00FB1FF1" w:rsidRDefault="00FB1FF1">
            <w:pPr>
              <w:pStyle w:val="ListParagraph"/>
              <w:ind w:left="510" w:hanging="51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11  The student will evaluate music by describing personal musical performances.</w:t>
            </w:r>
          </w:p>
        </w:tc>
      </w:tr>
      <w:tr w:rsidR="00FB1FF1" w14:paraId="050ABC20" w14:textId="77777777" w:rsidTr="00FB1FF1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2BBAB621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.1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E9D96B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.c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0A46B803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0E1245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74DFD055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842F7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743DE1C2" w14:textId="77777777" w:rsidR="00FB1FF1" w:rsidRDefault="00FB1FF1">
            <w:pPr>
              <w:pStyle w:val="SOLNumberedBullet"/>
              <w:numPr>
                <w:ilvl w:val="0"/>
                <w:numId w:val="0"/>
              </w:numPr>
              <w:ind w:left="510" w:hanging="510"/>
              <w:rPr>
                <w:dstrike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2.2.c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ab/>
            </w:r>
            <w:r>
              <w:rPr>
                <w:strike/>
                <w:sz w:val="20"/>
                <w:szCs w:val="20"/>
              </w:rPr>
              <w:t>2.12</w:t>
            </w:r>
            <w:r w:rsidR="00535E14">
              <w:rPr>
                <w:strike/>
                <w:sz w:val="20"/>
                <w:szCs w:val="20"/>
              </w:rPr>
              <w:t xml:space="preserve">   </w:t>
            </w:r>
            <w:r>
              <w:rPr>
                <w:strike/>
                <w:sz w:val="20"/>
                <w:szCs w:val="20"/>
              </w:rPr>
              <w:t xml:space="preserve">The student will collaborate with others in a music performance and analyze what was successful and what could be </w:t>
            </w:r>
            <w:proofErr w:type="spellStart"/>
            <w:r>
              <w:rPr>
                <w:strike/>
                <w:sz w:val="20"/>
                <w:szCs w:val="20"/>
              </w:rPr>
              <w:t>improved.</w:t>
            </w:r>
            <w:r>
              <w:rPr>
                <w:sz w:val="20"/>
                <w:szCs w:val="20"/>
                <w:u w:val="single"/>
              </w:rPr>
              <w:t>c</w:t>
            </w:r>
            <w:proofErr w:type="spellEnd"/>
            <w:r>
              <w:rPr>
                <w:sz w:val="20"/>
                <w:szCs w:val="20"/>
                <w:u w:val="single"/>
              </w:rPr>
              <w:t>) Develop questions for evaluating and revising music ideas as a group.</w:t>
            </w:r>
          </w:p>
        </w:tc>
      </w:tr>
      <w:tr w:rsidR="00FB1FF1" w14:paraId="2C3FAB5C" w14:textId="77777777" w:rsidTr="00FB1FF1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07DFD9CA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2DCC5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CC48DC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7913EAD9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257940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94DD1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3E1AFBEE" w14:textId="77777777" w:rsidR="00FB1FF1" w:rsidRDefault="00FB1FF1">
            <w:pPr>
              <w:pStyle w:val="SOLNumberedBullet"/>
              <w:numPr>
                <w:ilvl w:val="0"/>
                <w:numId w:val="0"/>
              </w:numPr>
              <w:ind w:left="510" w:hanging="51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13  The student will explain how music expresses ideas, experiences, and feelings.</w:t>
            </w:r>
          </w:p>
        </w:tc>
      </w:tr>
      <w:tr w:rsidR="00FB1FF1" w14:paraId="05441361" w14:textId="77777777" w:rsidTr="00FB1FF1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219DB05B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354EC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5DAE9B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6B007E72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FFCB49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66A56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78CA55A2" w14:textId="77777777" w:rsidR="00FB1FF1" w:rsidRDefault="00FB1FF1">
            <w:p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14</w:t>
            </w:r>
            <w:r>
              <w:rPr>
                <w:color w:val="000000"/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 student will describe how music evokes personal ideas and emotions.</w:t>
            </w:r>
          </w:p>
        </w:tc>
      </w:tr>
      <w:tr w:rsidR="00FB1FF1" w14:paraId="626CD95B" w14:textId="77777777" w:rsidTr="00FB1FF1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1FA81687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50BEB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56E5CD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BAC27E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C40729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5369E4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241219EF" w14:textId="77777777" w:rsidR="00FB1FF1" w:rsidRDefault="00FB1FF1">
            <w:pPr>
              <w:pStyle w:val="SOLNumberedBullet"/>
              <w:numPr>
                <w:ilvl w:val="0"/>
                <w:numId w:val="0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2.2   The student will apply a creative process for music.</w:t>
            </w:r>
          </w:p>
          <w:p w14:paraId="6579B1F3" w14:textId="77777777" w:rsidR="00FB1FF1" w:rsidRDefault="00FB1FF1" w:rsidP="000F47CD">
            <w:pPr>
              <w:pStyle w:val="SOLNumberedBullet"/>
              <w:numPr>
                <w:ilvl w:val="0"/>
                <w:numId w:val="70"/>
              </w:numPr>
              <w:shd w:val="clear" w:color="auto" w:fill="FFFFFF"/>
              <w:ind w:left="510" w:firstLine="0"/>
              <w:rPr>
                <w:dstrike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Brainstorm ideas for creating music.</w:t>
            </w:r>
          </w:p>
          <w:p w14:paraId="08ACA61A" w14:textId="77777777" w:rsidR="00FB1FF1" w:rsidRDefault="00FB1FF1" w:rsidP="000F47CD">
            <w:pPr>
              <w:pStyle w:val="Paragraph"/>
              <w:numPr>
                <w:ilvl w:val="0"/>
                <w:numId w:val="70"/>
              </w:numPr>
              <w:shd w:val="clear" w:color="auto" w:fill="FFFFFF"/>
              <w:spacing w:after="0"/>
              <w:ind w:left="510" w:firstLine="0"/>
              <w:rPr>
                <w:dstrike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Describe steps taken in the creation of music.</w:t>
            </w:r>
          </w:p>
        </w:tc>
      </w:tr>
      <w:tr w:rsidR="00FB1FF1" w14:paraId="605D7CCE" w14:textId="77777777" w:rsidTr="00FB1FF1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04DB74D1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D39F5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456982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ED83A9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E09F4C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BE33A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3B58FFE3" w14:textId="77777777" w:rsidR="00FB1FF1" w:rsidRDefault="00FB1FF1">
            <w:pPr>
              <w:tabs>
                <w:tab w:val="left" w:pos="720"/>
              </w:tabs>
              <w:ind w:left="510" w:hanging="51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2.7  The student will describe roles of music and musicians in communities.</w:t>
            </w:r>
          </w:p>
        </w:tc>
      </w:tr>
      <w:tr w:rsidR="00FB1FF1" w14:paraId="54F7B768" w14:textId="77777777" w:rsidTr="00FB1FF1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7D89E6C4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6D7AD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6CE608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C1A71B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34ADB8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94FE0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307A0AA9" w14:textId="77777777" w:rsidR="00FB1FF1" w:rsidRDefault="00FB1FF1">
            <w:pPr>
              <w:tabs>
                <w:tab w:val="left" w:pos="720"/>
              </w:tabs>
              <w:ind w:left="510" w:hanging="51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2.8  The student will identify appropriate sources for listening to music.</w:t>
            </w:r>
          </w:p>
        </w:tc>
      </w:tr>
      <w:tr w:rsidR="00FB1FF1" w14:paraId="01354574" w14:textId="77777777" w:rsidTr="00FB1FF1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3E43EB98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B205C0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93874B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BA1B58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B7C34E" w14:textId="77777777" w:rsidR="00FB1FF1" w:rsidRDefault="00FB1F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C53FC" w14:textId="77777777" w:rsidR="00FB1FF1" w:rsidRDefault="00FB1F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47BEE3C8" w14:textId="77777777" w:rsidR="00FB1FF1" w:rsidRDefault="00FB1FF1">
            <w:pPr>
              <w:tabs>
                <w:tab w:val="left" w:pos="720"/>
              </w:tabs>
              <w:ind w:left="510" w:hanging="51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2.16   The student will understand and apply the difference between melodic rhythm and steady beat using body percussion, instruments, and voice.</w:t>
            </w:r>
          </w:p>
        </w:tc>
      </w:tr>
    </w:tbl>
    <w:p w14:paraId="73B625CA" w14:textId="77777777" w:rsidR="007450B9" w:rsidRPr="00D12EA8" w:rsidRDefault="00B43121" w:rsidP="007450B9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7450B9">
        <w:rPr>
          <w:b/>
          <w:bCs/>
          <w:sz w:val="32"/>
        </w:rPr>
        <w:lastRenderedPageBreak/>
        <w:t>Grade Three</w:t>
      </w:r>
      <w:r w:rsidR="007450B9" w:rsidRPr="00D12EA8">
        <w:rPr>
          <w:b/>
          <w:bCs/>
          <w:sz w:val="32"/>
        </w:rPr>
        <w:t xml:space="preserve"> General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7450B9" w:rsidRPr="00817BBD" w14:paraId="29915DA3" w14:textId="77777777" w:rsidTr="001F72A7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D4AE7F" w14:textId="77777777" w:rsidR="007450B9" w:rsidRPr="00433D01" w:rsidRDefault="007450B9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3703BF" w14:textId="77777777" w:rsidR="007450B9" w:rsidRPr="00817BBD" w:rsidRDefault="007450B9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97866A" w14:textId="77777777" w:rsidR="007450B9" w:rsidRPr="00817BBD" w:rsidRDefault="007450B9" w:rsidP="001F72A7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00C43AF" w14:textId="77777777" w:rsidR="007450B9" w:rsidRPr="00817BBD" w:rsidRDefault="007450B9" w:rsidP="001F72A7">
            <w:pPr>
              <w:jc w:val="center"/>
              <w:rPr>
                <w:sz w:val="16"/>
                <w:szCs w:val="22"/>
              </w:rPr>
            </w:pPr>
          </w:p>
          <w:p w14:paraId="018D6CBE" w14:textId="77777777" w:rsidR="007450B9" w:rsidRPr="00155B39" w:rsidRDefault="007450B9" w:rsidP="001F72A7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A80454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A80454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155B39">
              <w:rPr>
                <w:sz w:val="20"/>
                <w:szCs w:val="22"/>
              </w:rPr>
              <w:tab/>
            </w:r>
          </w:p>
        </w:tc>
      </w:tr>
      <w:tr w:rsidR="007450B9" w:rsidRPr="00817BBD" w14:paraId="73496A7E" w14:textId="77777777" w:rsidTr="001F72A7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C1FAED" w14:textId="77777777" w:rsidR="007450B9" w:rsidRPr="00817BBD" w:rsidRDefault="007450B9" w:rsidP="001F72A7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C42ABA" w14:textId="77777777" w:rsidR="007450B9" w:rsidRPr="00817BBD" w:rsidRDefault="007450B9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A814D0" w14:textId="77777777" w:rsidR="007450B9" w:rsidRPr="00817BBD" w:rsidRDefault="007450B9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3330FA" w14:textId="77777777" w:rsidR="007450B9" w:rsidRPr="00817BBD" w:rsidRDefault="007450B9" w:rsidP="001F72A7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EAB040" w14:textId="77777777" w:rsidR="007450B9" w:rsidRPr="00817BBD" w:rsidRDefault="007450B9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2B786164" w14:textId="77777777" w:rsidR="007450B9" w:rsidRPr="00817BBD" w:rsidRDefault="007450B9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3D0083" w14:textId="77777777" w:rsidR="007450B9" w:rsidRPr="00817BBD" w:rsidRDefault="007450B9" w:rsidP="001F72A7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7450B9" w14:paraId="21433E11" w14:textId="77777777" w:rsidTr="001F72A7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8759DC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D8F30F3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55C6EC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BD3442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8AB0CC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EAD86BC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216A142" w14:textId="77777777" w:rsidR="00A15481" w:rsidRPr="00C70C54" w:rsidRDefault="00A15481" w:rsidP="00DC3158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1</w:t>
            </w:r>
            <w:r w:rsidRPr="00C70C54">
              <w:rPr>
                <w:sz w:val="20"/>
                <w:szCs w:val="20"/>
                <w:u w:val="single"/>
              </w:rPr>
              <w:t>12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</w:rPr>
              <w:t xml:space="preserve">demonstrate music literacy. </w:t>
            </w:r>
            <w:r w:rsidRPr="00C70C54">
              <w:rPr>
                <w:strike/>
                <w:sz w:val="20"/>
                <w:szCs w:val="20"/>
              </w:rPr>
              <w:t>read and notate music, including</w:t>
            </w:r>
            <w:r w:rsidRPr="00C70C54">
              <w:rPr>
                <w:sz w:val="20"/>
                <w:szCs w:val="20"/>
              </w:rPr>
              <w:t xml:space="preserve"> </w:t>
            </w:r>
          </w:p>
          <w:p w14:paraId="393514FA" w14:textId="77777777" w:rsidR="00A15481" w:rsidRPr="00C70C54" w:rsidRDefault="00A15481" w:rsidP="000F47CD">
            <w:pPr>
              <w:pStyle w:val="SOLNumberedBullet"/>
              <w:numPr>
                <w:ilvl w:val="1"/>
                <w:numId w:val="17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a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written melodic movement as step, leap, or repeat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447296E9" w14:textId="77777777" w:rsidR="00A15481" w:rsidRPr="00C70C54" w:rsidRDefault="00A15481" w:rsidP="000F47CD">
            <w:pPr>
              <w:pStyle w:val="SOLNumberedBullet"/>
              <w:numPr>
                <w:ilvl w:val="1"/>
                <w:numId w:val="17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trike/>
                <w:sz w:val="20"/>
                <w:szCs w:val="20"/>
              </w:rPr>
              <w:t>d</w:t>
            </w:r>
            <w:r w:rsidRPr="00C70C54">
              <w:rPr>
                <w:sz w:val="20"/>
                <w:szCs w:val="20"/>
              </w:rPr>
              <w:t>emonstrat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  <w:u w:val="single"/>
              </w:rPr>
              <w:t xml:space="preserve"> </w:t>
            </w:r>
            <w:r w:rsidRPr="00C70C54">
              <w:rPr>
                <w:sz w:val="20"/>
                <w:szCs w:val="20"/>
              </w:rPr>
              <w:t>the melodic shape (contour) of a written musical phrase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7B143C30" w14:textId="77777777" w:rsidR="00A15481" w:rsidRPr="00C70C54" w:rsidRDefault="00A15481" w:rsidP="000F47CD">
            <w:pPr>
              <w:pStyle w:val="SOLNumberedBullet"/>
              <w:numPr>
                <w:ilvl w:val="1"/>
                <w:numId w:val="17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c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U</w:t>
            </w:r>
            <w:r w:rsidRPr="00C70C54">
              <w:rPr>
                <w:strike/>
                <w:sz w:val="20"/>
                <w:szCs w:val="20"/>
                <w:u w:val="single"/>
              </w:rPr>
              <w:t>u</w:t>
            </w:r>
            <w:r w:rsidRPr="00C70C54">
              <w:rPr>
                <w:sz w:val="20"/>
                <w:szCs w:val="20"/>
                <w:u w:val="single"/>
              </w:rPr>
              <w:t>s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traditional notation to write melodies on the treble staff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z w:val="20"/>
                <w:szCs w:val="20"/>
                <w:u w:val="single"/>
              </w:rPr>
              <w:t>a variety of notational systems.</w:t>
            </w:r>
            <w:r w:rsidRPr="00C70C54">
              <w:rPr>
                <w:strike/>
                <w:sz w:val="20"/>
                <w:szCs w:val="20"/>
                <w:u w:val="single"/>
              </w:rPr>
              <w:t>;</w:t>
            </w:r>
          </w:p>
          <w:p w14:paraId="5255EB95" w14:textId="77777777" w:rsidR="00A15481" w:rsidRPr="00C70C54" w:rsidRDefault="00A15481" w:rsidP="000F47CD">
            <w:pPr>
              <w:pStyle w:val="SOLNumberedBullet"/>
              <w:numPr>
                <w:ilvl w:val="1"/>
                <w:numId w:val="17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d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R</w:t>
            </w:r>
            <w:r w:rsidRPr="00C70C54">
              <w:rPr>
                <w:strike/>
                <w:sz w:val="20"/>
                <w:szCs w:val="20"/>
              </w:rPr>
              <w:t>r</w:t>
            </w:r>
            <w:r w:rsidRPr="00C70C54">
              <w:rPr>
                <w:sz w:val="20"/>
                <w:szCs w:val="20"/>
              </w:rPr>
              <w:t>ead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of increasing complexity based on a pentatonic scale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453B8D91" w14:textId="77777777" w:rsidR="00A15481" w:rsidRPr="00C70C54" w:rsidRDefault="00A15481" w:rsidP="000F47CD">
            <w:pPr>
              <w:pStyle w:val="SOLNumberedBullet"/>
              <w:numPr>
                <w:ilvl w:val="1"/>
                <w:numId w:val="17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e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trike/>
                <w:sz w:val="20"/>
                <w:szCs w:val="20"/>
              </w:rPr>
              <w:t>d</w:t>
            </w:r>
            <w:r w:rsidRPr="00C70C54">
              <w:rPr>
                <w:sz w:val="20"/>
                <w:szCs w:val="20"/>
              </w:rPr>
              <w:t>ivid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rhythms into measur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18B2D6BC" w14:textId="77777777" w:rsidR="00A15481" w:rsidRPr="00C70C54" w:rsidRDefault="00A15481" w:rsidP="000F47CD">
            <w:pPr>
              <w:pStyle w:val="SOLNumberedBullet"/>
              <w:numPr>
                <w:ilvl w:val="1"/>
                <w:numId w:val="17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f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R</w:t>
            </w:r>
            <w:r w:rsidRPr="00C70C54">
              <w:rPr>
                <w:strike/>
                <w:sz w:val="20"/>
                <w:szCs w:val="20"/>
              </w:rPr>
              <w:t>r</w:t>
            </w:r>
            <w:r w:rsidRPr="00C70C54">
              <w:rPr>
                <w:sz w:val="20"/>
                <w:szCs w:val="20"/>
              </w:rPr>
              <w:t>ead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nd </w:t>
            </w:r>
            <w:proofErr w:type="spellStart"/>
            <w:r w:rsidRPr="00C70C54">
              <w:rPr>
                <w:sz w:val="20"/>
                <w:szCs w:val="20"/>
              </w:rPr>
              <w:t>notat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rhythmic patterns that include sixteenth notes, single eighth notes, eighth rests, and dotted half not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1FE4A2B8" w14:textId="77777777" w:rsidR="007450B9" w:rsidRPr="00C70C54" w:rsidRDefault="00A15481" w:rsidP="00DC3158">
            <w:pPr>
              <w:pStyle w:val="SOLNumberedBullet"/>
              <w:numPr>
                <w:ilvl w:val="0"/>
                <w:numId w:val="0"/>
              </w:numPr>
              <w:ind w:left="51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g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e</w:t>
            </w:r>
            <w:r w:rsidRPr="00C70C54">
              <w:rPr>
                <w:sz w:val="20"/>
                <w:szCs w:val="20"/>
              </w:rPr>
              <w:t>xplain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he functions of basic music symbols.</w:t>
            </w:r>
          </w:p>
        </w:tc>
      </w:tr>
      <w:tr w:rsidR="007450B9" w14:paraId="32DA6F80" w14:textId="77777777" w:rsidTr="007450B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B0E81F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C5ADDA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AB4DB4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D0AD22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8EDAC8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76BCDA5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BD2C79" w14:textId="77777777" w:rsidR="00A15481" w:rsidRPr="00C70C54" w:rsidRDefault="00A15481" w:rsidP="00DC3158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</w:t>
            </w:r>
            <w:r w:rsidRPr="00C70C54">
              <w:rPr>
                <w:strike/>
                <w:sz w:val="20"/>
                <w:szCs w:val="20"/>
              </w:rPr>
              <w:t>.2</w:t>
            </w:r>
            <w:r w:rsidRPr="00C70C54">
              <w:rPr>
                <w:sz w:val="20"/>
                <w:szCs w:val="20"/>
                <w:u w:val="single"/>
              </w:rPr>
              <w:t>13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develop skills for individual and ensemble singing performance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sing a variety of songs of limited range alone and with others, including</w:t>
            </w:r>
          </w:p>
          <w:p w14:paraId="5D600FC6" w14:textId="77777777" w:rsidR="00A15481" w:rsidRPr="00C70C54" w:rsidRDefault="00A15481" w:rsidP="000F47CD">
            <w:pPr>
              <w:pStyle w:val="SOLNumberedBullet"/>
              <w:numPr>
                <w:ilvl w:val="0"/>
                <w:numId w:val="18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a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in tune with a clear tone qualit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4949F579" w14:textId="77777777" w:rsidR="00A15481" w:rsidRPr="00C70C54" w:rsidRDefault="00A15481" w:rsidP="000F47CD">
            <w:pPr>
              <w:pStyle w:val="SOLNumberedBullet"/>
              <w:numPr>
                <w:ilvl w:val="0"/>
                <w:numId w:val="18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within the range of an octave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355AF4EE" w14:textId="77777777" w:rsidR="00A15481" w:rsidRPr="00C70C54" w:rsidRDefault="00A15481" w:rsidP="000F47CD">
            <w:pPr>
              <w:pStyle w:val="SOLNumberedBullet"/>
              <w:numPr>
                <w:ilvl w:val="0"/>
                <w:numId w:val="18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c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</w:t>
            </w:r>
            <w:r w:rsidRPr="00C70C54">
              <w:rPr>
                <w:strike/>
                <w:sz w:val="20"/>
                <w:szCs w:val="20"/>
              </w:rPr>
              <w:t>written on the treble staff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z w:val="20"/>
                <w:szCs w:val="20"/>
                <w:u w:val="single"/>
              </w:rPr>
              <w:t>notated in varying forms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7D731D5B" w14:textId="77777777" w:rsidR="00A15481" w:rsidRPr="00C70C54" w:rsidRDefault="00A15481" w:rsidP="000F47CD">
            <w:pPr>
              <w:pStyle w:val="SOLNumberedBullet"/>
              <w:numPr>
                <w:ilvl w:val="0"/>
                <w:numId w:val="18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d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with expression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using a wide range of tempos and dynamic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443A3687" w14:textId="77777777" w:rsidR="00A15481" w:rsidRPr="00C70C54" w:rsidRDefault="00A15481" w:rsidP="000F47CD">
            <w:pPr>
              <w:pStyle w:val="SOLNumberedBullet"/>
              <w:numPr>
                <w:ilvl w:val="0"/>
                <w:numId w:val="18"/>
              </w:numPr>
              <w:ind w:left="510" w:hanging="540"/>
              <w:rPr>
                <w:strike/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e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rounds, partner songs, and ostinatos in two-part ensembl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084AA64C" w14:textId="77777777" w:rsidR="007450B9" w:rsidRPr="00C70C54" w:rsidRDefault="00A15481" w:rsidP="00DC31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10"/>
              <w:rPr>
                <w:color w:val="000000"/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M</w:t>
            </w:r>
            <w:r w:rsidRPr="00C70C54">
              <w:rPr>
                <w:strike/>
                <w:sz w:val="20"/>
                <w:szCs w:val="20"/>
              </w:rPr>
              <w:t>m</w:t>
            </w:r>
            <w:r w:rsidRPr="00C70C54">
              <w:rPr>
                <w:sz w:val="20"/>
                <w:szCs w:val="20"/>
              </w:rPr>
              <w:t>aintain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trike/>
                <w:sz w:val="20"/>
                <w:szCs w:val="20"/>
              </w:rPr>
              <w:t xml:space="preserve"> </w:t>
            </w:r>
            <w:r w:rsidRPr="00C70C54">
              <w:rPr>
                <w:sz w:val="20"/>
                <w:szCs w:val="20"/>
              </w:rPr>
              <w:t xml:space="preserve"> proper posture for singing.</w:t>
            </w:r>
          </w:p>
        </w:tc>
      </w:tr>
      <w:tr w:rsidR="007450B9" w14:paraId="5D89806E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F45CB1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994A7F3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FBF138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61AB69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F9D294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E106622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62B159F" w14:textId="77777777" w:rsidR="00A15481" w:rsidRPr="00C70C54" w:rsidRDefault="00A15481" w:rsidP="00DC3158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3</w:t>
            </w:r>
            <w:r w:rsidRPr="00C70C54">
              <w:rPr>
                <w:sz w:val="20"/>
                <w:szCs w:val="20"/>
                <w:u w:val="single"/>
              </w:rPr>
              <w:t>14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develop skills for individual and ensemble instrumental performance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 xml:space="preserve">play a variety of pitched and </w:t>
            </w:r>
            <w:proofErr w:type="spellStart"/>
            <w:r w:rsidRPr="00C70C54">
              <w:rPr>
                <w:strike/>
                <w:sz w:val="20"/>
                <w:szCs w:val="20"/>
              </w:rPr>
              <w:t>nonpitched</w:t>
            </w:r>
            <w:proofErr w:type="spellEnd"/>
            <w:r w:rsidRPr="00C70C54">
              <w:rPr>
                <w:strike/>
                <w:sz w:val="20"/>
                <w:szCs w:val="20"/>
              </w:rPr>
              <w:t xml:space="preserve"> instruments alone and with others, including</w:t>
            </w:r>
          </w:p>
          <w:p w14:paraId="2DE9447D" w14:textId="77777777" w:rsidR="00A15481" w:rsidRPr="00C70C54" w:rsidRDefault="00A15481" w:rsidP="000F47CD">
            <w:pPr>
              <w:pStyle w:val="SOLNumberedBullet"/>
              <w:numPr>
                <w:ilvl w:val="0"/>
                <w:numId w:val="19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a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usic in two-part ensembles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68F52D13" w14:textId="77777777" w:rsidR="00A15481" w:rsidRPr="00C70C54" w:rsidRDefault="00A15481" w:rsidP="000F47CD">
            <w:pPr>
              <w:pStyle w:val="SOLNumberedBullet"/>
              <w:numPr>
                <w:ilvl w:val="0"/>
                <w:numId w:val="19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 </w:t>
            </w:r>
            <w:r w:rsidRPr="00C70C54">
              <w:rPr>
                <w:strike/>
                <w:sz w:val="20"/>
                <w:szCs w:val="20"/>
              </w:rPr>
              <w:t xml:space="preserve">written on the treble staff </w:t>
            </w:r>
            <w:r w:rsidRPr="00C70C54">
              <w:rPr>
                <w:sz w:val="20"/>
                <w:szCs w:val="20"/>
                <w:u w:val="single"/>
              </w:rPr>
              <w:t>notated in varying forms</w:t>
            </w:r>
            <w:r w:rsidRPr="00C70C54">
              <w:rPr>
                <w:sz w:val="20"/>
                <w:szCs w:val="20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20CF1E8D" w14:textId="77777777" w:rsidR="00A15481" w:rsidRPr="00C70C54" w:rsidRDefault="00A15481" w:rsidP="00305247">
            <w:pPr>
              <w:pStyle w:val="SOLNumberedBullet"/>
              <w:numPr>
                <w:ilvl w:val="0"/>
                <w:numId w:val="0"/>
              </w:numPr>
              <w:ind w:left="51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c) Play a given melody on an instrument.</w:t>
            </w:r>
          </w:p>
          <w:p w14:paraId="44D3C93C" w14:textId="77777777" w:rsidR="00A15481" w:rsidRPr="00C70C54" w:rsidRDefault="00A15481" w:rsidP="000F47CD">
            <w:pPr>
              <w:pStyle w:val="SOLNumberedBullet"/>
              <w:numPr>
                <w:ilvl w:val="0"/>
                <w:numId w:val="19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d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with expression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using a wide range of tempos and dynamic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0BDBDD9D" w14:textId="77777777" w:rsidR="00A15481" w:rsidRPr="00C70C54" w:rsidRDefault="00A15481" w:rsidP="000F47CD">
            <w:pPr>
              <w:pStyle w:val="SOLNumberedBullet"/>
              <w:numPr>
                <w:ilvl w:val="0"/>
                <w:numId w:val="19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e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A</w:t>
            </w:r>
            <w:r w:rsidRPr="00C70C54">
              <w:rPr>
                <w:strike/>
                <w:sz w:val="20"/>
                <w:szCs w:val="20"/>
              </w:rPr>
              <w:t>a</w:t>
            </w:r>
            <w:r w:rsidRPr="00C70C54">
              <w:rPr>
                <w:sz w:val="20"/>
                <w:szCs w:val="20"/>
              </w:rPr>
              <w:t>ccompan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songs and chants with </w:t>
            </w:r>
            <w:r w:rsidRPr="00C70C54">
              <w:rPr>
                <w:sz w:val="20"/>
                <w:szCs w:val="20"/>
                <w:u w:val="single"/>
              </w:rPr>
              <w:t xml:space="preserve">tonic and dominant </w:t>
            </w:r>
            <w:r w:rsidRPr="00C70C54">
              <w:rPr>
                <w:strike/>
                <w:sz w:val="20"/>
                <w:szCs w:val="20"/>
              </w:rPr>
              <w:t>I and V(V</w:t>
            </w:r>
            <w:r w:rsidRPr="00C70C54">
              <w:rPr>
                <w:strike/>
                <w:sz w:val="20"/>
                <w:szCs w:val="20"/>
                <w:vertAlign w:val="superscript"/>
              </w:rPr>
              <w:t>7</w:t>
            </w:r>
            <w:r w:rsidRPr="00C70C54">
              <w:rPr>
                <w:strike/>
                <w:sz w:val="20"/>
                <w:szCs w:val="20"/>
              </w:rPr>
              <w:t>)</w:t>
            </w:r>
            <w:r w:rsidRPr="00C70C54">
              <w:rPr>
                <w:sz w:val="20"/>
                <w:szCs w:val="20"/>
              </w:rPr>
              <w:t xml:space="preserve"> chord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0CD18935" w14:textId="77777777" w:rsidR="007450B9" w:rsidRPr="00C70C54" w:rsidRDefault="00A15481" w:rsidP="00305247">
            <w:pPr>
              <w:ind w:left="510"/>
              <w:rPr>
                <w:color w:val="000000"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f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trike/>
                <w:sz w:val="20"/>
                <w:szCs w:val="20"/>
                <w:u w:val="single"/>
              </w:rPr>
              <w:t>d</w:t>
            </w:r>
            <w:r w:rsidRPr="00C70C54">
              <w:rPr>
                <w:sz w:val="20"/>
                <w:szCs w:val="20"/>
                <w:u w:val="single"/>
              </w:rPr>
              <w:t>emonstrat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proper playing techniques.</w:t>
            </w:r>
          </w:p>
        </w:tc>
      </w:tr>
      <w:tr w:rsidR="007450B9" w14:paraId="697916C2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10F56B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8A3F492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EA51B1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4CC62C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5B5BC6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3DCBA50" w14:textId="77777777" w:rsidR="007450B9" w:rsidRPr="00C70C54" w:rsidRDefault="00305247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E43A73" w14:textId="77777777" w:rsidR="00A15481" w:rsidRPr="00C70C54" w:rsidRDefault="00A15481" w:rsidP="00DC3158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</w:t>
            </w:r>
            <w:r w:rsidRPr="00C70C54">
              <w:rPr>
                <w:strike/>
                <w:sz w:val="20"/>
                <w:szCs w:val="20"/>
              </w:rPr>
              <w:t>.4</w:t>
            </w:r>
            <w:r w:rsidRPr="00C70C54">
              <w:rPr>
                <w:sz w:val="20"/>
                <w:szCs w:val="20"/>
                <w:u w:val="single"/>
              </w:rPr>
              <w:t>15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 xml:space="preserve">classify, </w:t>
            </w:r>
            <w:r w:rsidRPr="00C70C54">
              <w:rPr>
                <w:sz w:val="20"/>
                <w:szCs w:val="20"/>
              </w:rPr>
              <w:t xml:space="preserve">perform, </w:t>
            </w:r>
            <w:r w:rsidRPr="00C70C54">
              <w:rPr>
                <w:sz w:val="20"/>
                <w:szCs w:val="20"/>
                <w:u w:val="single"/>
              </w:rPr>
              <w:t>and count</w:t>
            </w:r>
            <w:r w:rsidRPr="00C70C54">
              <w:rPr>
                <w:sz w:val="20"/>
                <w:szCs w:val="20"/>
              </w:rPr>
              <w:t xml:space="preserve"> rhythmic patterns. </w:t>
            </w:r>
          </w:p>
          <w:p w14:paraId="6FA307C5" w14:textId="77777777" w:rsidR="00A15481" w:rsidRPr="00C70C54" w:rsidRDefault="00A15481" w:rsidP="000F47CD">
            <w:pPr>
              <w:numPr>
                <w:ilvl w:val="0"/>
                <w:numId w:val="20"/>
              </w:numPr>
              <w:ind w:left="510" w:hanging="270"/>
              <w:rPr>
                <w: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Use a counting system.</w:t>
            </w:r>
          </w:p>
          <w:p w14:paraId="5C6E0108" w14:textId="77777777" w:rsidR="00A15481" w:rsidRPr="00C70C54" w:rsidRDefault="00A15481" w:rsidP="000F47CD">
            <w:pPr>
              <w:numPr>
                <w:ilvl w:val="0"/>
                <w:numId w:val="20"/>
              </w:numPr>
              <w:ind w:left="510" w:hanging="270"/>
              <w:rPr>
                <w: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Include patterns that suggest duple and triple meter.</w:t>
            </w:r>
          </w:p>
          <w:p w14:paraId="032A827A" w14:textId="77777777" w:rsidR="00DC3158" w:rsidRPr="00C70C54" w:rsidRDefault="00A15481" w:rsidP="000F47CD">
            <w:pPr>
              <w:numPr>
                <w:ilvl w:val="0"/>
                <w:numId w:val="20"/>
              </w:numPr>
              <w:ind w:left="510" w:hanging="27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Use instruments, body percussion, and voice.</w:t>
            </w:r>
          </w:p>
          <w:p w14:paraId="10DC2B62" w14:textId="77777777" w:rsidR="007450B9" w:rsidRPr="00C70C54" w:rsidRDefault="00DC3158" w:rsidP="000F47CD">
            <w:pPr>
              <w:numPr>
                <w:ilvl w:val="0"/>
                <w:numId w:val="20"/>
              </w:numPr>
              <w:ind w:left="510" w:hanging="270"/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 xml:space="preserve">that </w:t>
            </w:r>
            <w:proofErr w:type="spellStart"/>
            <w:r w:rsidRPr="00C70C54">
              <w:rPr>
                <w:strike/>
                <w:sz w:val="20"/>
                <w:szCs w:val="20"/>
              </w:rPr>
              <w:t>i</w:t>
            </w:r>
            <w:r w:rsidR="00A15481" w:rsidRPr="00C70C54">
              <w:rPr>
                <w:sz w:val="20"/>
                <w:szCs w:val="20"/>
                <w:u w:val="single"/>
              </w:rPr>
              <w:t>I</w:t>
            </w:r>
            <w:r w:rsidR="00A15481" w:rsidRPr="00C70C54">
              <w:rPr>
                <w:sz w:val="20"/>
                <w:szCs w:val="20"/>
              </w:rPr>
              <w:t>nclude</w:t>
            </w:r>
            <w:proofErr w:type="spellEnd"/>
            <w:r w:rsidR="00A15481" w:rsidRPr="00C70C54">
              <w:rPr>
                <w:sz w:val="20"/>
                <w:szCs w:val="20"/>
              </w:rPr>
              <w:t xml:space="preserve"> sixteenth notes, single eighth notes, eighth rests, and dotted half notes.</w:t>
            </w:r>
          </w:p>
        </w:tc>
      </w:tr>
      <w:tr w:rsidR="007450B9" w14:paraId="48104CB0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6AFE3F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lastRenderedPageBreak/>
              <w:t>3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4A894B2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5D5A63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616D1F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A3F9FA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3B9E31B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4A633E" w14:textId="77777777" w:rsidR="00A15481" w:rsidRPr="00C70C54" w:rsidRDefault="00A15481" w:rsidP="00DC3158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5</w:t>
            </w:r>
            <w:r w:rsidRPr="00C70C54">
              <w:rPr>
                <w:sz w:val="20"/>
                <w:szCs w:val="20"/>
                <w:u w:val="single"/>
              </w:rPr>
              <w:t>16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</w:rPr>
              <w:t>demonstrate understanding of meter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 xml:space="preserve"> by</w:t>
            </w:r>
          </w:p>
          <w:p w14:paraId="49CE1298" w14:textId="77777777" w:rsidR="00305247" w:rsidRPr="00C70C54" w:rsidRDefault="00A15481" w:rsidP="000F47CD">
            <w:pPr>
              <w:pStyle w:val="SOLNumberedBullet"/>
              <w:numPr>
                <w:ilvl w:val="1"/>
                <w:numId w:val="21"/>
              </w:numPr>
              <w:ind w:left="510" w:hanging="540"/>
              <w:rPr>
                <w:d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 xml:space="preserve">a) </w:t>
            </w:r>
            <w:proofErr w:type="spellStart"/>
            <w:r w:rsidRPr="00C70C54">
              <w:rPr>
                <w:sz w:val="20"/>
                <w:szCs w:val="20"/>
              </w:rPr>
              <w:t>D</w:t>
            </w:r>
            <w:r w:rsidRPr="00C70C54">
              <w:rPr>
                <w:strike/>
                <w:sz w:val="20"/>
                <w:szCs w:val="20"/>
              </w:rPr>
              <w:t>d</w:t>
            </w:r>
            <w:r w:rsidRPr="00C70C54">
              <w:rPr>
                <w:sz w:val="20"/>
                <w:szCs w:val="20"/>
              </w:rPr>
              <w:t>etermin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strong and weak beats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01AC3F98" w14:textId="77777777" w:rsidR="007450B9" w:rsidRPr="00C70C54" w:rsidRDefault="00A15481" w:rsidP="000F47CD">
            <w:pPr>
              <w:pStyle w:val="SOLNumberedBullet"/>
              <w:numPr>
                <w:ilvl w:val="1"/>
                <w:numId w:val="21"/>
              </w:numPr>
              <w:ind w:left="510" w:hanging="540"/>
              <w:rPr>
                <w:d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erform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sets of beats grouped in twos and threes.</w:t>
            </w:r>
          </w:p>
        </w:tc>
      </w:tr>
      <w:tr w:rsidR="007450B9" w14:paraId="6005AEDD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5AC4B2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938B975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2F7A59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756EB1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244548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682B1D9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EDB1BD" w14:textId="77777777" w:rsidR="00A15481" w:rsidRPr="00C70C54" w:rsidRDefault="00A15481" w:rsidP="00DC3158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6</w:t>
            </w:r>
            <w:r w:rsidRPr="00C70C54">
              <w:rPr>
                <w:sz w:val="20"/>
                <w:szCs w:val="20"/>
                <w:u w:val="single"/>
              </w:rPr>
              <w:t>17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</w:rPr>
              <w:t>respond to music with movement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, including</w:t>
            </w:r>
          </w:p>
          <w:p w14:paraId="2FC88CAF" w14:textId="77777777" w:rsidR="00A15481" w:rsidRPr="00C70C54" w:rsidRDefault="00A15481" w:rsidP="000F47CD">
            <w:pPr>
              <w:pStyle w:val="SOLNumberedBullet"/>
              <w:keepNext/>
              <w:numPr>
                <w:ilvl w:val="0"/>
                <w:numId w:val="22"/>
              </w:numPr>
              <w:ind w:left="330"/>
              <w:rPr>
                <w:strike/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illustrating sets of beats grouped in twos and threes</w:t>
            </w:r>
            <w:r w:rsidRPr="00C70C54">
              <w:rPr>
                <w:sz w:val="20"/>
                <w:szCs w:val="20"/>
                <w:shd w:val="clear" w:color="auto" w:fill="D9D9D9"/>
              </w:rPr>
              <w:t xml:space="preserve">; </w:t>
            </w:r>
          </w:p>
          <w:p w14:paraId="3BC9D424" w14:textId="77777777" w:rsidR="00A15481" w:rsidRPr="00C70C54" w:rsidRDefault="00A15481" w:rsidP="000F47CD">
            <w:pPr>
              <w:pStyle w:val="SOLNumberedBullet"/>
              <w:keepNext/>
              <w:numPr>
                <w:ilvl w:val="0"/>
                <w:numId w:val="22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creating movement to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llustrat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rondo form </w:t>
            </w:r>
            <w:r w:rsidRPr="00C70C54">
              <w:rPr>
                <w:sz w:val="20"/>
                <w:szCs w:val="20"/>
                <w:u w:val="single"/>
              </w:rPr>
              <w:t>(ABACA)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48DC3641" w14:textId="77777777" w:rsidR="00A15481" w:rsidRPr="00C70C54" w:rsidRDefault="00A15481" w:rsidP="000F47CD">
            <w:pPr>
              <w:pStyle w:val="SOLNumberedBullet"/>
              <w:keepNext/>
              <w:numPr>
                <w:ilvl w:val="0"/>
                <w:numId w:val="22"/>
              </w:numPr>
              <w:ind w:left="330"/>
              <w:rPr>
                <w:strike/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  <w:u w:val="single"/>
              </w:rPr>
              <w:t>p</w:t>
            </w:r>
            <w:r w:rsidRPr="00C70C54">
              <w:rPr>
                <w:sz w:val="20"/>
                <w:szCs w:val="20"/>
              </w:rPr>
              <w:t>erform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non-choreographed and choreographed movements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 xml:space="preserve"> including line and circle dances; and</w:t>
            </w:r>
          </w:p>
          <w:p w14:paraId="431A38E6" w14:textId="77777777" w:rsidR="007450B9" w:rsidRPr="00C70C54" w:rsidRDefault="00A15481" w:rsidP="00305247">
            <w:pPr>
              <w:pStyle w:val="SOLNumberedBullet"/>
              <w:keepNext/>
              <w:numPr>
                <w:ilvl w:val="0"/>
                <w:numId w:val="0"/>
              </w:numPr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  <w:u w:val="single"/>
              </w:rPr>
              <w:t>p</w:t>
            </w:r>
            <w:r w:rsidRPr="00C70C54">
              <w:rPr>
                <w:sz w:val="20"/>
                <w:szCs w:val="20"/>
              </w:rPr>
              <w:t>erform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dances and other music activities</w:t>
            </w:r>
            <w:r w:rsidRPr="00C70C54">
              <w:rPr>
                <w:strike/>
                <w:sz w:val="20"/>
                <w:szCs w:val="20"/>
              </w:rPr>
              <w:t xml:space="preserve"> from a variety of cultures</w:t>
            </w:r>
            <w:r w:rsidRPr="00C70C54">
              <w:rPr>
                <w:sz w:val="20"/>
                <w:szCs w:val="20"/>
              </w:rPr>
              <w:t>.</w:t>
            </w:r>
          </w:p>
        </w:tc>
      </w:tr>
      <w:tr w:rsidR="007450B9" w14:paraId="72B0EE42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122FEC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5C55032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A2515F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18A718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CF07AD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C666E62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0A58D14" w14:textId="77777777" w:rsidR="00A15481" w:rsidRPr="00C70C54" w:rsidRDefault="00A15481" w:rsidP="00DC3158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7</w:t>
            </w:r>
            <w:r w:rsidRPr="00C70C54">
              <w:rPr>
                <w:sz w:val="20"/>
                <w:szCs w:val="20"/>
              </w:rPr>
              <w:t>1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 xml:space="preserve">improvise and compose </w:t>
            </w:r>
            <w:r w:rsidRPr="00C70C54">
              <w:rPr>
                <w:strike/>
                <w:sz w:val="20"/>
                <w:szCs w:val="20"/>
              </w:rPr>
              <w:t>create</w:t>
            </w:r>
            <w:r w:rsidRPr="00C70C54">
              <w:rPr>
                <w:sz w:val="20"/>
                <w:szCs w:val="20"/>
              </w:rPr>
              <w:t xml:space="preserve"> music. </w:t>
            </w:r>
            <w:r w:rsidRPr="00C70C54">
              <w:rPr>
                <w:strike/>
                <w:sz w:val="20"/>
                <w:szCs w:val="20"/>
              </w:rPr>
              <w:t>by</w:t>
            </w:r>
          </w:p>
          <w:p w14:paraId="2A220C30" w14:textId="77777777" w:rsidR="00A15481" w:rsidRPr="00C70C54" w:rsidRDefault="00A15481" w:rsidP="000F47CD">
            <w:pPr>
              <w:pStyle w:val="SOLNumberedBullet"/>
              <w:keepNext/>
              <w:numPr>
                <w:ilvl w:val="0"/>
                <w:numId w:val="23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a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color w:val="000000"/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color w:val="000000"/>
                <w:sz w:val="20"/>
                <w:szCs w:val="20"/>
              </w:rPr>
              <w:t>i</w:t>
            </w:r>
            <w:r w:rsidRPr="00C70C54">
              <w:rPr>
                <w:color w:val="000000"/>
                <w:sz w:val="20"/>
                <w:szCs w:val="20"/>
              </w:rPr>
              <w:t>mprovis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rhythmic question-and-answer phrases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color w:val="000000"/>
                <w:sz w:val="20"/>
                <w:szCs w:val="20"/>
              </w:rPr>
              <w:t>;</w:t>
            </w:r>
          </w:p>
          <w:p w14:paraId="773A51B2" w14:textId="77777777" w:rsidR="00A15481" w:rsidRPr="00C70C54" w:rsidRDefault="00A15481" w:rsidP="000F47CD">
            <w:pPr>
              <w:pStyle w:val="SOLNumberedBullet"/>
              <w:numPr>
                <w:ilvl w:val="0"/>
                <w:numId w:val="23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color w:val="000000"/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color w:val="000000"/>
                <w:sz w:val="20"/>
                <w:szCs w:val="20"/>
              </w:rPr>
              <w:t>i</w:t>
            </w:r>
            <w:r w:rsidRPr="00C70C54">
              <w:rPr>
                <w:color w:val="000000"/>
                <w:sz w:val="20"/>
                <w:szCs w:val="20"/>
              </w:rPr>
              <w:t>mprovis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ccompaniments, including ostinatos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color w:val="000000"/>
                <w:sz w:val="20"/>
                <w:szCs w:val="20"/>
              </w:rPr>
              <w:t>;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and</w:t>
            </w:r>
          </w:p>
          <w:p w14:paraId="135D05B7" w14:textId="77777777" w:rsidR="007450B9" w:rsidRPr="00C70C54" w:rsidRDefault="00A15481" w:rsidP="00305247">
            <w:pPr>
              <w:pStyle w:val="SOLNumberedBullet"/>
              <w:numPr>
                <w:ilvl w:val="0"/>
                <w:numId w:val="0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c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C</w:t>
            </w:r>
            <w:r w:rsidRPr="00C70C54">
              <w:rPr>
                <w:strike/>
                <w:sz w:val="20"/>
                <w:szCs w:val="20"/>
                <w:u w:val="single"/>
              </w:rPr>
              <w:t>c</w:t>
            </w:r>
            <w:r w:rsidRPr="00C70C54">
              <w:rPr>
                <w:sz w:val="20"/>
                <w:szCs w:val="20"/>
                <w:u w:val="single"/>
              </w:rPr>
              <w:t>ompos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pentatonic</w:t>
            </w:r>
            <w:r w:rsidRPr="00C70C54">
              <w:rPr>
                <w:sz w:val="20"/>
                <w:szCs w:val="20"/>
              </w:rPr>
              <w:t xml:space="preserve"> melodies</w:t>
            </w:r>
            <w:r w:rsidRPr="00C70C54">
              <w:rPr>
                <w:strike/>
                <w:sz w:val="20"/>
                <w:szCs w:val="20"/>
              </w:rPr>
              <w:t xml:space="preserve">, using traditional </w:t>
            </w:r>
            <w:r w:rsidRPr="001C2929">
              <w:rPr>
                <w:strike/>
                <w:sz w:val="20"/>
                <w:szCs w:val="20"/>
              </w:rPr>
              <w:t>notation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z w:val="20"/>
                <w:szCs w:val="20"/>
                <w:u w:val="single"/>
              </w:rPr>
              <w:t>represented by a variety of notational systems.</w:t>
            </w:r>
          </w:p>
        </w:tc>
      </w:tr>
      <w:tr w:rsidR="007450B9" w14:paraId="0CEF0FFA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B13D56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28ABA54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1AD0D3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CA2436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DC2BAB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C84294B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5310ADA" w14:textId="77777777" w:rsidR="00A15481" w:rsidRPr="00C70C54" w:rsidRDefault="00A15481" w:rsidP="00DC3158">
            <w:pPr>
              <w:pStyle w:val="SOL"/>
              <w:spacing w:before="0" w:after="0"/>
              <w:ind w:left="510" w:hanging="540"/>
              <w:rPr>
                <w:color w:val="FF0000"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8</w:t>
            </w:r>
            <w:r w:rsidRPr="00C70C54">
              <w:rPr>
                <w:sz w:val="20"/>
                <w:szCs w:val="20"/>
                <w:u w:val="single"/>
              </w:rPr>
              <w:t>6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</w:rPr>
              <w:t>explore historical and cultural aspects of music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 xml:space="preserve"> by</w:t>
            </w:r>
          </w:p>
          <w:p w14:paraId="4579F030" w14:textId="77777777" w:rsidR="00305247" w:rsidRPr="00C70C54" w:rsidRDefault="00A15481" w:rsidP="009A1755">
            <w:pPr>
              <w:pStyle w:val="SOLNumberedBullet"/>
              <w:numPr>
                <w:ilvl w:val="3"/>
                <w:numId w:val="1"/>
              </w:numPr>
              <w:tabs>
                <w:tab w:val="clear" w:pos="1350"/>
              </w:tabs>
              <w:ind w:left="33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>a)</w:t>
            </w:r>
            <w:r w:rsidRPr="00C70C54">
              <w:rPr>
                <w:sz w:val="20"/>
                <w:szCs w:val="20"/>
                <w:u w:val="single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R</w:t>
            </w:r>
            <w:r w:rsidRPr="00C70C54">
              <w:rPr>
                <w:strike/>
                <w:sz w:val="20"/>
                <w:szCs w:val="20"/>
              </w:rPr>
              <w:t>r</w:t>
            </w:r>
            <w:r w:rsidRPr="00C70C54">
              <w:rPr>
                <w:sz w:val="20"/>
                <w:szCs w:val="20"/>
              </w:rPr>
              <w:t>ecogniz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trike/>
                <w:sz w:val="20"/>
                <w:szCs w:val="20"/>
              </w:rPr>
              <w:t xml:space="preserve"> four</w:t>
            </w:r>
            <w:r w:rsidRPr="00C70C54">
              <w:rPr>
                <w:sz w:val="20"/>
                <w:szCs w:val="20"/>
              </w:rPr>
              <w:t xml:space="preserve"> music compositions from </w:t>
            </w:r>
            <w:r w:rsidRPr="00C70C54">
              <w:rPr>
                <w:strike/>
                <w:sz w:val="20"/>
                <w:szCs w:val="20"/>
              </w:rPr>
              <w:t xml:space="preserve">four </w:t>
            </w:r>
            <w:r w:rsidRPr="00C70C54">
              <w:rPr>
                <w:sz w:val="20"/>
                <w:szCs w:val="20"/>
              </w:rPr>
              <w:t>different periods of music histor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and identifying the composers</w:t>
            </w:r>
            <w:r w:rsidRPr="00C70C54">
              <w:rPr>
                <w:sz w:val="20"/>
                <w:szCs w:val="20"/>
              </w:rPr>
              <w:t>;</w:t>
            </w:r>
            <w:r w:rsidRPr="00C70C54">
              <w:rPr>
                <w:strike/>
                <w:sz w:val="20"/>
                <w:szCs w:val="20"/>
              </w:rPr>
              <w:t xml:space="preserve"> and</w:t>
            </w:r>
          </w:p>
          <w:p w14:paraId="7200349B" w14:textId="77777777" w:rsidR="007450B9" w:rsidRPr="00C70C54" w:rsidRDefault="00A15481" w:rsidP="009A1755">
            <w:pPr>
              <w:pStyle w:val="SOLNumberedBullet"/>
              <w:numPr>
                <w:ilvl w:val="3"/>
                <w:numId w:val="1"/>
              </w:numPr>
              <w:tabs>
                <w:tab w:val="clear" w:pos="1350"/>
              </w:tabs>
              <w:ind w:left="33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L</w:t>
            </w:r>
            <w:r w:rsidRPr="00C70C54">
              <w:rPr>
                <w:strike/>
                <w:sz w:val="20"/>
                <w:szCs w:val="20"/>
              </w:rPr>
              <w:t>l</w:t>
            </w:r>
            <w:r w:rsidRPr="00C70C54">
              <w:rPr>
                <w:sz w:val="20"/>
                <w:szCs w:val="20"/>
              </w:rPr>
              <w:t>isten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o and </w:t>
            </w:r>
            <w:proofErr w:type="spellStart"/>
            <w:r w:rsidRPr="00C70C54">
              <w:rPr>
                <w:sz w:val="20"/>
                <w:szCs w:val="20"/>
              </w:rPr>
              <w:t>describ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examples of non-Western</w:t>
            </w:r>
            <w:r w:rsidRPr="00C70C54">
              <w:rPr>
                <w:sz w:val="20"/>
                <w:szCs w:val="20"/>
              </w:rPr>
              <w:t xml:space="preserve"> instruments </w:t>
            </w:r>
            <w:r w:rsidRPr="00C70C54">
              <w:rPr>
                <w:sz w:val="20"/>
                <w:szCs w:val="20"/>
                <w:u w:val="single"/>
              </w:rPr>
              <w:t>from a variety of time periods and places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</w:tc>
      </w:tr>
      <w:tr w:rsidR="007450B9" w14:paraId="5F134EF1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44B26D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87DD9D0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19CEB7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1C0744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4F8BCE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8B317FA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ABD03A" w14:textId="77777777" w:rsidR="00A15481" w:rsidRPr="00C70C54" w:rsidRDefault="00A15481" w:rsidP="00A15481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9</w:t>
            </w:r>
            <w:r w:rsidRPr="00C70C54">
              <w:rPr>
                <w:sz w:val="20"/>
                <w:szCs w:val="20"/>
                <w:u w:val="single"/>
              </w:rPr>
              <w:t>5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trike/>
                <w:sz w:val="20"/>
                <w:szCs w:val="20"/>
              </w:rPr>
              <w:t xml:space="preserve">demonstrate </w:t>
            </w:r>
            <w:r w:rsidRPr="00F318CB">
              <w:rPr>
                <w:sz w:val="20"/>
                <w:szCs w:val="20"/>
                <w:u w:val="single"/>
              </w:rPr>
              <w:t xml:space="preserve">explain </w:t>
            </w:r>
            <w:r w:rsidRPr="00C70C54">
              <w:rPr>
                <w:sz w:val="20"/>
                <w:szCs w:val="20"/>
                <w:u w:val="single"/>
              </w:rPr>
              <w:t>collaboration and communication skills for music rehearsal and performance.</w:t>
            </w:r>
          </w:p>
          <w:p w14:paraId="1F600508" w14:textId="77777777" w:rsidR="00A15481" w:rsidRPr="00C70C54" w:rsidRDefault="00A15481" w:rsidP="000F47CD">
            <w:pPr>
              <w:pStyle w:val="SOLStatement"/>
              <w:numPr>
                <w:ilvl w:val="0"/>
                <w:numId w:val="24"/>
              </w:numPr>
              <w:spacing w:before="0"/>
              <w:ind w:left="510"/>
              <w:rPr>
                <w:color w:val="000000"/>
                <w:sz w:val="20"/>
                <w:szCs w:val="20"/>
              </w:rPr>
            </w:pPr>
            <w:r w:rsidRPr="00F318CB">
              <w:rPr>
                <w:color w:val="000000"/>
                <w:sz w:val="20"/>
                <w:szCs w:val="20"/>
                <w:u w:val="single"/>
              </w:rPr>
              <w:t xml:space="preserve">Use </w:t>
            </w:r>
            <w:r w:rsidRPr="00C70C54">
              <w:rPr>
                <w:strike/>
                <w:color w:val="000000"/>
                <w:sz w:val="20"/>
                <w:szCs w:val="20"/>
              </w:rPr>
              <w:t>a</w:t>
            </w:r>
            <w:r w:rsidRPr="00C70C54">
              <w:rPr>
                <w:color w:val="000000"/>
                <w:sz w:val="20"/>
                <w:szCs w:val="20"/>
              </w:rPr>
              <w:t xml:space="preserve">udience and participant </w:t>
            </w:r>
            <w:r w:rsidRPr="00C70C54">
              <w:rPr>
                <w:strike/>
                <w:color w:val="000000"/>
                <w:sz w:val="20"/>
                <w:szCs w:val="20"/>
              </w:rPr>
              <w:t xml:space="preserve">behaviors 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etiquette</w:t>
            </w:r>
            <w:r w:rsidRPr="00C70C54">
              <w:rPr>
                <w:color w:val="000000"/>
                <w:sz w:val="20"/>
                <w:szCs w:val="20"/>
              </w:rPr>
              <w:t xml:space="preserve"> appropriate for the purposes and settings in which music is performed.</w:t>
            </w:r>
          </w:p>
          <w:p w14:paraId="41ADD414" w14:textId="77777777" w:rsidR="00DC3158" w:rsidRPr="00C70C54" w:rsidRDefault="00A15481" w:rsidP="000F47CD">
            <w:pPr>
              <w:pStyle w:val="ListParagraph"/>
              <w:numPr>
                <w:ilvl w:val="0"/>
                <w:numId w:val="24"/>
              </w:numPr>
              <w:ind w:left="510"/>
              <w:rPr>
                <w:sz w:val="20"/>
                <w:szCs w:val="20"/>
              </w:rPr>
            </w:pPr>
            <w:r w:rsidRPr="00F318CB">
              <w:rPr>
                <w:color w:val="000000"/>
                <w:sz w:val="20"/>
                <w:szCs w:val="20"/>
                <w:u w:val="single"/>
              </w:rPr>
              <w:t>Demonstrate active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 xml:space="preserve"> listening for musical understanding.</w:t>
            </w:r>
          </w:p>
          <w:p w14:paraId="44ADEABE" w14:textId="77777777" w:rsidR="007450B9" w:rsidRPr="00C70C54" w:rsidRDefault="00A15481" w:rsidP="000F47CD">
            <w:pPr>
              <w:pStyle w:val="ListParagraph"/>
              <w:numPr>
                <w:ilvl w:val="0"/>
                <w:numId w:val="24"/>
              </w:numPr>
              <w:ind w:left="510"/>
              <w:rPr>
                <w:sz w:val="20"/>
                <w:szCs w:val="20"/>
              </w:rPr>
            </w:pPr>
            <w:r w:rsidRPr="00F318CB">
              <w:rPr>
                <w:color w:val="000000"/>
                <w:sz w:val="20"/>
                <w:szCs w:val="20"/>
                <w:u w:val="single"/>
              </w:rPr>
              <w:t>Use n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 xml:space="preserve">onverbal </w:t>
            </w:r>
            <w:r w:rsidRPr="00C70C54">
              <w:rPr>
                <w:sz w:val="20"/>
                <w:szCs w:val="20"/>
                <w:u w:val="single"/>
              </w:rPr>
              <w:t>communication (e.g., eye contact, body language).</w:t>
            </w:r>
          </w:p>
        </w:tc>
      </w:tr>
      <w:tr w:rsidR="007450B9" w14:paraId="3AD9F7AB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C85E2E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BD1AA08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74CBE7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BF22FA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ADA44B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F849210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BE427DC" w14:textId="77777777" w:rsidR="007450B9" w:rsidRPr="00C70C54" w:rsidRDefault="00A15481" w:rsidP="007450B9">
            <w:pPr>
              <w:pStyle w:val="SOLNumberedBullet"/>
              <w:numPr>
                <w:ilvl w:val="0"/>
                <w:numId w:val="0"/>
              </w:numPr>
              <w:ind w:left="-30"/>
              <w:rPr>
                <w:strike/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10</w:t>
            </w:r>
            <w:r w:rsidRPr="00C70C54">
              <w:rPr>
                <w:sz w:val="20"/>
                <w:szCs w:val="20"/>
                <w:u w:val="single"/>
              </w:rPr>
              <w:t>11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</w:rPr>
              <w:t>describe</w:t>
            </w:r>
            <w:r w:rsidRPr="00C70C54">
              <w:rPr>
                <w:strike/>
                <w:sz w:val="20"/>
                <w:szCs w:val="20"/>
              </w:rPr>
              <w:t xml:space="preserve"> the</w:t>
            </w:r>
            <w:r w:rsidRPr="00C70C54">
              <w:rPr>
                <w:sz w:val="20"/>
                <w:szCs w:val="20"/>
              </w:rPr>
              <w:t xml:space="preserve"> relationships between music and other fields of knowledge.</w:t>
            </w:r>
          </w:p>
        </w:tc>
      </w:tr>
      <w:tr w:rsidR="007450B9" w14:paraId="3C3BD0A8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FF1F4E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60D86B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5B359E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24E9CE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2A63E6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C471CCA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2827A3" w14:textId="77777777" w:rsidR="00DC3158" w:rsidRPr="00C70C54" w:rsidRDefault="00DC3158" w:rsidP="00DC3158">
            <w:pPr>
              <w:pStyle w:val="SOL"/>
              <w:spacing w:before="0" w:after="0"/>
              <w:ind w:left="510" w:hanging="48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11</w:t>
            </w:r>
            <w:r w:rsidRPr="00C70C54">
              <w:rPr>
                <w:sz w:val="20"/>
                <w:szCs w:val="20"/>
                <w:u w:val="single"/>
              </w:rPr>
              <w:t>3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</w:rPr>
              <w:t xml:space="preserve">analyze </w:t>
            </w:r>
            <w:r w:rsidRPr="00C70C54">
              <w:rPr>
                <w:sz w:val="20"/>
                <w:szCs w:val="20"/>
                <w:u w:val="single"/>
              </w:rPr>
              <w:t>and evaluate</w:t>
            </w:r>
            <w:r w:rsidRPr="00C70C54">
              <w:rPr>
                <w:sz w:val="20"/>
                <w:szCs w:val="20"/>
              </w:rPr>
              <w:t xml:space="preserve"> music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by</w:t>
            </w:r>
          </w:p>
          <w:p w14:paraId="62854FCD" w14:textId="77777777" w:rsidR="00DC3158" w:rsidRPr="00C70C54" w:rsidRDefault="00DC3158" w:rsidP="000F47CD">
            <w:pPr>
              <w:pStyle w:val="SOLNumberedBullet"/>
              <w:numPr>
                <w:ilvl w:val="1"/>
                <w:numId w:val="25"/>
              </w:numPr>
              <w:ind w:left="510" w:hanging="48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nd explain</w:t>
            </w:r>
            <w:r w:rsidRPr="00C70C54">
              <w:rPr>
                <w:strike/>
                <w:sz w:val="20"/>
                <w:szCs w:val="20"/>
              </w:rPr>
              <w:t>ing</w:t>
            </w:r>
            <w:r w:rsidRPr="00C70C54">
              <w:rPr>
                <w:sz w:val="20"/>
                <w:szCs w:val="20"/>
              </w:rPr>
              <w:t xml:space="preserve"> examples of musical form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2F5353E3" w14:textId="77777777" w:rsidR="00DC3158" w:rsidRPr="00C70C54" w:rsidRDefault="00DC3158" w:rsidP="000F47CD">
            <w:pPr>
              <w:pStyle w:val="SOLNumberedBullet"/>
              <w:numPr>
                <w:ilvl w:val="1"/>
                <w:numId w:val="25"/>
              </w:numPr>
              <w:ind w:left="510" w:hanging="48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r w:rsidRPr="00F318CB">
              <w:rPr>
                <w:sz w:val="20"/>
                <w:szCs w:val="20"/>
                <w:u w:val="single"/>
              </w:rPr>
              <w:t>Compare and contrast</w:t>
            </w:r>
            <w:r w:rsidRPr="00C70C54">
              <w:rPr>
                <w:sz w:val="20"/>
                <w:szCs w:val="20"/>
                <w:u w:val="double"/>
              </w:rPr>
              <w:t xml:space="preserve"> </w:t>
            </w:r>
            <w:r w:rsidRPr="00C70C54">
              <w:rPr>
                <w:sz w:val="20"/>
                <w:szCs w:val="20"/>
              </w:rPr>
              <w:t xml:space="preserve">instruments </w:t>
            </w:r>
            <w:r w:rsidRPr="00C70C54">
              <w:rPr>
                <w:strike/>
                <w:sz w:val="20"/>
                <w:szCs w:val="20"/>
              </w:rPr>
              <w:t>from the four orchestral families</w:t>
            </w:r>
            <w:r w:rsidRPr="00C70C54">
              <w:rPr>
                <w:sz w:val="20"/>
                <w:szCs w:val="20"/>
              </w:rPr>
              <w:t xml:space="preserve"> visually and aurall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2AC5F68B" w14:textId="77777777" w:rsidR="00DC3158" w:rsidRPr="00C70C54" w:rsidRDefault="00DC3158" w:rsidP="000F47CD">
            <w:pPr>
              <w:pStyle w:val="SOLNumberedBullet"/>
              <w:numPr>
                <w:ilvl w:val="1"/>
                <w:numId w:val="25"/>
              </w:numPr>
              <w:ind w:left="510" w:hanging="48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L</w:t>
            </w:r>
            <w:r w:rsidRPr="00C70C54">
              <w:rPr>
                <w:strike/>
                <w:sz w:val="20"/>
                <w:szCs w:val="20"/>
              </w:rPr>
              <w:t>l</w:t>
            </w:r>
            <w:r w:rsidRPr="00C70C54">
              <w:rPr>
                <w:sz w:val="20"/>
                <w:szCs w:val="20"/>
              </w:rPr>
              <w:t>isten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o and </w:t>
            </w:r>
            <w:proofErr w:type="spellStart"/>
            <w:r w:rsidRPr="00C70C54">
              <w:rPr>
                <w:sz w:val="20"/>
                <w:szCs w:val="20"/>
              </w:rPr>
              <w:t>describ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basic music elements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using music terminology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07900C7D" w14:textId="77777777" w:rsidR="007450B9" w:rsidRPr="00C70C54" w:rsidRDefault="00DC3158" w:rsidP="000F47CD">
            <w:pPr>
              <w:pStyle w:val="SOLNumberedBullet"/>
              <w:numPr>
                <w:ilvl w:val="1"/>
                <w:numId w:val="25"/>
              </w:numPr>
              <w:ind w:left="510" w:hanging="48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C</w:t>
            </w:r>
            <w:r w:rsidRPr="00C70C54">
              <w:rPr>
                <w:strike/>
                <w:sz w:val="20"/>
                <w:szCs w:val="20"/>
              </w:rPr>
              <w:t>c</w:t>
            </w:r>
            <w:r w:rsidRPr="00C70C54">
              <w:rPr>
                <w:sz w:val="20"/>
                <w:szCs w:val="20"/>
              </w:rPr>
              <w:t>ompar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nd contrast</w:t>
            </w:r>
            <w:r w:rsidRPr="00C70C54">
              <w:rPr>
                <w:strike/>
                <w:sz w:val="20"/>
                <w:szCs w:val="20"/>
              </w:rPr>
              <w:t>ing</w:t>
            </w:r>
            <w:r w:rsidRPr="00C70C54">
              <w:rPr>
                <w:sz w:val="20"/>
                <w:szCs w:val="20"/>
              </w:rPr>
              <w:t xml:space="preserve"> stylistic differences in music from </w:t>
            </w:r>
            <w:r w:rsidRPr="00C70C54">
              <w:rPr>
                <w:strike/>
                <w:sz w:val="20"/>
                <w:szCs w:val="20"/>
              </w:rPr>
              <w:t>various styles and</w:t>
            </w:r>
            <w:r w:rsidRPr="00C70C54">
              <w:rPr>
                <w:sz w:val="20"/>
                <w:szCs w:val="20"/>
                <w:u w:val="single"/>
              </w:rPr>
              <w:t xml:space="preserve"> a variety of </w:t>
            </w:r>
            <w:r w:rsidRPr="00C70C54">
              <w:rPr>
                <w:sz w:val="20"/>
                <w:szCs w:val="20"/>
              </w:rPr>
              <w:t>cultures.</w:t>
            </w:r>
          </w:p>
        </w:tc>
      </w:tr>
      <w:tr w:rsidR="007450B9" w14:paraId="5136BE11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C08E2D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lastRenderedPageBreak/>
              <w:t>3.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F1B49B0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3.e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E6A9A6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070E6F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C19CF4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3AF1461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ADC1FB" w14:textId="77777777" w:rsidR="00DC3158" w:rsidRPr="00C70C54" w:rsidRDefault="00DC3158" w:rsidP="00C70C54">
            <w:pPr>
              <w:pStyle w:val="SOLNumberedBullet"/>
              <w:numPr>
                <w:ilvl w:val="0"/>
                <w:numId w:val="0"/>
              </w:numPr>
              <w:ind w:left="510" w:hanging="480"/>
              <w:rPr>
                <w:strike/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3.12</w:t>
            </w:r>
            <w:r w:rsidR="005F3966" w:rsidRPr="00C70C54">
              <w:rPr>
                <w:strike/>
                <w:sz w:val="20"/>
                <w:szCs w:val="20"/>
              </w:rPr>
              <w:t xml:space="preserve">  The student will </w:t>
            </w:r>
            <w:r w:rsidRPr="00C70C54">
              <w:rPr>
                <w:strike/>
                <w:sz w:val="20"/>
                <w:szCs w:val="20"/>
              </w:rPr>
              <w:t xml:space="preserve">evaluate and critique music by </w:t>
            </w:r>
          </w:p>
          <w:p w14:paraId="0AF76DAA" w14:textId="77777777" w:rsidR="007450B9" w:rsidRPr="00C70C54" w:rsidRDefault="00DC3158" w:rsidP="00C70C54">
            <w:pPr>
              <w:pStyle w:val="SOLNumberedBullet"/>
              <w:numPr>
                <w:ilvl w:val="0"/>
                <w:numId w:val="0"/>
              </w:numPr>
              <w:ind w:left="510"/>
              <w:rPr>
                <w:d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trike/>
                <w:sz w:val="20"/>
                <w:szCs w:val="20"/>
              </w:rPr>
              <w:t>d</w:t>
            </w:r>
            <w:r w:rsidRPr="00C70C54">
              <w:rPr>
                <w:sz w:val="20"/>
                <w:szCs w:val="20"/>
              </w:rPr>
              <w:t>escrib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usic compositions and performances.</w:t>
            </w:r>
          </w:p>
        </w:tc>
      </w:tr>
      <w:tr w:rsidR="007450B9" w14:paraId="46821480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266B91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8F967E7" w14:textId="77777777" w:rsidR="007450B9" w:rsidRPr="00C70C54" w:rsidRDefault="006D246A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13D4AD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D29677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E30DC0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0936A47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260CC15" w14:textId="77777777" w:rsidR="007450B9" w:rsidRPr="00C70C54" w:rsidRDefault="007450B9" w:rsidP="00C70C54">
            <w:pPr>
              <w:pStyle w:val="SOLNumberedBullet"/>
              <w:numPr>
                <w:ilvl w:val="0"/>
                <w:numId w:val="0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3.13</w:t>
            </w:r>
            <w:r w:rsidR="005F3966" w:rsidRPr="00C70C54">
              <w:rPr>
                <w:strike/>
                <w:sz w:val="20"/>
                <w:szCs w:val="20"/>
              </w:rPr>
              <w:t xml:space="preserve">  The student will </w:t>
            </w:r>
            <w:r w:rsidRPr="00C70C54">
              <w:rPr>
                <w:strike/>
                <w:sz w:val="20"/>
                <w:szCs w:val="20"/>
              </w:rPr>
              <w:t>collaborate with others to create a musical presentation and acknowledge individual contributions as an integral part of the whole.</w:t>
            </w:r>
          </w:p>
        </w:tc>
      </w:tr>
      <w:tr w:rsidR="007450B9" w14:paraId="35BAC95C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5953CC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8F07A73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96503E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91126B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7C800B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048F27F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8BDD6F" w14:textId="77777777" w:rsidR="007450B9" w:rsidRPr="00C70C54" w:rsidRDefault="007450B9" w:rsidP="00C70C54">
            <w:pPr>
              <w:ind w:left="510" w:hanging="540"/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3.14</w:t>
            </w:r>
            <w:r w:rsidR="005F3966" w:rsidRPr="00C70C54">
              <w:rPr>
                <w:strike/>
                <w:sz w:val="20"/>
                <w:szCs w:val="20"/>
              </w:rPr>
              <w:t xml:space="preserve">  The student will </w:t>
            </w:r>
            <w:r w:rsidRPr="00C70C54">
              <w:rPr>
                <w:strike/>
                <w:sz w:val="20"/>
                <w:szCs w:val="20"/>
              </w:rPr>
              <w:t>examine ways in which the music of a culture reflects its people’s attitudes and beliefs.</w:t>
            </w:r>
          </w:p>
        </w:tc>
      </w:tr>
      <w:tr w:rsidR="007450B9" w14:paraId="4814C8CB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CBA6B0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4C686BA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2B70C6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9248A7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F9F7B9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EA151DD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CE8D70" w14:textId="77777777" w:rsidR="007450B9" w:rsidRPr="00C70C54" w:rsidRDefault="00A15481" w:rsidP="00C70C54">
            <w:pPr>
              <w:pStyle w:val="Paragraph"/>
              <w:shd w:val="clear" w:color="auto" w:fill="FFFFFF"/>
              <w:spacing w:after="0"/>
              <w:ind w:left="-30"/>
              <w:rPr>
                <w:d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15</w:t>
            </w:r>
            <w:r w:rsidRPr="00C70C54">
              <w:rPr>
                <w:sz w:val="20"/>
                <w:szCs w:val="20"/>
                <w:u w:val="single"/>
              </w:rPr>
              <w:t>4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</w:rPr>
              <w:t>explain personal motivations for making music.</w:t>
            </w:r>
          </w:p>
        </w:tc>
      </w:tr>
      <w:tr w:rsidR="007450B9" w14:paraId="3C9952DF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67FC0B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03D2C35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D5AA8C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FC86AA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C6FE60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71981D1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95F9B4" w14:textId="77777777" w:rsidR="007450B9" w:rsidRPr="00C70C54" w:rsidRDefault="00DC3158" w:rsidP="00C70C54">
            <w:pPr>
              <w:tabs>
                <w:tab w:val="left" w:pos="720"/>
              </w:tabs>
              <w:ind w:left="-3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16</w:t>
            </w:r>
            <w:r w:rsidRPr="00C70C54">
              <w:rPr>
                <w:sz w:val="20"/>
                <w:szCs w:val="20"/>
                <w:u w:val="single"/>
              </w:rPr>
              <w:t>7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</w:rPr>
              <w:t xml:space="preserve">describe why music has </w:t>
            </w:r>
            <w:r w:rsidRPr="00C70C54">
              <w:rPr>
                <w:strike/>
                <w:sz w:val="20"/>
                <w:szCs w:val="20"/>
              </w:rPr>
              <w:t>quality and</w:t>
            </w:r>
            <w:r w:rsidRPr="00C70C54">
              <w:rPr>
                <w:sz w:val="20"/>
                <w:szCs w:val="20"/>
              </w:rPr>
              <w:t xml:space="preserve"> value </w:t>
            </w:r>
            <w:r w:rsidRPr="00C70C54">
              <w:rPr>
                <w:sz w:val="20"/>
                <w:szCs w:val="20"/>
                <w:u w:val="single"/>
              </w:rPr>
              <w:t>to people and communities</w:t>
            </w:r>
            <w:r w:rsidRPr="00C70C54">
              <w:rPr>
                <w:sz w:val="20"/>
                <w:szCs w:val="20"/>
              </w:rPr>
              <w:t>.</w:t>
            </w:r>
          </w:p>
        </w:tc>
      </w:tr>
      <w:tr w:rsidR="007450B9" w14:paraId="52003056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0CFEBD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A958EAC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8F398B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9F7A44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224457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1A49BF0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2FF3A53" w14:textId="77777777" w:rsidR="00DC3158" w:rsidRPr="00C70C54" w:rsidRDefault="00DC3158" w:rsidP="00C70C54">
            <w:pPr>
              <w:pStyle w:val="SOL"/>
              <w:spacing w:before="0" w:after="0"/>
              <w:ind w:left="51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3.2</w:t>
            </w:r>
            <w:r w:rsidR="005F3966" w:rsidRPr="00C70C54">
              <w:rPr>
                <w:sz w:val="20"/>
                <w:szCs w:val="20"/>
                <w:u w:val="single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apply a creative process for music.</w:t>
            </w:r>
          </w:p>
          <w:p w14:paraId="246D70F9" w14:textId="77777777" w:rsidR="00DC3158" w:rsidRPr="00C70C54" w:rsidRDefault="00DC3158" w:rsidP="000F47CD">
            <w:pPr>
              <w:pStyle w:val="SOLNumberedBullet"/>
              <w:numPr>
                <w:ilvl w:val="0"/>
                <w:numId w:val="26"/>
              </w:numPr>
              <w:ind w:left="510" w:hanging="27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Brainstorm multiple ideas for creating music as a group.</w:t>
            </w:r>
          </w:p>
          <w:p w14:paraId="1593CCBD" w14:textId="77777777" w:rsidR="00DC3158" w:rsidRPr="00C70C54" w:rsidRDefault="00DC3158" w:rsidP="000F47CD">
            <w:pPr>
              <w:pStyle w:val="SOLNumberedBullet"/>
              <w:numPr>
                <w:ilvl w:val="0"/>
                <w:numId w:val="26"/>
              </w:numPr>
              <w:ind w:left="510" w:hanging="27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Identify elements of a creative process for music.</w:t>
            </w:r>
          </w:p>
          <w:p w14:paraId="62221EB0" w14:textId="77777777" w:rsidR="007450B9" w:rsidRPr="00C70C54" w:rsidRDefault="00DC3158" w:rsidP="000F47CD">
            <w:pPr>
              <w:pStyle w:val="SOLNumberedBullet"/>
              <w:numPr>
                <w:ilvl w:val="0"/>
                <w:numId w:val="26"/>
              </w:numPr>
              <w:ind w:left="510" w:hanging="27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Reflect on the quality and technical skill of a personal or group music performance</w:t>
            </w:r>
            <w:r w:rsidRPr="00C70C54">
              <w:rPr>
                <w:sz w:val="20"/>
                <w:szCs w:val="20"/>
                <w:u w:val="double"/>
              </w:rPr>
              <w:t>.</w:t>
            </w:r>
          </w:p>
        </w:tc>
      </w:tr>
      <w:tr w:rsidR="007450B9" w14:paraId="591C8FB5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4B2A62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AA5D4F6" w14:textId="77777777" w:rsidR="007450B9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E78F72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76FD73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E61A57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58D5539" w14:textId="77777777" w:rsidR="007450B9" w:rsidRPr="00C70C54" w:rsidRDefault="007450B9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0B2879" w14:textId="77777777" w:rsidR="007450B9" w:rsidRPr="00C70C54" w:rsidRDefault="00DC3158" w:rsidP="00C70C54">
            <w:pPr>
              <w:tabs>
                <w:tab w:val="left" w:pos="720"/>
              </w:tabs>
              <w:ind w:left="51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3.8</w:t>
            </w:r>
            <w:r w:rsidR="005F3966" w:rsidRPr="00C70C54">
              <w:rPr>
                <w:sz w:val="20"/>
                <w:szCs w:val="20"/>
                <w:u w:val="single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recognize ethical use of the Internet for exploring music topics.</w:t>
            </w:r>
          </w:p>
        </w:tc>
      </w:tr>
      <w:tr w:rsidR="00DC3158" w14:paraId="1E12EB78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C20638" w14:textId="77777777" w:rsidR="00DC3158" w:rsidRPr="00C70C54" w:rsidRDefault="00DC3158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297568AA" w14:textId="77777777" w:rsidR="00DC3158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3CFED4" w14:textId="77777777" w:rsidR="00DC3158" w:rsidRPr="00C70C54" w:rsidRDefault="00DC3158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08BFE9" w14:textId="77777777" w:rsidR="00DC3158" w:rsidRPr="00C70C54" w:rsidRDefault="00DC3158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B756FD" w14:textId="77777777" w:rsidR="00DC3158" w:rsidRPr="00C70C54" w:rsidRDefault="00DC3158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590FFCE" w14:textId="77777777" w:rsidR="00DC3158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B237C9" w14:textId="77777777" w:rsidR="00DC3158" w:rsidRPr="00C70C54" w:rsidRDefault="00DC3158" w:rsidP="00C70C54">
            <w:pPr>
              <w:tabs>
                <w:tab w:val="left" w:pos="720"/>
              </w:tabs>
              <w:ind w:left="51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3.9 </w:t>
            </w:r>
            <w:r w:rsidR="005F3966" w:rsidRPr="00C70C54">
              <w:rPr>
                <w:sz w:val="20"/>
                <w:szCs w:val="20"/>
                <w:u w:val="single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identify a variety of careers in music.</w:t>
            </w:r>
          </w:p>
        </w:tc>
      </w:tr>
      <w:tr w:rsidR="00DC3158" w14:paraId="751C0C35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E01F14" w14:textId="77777777" w:rsidR="00DC3158" w:rsidRPr="00C70C54" w:rsidRDefault="00DC3158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F151CDA" w14:textId="77777777" w:rsidR="00DC3158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00C831" w14:textId="77777777" w:rsidR="00DC3158" w:rsidRPr="00C70C54" w:rsidRDefault="00DC3158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0CAFFA" w14:textId="77777777" w:rsidR="00DC3158" w:rsidRPr="00C70C54" w:rsidRDefault="00DC3158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C80229" w14:textId="77777777" w:rsidR="00DC3158" w:rsidRPr="00C70C54" w:rsidRDefault="00DC3158" w:rsidP="001F7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A078795" w14:textId="77777777" w:rsidR="00DC3158" w:rsidRPr="00C70C54" w:rsidRDefault="00DC3158" w:rsidP="001F72A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E92ACE" w14:textId="77777777" w:rsidR="00DC3158" w:rsidRPr="00C70C54" w:rsidRDefault="00DC3158" w:rsidP="00C70C54">
            <w:pPr>
              <w:tabs>
                <w:tab w:val="left" w:pos="720"/>
              </w:tabs>
              <w:ind w:left="51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3.10 </w:t>
            </w:r>
            <w:r w:rsidR="005F3966" w:rsidRPr="00C70C54">
              <w:rPr>
                <w:sz w:val="20"/>
                <w:szCs w:val="20"/>
                <w:u w:val="single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identify how music can be created using innovative tools and new media.</w:t>
            </w:r>
          </w:p>
        </w:tc>
      </w:tr>
    </w:tbl>
    <w:p w14:paraId="500D3255" w14:textId="77777777" w:rsidR="00305247" w:rsidRPr="00D12EA8" w:rsidRDefault="00305247" w:rsidP="00305247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Grade Four</w:t>
      </w:r>
      <w:r w:rsidRPr="00D12EA8">
        <w:rPr>
          <w:b/>
          <w:bCs/>
          <w:sz w:val="32"/>
        </w:rPr>
        <w:t xml:space="preserve"> General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305247" w:rsidRPr="00817BBD" w14:paraId="02E633AB" w14:textId="77777777" w:rsidTr="00C34DEF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50C212" w14:textId="77777777" w:rsidR="00305247" w:rsidRPr="00433D01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31E231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BF275F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A5662D8" w14:textId="77777777" w:rsidR="00305247" w:rsidRPr="00817BBD" w:rsidRDefault="00305247" w:rsidP="00C34DEF">
            <w:pPr>
              <w:jc w:val="center"/>
              <w:rPr>
                <w:sz w:val="16"/>
                <w:szCs w:val="22"/>
              </w:rPr>
            </w:pPr>
          </w:p>
          <w:p w14:paraId="3F1AD18F" w14:textId="77777777" w:rsidR="00305247" w:rsidRPr="00155B39" w:rsidRDefault="00305247" w:rsidP="00C34DEF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A80454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A80454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155B39">
              <w:rPr>
                <w:sz w:val="20"/>
                <w:szCs w:val="22"/>
              </w:rPr>
              <w:tab/>
            </w:r>
          </w:p>
        </w:tc>
      </w:tr>
      <w:tr w:rsidR="00305247" w:rsidRPr="00817BBD" w14:paraId="32C72CC6" w14:textId="77777777" w:rsidTr="00C34DEF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58DCFE" w14:textId="77777777" w:rsidR="00305247" w:rsidRPr="00817BBD" w:rsidRDefault="00305247" w:rsidP="00C34DEF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22ED1D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EF7783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C88760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FE3CD9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22713BE8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13FC69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305247" w14:paraId="44C294F0" w14:textId="77777777" w:rsidTr="00C34DEF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0D7FAC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6E7B7DD" w14:textId="77777777" w:rsidR="00305247" w:rsidRPr="00C70C54" w:rsidRDefault="00CA4784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854C9D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D8E6C5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19F533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8E08A01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1B3889" w14:textId="77777777" w:rsidR="00CA4784" w:rsidRPr="00C70C54" w:rsidRDefault="00CA4784" w:rsidP="00C70C54">
            <w:pPr>
              <w:pStyle w:val="SOL"/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>1</w:t>
            </w:r>
            <w:r w:rsidRPr="00C70C54">
              <w:rPr>
                <w:sz w:val="20"/>
                <w:szCs w:val="20"/>
                <w:u w:val="single"/>
              </w:rPr>
              <w:t>12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</w:rPr>
              <w:t xml:space="preserve">demonstrate </w:t>
            </w:r>
            <w:r w:rsidRPr="00C70C54">
              <w:rPr>
                <w:sz w:val="20"/>
                <w:szCs w:val="20"/>
                <w:u w:val="single"/>
              </w:rPr>
              <w:t>music literacy</w:t>
            </w:r>
            <w:r w:rsidRPr="00C70C54">
              <w:rPr>
                <w:sz w:val="20"/>
                <w:szCs w:val="20"/>
              </w:rPr>
              <w:t xml:space="preserve">. </w:t>
            </w:r>
            <w:r w:rsidRPr="00C70C54">
              <w:rPr>
                <w:strike/>
                <w:sz w:val="20"/>
                <w:szCs w:val="20"/>
              </w:rPr>
              <w:t>read and notate music, including</w:t>
            </w:r>
            <w:r w:rsidRPr="00C70C54">
              <w:rPr>
                <w:sz w:val="20"/>
                <w:szCs w:val="20"/>
              </w:rPr>
              <w:t xml:space="preserve"> </w:t>
            </w:r>
          </w:p>
          <w:p w14:paraId="74549005" w14:textId="77777777" w:rsidR="00CA4784" w:rsidRPr="00C70C54" w:rsidRDefault="00CA4784" w:rsidP="000F47CD">
            <w:pPr>
              <w:pStyle w:val="SOLNumberedBullet"/>
              <w:numPr>
                <w:ilvl w:val="1"/>
                <w:numId w:val="33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R</w:t>
            </w:r>
            <w:r w:rsidRPr="00C70C54">
              <w:rPr>
                <w:strike/>
                <w:sz w:val="20"/>
                <w:szCs w:val="20"/>
              </w:rPr>
              <w:t>r</w:t>
            </w:r>
            <w:r w:rsidRPr="00C70C54">
              <w:rPr>
                <w:sz w:val="20"/>
                <w:szCs w:val="20"/>
              </w:rPr>
              <w:t>ead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based on a hexatonic scale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6B260F1E" w14:textId="77777777" w:rsidR="00CA4784" w:rsidRPr="00C70C54" w:rsidRDefault="00CA4784" w:rsidP="000F47CD">
            <w:pPr>
              <w:pStyle w:val="SOLNumberedBullet"/>
              <w:numPr>
                <w:ilvl w:val="1"/>
                <w:numId w:val="33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U</w:t>
            </w:r>
            <w:r w:rsidRPr="00C70C54">
              <w:rPr>
                <w:strike/>
                <w:sz w:val="20"/>
                <w:szCs w:val="20"/>
                <w:u w:val="single"/>
              </w:rPr>
              <w:t>u</w:t>
            </w:r>
            <w:r w:rsidRPr="00C70C54">
              <w:rPr>
                <w:sz w:val="20"/>
                <w:szCs w:val="20"/>
                <w:u w:val="single"/>
              </w:rPr>
              <w:t>s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raditional notation to write melodies containing stepwise motion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2E1EE31E" w14:textId="77777777" w:rsidR="00CA4784" w:rsidRPr="00C70C54" w:rsidRDefault="00CA4784" w:rsidP="000F47CD">
            <w:pPr>
              <w:pStyle w:val="SOLNumberedBullet"/>
              <w:numPr>
                <w:ilvl w:val="1"/>
                <w:numId w:val="33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R</w:t>
            </w:r>
            <w:r w:rsidRPr="00C70C54">
              <w:rPr>
                <w:strike/>
                <w:sz w:val="20"/>
                <w:szCs w:val="20"/>
              </w:rPr>
              <w:t>r</w:t>
            </w:r>
            <w:r w:rsidRPr="00C70C54">
              <w:rPr>
                <w:sz w:val="20"/>
                <w:szCs w:val="20"/>
              </w:rPr>
              <w:t>ead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wo-note accompaniment patterns (bordun)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71FBBB0E" w14:textId="77777777" w:rsidR="00CA4784" w:rsidRPr="00C70C54" w:rsidRDefault="00CA4784" w:rsidP="000F47CD">
            <w:pPr>
              <w:pStyle w:val="SOLNumberedBullet"/>
              <w:numPr>
                <w:ilvl w:val="1"/>
                <w:numId w:val="33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R</w:t>
            </w:r>
            <w:r w:rsidRPr="00C70C54">
              <w:rPr>
                <w:strike/>
                <w:sz w:val="20"/>
                <w:szCs w:val="20"/>
              </w:rPr>
              <w:t>r</w:t>
            </w:r>
            <w:r w:rsidRPr="00C70C54">
              <w:rPr>
                <w:sz w:val="20"/>
                <w:szCs w:val="20"/>
              </w:rPr>
              <w:t>ead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nd </w:t>
            </w:r>
            <w:proofErr w:type="spellStart"/>
            <w:r w:rsidRPr="00C70C54">
              <w:rPr>
                <w:sz w:val="20"/>
                <w:szCs w:val="20"/>
              </w:rPr>
              <w:t>notat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rhythmic patterns that include dotted quarter note followed by an eighth note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6143FB06" w14:textId="77777777" w:rsidR="00CA4784" w:rsidRPr="00C70C54" w:rsidRDefault="00CA4784" w:rsidP="000F47CD">
            <w:pPr>
              <w:pStyle w:val="SOLNumberedBullet"/>
              <w:numPr>
                <w:ilvl w:val="1"/>
                <w:numId w:val="33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U</w:t>
            </w:r>
            <w:r w:rsidRPr="00C70C54">
              <w:rPr>
                <w:strike/>
                <w:sz w:val="20"/>
                <w:szCs w:val="20"/>
                <w:u w:val="single"/>
              </w:rPr>
              <w:t>u</w:t>
            </w:r>
            <w:r w:rsidRPr="00C70C54">
              <w:rPr>
                <w:sz w:val="20"/>
                <w:szCs w:val="20"/>
                <w:u w:val="single"/>
              </w:rPr>
              <w:t>s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 system to sight-read melodic and rhythmic pattern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08020799" w14:textId="77777777" w:rsidR="00CA4784" w:rsidRPr="00C70C54" w:rsidRDefault="00CA4784" w:rsidP="000F47CD">
            <w:pPr>
              <w:pStyle w:val="SOLNumberedBullet"/>
              <w:numPr>
                <w:ilvl w:val="1"/>
                <w:numId w:val="33"/>
              </w:numPr>
              <w:tabs>
                <w:tab w:val="left" w:pos="330"/>
                <w:tab w:val="left" w:pos="8370"/>
                <w:tab w:val="left" w:pos="8640"/>
                <w:tab w:val="left" w:pos="8820"/>
              </w:tabs>
              <w:ind w:left="330"/>
              <w:rPr>
                <w:strike/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he meaning of the upper and lower numbers of simple time signatures (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C70C54">
              <w:rPr>
                <w:sz w:val="20"/>
                <w:szCs w:val="20"/>
                <w:vertAlign w:val="subscript"/>
              </w:rPr>
              <w:t xml:space="preserve"> </w:t>
            </w:r>
            <w:r w:rsidRPr="00C70C54">
              <w:rPr>
                <w:sz w:val="20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C70C54">
              <w:rPr>
                <w:sz w:val="20"/>
                <w:szCs w:val="20"/>
                <w:vertAlign w:val="subscript"/>
              </w:rPr>
              <w:t xml:space="preserve"> </w:t>
            </w:r>
            <w:r w:rsidRPr="00C70C54">
              <w:rPr>
                <w:sz w:val="20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C70C54">
              <w:rPr>
                <w:sz w:val="20"/>
                <w:szCs w:val="20"/>
                <w:vertAlign w:val="subscript"/>
              </w:rPr>
              <w:t xml:space="preserve"> </w:t>
            </w:r>
            <w:r w:rsidRPr="00C70C54">
              <w:rPr>
                <w:sz w:val="20"/>
                <w:szCs w:val="20"/>
              </w:rPr>
              <w:t>)</w:t>
            </w:r>
            <w:r w:rsidRPr="00C70C54">
              <w:rPr>
                <w:sz w:val="20"/>
                <w:szCs w:val="20"/>
                <w:u w:val="single"/>
              </w:rPr>
              <w:t xml:space="preserve"> .</w:t>
            </w:r>
            <w:r w:rsidRPr="00C70C54">
              <w:rPr>
                <w:strike/>
                <w:sz w:val="20"/>
                <w:szCs w:val="20"/>
              </w:rPr>
              <w:t>;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an</w:t>
            </w:r>
          </w:p>
          <w:p w14:paraId="50EA3A12" w14:textId="77777777" w:rsidR="00305247" w:rsidRPr="00C70C54" w:rsidRDefault="00CA4784" w:rsidP="000F47CD">
            <w:pPr>
              <w:pStyle w:val="SOLNumberedBullet"/>
              <w:numPr>
                <w:ilvl w:val="1"/>
                <w:numId w:val="33"/>
              </w:numPr>
              <w:tabs>
                <w:tab w:val="left" w:pos="330"/>
                <w:tab w:val="left" w:pos="8370"/>
                <w:tab w:val="left" w:pos="8640"/>
                <w:tab w:val="left" w:pos="8820"/>
              </w:tabs>
              <w:ind w:left="330"/>
              <w:rPr>
                <w:strike/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g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dynamic markings (e.g., </w:t>
            </w:r>
            <w:r w:rsidRPr="00C70C54">
              <w:rPr>
                <w:i/>
                <w:sz w:val="20"/>
                <w:szCs w:val="20"/>
              </w:rPr>
              <w:t>p, mp, mf, f</w:t>
            </w:r>
            <w:r w:rsidRPr="00C70C54">
              <w:rPr>
                <w:sz w:val="20"/>
                <w:szCs w:val="20"/>
              </w:rPr>
              <w:t>).</w:t>
            </w:r>
          </w:p>
        </w:tc>
      </w:tr>
      <w:tr w:rsidR="00305247" w14:paraId="7929D64E" w14:textId="77777777" w:rsidTr="00C34DEF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D89134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A4765CF" w14:textId="77777777" w:rsidR="00305247" w:rsidRPr="00C70C54" w:rsidRDefault="00CA4784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19A206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698244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B74C7D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6FE0C77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B30D56B" w14:textId="77777777" w:rsidR="00CA4784" w:rsidRPr="00C70C54" w:rsidRDefault="00CA4784" w:rsidP="00C70C54">
            <w:pPr>
              <w:pStyle w:val="SOL"/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>2</w:t>
            </w:r>
            <w:r w:rsidRPr="00C70C54">
              <w:rPr>
                <w:sz w:val="20"/>
                <w:szCs w:val="20"/>
                <w:u w:val="single"/>
              </w:rPr>
              <w:t>13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develop skills for individual and ensemble singing performance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sing a variety of songs of limited range alone and with others, including</w:t>
            </w:r>
          </w:p>
          <w:p w14:paraId="7B785FCE" w14:textId="77777777" w:rsidR="00CA4784" w:rsidRPr="00C70C54" w:rsidRDefault="00CA4784" w:rsidP="000F47CD">
            <w:pPr>
              <w:pStyle w:val="SOLNumberedBullet"/>
              <w:numPr>
                <w:ilvl w:val="0"/>
                <w:numId w:val="34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with a clear tone quality and correct intonation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54005E4A" w14:textId="77777777" w:rsidR="00CA4784" w:rsidRPr="00C70C54" w:rsidRDefault="00CA4784" w:rsidP="000F47CD">
            <w:pPr>
              <w:pStyle w:val="SOLNumberedBullet"/>
              <w:numPr>
                <w:ilvl w:val="0"/>
                <w:numId w:val="34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diatonic melodi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2D2E31D9" w14:textId="77777777" w:rsidR="00CA4784" w:rsidRPr="00C70C54" w:rsidRDefault="00CA4784" w:rsidP="000F47CD">
            <w:pPr>
              <w:pStyle w:val="SOLNumberedBullet"/>
              <w:numPr>
                <w:ilvl w:val="0"/>
                <w:numId w:val="34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 xml:space="preserve">c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</w:t>
            </w:r>
            <w:r w:rsidRPr="00C70C54">
              <w:rPr>
                <w:strike/>
                <w:sz w:val="20"/>
                <w:szCs w:val="20"/>
              </w:rPr>
              <w:t xml:space="preserve">written on the treble staff </w:t>
            </w:r>
            <w:r w:rsidRPr="00C70C54">
              <w:rPr>
                <w:sz w:val="20"/>
                <w:szCs w:val="20"/>
                <w:u w:val="single"/>
              </w:rPr>
              <w:t>notated in varying forms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603B1A10" w14:textId="77777777" w:rsidR="00CA4784" w:rsidRPr="00C70C54" w:rsidRDefault="00CA4784" w:rsidP="000F47CD">
            <w:pPr>
              <w:pStyle w:val="SOLNumberedBullet"/>
              <w:numPr>
                <w:ilvl w:val="0"/>
                <w:numId w:val="34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with expression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using dynamics and phrasing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5663B58C" w14:textId="77777777" w:rsidR="00CA4784" w:rsidRPr="00C70C54" w:rsidRDefault="00CA4784" w:rsidP="000F47CD">
            <w:pPr>
              <w:pStyle w:val="SOLNumberedBullet"/>
              <w:numPr>
                <w:ilvl w:val="0"/>
                <w:numId w:val="34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in simple harmon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and</w:t>
            </w:r>
          </w:p>
          <w:p w14:paraId="4A389E9D" w14:textId="77777777" w:rsidR="00305247" w:rsidRPr="00C70C54" w:rsidRDefault="00CA4784" w:rsidP="00C70C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30"/>
              <w:rPr>
                <w:color w:val="000000"/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trike/>
                <w:sz w:val="20"/>
                <w:szCs w:val="20"/>
                <w:u w:val="single"/>
              </w:rPr>
              <w:t>d</w:t>
            </w:r>
            <w:r w:rsidRPr="00C70C54">
              <w:rPr>
                <w:sz w:val="20"/>
                <w:szCs w:val="20"/>
                <w:u w:val="single"/>
              </w:rPr>
              <w:t>emonstrat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proper posture for singing.</w:t>
            </w:r>
          </w:p>
        </w:tc>
      </w:tr>
      <w:tr w:rsidR="00305247" w14:paraId="77DFA988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0F7668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D3E483A" w14:textId="77777777" w:rsidR="00305247" w:rsidRPr="00C70C54" w:rsidRDefault="00CA4784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65A7BE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E11995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9F691C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F9013F0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59C3F0" w14:textId="77777777" w:rsidR="00CA4784" w:rsidRPr="00C70C54" w:rsidRDefault="00CA4784" w:rsidP="00C70C54">
            <w:pPr>
              <w:pStyle w:val="SOL"/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>3</w:t>
            </w:r>
            <w:r w:rsidRPr="00C70C54">
              <w:rPr>
                <w:sz w:val="20"/>
                <w:szCs w:val="20"/>
                <w:u w:val="single"/>
              </w:rPr>
              <w:t>14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develop skills for individual and ensemble instrumental performance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 xml:space="preserve">play a variety of pitched and </w:t>
            </w:r>
            <w:proofErr w:type="spellStart"/>
            <w:r w:rsidRPr="00C70C54">
              <w:rPr>
                <w:strike/>
                <w:sz w:val="20"/>
                <w:szCs w:val="20"/>
              </w:rPr>
              <w:t>nonpitched</w:t>
            </w:r>
            <w:proofErr w:type="spellEnd"/>
            <w:r w:rsidRPr="00C70C54">
              <w:rPr>
                <w:strike/>
                <w:sz w:val="20"/>
                <w:szCs w:val="20"/>
              </w:rPr>
              <w:t xml:space="preserve"> instruments alone and with others, including</w:t>
            </w:r>
          </w:p>
          <w:p w14:paraId="3FBEC1A7" w14:textId="77777777" w:rsidR="00CA4784" w:rsidRPr="00C70C54" w:rsidRDefault="00CA4784" w:rsidP="000F47CD">
            <w:pPr>
              <w:pStyle w:val="SOLNumberedBullet"/>
              <w:numPr>
                <w:ilvl w:val="0"/>
                <w:numId w:val="35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usic of increasing difficulty in two-part ensembl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1417F9FD" w14:textId="77777777" w:rsidR="00CA4784" w:rsidRPr="00C70C54" w:rsidRDefault="00CA4784" w:rsidP="000F47CD">
            <w:pPr>
              <w:pStyle w:val="SOLNumberedBullet"/>
              <w:numPr>
                <w:ilvl w:val="0"/>
                <w:numId w:val="35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of increasing difficulty </w:t>
            </w:r>
            <w:r w:rsidRPr="00C70C54">
              <w:rPr>
                <w:strike/>
                <w:sz w:val="20"/>
                <w:szCs w:val="20"/>
              </w:rPr>
              <w:t xml:space="preserve">written on the treble staff </w:t>
            </w:r>
            <w:r w:rsidRPr="00C70C54">
              <w:rPr>
                <w:sz w:val="20"/>
                <w:szCs w:val="20"/>
                <w:u w:val="single"/>
              </w:rPr>
              <w:t>notated in varying forms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76DE1BF9" w14:textId="77777777" w:rsidR="00CA4784" w:rsidRPr="00C70C54" w:rsidRDefault="00CA4784" w:rsidP="000F47CD">
            <w:pPr>
              <w:pStyle w:val="SOLNumberedBullet"/>
              <w:numPr>
                <w:ilvl w:val="0"/>
                <w:numId w:val="35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 given melody on a</w:t>
            </w:r>
            <w:r w:rsidRPr="00C70C54">
              <w:rPr>
                <w:sz w:val="20"/>
                <w:szCs w:val="20"/>
                <w:u w:val="single"/>
              </w:rPr>
              <w:t>n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recorder or other similar</w:t>
            </w:r>
            <w:r w:rsidRPr="00C70C54">
              <w:rPr>
                <w:sz w:val="20"/>
                <w:szCs w:val="20"/>
              </w:rPr>
              <w:t xml:space="preserve"> instrument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41E42115" w14:textId="77777777" w:rsidR="00CA4784" w:rsidRPr="00C70C54" w:rsidRDefault="00CA4784" w:rsidP="000F47CD">
            <w:pPr>
              <w:pStyle w:val="SOLNumberedBullet"/>
              <w:numPr>
                <w:ilvl w:val="0"/>
                <w:numId w:val="35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with expression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using dynamics and phrasing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67D605C2" w14:textId="77777777" w:rsidR="00CA4784" w:rsidRPr="00C70C54" w:rsidRDefault="00CA4784" w:rsidP="000F47CD">
            <w:pPr>
              <w:pStyle w:val="SOLNumberedBullet"/>
              <w:numPr>
                <w:ilvl w:val="0"/>
                <w:numId w:val="35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A</w:t>
            </w:r>
            <w:r w:rsidRPr="00C70C54">
              <w:rPr>
                <w:strike/>
                <w:sz w:val="20"/>
                <w:szCs w:val="20"/>
              </w:rPr>
              <w:t>a</w:t>
            </w:r>
            <w:r w:rsidRPr="00C70C54">
              <w:rPr>
                <w:sz w:val="20"/>
                <w:szCs w:val="20"/>
              </w:rPr>
              <w:t>ccompan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songs and chants with </w:t>
            </w:r>
            <w:r w:rsidRPr="00C70C54">
              <w:rPr>
                <w:strike/>
                <w:sz w:val="20"/>
                <w:szCs w:val="20"/>
              </w:rPr>
              <w:t>I, IV, and V(V</w:t>
            </w:r>
            <w:r w:rsidRPr="00C70C54">
              <w:rPr>
                <w:strike/>
                <w:sz w:val="20"/>
                <w:szCs w:val="20"/>
                <w:vertAlign w:val="superscript"/>
              </w:rPr>
              <w:t>7</w:t>
            </w:r>
            <w:r w:rsidRPr="00C70C54">
              <w:rPr>
                <w:strike/>
                <w:sz w:val="20"/>
                <w:szCs w:val="20"/>
              </w:rPr>
              <w:t xml:space="preserve">) </w:t>
            </w:r>
            <w:r w:rsidRPr="00C70C54">
              <w:rPr>
                <w:sz w:val="20"/>
                <w:szCs w:val="20"/>
                <w:u w:val="single"/>
              </w:rPr>
              <w:t>tonic, subdominant, and dominant</w:t>
            </w:r>
            <w:r w:rsidRPr="00C70C54">
              <w:rPr>
                <w:sz w:val="20"/>
                <w:szCs w:val="20"/>
              </w:rPr>
              <w:t xml:space="preserve"> chord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18A7C93B" w14:textId="77777777" w:rsidR="00305247" w:rsidRPr="00C70C54" w:rsidRDefault="00F35793" w:rsidP="00C70C54">
            <w:pPr>
              <w:ind w:left="330" w:hanging="360"/>
              <w:rPr>
                <w:color w:val="000000"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ab/>
            </w:r>
            <w:r w:rsidR="00CA4784" w:rsidRPr="00C70C54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="00CA4784" w:rsidRPr="00C70C54">
              <w:rPr>
                <w:sz w:val="20"/>
                <w:szCs w:val="20"/>
                <w:u w:val="single"/>
              </w:rPr>
              <w:t>D</w:t>
            </w:r>
            <w:r w:rsidR="00CA4784" w:rsidRPr="00C70C54">
              <w:rPr>
                <w:strike/>
                <w:sz w:val="20"/>
                <w:szCs w:val="20"/>
              </w:rPr>
              <w:t>d</w:t>
            </w:r>
            <w:r w:rsidR="00CA4784" w:rsidRPr="00C70C54">
              <w:rPr>
                <w:sz w:val="20"/>
                <w:szCs w:val="20"/>
              </w:rPr>
              <w:t>emonstrat</w:t>
            </w:r>
            <w:r w:rsidR="00CA4784" w:rsidRPr="00C70C54">
              <w:rPr>
                <w:sz w:val="20"/>
                <w:szCs w:val="20"/>
                <w:u w:val="single"/>
              </w:rPr>
              <w:t>e</w:t>
            </w:r>
            <w:r w:rsidR="00CA4784"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="00CA4784" w:rsidRPr="00C70C54">
              <w:rPr>
                <w:sz w:val="20"/>
                <w:szCs w:val="20"/>
              </w:rPr>
              <w:t xml:space="preserve"> proper playing techniques.</w:t>
            </w:r>
          </w:p>
        </w:tc>
      </w:tr>
      <w:tr w:rsidR="00305247" w14:paraId="2DE8ADFD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77C316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F84066C" w14:textId="77777777" w:rsidR="00305247" w:rsidRPr="00C70C54" w:rsidRDefault="00CA4784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F7387F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3F431F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FEADB7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35B1AD2" w14:textId="77777777" w:rsidR="00305247" w:rsidRPr="00C70C54" w:rsidRDefault="00135931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920E639" w14:textId="77777777" w:rsidR="00CA4784" w:rsidRPr="00C70C54" w:rsidRDefault="00CA4784" w:rsidP="00C70C54">
            <w:pPr>
              <w:pStyle w:val="SOL"/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</w:t>
            </w:r>
            <w:r w:rsidRPr="00C70C54">
              <w:rPr>
                <w:strike/>
                <w:sz w:val="20"/>
                <w:szCs w:val="20"/>
              </w:rPr>
              <w:t>.4</w:t>
            </w:r>
            <w:r w:rsidRPr="00C70C54">
              <w:rPr>
                <w:sz w:val="20"/>
                <w:szCs w:val="20"/>
                <w:u w:val="single"/>
              </w:rPr>
              <w:t>15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 xml:space="preserve">classify, </w:t>
            </w:r>
            <w:r w:rsidRPr="00C70C54">
              <w:rPr>
                <w:sz w:val="20"/>
                <w:szCs w:val="20"/>
              </w:rPr>
              <w:t xml:space="preserve">perform, </w:t>
            </w:r>
            <w:r w:rsidRPr="00C70C54">
              <w:rPr>
                <w:sz w:val="20"/>
                <w:szCs w:val="20"/>
                <w:u w:val="single"/>
              </w:rPr>
              <w:t>and count</w:t>
            </w:r>
            <w:r w:rsidRPr="00C70C54">
              <w:rPr>
                <w:sz w:val="20"/>
                <w:szCs w:val="20"/>
              </w:rPr>
              <w:t xml:space="preserve"> rhythmic patterns.</w:t>
            </w:r>
          </w:p>
          <w:p w14:paraId="3E2CDCD1" w14:textId="77777777" w:rsidR="00CA4784" w:rsidRPr="00C70C54" w:rsidRDefault="00CA4784" w:rsidP="000F47CD">
            <w:pPr>
              <w:numPr>
                <w:ilvl w:val="0"/>
                <w:numId w:val="36"/>
              </w:numPr>
              <w:ind w:left="330" w:firstLine="0"/>
              <w:rPr>
                <w: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Use a counting system.</w:t>
            </w:r>
          </w:p>
          <w:p w14:paraId="5A201C09" w14:textId="77777777" w:rsidR="00CA4784" w:rsidRPr="00C70C54" w:rsidRDefault="00CA4784" w:rsidP="000F47CD">
            <w:pPr>
              <w:numPr>
                <w:ilvl w:val="0"/>
                <w:numId w:val="36"/>
              </w:numPr>
              <w:ind w:left="330" w:firstLine="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Include patterns that suggest duple and triple meter.</w:t>
            </w:r>
          </w:p>
          <w:p w14:paraId="1CE06481" w14:textId="77777777" w:rsidR="00CA4784" w:rsidRPr="00C70C54" w:rsidRDefault="00CA4784" w:rsidP="000F47CD">
            <w:pPr>
              <w:numPr>
                <w:ilvl w:val="0"/>
                <w:numId w:val="36"/>
              </w:numPr>
              <w:ind w:left="330" w:firstLine="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Use instruments, body percussion, and voice.</w:t>
            </w:r>
          </w:p>
          <w:p w14:paraId="677C7D88" w14:textId="77777777" w:rsidR="00305247" w:rsidRPr="00C70C54" w:rsidRDefault="00F35793" w:rsidP="00C70C54">
            <w:pPr>
              <w:pStyle w:val="SOL"/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ab/>
            </w:r>
            <w:r w:rsidR="00CA4784" w:rsidRPr="00C70C54">
              <w:rPr>
                <w:sz w:val="20"/>
                <w:szCs w:val="20"/>
                <w:u w:val="single"/>
              </w:rPr>
              <w:t>d)</w:t>
            </w:r>
            <w:r w:rsidR="00535E14">
              <w:rPr>
                <w:sz w:val="20"/>
                <w:szCs w:val="20"/>
                <w:u w:val="single"/>
              </w:rPr>
              <w:t xml:space="preserve">   </w:t>
            </w:r>
            <w:r w:rsidR="00CA4784" w:rsidRPr="00C70C54">
              <w:rPr>
                <w:strike/>
                <w:sz w:val="20"/>
                <w:szCs w:val="20"/>
              </w:rPr>
              <w:t xml:space="preserve">that </w:t>
            </w:r>
            <w:proofErr w:type="spellStart"/>
            <w:r w:rsidR="00CA4784" w:rsidRPr="00C70C54">
              <w:rPr>
                <w:strike/>
                <w:sz w:val="20"/>
                <w:szCs w:val="20"/>
              </w:rPr>
              <w:t>i</w:t>
            </w:r>
            <w:r w:rsidR="00CA4784" w:rsidRPr="00C70C54">
              <w:rPr>
                <w:sz w:val="20"/>
                <w:szCs w:val="20"/>
                <w:u w:val="single"/>
              </w:rPr>
              <w:t>I</w:t>
            </w:r>
            <w:r w:rsidR="00CA4784" w:rsidRPr="00C70C54">
              <w:rPr>
                <w:sz w:val="20"/>
                <w:szCs w:val="20"/>
              </w:rPr>
              <w:t>nclude</w:t>
            </w:r>
            <w:proofErr w:type="spellEnd"/>
            <w:r w:rsidR="00CA4784" w:rsidRPr="00C70C54">
              <w:rPr>
                <w:sz w:val="20"/>
                <w:szCs w:val="20"/>
              </w:rPr>
              <w:t xml:space="preserve"> dotted quarter note followed by an eighth note.</w:t>
            </w:r>
          </w:p>
        </w:tc>
      </w:tr>
      <w:tr w:rsidR="00305247" w14:paraId="4D6DD8DB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6785BF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lastRenderedPageBreak/>
              <w:t>4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882CB1F" w14:textId="77777777" w:rsidR="00305247" w:rsidRPr="00C70C54" w:rsidRDefault="00CA4784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B76330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651D1A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1A413E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645B659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715178" w14:textId="77777777" w:rsidR="00CA4784" w:rsidRPr="00C70C54" w:rsidRDefault="00CA4784" w:rsidP="00C70C54">
            <w:pPr>
              <w:pStyle w:val="SOL"/>
              <w:tabs>
                <w:tab w:val="left" w:pos="330"/>
              </w:tabs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>5</w:t>
            </w:r>
            <w:r w:rsidRPr="00C70C54">
              <w:rPr>
                <w:sz w:val="20"/>
                <w:szCs w:val="20"/>
                <w:u w:val="single"/>
              </w:rPr>
              <w:t>17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</w:rPr>
              <w:t>respond to music with movement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, including</w:t>
            </w:r>
          </w:p>
          <w:p w14:paraId="354F39F8" w14:textId="77777777" w:rsidR="00CA4784" w:rsidRPr="00C70C54" w:rsidRDefault="00CA4784" w:rsidP="00C70C54">
            <w:pPr>
              <w:pStyle w:val="SOLNumberedBullet"/>
              <w:numPr>
                <w:ilvl w:val="0"/>
                <w:numId w:val="2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a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  <w:u w:val="single"/>
              </w:rPr>
              <w:t>p</w:t>
            </w:r>
            <w:r w:rsidRPr="00C70C54">
              <w:rPr>
                <w:sz w:val="20"/>
                <w:szCs w:val="20"/>
              </w:rPr>
              <w:t>erform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non-choreographed and choreographed movement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3B6F9C9C" w14:textId="77777777" w:rsidR="00CA4784" w:rsidRPr="00C70C54" w:rsidRDefault="00CA4784" w:rsidP="00C70C54">
            <w:pPr>
              <w:pStyle w:val="SOLNumberedBullet"/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  <w:u w:val="single"/>
              </w:rPr>
              <w:t>p</w:t>
            </w:r>
            <w:r w:rsidRPr="00C70C54">
              <w:rPr>
                <w:sz w:val="20"/>
                <w:szCs w:val="20"/>
              </w:rPr>
              <w:t>erform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traditional folk</w:t>
            </w:r>
            <w:r w:rsidRPr="00C70C54">
              <w:rPr>
                <w:sz w:val="20"/>
                <w:szCs w:val="20"/>
              </w:rPr>
              <w:t xml:space="preserve"> dances and other music activiti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43D7EB62" w14:textId="77777777" w:rsidR="00305247" w:rsidRPr="00C70C54" w:rsidRDefault="00CA4784" w:rsidP="00C70C54">
            <w:pPr>
              <w:pStyle w:val="SOLNumberedBullet"/>
              <w:numPr>
                <w:ilvl w:val="0"/>
                <w:numId w:val="0"/>
              </w:numPr>
              <w:tabs>
                <w:tab w:val="left" w:pos="330"/>
              </w:tabs>
              <w:ind w:left="330"/>
              <w:rPr>
                <w:d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c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C</w:t>
            </w:r>
            <w:r w:rsidRPr="00C70C54">
              <w:rPr>
                <w:strike/>
                <w:sz w:val="20"/>
                <w:szCs w:val="20"/>
                <w:u w:val="single"/>
              </w:rPr>
              <w:t>c</w:t>
            </w:r>
            <w:r w:rsidRPr="00C70C54">
              <w:rPr>
                <w:sz w:val="20"/>
                <w:szCs w:val="20"/>
                <w:u w:val="single"/>
              </w:rPr>
              <w:t>reat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ovement to illustrate rondo (ABACA) musical form.</w:t>
            </w:r>
          </w:p>
        </w:tc>
      </w:tr>
      <w:tr w:rsidR="00305247" w14:paraId="18E91696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2523A0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DD47157" w14:textId="77777777" w:rsidR="00305247" w:rsidRPr="00C70C54" w:rsidRDefault="00CA4784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0CE3A1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858D34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86C515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6436B27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729DAB" w14:textId="77777777" w:rsidR="00CA4784" w:rsidRPr="00C70C54" w:rsidRDefault="00A0079C" w:rsidP="00C70C54">
            <w:pPr>
              <w:pStyle w:val="SOL"/>
              <w:tabs>
                <w:tab w:val="left" w:pos="330"/>
              </w:tabs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>6</w:t>
            </w:r>
            <w:r w:rsidRPr="00C70C54">
              <w:rPr>
                <w:sz w:val="20"/>
                <w:szCs w:val="20"/>
                <w:u w:val="single"/>
              </w:rPr>
              <w:t>1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="00CA4784" w:rsidRPr="00C70C54">
              <w:rPr>
                <w:sz w:val="20"/>
                <w:szCs w:val="20"/>
                <w:u w:val="single"/>
              </w:rPr>
              <w:t>improvise and compose</w:t>
            </w:r>
            <w:r w:rsidR="00CA4784" w:rsidRPr="00C70C54">
              <w:rPr>
                <w:sz w:val="20"/>
                <w:szCs w:val="20"/>
              </w:rPr>
              <w:t xml:space="preserve"> </w:t>
            </w:r>
            <w:r w:rsidR="00CA4784" w:rsidRPr="00C70C54">
              <w:rPr>
                <w:strike/>
                <w:sz w:val="20"/>
                <w:szCs w:val="20"/>
              </w:rPr>
              <w:t>create</w:t>
            </w:r>
            <w:r w:rsidR="00CA4784" w:rsidRPr="00C70C54">
              <w:rPr>
                <w:sz w:val="20"/>
                <w:szCs w:val="20"/>
              </w:rPr>
              <w:t xml:space="preserve"> music. </w:t>
            </w:r>
            <w:r w:rsidR="00CA4784" w:rsidRPr="00C70C54">
              <w:rPr>
                <w:strike/>
                <w:sz w:val="20"/>
                <w:szCs w:val="20"/>
              </w:rPr>
              <w:t>by</w:t>
            </w:r>
          </w:p>
          <w:p w14:paraId="0F17958C" w14:textId="77777777" w:rsidR="00CA4784" w:rsidRPr="00C70C54" w:rsidRDefault="00CA4784" w:rsidP="000F47CD">
            <w:pPr>
              <w:pStyle w:val="SOLNumberedBullet"/>
              <w:keepNext/>
              <w:numPr>
                <w:ilvl w:val="0"/>
                <w:numId w:val="30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color w:val="000000"/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C70C54">
              <w:rPr>
                <w:color w:val="000000"/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color w:val="000000"/>
                <w:sz w:val="20"/>
                <w:szCs w:val="20"/>
              </w:rPr>
              <w:t>i</w:t>
            </w:r>
            <w:r w:rsidRPr="00C70C54">
              <w:rPr>
                <w:color w:val="000000"/>
                <w:sz w:val="20"/>
                <w:szCs w:val="20"/>
              </w:rPr>
              <w:t>mprovis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and rhythms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using a variety of sound sources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color w:val="000000"/>
                <w:sz w:val="20"/>
                <w:szCs w:val="20"/>
              </w:rPr>
              <w:t>;</w:t>
            </w:r>
          </w:p>
          <w:p w14:paraId="16D0C90B" w14:textId="77777777" w:rsidR="00CA4784" w:rsidRPr="00C70C54" w:rsidRDefault="00CA4784" w:rsidP="000F47CD">
            <w:pPr>
              <w:pStyle w:val="SOLNumberedBullet"/>
              <w:keepNext/>
              <w:numPr>
                <w:ilvl w:val="0"/>
                <w:numId w:val="30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C</w:t>
            </w:r>
            <w:r w:rsidRPr="00C70C54">
              <w:rPr>
                <w:strike/>
                <w:sz w:val="20"/>
                <w:szCs w:val="20"/>
                <w:u w:val="single"/>
              </w:rPr>
              <w:t>c</w:t>
            </w:r>
            <w:r w:rsidRPr="00C70C54">
              <w:rPr>
                <w:sz w:val="20"/>
                <w:szCs w:val="20"/>
              </w:rPr>
              <w:t>ompos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short melodic and rhythmic phrases within specified guidelin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 xml:space="preserve"> ; and</w:t>
            </w:r>
          </w:p>
          <w:p w14:paraId="62BD72C7" w14:textId="77777777" w:rsidR="00305247" w:rsidRPr="00C70C54" w:rsidRDefault="00CA4784" w:rsidP="000F47CD">
            <w:pPr>
              <w:pStyle w:val="SOLNumberedBullet"/>
              <w:keepNext/>
              <w:numPr>
                <w:ilvl w:val="0"/>
                <w:numId w:val="30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using contemporary media and technology</w:t>
            </w:r>
            <w:r w:rsidRPr="00C70C54">
              <w:rPr>
                <w:sz w:val="20"/>
                <w:szCs w:val="20"/>
              </w:rPr>
              <w:t>.</w:t>
            </w:r>
          </w:p>
        </w:tc>
      </w:tr>
      <w:tr w:rsidR="00305247" w14:paraId="0249F036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14273F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D3282EA" w14:textId="77777777" w:rsidR="00305247" w:rsidRPr="00C70C54" w:rsidRDefault="00CA4784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D51B7B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8C1AAB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E7FBEB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6B8527D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84189D0" w14:textId="77777777" w:rsidR="00CA4784" w:rsidRPr="00C70C54" w:rsidRDefault="00CA4784" w:rsidP="00C70C54">
            <w:pPr>
              <w:pStyle w:val="SOL"/>
              <w:tabs>
                <w:tab w:val="left" w:pos="330"/>
              </w:tabs>
              <w:spacing w:before="0" w:after="0"/>
              <w:ind w:left="330" w:hanging="360"/>
              <w:rPr>
                <w:color w:val="FF0000"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 xml:space="preserve"> 7</w:t>
            </w:r>
            <w:r w:rsidRPr="00C70C54">
              <w:rPr>
                <w:sz w:val="20"/>
                <w:szCs w:val="20"/>
                <w:u w:val="single"/>
              </w:rPr>
              <w:t>6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</w:rPr>
              <w:t>explore historical and cultural aspects of music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 xml:space="preserve"> by</w:t>
            </w:r>
          </w:p>
          <w:p w14:paraId="2550A28B" w14:textId="77777777" w:rsidR="00CA4784" w:rsidRPr="00C70C54" w:rsidRDefault="00CA4784" w:rsidP="000F47CD">
            <w:pPr>
              <w:pStyle w:val="SOLNumberedBullet"/>
              <w:numPr>
                <w:ilvl w:val="0"/>
                <w:numId w:val="32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 xml:space="preserve">a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trike/>
                <w:sz w:val="20"/>
                <w:szCs w:val="20"/>
                <w:u w:val="single"/>
              </w:rPr>
              <w:t>d</w:t>
            </w:r>
            <w:r w:rsidRPr="00C70C54">
              <w:rPr>
                <w:sz w:val="20"/>
                <w:szCs w:val="20"/>
                <w:u w:val="single"/>
              </w:rPr>
              <w:t>escrib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 xml:space="preserve">four </w:t>
            </w:r>
            <w:r w:rsidRPr="00C70C54">
              <w:rPr>
                <w:sz w:val="20"/>
                <w:szCs w:val="20"/>
              </w:rPr>
              <w:t xml:space="preserve">music compositions from </w:t>
            </w:r>
            <w:r w:rsidRPr="00C70C54">
              <w:rPr>
                <w:strike/>
                <w:sz w:val="20"/>
                <w:szCs w:val="20"/>
              </w:rPr>
              <w:t xml:space="preserve">four </w:t>
            </w:r>
            <w:r w:rsidRPr="00C70C54">
              <w:rPr>
                <w:sz w:val="20"/>
                <w:szCs w:val="20"/>
              </w:rPr>
              <w:t>different periods of music histor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and identifying the composers;</w:t>
            </w:r>
          </w:p>
          <w:p w14:paraId="217867E5" w14:textId="77777777" w:rsidR="00CA4784" w:rsidRPr="00C70C54" w:rsidRDefault="00CA4784" w:rsidP="000F47CD">
            <w:pPr>
              <w:pStyle w:val="SOLNumberedBullet"/>
              <w:numPr>
                <w:ilvl w:val="0"/>
                <w:numId w:val="32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trike/>
                <w:sz w:val="20"/>
                <w:szCs w:val="20"/>
                <w:u w:val="single"/>
              </w:rPr>
              <w:t>d</w:t>
            </w:r>
            <w:r w:rsidRPr="00C70C54">
              <w:rPr>
                <w:sz w:val="20"/>
                <w:szCs w:val="20"/>
                <w:u w:val="single"/>
              </w:rPr>
              <w:t>escrib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trike/>
                <w:sz w:val="20"/>
                <w:szCs w:val="20"/>
              </w:rPr>
              <w:t xml:space="preserve"> placing</w:t>
            </w:r>
            <w:r w:rsidRPr="00C70C54">
              <w:rPr>
                <w:sz w:val="20"/>
                <w:szCs w:val="20"/>
              </w:rPr>
              <w:t xml:space="preserve"> musical </w:t>
            </w:r>
            <w:r w:rsidRPr="00C70C54">
              <w:rPr>
                <w:strike/>
                <w:sz w:val="20"/>
                <w:szCs w:val="20"/>
              </w:rPr>
              <w:t>examples into categories of</w:t>
            </w:r>
            <w:r w:rsidRPr="00C70C54">
              <w:rPr>
                <w:sz w:val="20"/>
                <w:szCs w:val="20"/>
              </w:rPr>
              <w:t xml:space="preserve"> style</w:t>
            </w:r>
            <w:r w:rsidRPr="00C70C54">
              <w:rPr>
                <w:sz w:val="20"/>
                <w:szCs w:val="20"/>
                <w:u w:val="single"/>
              </w:rPr>
              <w:t>s from a variety of time periods and places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233674EA" w14:textId="77777777" w:rsidR="00CA4784" w:rsidRPr="00C70C54" w:rsidRDefault="00CA4784" w:rsidP="000F47CD">
            <w:pPr>
              <w:pStyle w:val="SOLNumberedBullet"/>
              <w:numPr>
                <w:ilvl w:val="0"/>
                <w:numId w:val="32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 xml:space="preserve">c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L</w:t>
            </w:r>
            <w:r w:rsidRPr="00C70C54">
              <w:rPr>
                <w:strike/>
                <w:sz w:val="20"/>
                <w:szCs w:val="20"/>
              </w:rPr>
              <w:t>l</w:t>
            </w:r>
            <w:r w:rsidRPr="00C70C54">
              <w:rPr>
                <w:sz w:val="20"/>
                <w:szCs w:val="20"/>
              </w:rPr>
              <w:t>isten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o and </w:t>
            </w:r>
            <w:proofErr w:type="spellStart"/>
            <w:r w:rsidRPr="00C70C54">
              <w:rPr>
                <w:sz w:val="20"/>
                <w:szCs w:val="20"/>
              </w:rPr>
              <w:t>describ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usic from a variety of world cultur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7B2FFBBD" w14:textId="77777777" w:rsidR="00CA4784" w:rsidRPr="00C70C54" w:rsidRDefault="00CA4784" w:rsidP="000F47CD">
            <w:pPr>
              <w:pStyle w:val="SOLNumberedBullet"/>
              <w:numPr>
                <w:ilvl w:val="0"/>
                <w:numId w:val="32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 xml:space="preserve">d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  <w:u w:val="single"/>
              </w:rPr>
              <w:t>e</w:t>
            </w:r>
            <w:r w:rsidRPr="00C70C54">
              <w:rPr>
                <w:sz w:val="20"/>
                <w:szCs w:val="20"/>
                <w:u w:val="single"/>
              </w:rPr>
              <w:t>xamin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how music from popular culture reflects the past and influences the present.</w:t>
            </w:r>
            <w:r w:rsidRPr="00C70C54">
              <w:rPr>
                <w:strike/>
                <w:sz w:val="20"/>
                <w:szCs w:val="20"/>
                <w:u w:val="single"/>
              </w:rPr>
              <w:t>;</w:t>
            </w:r>
          </w:p>
          <w:p w14:paraId="7AD96D7B" w14:textId="77777777" w:rsidR="00305247" w:rsidRPr="00C70C54" w:rsidRDefault="00CA4784" w:rsidP="00C70C54">
            <w:pPr>
              <w:pStyle w:val="SOLNumberedBullet"/>
              <w:numPr>
                <w:ilvl w:val="0"/>
                <w:numId w:val="0"/>
              </w:numPr>
              <w:tabs>
                <w:tab w:val="left" w:pos="330"/>
              </w:tabs>
              <w:ind w:left="33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 xml:space="preserve">e)  </w:t>
            </w:r>
            <w:r w:rsidRPr="00C70C54">
              <w:rPr>
                <w:strike/>
                <w:sz w:val="20"/>
                <w:szCs w:val="20"/>
              </w:rPr>
              <w:t>4.14 The student will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e</w:t>
            </w:r>
            <w:r w:rsidRPr="00C70C54">
              <w:rPr>
                <w:sz w:val="20"/>
                <w:szCs w:val="20"/>
              </w:rPr>
              <w:t>xplain</w:t>
            </w:r>
            <w:r w:rsidRPr="001C2929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how criteria used to value music may vary </w:t>
            </w:r>
            <w:r w:rsidRPr="00C70C54">
              <w:rPr>
                <w:strike/>
                <w:sz w:val="20"/>
                <w:szCs w:val="20"/>
              </w:rPr>
              <w:t xml:space="preserve">from one culture to another. </w:t>
            </w:r>
            <w:r w:rsidRPr="00C70C54">
              <w:rPr>
                <w:sz w:val="20"/>
                <w:szCs w:val="20"/>
                <w:u w:val="single"/>
              </w:rPr>
              <w:t>between people and communities.</w:t>
            </w:r>
          </w:p>
        </w:tc>
      </w:tr>
      <w:tr w:rsidR="00305247" w14:paraId="4B7D96E2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910A14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C3C7F86" w14:textId="77777777" w:rsidR="00305247" w:rsidRPr="00C70C54" w:rsidRDefault="00CA4784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F53BDB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0603EB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D13386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7B27DC2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8F72C2" w14:textId="77777777" w:rsidR="00CA4784" w:rsidRPr="00C70C54" w:rsidRDefault="00CA4784" w:rsidP="00C70C54">
            <w:pPr>
              <w:pStyle w:val="SOL"/>
              <w:tabs>
                <w:tab w:val="left" w:pos="330"/>
              </w:tabs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>8</w:t>
            </w:r>
            <w:r w:rsidRPr="00C70C54">
              <w:rPr>
                <w:sz w:val="20"/>
                <w:szCs w:val="20"/>
                <w:u w:val="single"/>
              </w:rPr>
              <w:t>5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trike/>
                <w:sz w:val="20"/>
                <w:szCs w:val="20"/>
              </w:rPr>
              <w:t xml:space="preserve">demonstrate </w:t>
            </w:r>
            <w:r w:rsidRPr="00C70C54">
              <w:rPr>
                <w:sz w:val="20"/>
                <w:szCs w:val="20"/>
                <w:u w:val="single"/>
              </w:rPr>
              <w:t>apply collaboration and communication skills for music rehearsal and performance</w:t>
            </w:r>
            <w:r w:rsidRPr="00C70C54">
              <w:rPr>
                <w:sz w:val="20"/>
                <w:szCs w:val="20"/>
              </w:rPr>
              <w:t>.</w:t>
            </w:r>
          </w:p>
          <w:p w14:paraId="1B328346" w14:textId="77777777" w:rsidR="00CA4784" w:rsidRPr="00C70C54" w:rsidRDefault="00CA4784" w:rsidP="000F47CD">
            <w:pPr>
              <w:pStyle w:val="SOLStatement"/>
              <w:numPr>
                <w:ilvl w:val="0"/>
                <w:numId w:val="31"/>
              </w:numPr>
              <w:tabs>
                <w:tab w:val="left" w:pos="330"/>
              </w:tabs>
              <w:spacing w:before="0"/>
              <w:ind w:left="330"/>
              <w:rPr>
                <w:color w:val="000000"/>
                <w:sz w:val="20"/>
                <w:szCs w:val="20"/>
              </w:rPr>
            </w:pPr>
            <w:r w:rsidRPr="00C70C54">
              <w:rPr>
                <w:color w:val="000000"/>
                <w:sz w:val="20"/>
                <w:szCs w:val="20"/>
                <w:u w:val="single"/>
              </w:rPr>
              <w:t>Demonstrate</w:t>
            </w:r>
            <w:r w:rsidRPr="00C70C54">
              <w:rPr>
                <w:color w:val="000000"/>
                <w:sz w:val="20"/>
                <w:szCs w:val="20"/>
                <w:u w:val="double"/>
              </w:rPr>
              <w:t xml:space="preserve"> </w:t>
            </w:r>
            <w:proofErr w:type="spellStart"/>
            <w:r w:rsidRPr="00C70C54">
              <w:rPr>
                <w:color w:val="000000"/>
                <w:sz w:val="20"/>
                <w:szCs w:val="20"/>
                <w:u w:val="double"/>
              </w:rPr>
              <w:t>a</w:t>
            </w:r>
            <w:r w:rsidRPr="00C70C54">
              <w:rPr>
                <w:dstrike/>
                <w:color w:val="000000"/>
                <w:sz w:val="20"/>
                <w:szCs w:val="20"/>
              </w:rPr>
              <w:t>A</w:t>
            </w:r>
            <w:r w:rsidRPr="00C70C54">
              <w:rPr>
                <w:strike/>
                <w:color w:val="000000"/>
                <w:sz w:val="20"/>
                <w:szCs w:val="20"/>
              </w:rPr>
              <w:t>a</w:t>
            </w:r>
            <w:r w:rsidRPr="00C70C54">
              <w:rPr>
                <w:color w:val="000000"/>
                <w:sz w:val="20"/>
                <w:szCs w:val="20"/>
              </w:rPr>
              <w:t>udience</w:t>
            </w:r>
            <w:proofErr w:type="spellEnd"/>
            <w:r w:rsidRPr="00C70C54">
              <w:rPr>
                <w:color w:val="000000"/>
                <w:sz w:val="20"/>
                <w:szCs w:val="20"/>
              </w:rPr>
              <w:t xml:space="preserve"> and participant </w:t>
            </w:r>
            <w:r w:rsidRPr="00C70C54">
              <w:rPr>
                <w:strike/>
                <w:color w:val="000000"/>
                <w:sz w:val="20"/>
                <w:szCs w:val="20"/>
              </w:rPr>
              <w:t xml:space="preserve">behaviors 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etiquette</w:t>
            </w:r>
            <w:r w:rsidRPr="00C70C54">
              <w:rPr>
                <w:color w:val="000000"/>
                <w:sz w:val="20"/>
                <w:szCs w:val="20"/>
              </w:rPr>
              <w:t xml:space="preserve"> appropriate for the purposes and settings in which music is performed.</w:t>
            </w:r>
          </w:p>
          <w:p w14:paraId="7BE2E593" w14:textId="77777777" w:rsidR="00F35793" w:rsidRPr="00C70C54" w:rsidRDefault="00CA4784" w:rsidP="000F47CD">
            <w:pPr>
              <w:pStyle w:val="ListParagraph"/>
              <w:numPr>
                <w:ilvl w:val="0"/>
                <w:numId w:val="31"/>
              </w:numPr>
              <w:tabs>
                <w:tab w:val="left" w:pos="330"/>
              </w:tabs>
              <w:ind w:left="330"/>
              <w:rPr>
                <w:sz w:val="20"/>
                <w:szCs w:val="20"/>
                <w:u w:val="single"/>
              </w:rPr>
            </w:pPr>
            <w:r w:rsidRPr="00C70C54">
              <w:rPr>
                <w:color w:val="000000"/>
                <w:sz w:val="20"/>
                <w:szCs w:val="20"/>
                <w:u w:val="single"/>
              </w:rPr>
              <w:t xml:space="preserve">Explain </w:t>
            </w:r>
            <w:proofErr w:type="spellStart"/>
            <w:r w:rsidRPr="00C70C54">
              <w:rPr>
                <w:color w:val="000000"/>
                <w:sz w:val="20"/>
                <w:szCs w:val="20"/>
                <w:u w:val="double"/>
              </w:rPr>
              <w:t>a</w:t>
            </w:r>
            <w:r w:rsidRPr="00C70C54">
              <w:rPr>
                <w:dstrike/>
                <w:color w:val="000000"/>
                <w:sz w:val="20"/>
                <w:szCs w:val="20"/>
              </w:rPr>
              <w:t>A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ctive</w:t>
            </w:r>
            <w:proofErr w:type="spellEnd"/>
            <w:r w:rsidRPr="00C70C54">
              <w:rPr>
                <w:color w:val="000000"/>
                <w:sz w:val="20"/>
                <w:szCs w:val="20"/>
                <w:u w:val="single"/>
              </w:rPr>
              <w:t xml:space="preserve"> listening for musical understanding.</w:t>
            </w:r>
          </w:p>
          <w:p w14:paraId="4A8E2DBD" w14:textId="77777777" w:rsidR="00305247" w:rsidRPr="00C70C54" w:rsidRDefault="00CA4784" w:rsidP="000F47CD">
            <w:pPr>
              <w:pStyle w:val="ListParagraph"/>
              <w:numPr>
                <w:ilvl w:val="0"/>
                <w:numId w:val="31"/>
              </w:numPr>
              <w:tabs>
                <w:tab w:val="left" w:pos="330"/>
              </w:tabs>
              <w:ind w:left="330"/>
              <w:rPr>
                <w:sz w:val="20"/>
                <w:szCs w:val="20"/>
                <w:u w:val="single"/>
              </w:rPr>
            </w:pPr>
            <w:proofErr w:type="spellStart"/>
            <w:r w:rsidRPr="00C70C54">
              <w:rPr>
                <w:color w:val="000000"/>
                <w:sz w:val="20"/>
                <w:szCs w:val="20"/>
                <w:u w:val="single"/>
              </w:rPr>
              <w:t>Giv</w:t>
            </w:r>
            <w:r w:rsidRPr="00C70C54">
              <w:rPr>
                <w:color w:val="000000"/>
                <w:sz w:val="20"/>
                <w:szCs w:val="20"/>
                <w:u w:val="double"/>
              </w:rPr>
              <w:t>e</w:t>
            </w:r>
            <w:r w:rsidRPr="00C70C54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C70C54">
              <w:rPr>
                <w:color w:val="000000"/>
                <w:sz w:val="20"/>
                <w:szCs w:val="20"/>
                <w:u w:val="single"/>
              </w:rPr>
              <w:t xml:space="preserve"> and </w:t>
            </w:r>
            <w:proofErr w:type="spellStart"/>
            <w:r w:rsidRPr="00C70C54">
              <w:rPr>
                <w:color w:val="000000"/>
                <w:sz w:val="20"/>
                <w:szCs w:val="20"/>
                <w:u w:val="single"/>
              </w:rPr>
              <w:t>receiv</w:t>
            </w:r>
            <w:r w:rsidRPr="00C70C54">
              <w:rPr>
                <w:color w:val="000000"/>
                <w:sz w:val="20"/>
                <w:szCs w:val="20"/>
                <w:u w:val="double"/>
              </w:rPr>
              <w:t>e</w:t>
            </w:r>
            <w:r w:rsidRPr="00C70C54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C70C54">
              <w:rPr>
                <w:color w:val="000000"/>
                <w:sz w:val="20"/>
                <w:szCs w:val="20"/>
                <w:u w:val="single"/>
              </w:rPr>
              <w:t xml:space="preserve"> age-appropriate feedback on performance.</w:t>
            </w:r>
          </w:p>
        </w:tc>
      </w:tr>
      <w:tr w:rsidR="00305247" w14:paraId="4E4FFB05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12332B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141D502" w14:textId="77777777" w:rsidR="00305247" w:rsidRPr="00C70C54" w:rsidRDefault="00CA4784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="00F25598">
              <w:rPr>
                <w:sz w:val="20"/>
                <w:szCs w:val="20"/>
              </w:rPr>
              <w:t>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958624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47F9CE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472ECC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DDB3594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A35712" w14:textId="77777777" w:rsidR="00305247" w:rsidRPr="00C70C54" w:rsidRDefault="00CA4784" w:rsidP="00C70C54">
            <w:pPr>
              <w:pStyle w:val="ListParagraph"/>
              <w:tabs>
                <w:tab w:val="left" w:pos="510"/>
              </w:tabs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 xml:space="preserve"> 9</w:t>
            </w:r>
            <w:r w:rsidRPr="00C70C54">
              <w:rPr>
                <w:sz w:val="20"/>
                <w:szCs w:val="20"/>
                <w:u w:val="single"/>
              </w:rPr>
              <w:t>11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</w:rPr>
              <w:t xml:space="preserve">explore </w:t>
            </w:r>
            <w:r w:rsidRPr="00C70C54">
              <w:rPr>
                <w:sz w:val="20"/>
                <w:szCs w:val="20"/>
                <w:u w:val="single"/>
              </w:rPr>
              <w:t>connections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compare the relationships</w:t>
            </w:r>
            <w:r w:rsidRPr="00C70C54">
              <w:rPr>
                <w:sz w:val="20"/>
                <w:szCs w:val="20"/>
              </w:rPr>
              <w:t xml:space="preserve"> between music and other fields of knowledge </w:t>
            </w:r>
            <w:r w:rsidRPr="00C70C54">
              <w:rPr>
                <w:sz w:val="20"/>
                <w:szCs w:val="20"/>
                <w:u w:val="single"/>
              </w:rPr>
              <w:t>for the development problem-solving skills</w:t>
            </w:r>
            <w:r w:rsidRPr="00C70C54">
              <w:rPr>
                <w:sz w:val="20"/>
                <w:szCs w:val="20"/>
              </w:rPr>
              <w:t>.</w:t>
            </w:r>
          </w:p>
        </w:tc>
      </w:tr>
      <w:tr w:rsidR="00CA4784" w14:paraId="1D73433E" w14:textId="77777777" w:rsidTr="00CA4784">
        <w:trPr>
          <w:cantSplit/>
          <w:trHeight w:val="10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5DD278" w14:textId="77777777" w:rsidR="00CA4784" w:rsidRDefault="00CA4784" w:rsidP="00535E1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lastRenderedPageBreak/>
              <w:t>4.10</w:t>
            </w:r>
          </w:p>
          <w:p w14:paraId="436035C3" w14:textId="77777777" w:rsidR="001C2929" w:rsidRPr="00C70C54" w:rsidRDefault="001C2929" w:rsidP="00535E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CFB5088" w14:textId="77777777" w:rsidR="00CA4784" w:rsidRPr="00C70C54" w:rsidRDefault="00CA4784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4D5151" w14:textId="77777777" w:rsidR="00CA4784" w:rsidRPr="00C70C54" w:rsidRDefault="00CA4784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355716" w14:textId="77777777" w:rsidR="00CA4784" w:rsidRPr="00C70C54" w:rsidRDefault="00CA4784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5AA57C" w14:textId="77777777" w:rsidR="00CA4784" w:rsidRPr="00C70C54" w:rsidRDefault="001C2929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E8B4C42" w14:textId="77777777" w:rsidR="00CA4784" w:rsidRPr="00C70C54" w:rsidRDefault="00CA4784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F93B05" w14:textId="77777777" w:rsidR="00CA4784" w:rsidRPr="00C70C54" w:rsidRDefault="00CA4784" w:rsidP="00C70C54">
            <w:pPr>
              <w:pStyle w:val="SOL"/>
              <w:tabs>
                <w:tab w:val="left" w:pos="330"/>
              </w:tabs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>10</w:t>
            </w:r>
            <w:r w:rsidRPr="00C70C54">
              <w:rPr>
                <w:sz w:val="20"/>
                <w:szCs w:val="20"/>
                <w:u w:val="single"/>
              </w:rPr>
              <w:t>3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</w:rPr>
              <w:t xml:space="preserve">analyze </w:t>
            </w:r>
            <w:r w:rsidRPr="00C70C54">
              <w:rPr>
                <w:sz w:val="20"/>
                <w:szCs w:val="20"/>
                <w:u w:val="single"/>
              </w:rPr>
              <w:t xml:space="preserve">and evaluate </w:t>
            </w:r>
            <w:r w:rsidRPr="00C70C54">
              <w:rPr>
                <w:sz w:val="20"/>
                <w:szCs w:val="20"/>
              </w:rPr>
              <w:t>music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by</w:t>
            </w:r>
          </w:p>
          <w:p w14:paraId="645A0DC0" w14:textId="77777777" w:rsidR="00CA4784" w:rsidRPr="00C70C54" w:rsidRDefault="00CA4784" w:rsidP="000F47CD">
            <w:pPr>
              <w:pStyle w:val="SOLNumberedBullet"/>
              <w:numPr>
                <w:ilvl w:val="0"/>
                <w:numId w:val="28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instruments from a variety of music ensembles </w:t>
            </w:r>
            <w:r w:rsidRPr="00C70C54">
              <w:rPr>
                <w:sz w:val="20"/>
                <w:szCs w:val="20"/>
                <w:u w:val="single"/>
              </w:rPr>
              <w:t xml:space="preserve">both </w:t>
            </w:r>
            <w:r w:rsidRPr="00C70C54">
              <w:rPr>
                <w:sz w:val="20"/>
                <w:szCs w:val="20"/>
              </w:rPr>
              <w:t>visually and aurall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6DCE5DE8" w14:textId="77777777" w:rsidR="00CA4784" w:rsidRPr="00C70C54" w:rsidRDefault="00CA4784" w:rsidP="000F47CD">
            <w:pPr>
              <w:pStyle w:val="SOLNumberedBullet"/>
              <w:numPr>
                <w:ilvl w:val="0"/>
                <w:numId w:val="28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trike/>
                <w:sz w:val="20"/>
                <w:szCs w:val="20"/>
              </w:rPr>
              <w:t>d</w:t>
            </w:r>
            <w:r w:rsidRPr="00C70C54">
              <w:rPr>
                <w:sz w:val="20"/>
                <w:szCs w:val="20"/>
              </w:rPr>
              <w:t>istinguish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between major and minor tonalit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20F58159" w14:textId="77777777" w:rsidR="00CA4784" w:rsidRPr="00C70C54" w:rsidRDefault="00CA4784" w:rsidP="000F47CD">
            <w:pPr>
              <w:pStyle w:val="SOLNumberedBullet"/>
              <w:numPr>
                <w:ilvl w:val="0"/>
                <w:numId w:val="28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L</w:t>
            </w:r>
            <w:r w:rsidRPr="00C70C54">
              <w:rPr>
                <w:strike/>
                <w:sz w:val="20"/>
                <w:szCs w:val="20"/>
              </w:rPr>
              <w:t>l</w:t>
            </w:r>
            <w:r w:rsidRPr="00C70C54">
              <w:rPr>
                <w:sz w:val="20"/>
                <w:szCs w:val="20"/>
              </w:rPr>
              <w:t>isten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o, </w:t>
            </w:r>
            <w:proofErr w:type="spellStart"/>
            <w:r w:rsidRPr="00C70C54">
              <w:rPr>
                <w:sz w:val="20"/>
                <w:szCs w:val="20"/>
              </w:rPr>
              <w:t>compar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>, and contrast</w:t>
            </w:r>
            <w:r w:rsidRPr="00C70C54">
              <w:rPr>
                <w:strike/>
                <w:sz w:val="20"/>
                <w:szCs w:val="20"/>
              </w:rPr>
              <w:t>ing</w:t>
            </w:r>
            <w:r w:rsidRPr="00C70C54">
              <w:rPr>
                <w:sz w:val="20"/>
                <w:szCs w:val="20"/>
              </w:rPr>
              <w:t xml:space="preserve"> music compositions from a variety of cultures and time period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056FF4C0" w14:textId="77777777" w:rsidR="00CA4784" w:rsidRPr="00C70C54" w:rsidRDefault="00CA4784" w:rsidP="000F47CD">
            <w:pPr>
              <w:pStyle w:val="SOLNumberedBullet"/>
              <w:numPr>
                <w:ilvl w:val="0"/>
                <w:numId w:val="28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elements of music through listening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using music terminolog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330D0CD1" w14:textId="77777777" w:rsidR="00CA4784" w:rsidRPr="00C70C54" w:rsidRDefault="00CA4784" w:rsidP="000F47CD">
            <w:pPr>
              <w:pStyle w:val="SOLNumberedBullet"/>
              <w:numPr>
                <w:ilvl w:val="0"/>
                <w:numId w:val="28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rondo form (ABACA).</w:t>
            </w:r>
          </w:p>
          <w:p w14:paraId="16B18811" w14:textId="77777777" w:rsidR="00CA4784" w:rsidRPr="00C70C54" w:rsidRDefault="00CA4784" w:rsidP="00C70C54">
            <w:pPr>
              <w:pStyle w:val="SOL"/>
              <w:tabs>
                <w:tab w:val="left" w:pos="330"/>
              </w:tabs>
              <w:spacing w:before="0" w:after="0"/>
              <w:ind w:left="330" w:hanging="360"/>
              <w:rPr>
                <w:strike/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4.11</w:t>
            </w:r>
            <w:r w:rsidR="005F3966" w:rsidRPr="00C70C54">
              <w:rPr>
                <w:strike/>
                <w:sz w:val="20"/>
                <w:szCs w:val="20"/>
              </w:rPr>
              <w:t xml:space="preserve">  The student will </w:t>
            </w:r>
            <w:r w:rsidRPr="00C70C54">
              <w:rPr>
                <w:strike/>
                <w:sz w:val="20"/>
                <w:szCs w:val="20"/>
              </w:rPr>
              <w:t>evaluate and critique music by</w:t>
            </w:r>
          </w:p>
          <w:p w14:paraId="33BDBB5C" w14:textId="77777777" w:rsidR="00CA4784" w:rsidRPr="00C70C54" w:rsidRDefault="00CA4784" w:rsidP="000F47CD">
            <w:pPr>
              <w:pStyle w:val="SOLNumberedBullet"/>
              <w:numPr>
                <w:ilvl w:val="0"/>
                <w:numId w:val="29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f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R</w:t>
            </w:r>
            <w:r w:rsidRPr="00C70C54">
              <w:rPr>
                <w:strike/>
                <w:sz w:val="20"/>
                <w:szCs w:val="20"/>
              </w:rPr>
              <w:t>r</w:t>
            </w:r>
            <w:r w:rsidRPr="00C70C54">
              <w:rPr>
                <w:sz w:val="20"/>
                <w:szCs w:val="20"/>
              </w:rPr>
              <w:t>eview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criteria used to evaluate compositions and performanc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10C98155" w14:textId="77777777" w:rsidR="00CA4784" w:rsidRPr="00C70C54" w:rsidRDefault="00CA4784" w:rsidP="000F47CD">
            <w:pPr>
              <w:pStyle w:val="SOLNumberedBullet"/>
              <w:numPr>
                <w:ilvl w:val="0"/>
                <w:numId w:val="29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g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trike/>
                <w:sz w:val="20"/>
                <w:szCs w:val="20"/>
              </w:rPr>
              <w:t>d</w:t>
            </w:r>
            <w:r w:rsidRPr="00C70C54">
              <w:rPr>
                <w:sz w:val="20"/>
                <w:szCs w:val="20"/>
              </w:rPr>
              <w:t>escrib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performances and offer</w:t>
            </w:r>
            <w:r w:rsidRPr="00C70C54">
              <w:rPr>
                <w:dstrike/>
                <w:sz w:val="20"/>
                <w:szCs w:val="20"/>
              </w:rPr>
              <w:t>ing</w:t>
            </w:r>
            <w:r w:rsidRPr="00C70C54">
              <w:rPr>
                <w:sz w:val="20"/>
                <w:szCs w:val="20"/>
              </w:rPr>
              <w:t xml:space="preserve"> constructive feedback.</w:t>
            </w:r>
          </w:p>
        </w:tc>
      </w:tr>
      <w:tr w:rsidR="00305247" w14:paraId="5419DB77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E75F30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C3BA115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9F8B01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A48040" w14:textId="77777777" w:rsidR="00305247" w:rsidRPr="00C70C54" w:rsidRDefault="00F35793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D8FDC0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58B9B2B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CCBA75" w14:textId="77777777" w:rsidR="00305247" w:rsidRPr="00C70C54" w:rsidRDefault="00135931" w:rsidP="00C70C54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4.12</w:t>
            </w:r>
            <w:r w:rsidR="005F3966" w:rsidRPr="00C70C54">
              <w:rPr>
                <w:strike/>
                <w:sz w:val="20"/>
                <w:szCs w:val="20"/>
              </w:rPr>
              <w:t xml:space="preserve">  The student will </w:t>
            </w:r>
            <w:r w:rsidRPr="00C70C54">
              <w:rPr>
                <w:strike/>
                <w:sz w:val="20"/>
                <w:szCs w:val="20"/>
              </w:rPr>
              <w:t>identify characteristics and behaviors that lead to success as a musician.</w:t>
            </w:r>
          </w:p>
        </w:tc>
      </w:tr>
      <w:tr w:rsidR="00305247" w14:paraId="030BEDE0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055093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F10A45" w14:textId="77777777" w:rsidR="00305247" w:rsidRPr="00C70C54" w:rsidRDefault="00CA4784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23BE12" w14:textId="77777777" w:rsidR="00305247" w:rsidRPr="00C70C54" w:rsidRDefault="001C2929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3FC3E9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4B6F6D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EFE81C3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C4F586" w14:textId="77777777" w:rsidR="00305247" w:rsidRPr="00C70C54" w:rsidRDefault="00CA4784" w:rsidP="00C70C54">
            <w:pPr>
              <w:pStyle w:val="SOLNumberedBullet"/>
              <w:numPr>
                <w:ilvl w:val="0"/>
                <w:numId w:val="0"/>
              </w:numPr>
              <w:tabs>
                <w:tab w:val="left" w:pos="510"/>
              </w:tabs>
              <w:ind w:left="510" w:hanging="51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>13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4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</w:rPr>
              <w:t>explain personal preferences for musical works and performances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using music terminology.</w:t>
            </w:r>
          </w:p>
        </w:tc>
      </w:tr>
      <w:tr w:rsidR="00305247" w14:paraId="05881BDF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B155D5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36B3B5" w14:textId="77777777" w:rsidR="00305247" w:rsidRPr="00C70C54" w:rsidRDefault="00F35793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9903BE" w14:textId="77777777" w:rsidR="00305247" w:rsidRPr="00C70C54" w:rsidRDefault="00F35793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315376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5B9BA1" w14:textId="77777777" w:rsidR="00305247" w:rsidRPr="00C70C54" w:rsidRDefault="00F35793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76E2715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7DE484A" w14:textId="77777777" w:rsidR="00305247" w:rsidRPr="00C70C54" w:rsidRDefault="00F35793" w:rsidP="00C70C54">
            <w:pPr>
              <w:tabs>
                <w:tab w:val="left" w:pos="510"/>
              </w:tabs>
              <w:ind w:left="510" w:hanging="51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 xml:space="preserve"> 7</w:t>
            </w:r>
            <w:r w:rsidRPr="00C70C54">
              <w:rPr>
                <w:sz w:val="20"/>
                <w:szCs w:val="20"/>
                <w:u w:val="single"/>
              </w:rPr>
              <w:t>6.e</w:t>
            </w:r>
            <w:r w:rsidRPr="00C70C54">
              <w:rPr>
                <w:sz w:val="20"/>
                <w:szCs w:val="20"/>
              </w:rPr>
              <w:t xml:space="preserve">)  </w:t>
            </w:r>
            <w:r w:rsidRPr="00C70C54">
              <w:rPr>
                <w:strike/>
                <w:sz w:val="20"/>
                <w:szCs w:val="20"/>
              </w:rPr>
              <w:t>4.14 The student will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e</w:t>
            </w:r>
            <w:r w:rsidRPr="00C70C54">
              <w:rPr>
                <w:sz w:val="20"/>
                <w:szCs w:val="20"/>
              </w:rPr>
              <w:t>xplain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how criteria used to value music may vary </w:t>
            </w:r>
            <w:r w:rsidRPr="00C70C54">
              <w:rPr>
                <w:strike/>
                <w:sz w:val="20"/>
                <w:szCs w:val="20"/>
              </w:rPr>
              <w:t xml:space="preserve">from one culture to another. </w:t>
            </w:r>
            <w:r w:rsidRPr="00C70C54">
              <w:rPr>
                <w:sz w:val="20"/>
                <w:szCs w:val="20"/>
                <w:u w:val="single"/>
              </w:rPr>
              <w:t>between people and communities.</w:t>
            </w:r>
          </w:p>
        </w:tc>
      </w:tr>
      <w:tr w:rsidR="00305247" w14:paraId="3C0D1C48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A1FD72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E84EA89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2667BA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66423B" w14:textId="77777777" w:rsidR="00305247" w:rsidRPr="00C70C54" w:rsidRDefault="00F35793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07AE59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FB848CD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CDAA5B" w14:textId="77777777" w:rsidR="00305247" w:rsidRPr="00C70C54" w:rsidRDefault="00135931" w:rsidP="00C70C54">
            <w:pPr>
              <w:pStyle w:val="SOLStatement"/>
              <w:tabs>
                <w:tab w:val="left" w:pos="1304"/>
              </w:tabs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4.15</w:t>
            </w:r>
            <w:r w:rsidR="005F3966" w:rsidRPr="00C70C54">
              <w:rPr>
                <w:strike/>
                <w:sz w:val="20"/>
                <w:szCs w:val="20"/>
              </w:rPr>
              <w:t xml:space="preserve">  The student will </w:t>
            </w:r>
            <w:r w:rsidRPr="00C70C54">
              <w:rPr>
                <w:strike/>
                <w:sz w:val="20"/>
                <w:szCs w:val="20"/>
              </w:rPr>
              <w:t>describe how personal beliefs influence responses to music.</w:t>
            </w:r>
          </w:p>
        </w:tc>
      </w:tr>
      <w:tr w:rsidR="00305247" w14:paraId="1D315C04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02CAF9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C31A3FA" w14:textId="77777777" w:rsidR="00305247" w:rsidRPr="00C70C54" w:rsidRDefault="00CA4784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6C686B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EE85FE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975929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2444559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253DCD" w14:textId="77777777" w:rsidR="00CA4784" w:rsidRPr="00C70C54" w:rsidRDefault="00CA4784" w:rsidP="00C70C54">
            <w:pPr>
              <w:pStyle w:val="SOL"/>
              <w:tabs>
                <w:tab w:val="left" w:pos="330"/>
              </w:tabs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4.</w:t>
            </w:r>
            <w:r w:rsidRPr="001C2929">
              <w:rPr>
                <w:sz w:val="20"/>
                <w:szCs w:val="20"/>
                <w:u w:val="single"/>
              </w:rPr>
              <w:t>2</w:t>
            </w:r>
            <w:r w:rsidR="005F3966" w:rsidRPr="001C2929">
              <w:rPr>
                <w:sz w:val="20"/>
                <w:szCs w:val="20"/>
                <w:u w:val="single"/>
              </w:rPr>
              <w:t xml:space="preserve">  The student will </w:t>
            </w:r>
            <w:r w:rsidRPr="001C2929">
              <w:rPr>
                <w:sz w:val="20"/>
                <w:szCs w:val="20"/>
                <w:u w:val="single"/>
              </w:rPr>
              <w:t>apply</w:t>
            </w:r>
            <w:r w:rsidRPr="00C70C54">
              <w:rPr>
                <w:sz w:val="20"/>
                <w:szCs w:val="20"/>
                <w:u w:val="single"/>
              </w:rPr>
              <w:t xml:space="preserve"> a creative process for music.</w:t>
            </w:r>
          </w:p>
          <w:p w14:paraId="1FC0AC7A" w14:textId="77777777" w:rsidR="00CA4784" w:rsidRPr="00C70C54" w:rsidRDefault="00CA4784" w:rsidP="000F47CD">
            <w:pPr>
              <w:pStyle w:val="SOLNumberedBullet"/>
              <w:numPr>
                <w:ilvl w:val="0"/>
                <w:numId w:val="27"/>
              </w:numPr>
              <w:tabs>
                <w:tab w:val="left" w:pos="330"/>
              </w:tabs>
              <w:ind w:left="33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Describe ideas for creating music as a group.</w:t>
            </w:r>
          </w:p>
          <w:p w14:paraId="3DA59757" w14:textId="77777777" w:rsidR="00CA4784" w:rsidRPr="00C70C54" w:rsidRDefault="00CA4784" w:rsidP="000F47CD">
            <w:pPr>
              <w:pStyle w:val="SOLNumberedBullet"/>
              <w:numPr>
                <w:ilvl w:val="0"/>
                <w:numId w:val="27"/>
              </w:numPr>
              <w:tabs>
                <w:tab w:val="left" w:pos="330"/>
              </w:tabs>
              <w:ind w:left="330"/>
              <w:rPr>
                <w:d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Describe elements of a creative process for music.</w:t>
            </w:r>
          </w:p>
          <w:p w14:paraId="14ABC857" w14:textId="77777777" w:rsidR="00305247" w:rsidRPr="00C70C54" w:rsidRDefault="00CA4784" w:rsidP="000F47CD">
            <w:pPr>
              <w:pStyle w:val="SOLNumberedBullet"/>
              <w:numPr>
                <w:ilvl w:val="0"/>
                <w:numId w:val="27"/>
              </w:numPr>
              <w:tabs>
                <w:tab w:val="left" w:pos="330"/>
              </w:tabs>
              <w:ind w:left="330"/>
              <w:rPr>
                <w:d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Reflect on the process and outcome of creating music and revise work based on peer and teacher feedback.</w:t>
            </w:r>
          </w:p>
        </w:tc>
      </w:tr>
      <w:tr w:rsidR="00305247" w14:paraId="296D2856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A3D7F4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DA05E97" w14:textId="77777777" w:rsidR="00305247" w:rsidRPr="00C70C54" w:rsidRDefault="00CA4784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59B47A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6D7C45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4535A2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9278E80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9287B5" w14:textId="77777777" w:rsidR="00305247" w:rsidRPr="00C70C54" w:rsidRDefault="00CA4784" w:rsidP="00C70C54">
            <w:pPr>
              <w:tabs>
                <w:tab w:val="left" w:pos="330"/>
              </w:tabs>
              <w:ind w:left="330" w:hanging="36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4.</w:t>
            </w:r>
            <w:r w:rsidRPr="001C2929">
              <w:rPr>
                <w:sz w:val="20"/>
                <w:szCs w:val="20"/>
                <w:u w:val="single"/>
              </w:rPr>
              <w:t>7</w:t>
            </w:r>
            <w:r w:rsidR="005F3966" w:rsidRPr="001C2929">
              <w:rPr>
                <w:sz w:val="20"/>
                <w:szCs w:val="20"/>
                <w:u w:val="single"/>
              </w:rPr>
              <w:t xml:space="preserve">  The student will </w:t>
            </w:r>
            <w:r w:rsidRPr="001C2929">
              <w:rPr>
                <w:sz w:val="20"/>
                <w:szCs w:val="20"/>
                <w:u w:val="single"/>
              </w:rPr>
              <w:t>explain</w:t>
            </w:r>
            <w:r w:rsidRPr="00C70C54">
              <w:rPr>
                <w:sz w:val="20"/>
                <w:szCs w:val="20"/>
                <w:u w:val="single"/>
              </w:rPr>
              <w:t xml:space="preserve"> how music is an integral part of one’s life and community.</w:t>
            </w:r>
          </w:p>
        </w:tc>
      </w:tr>
      <w:tr w:rsidR="00305247" w14:paraId="5D6B1595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B12F33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76CAE11" w14:textId="77777777" w:rsidR="00305247" w:rsidRPr="00C70C54" w:rsidRDefault="00CA4784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5E8349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DF81CD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838018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3D604C4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81AA31" w14:textId="77777777" w:rsidR="00305247" w:rsidRPr="00C70C54" w:rsidRDefault="00CA4784" w:rsidP="00C70C54">
            <w:pPr>
              <w:pStyle w:val="SOL"/>
              <w:tabs>
                <w:tab w:val="left" w:pos="330"/>
              </w:tabs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4.</w:t>
            </w:r>
            <w:r w:rsidRPr="001C2929">
              <w:rPr>
                <w:sz w:val="20"/>
                <w:szCs w:val="20"/>
                <w:u w:val="single"/>
              </w:rPr>
              <w:t>8</w:t>
            </w:r>
            <w:r w:rsidR="005F3966" w:rsidRPr="001C2929">
              <w:rPr>
                <w:sz w:val="20"/>
                <w:szCs w:val="20"/>
                <w:u w:val="single"/>
              </w:rPr>
              <w:t xml:space="preserve">  The student will </w:t>
            </w:r>
            <w:r w:rsidRPr="001C2929">
              <w:rPr>
                <w:sz w:val="20"/>
                <w:szCs w:val="20"/>
                <w:u w:val="single"/>
              </w:rPr>
              <w:t>describe</w:t>
            </w:r>
            <w:r w:rsidRPr="00C70C54">
              <w:rPr>
                <w:sz w:val="20"/>
                <w:szCs w:val="20"/>
                <w:u w:val="single"/>
              </w:rPr>
              <w:t xml:space="preserve"> digital citizenship for exploring music topics.</w:t>
            </w:r>
          </w:p>
        </w:tc>
      </w:tr>
      <w:tr w:rsidR="00305247" w14:paraId="291386CC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27D1AA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2A34D1C" w14:textId="77777777" w:rsidR="00305247" w:rsidRPr="00C70C54" w:rsidRDefault="00CA4784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D209CF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CF0D7C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452C3C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7BEB9A3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E472C2" w14:textId="77777777" w:rsidR="00305247" w:rsidRPr="00C70C54" w:rsidRDefault="00CA4784" w:rsidP="000F47CD">
            <w:pPr>
              <w:numPr>
                <w:ilvl w:val="1"/>
                <w:numId w:val="19"/>
              </w:numPr>
              <w:tabs>
                <w:tab w:val="left" w:pos="330"/>
              </w:tabs>
              <w:ind w:left="33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The student will identify skills learned in music class that relate to a variety of career options</w:t>
            </w:r>
            <w:r w:rsidRPr="00C70C54">
              <w:rPr>
                <w:sz w:val="20"/>
                <w:szCs w:val="20"/>
              </w:rPr>
              <w:t>.</w:t>
            </w:r>
          </w:p>
        </w:tc>
      </w:tr>
      <w:tr w:rsidR="00CA4784" w14:paraId="1EE60C4C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26FF92" w14:textId="77777777" w:rsidR="00CA4784" w:rsidRPr="00C70C54" w:rsidRDefault="00CA4784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C277E7A" w14:textId="77777777" w:rsidR="00CA4784" w:rsidRPr="00C70C54" w:rsidRDefault="00CA4784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2BBA4D" w14:textId="77777777" w:rsidR="00CA4784" w:rsidRPr="00C70C54" w:rsidRDefault="00CA4784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970DB7" w14:textId="77777777" w:rsidR="00CA4784" w:rsidRPr="00C70C54" w:rsidRDefault="00CA4784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F5F4FB" w14:textId="77777777" w:rsidR="00CA4784" w:rsidRPr="00C70C54" w:rsidRDefault="00CA4784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1C4104E" w14:textId="77777777" w:rsidR="00CA4784" w:rsidRPr="00C70C54" w:rsidRDefault="00135931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B27959" w14:textId="77777777" w:rsidR="00CA4784" w:rsidRPr="00C70C54" w:rsidRDefault="00CA4784" w:rsidP="00C70C54">
            <w:pPr>
              <w:tabs>
                <w:tab w:val="left" w:pos="420"/>
                <w:tab w:val="left" w:pos="720"/>
              </w:tabs>
              <w:ind w:left="330" w:hanging="36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4.</w:t>
            </w:r>
            <w:r w:rsidRPr="001C2929">
              <w:rPr>
                <w:sz w:val="20"/>
                <w:szCs w:val="20"/>
                <w:u w:val="single"/>
              </w:rPr>
              <w:t>10</w:t>
            </w:r>
            <w:r w:rsidR="00F35793" w:rsidRPr="001C2929">
              <w:rPr>
                <w:sz w:val="20"/>
                <w:szCs w:val="20"/>
                <w:u w:val="single"/>
              </w:rPr>
              <w:t xml:space="preserve"> </w:t>
            </w:r>
            <w:r w:rsidR="005F3966" w:rsidRPr="001C2929">
              <w:rPr>
                <w:sz w:val="20"/>
                <w:szCs w:val="20"/>
                <w:u w:val="single"/>
              </w:rPr>
              <w:t xml:space="preserve">  The student will </w:t>
            </w:r>
            <w:r w:rsidRPr="001C2929">
              <w:rPr>
                <w:sz w:val="20"/>
                <w:szCs w:val="20"/>
                <w:u w:val="single"/>
              </w:rPr>
              <w:t>compare</w:t>
            </w:r>
            <w:r w:rsidRPr="00C70C54">
              <w:rPr>
                <w:sz w:val="20"/>
                <w:szCs w:val="20"/>
                <w:u w:val="single"/>
              </w:rPr>
              <w:t xml:space="preserve"> and contrast digital and traditional methods for creating music.</w:t>
            </w:r>
          </w:p>
        </w:tc>
      </w:tr>
      <w:tr w:rsidR="00CA4784" w14:paraId="6DC89736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728597" w14:textId="77777777" w:rsidR="00CA4784" w:rsidRPr="00C70C54" w:rsidRDefault="00CA4784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67BE4B9" w14:textId="77777777" w:rsidR="00CA4784" w:rsidRPr="00C70C54" w:rsidRDefault="00CA4784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025238" w14:textId="77777777" w:rsidR="00CA4784" w:rsidRPr="00C70C54" w:rsidRDefault="00CA4784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18ECFC" w14:textId="77777777" w:rsidR="00CA4784" w:rsidRPr="00C70C54" w:rsidRDefault="00CA4784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4853B0" w14:textId="77777777" w:rsidR="00CA4784" w:rsidRPr="00C70C54" w:rsidRDefault="00CA4784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2BF8676" w14:textId="77777777" w:rsidR="00CA4784" w:rsidRPr="00C70C54" w:rsidRDefault="00135931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966311" w14:textId="77777777" w:rsidR="00CA4784" w:rsidRPr="00C70C54" w:rsidRDefault="00CA4784" w:rsidP="00C70C54">
            <w:pPr>
              <w:pStyle w:val="SOL"/>
              <w:tabs>
                <w:tab w:val="left" w:pos="510"/>
              </w:tabs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4.</w:t>
            </w:r>
            <w:r w:rsidRPr="001C2929">
              <w:rPr>
                <w:sz w:val="20"/>
                <w:szCs w:val="20"/>
                <w:u w:val="single"/>
              </w:rPr>
              <w:t>16</w:t>
            </w:r>
            <w:r w:rsidR="005F3966" w:rsidRPr="001C2929">
              <w:rPr>
                <w:sz w:val="20"/>
                <w:szCs w:val="20"/>
                <w:u w:val="single"/>
              </w:rPr>
              <w:t xml:space="preserve">  The student will </w:t>
            </w:r>
            <w:r w:rsidRPr="001C2929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z w:val="20"/>
                <w:szCs w:val="20"/>
                <w:u w:val="single"/>
              </w:rPr>
              <w:t>emonstrate meter.</w:t>
            </w:r>
          </w:p>
          <w:p w14:paraId="7C6342F0" w14:textId="77777777" w:rsidR="00F35793" w:rsidRPr="00C70C54" w:rsidRDefault="00CA4784" w:rsidP="000F47CD">
            <w:pPr>
              <w:pStyle w:val="SOLNumberedBullet"/>
              <w:numPr>
                <w:ilvl w:val="0"/>
                <w:numId w:val="37"/>
              </w:numPr>
              <w:ind w:left="330" w:firstLine="0"/>
              <w:rPr>
                <w:d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Apply strong and weak beats.</w:t>
            </w:r>
          </w:p>
          <w:p w14:paraId="070BE122" w14:textId="77777777" w:rsidR="00CA4784" w:rsidRPr="00C70C54" w:rsidRDefault="00CA4784" w:rsidP="000F47CD">
            <w:pPr>
              <w:pStyle w:val="SOLNumberedBullet"/>
              <w:numPr>
                <w:ilvl w:val="0"/>
                <w:numId w:val="37"/>
              </w:numPr>
              <w:ind w:left="330" w:firstLine="0"/>
              <w:rPr>
                <w:d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Perform and illustrate sets of beats grouped in twos and threes.</w:t>
            </w:r>
          </w:p>
        </w:tc>
      </w:tr>
    </w:tbl>
    <w:p w14:paraId="435DE5DB" w14:textId="77777777" w:rsidR="00305247" w:rsidRPr="00D12EA8" w:rsidRDefault="00305247" w:rsidP="00305247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Grade Five</w:t>
      </w:r>
      <w:r w:rsidRPr="00D12EA8">
        <w:rPr>
          <w:b/>
          <w:bCs/>
          <w:sz w:val="32"/>
        </w:rPr>
        <w:t xml:space="preserve"> General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305247" w:rsidRPr="00817BBD" w14:paraId="782B09EB" w14:textId="77777777" w:rsidTr="00C34DEF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447EA7D" w14:textId="77777777" w:rsidR="00305247" w:rsidRPr="00433D01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5FB6E6A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C7AA68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6BE11FB6" w14:textId="77777777" w:rsidR="00305247" w:rsidRPr="00817BBD" w:rsidRDefault="00305247" w:rsidP="00C34DEF">
            <w:pPr>
              <w:jc w:val="center"/>
              <w:rPr>
                <w:sz w:val="16"/>
                <w:szCs w:val="22"/>
              </w:rPr>
            </w:pPr>
          </w:p>
          <w:p w14:paraId="368A7158" w14:textId="77777777" w:rsidR="00305247" w:rsidRPr="00155B39" w:rsidRDefault="00305247" w:rsidP="00C34DEF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A80454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A80454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155B39">
              <w:rPr>
                <w:sz w:val="20"/>
                <w:szCs w:val="22"/>
              </w:rPr>
              <w:tab/>
            </w:r>
          </w:p>
        </w:tc>
      </w:tr>
      <w:tr w:rsidR="00305247" w:rsidRPr="00817BBD" w14:paraId="005A8E6F" w14:textId="77777777" w:rsidTr="00C34DEF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286B1E" w14:textId="77777777" w:rsidR="00305247" w:rsidRPr="00817BBD" w:rsidRDefault="00305247" w:rsidP="00C34DEF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A2235B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334283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8B5729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9B82E2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6FF8DA69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DFE4D5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305247" w14:paraId="61AC84B1" w14:textId="77777777" w:rsidTr="00C34DEF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16DDA4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141A196" w14:textId="77777777" w:rsidR="00305247" w:rsidRPr="00C70C54" w:rsidRDefault="00461D15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E0EAE2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9FAF74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1AB655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8D18F67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7748EC" w14:textId="77777777" w:rsidR="00461D15" w:rsidRPr="00C70C54" w:rsidRDefault="00461D15" w:rsidP="00C70C54">
            <w:pPr>
              <w:pStyle w:val="SOL"/>
              <w:spacing w:before="0" w:after="0"/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</w:t>
            </w:r>
            <w:r w:rsidRPr="00C70C54">
              <w:rPr>
                <w:strike/>
                <w:sz w:val="20"/>
                <w:szCs w:val="20"/>
              </w:rPr>
              <w:t>1</w:t>
            </w:r>
            <w:r w:rsidRPr="00C70C54">
              <w:rPr>
                <w:sz w:val="20"/>
                <w:szCs w:val="20"/>
                <w:u w:val="single"/>
              </w:rPr>
              <w:t>12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demonstrate music literacy</w:t>
            </w:r>
            <w:r w:rsidRPr="00C70C54">
              <w:rPr>
                <w:sz w:val="20"/>
                <w:szCs w:val="20"/>
              </w:rPr>
              <w:t xml:space="preserve">. </w:t>
            </w:r>
            <w:r w:rsidRPr="00C70C54">
              <w:rPr>
                <w:strike/>
                <w:sz w:val="20"/>
                <w:szCs w:val="20"/>
              </w:rPr>
              <w:t>read and notate music, including</w:t>
            </w:r>
            <w:r w:rsidRPr="00C70C54">
              <w:rPr>
                <w:sz w:val="20"/>
                <w:szCs w:val="20"/>
              </w:rPr>
              <w:t xml:space="preserve"> </w:t>
            </w:r>
          </w:p>
          <w:p w14:paraId="3D354BCB" w14:textId="77777777" w:rsidR="00461D15" w:rsidRPr="00C70C54" w:rsidRDefault="00461D15" w:rsidP="000F47CD">
            <w:pPr>
              <w:pStyle w:val="SOLNumberedBullet"/>
              <w:numPr>
                <w:ilvl w:val="0"/>
                <w:numId w:val="43"/>
              </w:numPr>
              <w:tabs>
                <w:tab w:val="clear" w:pos="1440"/>
                <w:tab w:val="num" w:pos="402"/>
              </w:tabs>
              <w:ind w:left="540" w:hanging="389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he treble (G) and bass (F) clef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40A97E37" w14:textId="77777777" w:rsidR="00461D15" w:rsidRPr="00C70C54" w:rsidRDefault="00461D15" w:rsidP="000F47CD">
            <w:pPr>
              <w:pStyle w:val="SOLNumberedBullet"/>
              <w:numPr>
                <w:ilvl w:val="0"/>
                <w:numId w:val="43"/>
              </w:numPr>
              <w:tabs>
                <w:tab w:val="clear" w:pos="1440"/>
                <w:tab w:val="num" w:pos="402"/>
              </w:tabs>
              <w:ind w:left="540" w:hanging="389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U</w:t>
            </w:r>
            <w:r w:rsidRPr="00C70C54">
              <w:rPr>
                <w:strike/>
                <w:sz w:val="20"/>
                <w:szCs w:val="20"/>
                <w:u w:val="single"/>
              </w:rPr>
              <w:t>u</w:t>
            </w:r>
            <w:r w:rsidRPr="00C70C54">
              <w:rPr>
                <w:sz w:val="20"/>
                <w:szCs w:val="20"/>
                <w:u w:val="single"/>
              </w:rPr>
              <w:t>s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 system to sight-read melodies based on the diatonic scale</w:t>
            </w:r>
            <w:r w:rsidRPr="00C70C54">
              <w:rPr>
                <w:sz w:val="20"/>
                <w:szCs w:val="20"/>
                <w:u w:val="single"/>
              </w:rPr>
              <w:t>.</w:t>
            </w:r>
          </w:p>
          <w:p w14:paraId="415BEB28" w14:textId="77777777" w:rsidR="00461D15" w:rsidRPr="00C70C54" w:rsidRDefault="00461D15" w:rsidP="000F47CD">
            <w:pPr>
              <w:pStyle w:val="SOLNumberedBullet"/>
              <w:numPr>
                <w:ilvl w:val="0"/>
                <w:numId w:val="43"/>
              </w:numPr>
              <w:tabs>
                <w:tab w:val="clear" w:pos="1440"/>
                <w:tab w:val="num" w:pos="402"/>
              </w:tabs>
              <w:ind w:left="540" w:hanging="389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c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U</w:t>
            </w:r>
            <w:r w:rsidRPr="00C70C54">
              <w:rPr>
                <w:strike/>
                <w:sz w:val="20"/>
                <w:szCs w:val="20"/>
                <w:u w:val="single"/>
              </w:rPr>
              <w:t>u</w:t>
            </w:r>
            <w:r w:rsidRPr="00C70C54">
              <w:rPr>
                <w:sz w:val="20"/>
                <w:szCs w:val="20"/>
                <w:u w:val="single"/>
              </w:rPr>
              <w:t>s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raditional notation to write melodies containing skips and leap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7E593BF0" w14:textId="77777777" w:rsidR="00461D15" w:rsidRPr="00C70C54" w:rsidRDefault="00461D15" w:rsidP="000F47CD">
            <w:pPr>
              <w:pStyle w:val="SOLNumberedBullet"/>
              <w:numPr>
                <w:ilvl w:val="0"/>
                <w:numId w:val="43"/>
              </w:numPr>
              <w:tabs>
                <w:tab w:val="clear" w:pos="1440"/>
                <w:tab w:val="num" w:pos="402"/>
              </w:tabs>
              <w:ind w:left="540" w:hanging="389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R</w:t>
            </w:r>
            <w:r w:rsidRPr="00C70C54">
              <w:rPr>
                <w:strike/>
                <w:sz w:val="20"/>
                <w:szCs w:val="20"/>
              </w:rPr>
              <w:t>r</w:t>
            </w:r>
            <w:r w:rsidRPr="00C70C54">
              <w:rPr>
                <w:sz w:val="20"/>
                <w:szCs w:val="20"/>
              </w:rPr>
              <w:t>ead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nd </w:t>
            </w:r>
            <w:proofErr w:type="spellStart"/>
            <w:r w:rsidRPr="00C70C54">
              <w:rPr>
                <w:sz w:val="20"/>
                <w:szCs w:val="20"/>
              </w:rPr>
              <w:t>notat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rhythmic patterns of increasing complexit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405D614C" w14:textId="77777777" w:rsidR="00461D15" w:rsidRPr="00C70C54" w:rsidRDefault="00461D15" w:rsidP="000F47CD">
            <w:pPr>
              <w:pStyle w:val="SOLNumberedBullet"/>
              <w:numPr>
                <w:ilvl w:val="0"/>
                <w:numId w:val="43"/>
              </w:numPr>
              <w:tabs>
                <w:tab w:val="clear" w:pos="1440"/>
                <w:tab w:val="num" w:pos="402"/>
              </w:tabs>
              <w:ind w:left="540" w:hanging="389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e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he meaning of the upper and lower numbers of compound time signatures (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8</m:t>
                    </m:r>
                  </m:e>
                </m:mr>
              </m:m>
            </m:oMath>
            <w:r w:rsidRPr="00C70C54">
              <w:rPr>
                <w:sz w:val="20"/>
                <w:szCs w:val="20"/>
                <w:vertAlign w:val="subscript"/>
              </w:rPr>
              <w:t xml:space="preserve"> </w:t>
            </w:r>
            <w:r w:rsidRPr="00C70C54">
              <w:rPr>
                <w:sz w:val="20"/>
                <w:szCs w:val="20"/>
              </w:rPr>
              <w:t>)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596A64DE" w14:textId="77777777" w:rsidR="00305247" w:rsidRPr="00C70C54" w:rsidRDefault="00461D15" w:rsidP="00C70C54">
            <w:pPr>
              <w:pStyle w:val="Paragraph"/>
              <w:spacing w:after="0"/>
              <w:ind w:left="540" w:hanging="389"/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6.</w:t>
            </w:r>
            <w:r w:rsidRPr="00C70C54">
              <w:rPr>
                <w:sz w:val="20"/>
                <w:szCs w:val="20"/>
              </w:rPr>
              <w:t xml:space="preserve">  f)</w:t>
            </w:r>
            <w:r w:rsidRPr="00C70C54">
              <w:rPr>
                <w:sz w:val="20"/>
                <w:szCs w:val="20"/>
                <w:u w:val="single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empo markings.</w:t>
            </w:r>
          </w:p>
        </w:tc>
      </w:tr>
      <w:tr w:rsidR="00305247" w14:paraId="1A5C31F5" w14:textId="77777777" w:rsidTr="00C34DEF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6B77A8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FDA3D73" w14:textId="77777777" w:rsidR="00305247" w:rsidRPr="00C70C54" w:rsidRDefault="00461D15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744150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FA806A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1D40FE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E532BFC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7CB48FA" w14:textId="77777777" w:rsidR="00461D15" w:rsidRPr="00C70C54" w:rsidRDefault="00461D15" w:rsidP="00C70C54">
            <w:pPr>
              <w:pStyle w:val="SOL"/>
              <w:spacing w:before="0" w:after="0"/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</w:t>
            </w:r>
            <w:r w:rsidRPr="00C70C54">
              <w:rPr>
                <w:strike/>
                <w:sz w:val="20"/>
                <w:szCs w:val="20"/>
              </w:rPr>
              <w:t>2</w:t>
            </w:r>
            <w:r w:rsidRPr="00C70C54">
              <w:rPr>
                <w:sz w:val="20"/>
                <w:szCs w:val="20"/>
                <w:u w:val="single"/>
              </w:rPr>
              <w:t>13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develop skills for individual and ensemble singing performance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sing a variety of songs of limited range alone and with others, including</w:t>
            </w:r>
          </w:p>
          <w:p w14:paraId="6CBB5DE8" w14:textId="77777777" w:rsidR="00461D15" w:rsidRPr="00C70C54" w:rsidRDefault="00461D15" w:rsidP="000F47CD">
            <w:pPr>
              <w:pStyle w:val="SOLNumberedBullet"/>
              <w:numPr>
                <w:ilvl w:val="0"/>
                <w:numId w:val="44"/>
              </w:numPr>
              <w:ind w:left="540" w:hanging="540"/>
              <w:rPr>
                <w:strike/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demonstrating beginning choral behaviors and skills in ensemble singing;</w:t>
            </w:r>
          </w:p>
          <w:p w14:paraId="6B0E8B3C" w14:textId="77777777" w:rsidR="00461D15" w:rsidRPr="00C70C54" w:rsidRDefault="00461D15" w:rsidP="000F47CD">
            <w:pPr>
              <w:pStyle w:val="SOLNumberedBullet"/>
              <w:numPr>
                <w:ilvl w:val="0"/>
                <w:numId w:val="44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a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with attention to blend, balance, intonation, and expression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280063AD" w14:textId="77777777" w:rsidR="00461D15" w:rsidRPr="00C70C54" w:rsidRDefault="00461D15" w:rsidP="000F47CD">
            <w:pPr>
              <w:pStyle w:val="SOLNumberedBullet"/>
              <w:numPr>
                <w:ilvl w:val="0"/>
                <w:numId w:val="44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of increasing complexity </w:t>
            </w:r>
            <w:r w:rsidRPr="00C70C54">
              <w:rPr>
                <w:strike/>
                <w:sz w:val="20"/>
                <w:szCs w:val="20"/>
              </w:rPr>
              <w:t>written on the treble staff</w:t>
            </w:r>
            <w:r w:rsidRPr="00C70C54">
              <w:rPr>
                <w:sz w:val="20"/>
                <w:szCs w:val="20"/>
                <w:u w:val="single"/>
              </w:rPr>
              <w:t xml:space="preserve"> notated in varying forms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31FCA676" w14:textId="77777777" w:rsidR="00461D15" w:rsidRPr="00C70C54" w:rsidRDefault="00461D15" w:rsidP="000F47CD">
            <w:pPr>
              <w:pStyle w:val="SOLNumberedBullet"/>
              <w:numPr>
                <w:ilvl w:val="0"/>
                <w:numId w:val="44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c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in two- and three-part harmon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448AC2B3" w14:textId="77777777" w:rsidR="00305247" w:rsidRPr="00C70C54" w:rsidRDefault="00461D15" w:rsidP="000F47CD">
            <w:pPr>
              <w:pStyle w:val="SOLNumberedBullet"/>
              <w:numPr>
                <w:ilvl w:val="0"/>
                <w:numId w:val="44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d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M</w:t>
            </w:r>
            <w:r w:rsidRPr="00C70C54">
              <w:rPr>
                <w:strike/>
                <w:sz w:val="20"/>
                <w:szCs w:val="20"/>
              </w:rPr>
              <w:t>m</w:t>
            </w:r>
            <w:r w:rsidRPr="00C70C54">
              <w:rPr>
                <w:sz w:val="20"/>
                <w:szCs w:val="20"/>
              </w:rPr>
              <w:t>odel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proper posture for singing.</w:t>
            </w:r>
          </w:p>
        </w:tc>
      </w:tr>
      <w:tr w:rsidR="00305247" w14:paraId="75F5FCF3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F5512E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7382F00" w14:textId="77777777" w:rsidR="00305247" w:rsidRPr="00C70C54" w:rsidRDefault="00461D15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6FCBF2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EFDE8E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39A6AF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FBC4AC9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58DD83C" w14:textId="77777777" w:rsidR="00461D15" w:rsidRPr="00C70C54" w:rsidRDefault="00461D15" w:rsidP="00C70C54">
            <w:pPr>
              <w:pStyle w:val="SOL"/>
              <w:spacing w:before="0" w:after="0"/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</w:t>
            </w:r>
            <w:r w:rsidRPr="00C70C54">
              <w:rPr>
                <w:strike/>
                <w:sz w:val="20"/>
                <w:szCs w:val="20"/>
              </w:rPr>
              <w:t>3</w:t>
            </w:r>
            <w:r w:rsidRPr="00C70C54">
              <w:rPr>
                <w:sz w:val="20"/>
                <w:szCs w:val="20"/>
                <w:u w:val="single"/>
              </w:rPr>
              <w:t>14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develop skills for individual and ensemble instrumental performance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 xml:space="preserve">play a variety of pitched and </w:t>
            </w:r>
            <w:proofErr w:type="spellStart"/>
            <w:r w:rsidRPr="00C70C54">
              <w:rPr>
                <w:strike/>
                <w:sz w:val="20"/>
                <w:szCs w:val="20"/>
              </w:rPr>
              <w:t>nonpitched</w:t>
            </w:r>
            <w:proofErr w:type="spellEnd"/>
            <w:r w:rsidRPr="00C70C54">
              <w:rPr>
                <w:strike/>
                <w:sz w:val="20"/>
                <w:szCs w:val="20"/>
              </w:rPr>
              <w:t xml:space="preserve"> instruments alone and with others, including</w:t>
            </w:r>
          </w:p>
          <w:p w14:paraId="3DAD601F" w14:textId="77777777" w:rsidR="00461D15" w:rsidRPr="00C70C54" w:rsidRDefault="00461D15" w:rsidP="000F47CD">
            <w:pPr>
              <w:pStyle w:val="SOLNumberedBullet"/>
              <w:numPr>
                <w:ilvl w:val="0"/>
                <w:numId w:val="45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a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usic of increasing difficulty in a variety of ensembl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3F4D556F" w14:textId="77777777" w:rsidR="00461D15" w:rsidRPr="00C70C54" w:rsidRDefault="00461D15" w:rsidP="000F47CD">
            <w:pPr>
              <w:pStyle w:val="SOLNumberedBullet"/>
              <w:numPr>
                <w:ilvl w:val="0"/>
                <w:numId w:val="45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and accompaniments of increasing difficulty </w:t>
            </w:r>
            <w:r w:rsidRPr="00C70C54">
              <w:rPr>
                <w:strike/>
                <w:sz w:val="20"/>
                <w:szCs w:val="20"/>
              </w:rPr>
              <w:t>written on the treble staff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z w:val="20"/>
                <w:szCs w:val="20"/>
                <w:u w:val="single"/>
              </w:rPr>
              <w:t>notated in varying forms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14D36ACE" w14:textId="77777777" w:rsidR="00461D15" w:rsidRPr="00C70C54" w:rsidRDefault="00461D15" w:rsidP="000F47CD">
            <w:pPr>
              <w:pStyle w:val="SOLNumberedBullet"/>
              <w:numPr>
                <w:ilvl w:val="0"/>
                <w:numId w:val="45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c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with expression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0DB50E65" w14:textId="77777777" w:rsidR="00305247" w:rsidRPr="00C70C54" w:rsidRDefault="00461D15" w:rsidP="000F47CD">
            <w:pPr>
              <w:pStyle w:val="SOLNumberedBullet"/>
              <w:numPr>
                <w:ilvl w:val="0"/>
                <w:numId w:val="45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d)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z w:val="20"/>
                <w:szCs w:val="20"/>
                <w:u w:val="single"/>
              </w:rPr>
              <w:t>Apply</w:t>
            </w:r>
            <w:r w:rsidRPr="00C70C54">
              <w:rPr>
                <w:strike/>
                <w:sz w:val="20"/>
                <w:szCs w:val="20"/>
              </w:rPr>
              <w:t xml:space="preserve"> demonstrating</w:t>
            </w:r>
            <w:r w:rsidRPr="00C70C54">
              <w:rPr>
                <w:sz w:val="20"/>
                <w:szCs w:val="20"/>
              </w:rPr>
              <w:t xml:space="preserve"> proper playing techniques.</w:t>
            </w:r>
          </w:p>
        </w:tc>
      </w:tr>
      <w:tr w:rsidR="00305247" w14:paraId="0C281A2A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F5E252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BF8614C" w14:textId="77777777" w:rsidR="00305247" w:rsidRPr="00C70C54" w:rsidRDefault="00461D15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B95DAD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4B911D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0AC226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9C729FC" w14:textId="77777777" w:rsidR="00305247" w:rsidRPr="00C70C54" w:rsidRDefault="00305247" w:rsidP="00C70C54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A27DE4" w14:textId="77777777" w:rsidR="00461D15" w:rsidRPr="00C70C54" w:rsidRDefault="00461D15" w:rsidP="00C70C54">
            <w:pPr>
              <w:pStyle w:val="SOL"/>
              <w:spacing w:before="0" w:after="0"/>
              <w:ind w:left="54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>5</w:t>
            </w:r>
            <w:r w:rsidRPr="00C70C54">
              <w:rPr>
                <w:strike/>
                <w:sz w:val="20"/>
                <w:szCs w:val="20"/>
              </w:rPr>
              <w:t>.4</w:t>
            </w:r>
            <w:r w:rsidRPr="00C70C54">
              <w:rPr>
                <w:sz w:val="20"/>
                <w:szCs w:val="20"/>
                <w:u w:val="single"/>
              </w:rPr>
              <w:t>15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 xml:space="preserve">classify, </w:t>
            </w:r>
            <w:r w:rsidRPr="00C70C54">
              <w:rPr>
                <w:sz w:val="20"/>
                <w:szCs w:val="20"/>
              </w:rPr>
              <w:t xml:space="preserve">perform, </w:t>
            </w:r>
            <w:r w:rsidRPr="00C70C54">
              <w:rPr>
                <w:sz w:val="20"/>
                <w:szCs w:val="20"/>
                <w:u w:val="single"/>
              </w:rPr>
              <w:t>and count</w:t>
            </w:r>
            <w:r w:rsidRPr="00C70C54">
              <w:rPr>
                <w:sz w:val="20"/>
                <w:szCs w:val="20"/>
              </w:rPr>
              <w:t xml:space="preserve"> rhythmic patterns </w:t>
            </w:r>
          </w:p>
          <w:p w14:paraId="7CC46965" w14:textId="77777777" w:rsidR="00461D15" w:rsidRPr="00C70C54" w:rsidRDefault="00461D15" w:rsidP="000F47CD">
            <w:pPr>
              <w:numPr>
                <w:ilvl w:val="0"/>
                <w:numId w:val="46"/>
              </w:numPr>
              <w:ind w:left="540" w:hanging="389"/>
              <w:rPr>
                <w: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Use a counting system.</w:t>
            </w:r>
          </w:p>
          <w:p w14:paraId="160C322B" w14:textId="77777777" w:rsidR="00461D15" w:rsidRPr="00C70C54" w:rsidRDefault="00461D15" w:rsidP="000F47CD">
            <w:pPr>
              <w:numPr>
                <w:ilvl w:val="0"/>
                <w:numId w:val="46"/>
              </w:numPr>
              <w:ind w:left="540" w:hanging="389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Include patterns that suggest duple and triple meter.</w:t>
            </w:r>
          </w:p>
          <w:p w14:paraId="6CED5371" w14:textId="77777777" w:rsidR="00535E14" w:rsidRPr="00535E14" w:rsidRDefault="00461D15" w:rsidP="00535E14">
            <w:pPr>
              <w:numPr>
                <w:ilvl w:val="0"/>
                <w:numId w:val="46"/>
              </w:numPr>
              <w:ind w:left="540" w:hanging="389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Use instruments, body percussion, and voice.</w:t>
            </w:r>
          </w:p>
          <w:p w14:paraId="67A6FC40" w14:textId="77777777" w:rsidR="00305247" w:rsidRPr="00C70C54" w:rsidRDefault="00461D15" w:rsidP="00535E14">
            <w:pPr>
              <w:numPr>
                <w:ilvl w:val="0"/>
                <w:numId w:val="46"/>
              </w:numPr>
              <w:ind w:left="540" w:hanging="389"/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 xml:space="preserve">of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ncrease</w:t>
            </w:r>
            <w:r w:rsidRPr="00C70C54">
              <w:rPr>
                <w:strike/>
                <w:sz w:val="20"/>
                <w:szCs w:val="20"/>
              </w:rPr>
              <w:t>d</w:t>
            </w:r>
            <w:proofErr w:type="spellEnd"/>
            <w:r w:rsidRPr="00C70C54">
              <w:rPr>
                <w:sz w:val="20"/>
                <w:szCs w:val="20"/>
              </w:rPr>
              <w:t xml:space="preserve"> complexity, including syncopations.</w:t>
            </w:r>
          </w:p>
        </w:tc>
      </w:tr>
      <w:tr w:rsidR="00305247" w14:paraId="78427E02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807AD8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0F5BC82" w14:textId="77777777" w:rsidR="00305247" w:rsidRPr="00C70C54" w:rsidRDefault="00461D15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4DB3CB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F77A85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23F8E4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90FFBA0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34F6D4" w14:textId="77777777" w:rsidR="00461D15" w:rsidRPr="00C70C54" w:rsidRDefault="00461D15" w:rsidP="00461D15">
            <w:pPr>
              <w:pStyle w:val="SOL"/>
              <w:spacing w:before="0" w:after="0"/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</w:t>
            </w:r>
            <w:r w:rsidRPr="00C70C54">
              <w:rPr>
                <w:strike/>
                <w:sz w:val="20"/>
                <w:szCs w:val="20"/>
              </w:rPr>
              <w:t>5</w:t>
            </w:r>
            <w:r w:rsidRPr="00C70C54">
              <w:rPr>
                <w:sz w:val="20"/>
                <w:szCs w:val="20"/>
                <w:u w:val="single"/>
              </w:rPr>
              <w:t>17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</w:rPr>
              <w:t>respond to music with movement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, including</w:t>
            </w:r>
          </w:p>
          <w:p w14:paraId="4BEDFB5B" w14:textId="77777777" w:rsidR="00461D15" w:rsidRPr="00C70C54" w:rsidRDefault="00461D15" w:rsidP="000F47CD">
            <w:pPr>
              <w:pStyle w:val="SOLNumberedBullet"/>
              <w:numPr>
                <w:ilvl w:val="0"/>
                <w:numId w:val="60"/>
              </w:numPr>
              <w:ind w:left="511" w:hanging="511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a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  <w:u w:val="single"/>
              </w:rPr>
              <w:t>p</w:t>
            </w:r>
            <w:r w:rsidRPr="00C70C54">
              <w:rPr>
                <w:sz w:val="20"/>
                <w:szCs w:val="20"/>
              </w:rPr>
              <w:t>erform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non-choreographed and choreographed movements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including music in duple and triple meter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03D0B1D2" w14:textId="77777777" w:rsidR="00305247" w:rsidRPr="00C70C54" w:rsidRDefault="00461D15" w:rsidP="00C70C54">
            <w:pPr>
              <w:pStyle w:val="SOLNumberedBullet"/>
              <w:numPr>
                <w:ilvl w:val="0"/>
                <w:numId w:val="2"/>
              </w:numPr>
              <w:ind w:left="511" w:hanging="511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  <w:u w:val="single"/>
              </w:rPr>
              <w:t>p</w:t>
            </w:r>
            <w:r w:rsidRPr="00C70C54">
              <w:rPr>
                <w:sz w:val="20"/>
                <w:szCs w:val="20"/>
              </w:rPr>
              <w:t>erform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dances and other music activities.</w:t>
            </w:r>
          </w:p>
        </w:tc>
      </w:tr>
      <w:tr w:rsidR="00305247" w14:paraId="4E067F18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E8FFD3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lastRenderedPageBreak/>
              <w:t>5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AAB071C" w14:textId="77777777" w:rsidR="00305247" w:rsidRPr="00C70C54" w:rsidRDefault="00EE563A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3CA59F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AAA68B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C3FDE9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1F09E34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F1DA1B" w14:textId="77777777" w:rsidR="00EE563A" w:rsidRPr="00C70C54" w:rsidRDefault="00EE563A" w:rsidP="00EE563A">
            <w:pPr>
              <w:pStyle w:val="SOL"/>
              <w:spacing w:before="0" w:after="0"/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</w:t>
            </w:r>
            <w:r w:rsidRPr="00C70C54">
              <w:rPr>
                <w:strike/>
                <w:sz w:val="20"/>
                <w:szCs w:val="20"/>
              </w:rPr>
              <w:t>6</w:t>
            </w:r>
            <w:r w:rsidRPr="00C70C54">
              <w:rPr>
                <w:sz w:val="20"/>
                <w:szCs w:val="20"/>
                <w:u w:val="single"/>
              </w:rPr>
              <w:t>1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improvise and compose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create</w:t>
            </w:r>
            <w:r w:rsidRPr="00C70C54">
              <w:rPr>
                <w:sz w:val="20"/>
                <w:szCs w:val="20"/>
              </w:rPr>
              <w:t xml:space="preserve"> music. </w:t>
            </w:r>
            <w:r w:rsidRPr="00C70C54">
              <w:rPr>
                <w:strike/>
                <w:sz w:val="20"/>
                <w:szCs w:val="20"/>
              </w:rPr>
              <w:t>by</w:t>
            </w:r>
            <w:r w:rsidRPr="00C70C54">
              <w:rPr>
                <w:sz w:val="20"/>
                <w:szCs w:val="20"/>
              </w:rPr>
              <w:t xml:space="preserve"> </w:t>
            </w:r>
          </w:p>
          <w:p w14:paraId="0748ED8B" w14:textId="77777777" w:rsidR="00EE563A" w:rsidRPr="00C70C54" w:rsidRDefault="00EE563A" w:rsidP="000F47CD">
            <w:pPr>
              <w:pStyle w:val="SOLNumberedBullet"/>
              <w:numPr>
                <w:ilvl w:val="0"/>
                <w:numId w:val="38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color w:val="000000"/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C70C54">
              <w:rPr>
                <w:color w:val="000000"/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color w:val="000000"/>
                <w:sz w:val="20"/>
                <w:szCs w:val="20"/>
              </w:rPr>
              <w:t>i</w:t>
            </w:r>
            <w:r w:rsidRPr="00C70C54">
              <w:rPr>
                <w:color w:val="000000"/>
                <w:sz w:val="20"/>
                <w:szCs w:val="20"/>
              </w:rPr>
              <w:t>mprovis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and rhythms of increasing complexity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color w:val="000000"/>
                <w:sz w:val="20"/>
                <w:szCs w:val="20"/>
              </w:rPr>
              <w:t>;</w:t>
            </w:r>
          </w:p>
          <w:p w14:paraId="13CDACA8" w14:textId="77777777" w:rsidR="00EE563A" w:rsidRPr="00C70C54" w:rsidRDefault="00EE563A" w:rsidP="000F47CD">
            <w:pPr>
              <w:pStyle w:val="SOLNumberedBullet"/>
              <w:numPr>
                <w:ilvl w:val="0"/>
                <w:numId w:val="38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C</w:t>
            </w:r>
            <w:r w:rsidRPr="00C70C54">
              <w:rPr>
                <w:strike/>
                <w:sz w:val="20"/>
                <w:szCs w:val="20"/>
                <w:u w:val="single"/>
              </w:rPr>
              <w:t>c</w:t>
            </w:r>
            <w:r w:rsidRPr="00C70C54">
              <w:rPr>
                <w:sz w:val="20"/>
                <w:szCs w:val="20"/>
                <w:u w:val="single"/>
              </w:rPr>
              <w:t>ompos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 short original composition within specified guidelin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546551F8" w14:textId="77777777" w:rsidR="00305247" w:rsidRPr="00C70C54" w:rsidRDefault="00EE563A" w:rsidP="000F47CD">
            <w:pPr>
              <w:pStyle w:val="SOLNumberedBullet"/>
              <w:numPr>
                <w:ilvl w:val="0"/>
                <w:numId w:val="38"/>
              </w:numPr>
              <w:ind w:left="540" w:hanging="540"/>
              <w:rPr>
                <w:strike/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using contemporary media and technology.</w:t>
            </w:r>
          </w:p>
        </w:tc>
      </w:tr>
      <w:tr w:rsidR="00305247" w14:paraId="581351F3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469A0D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190D8DD" w14:textId="77777777" w:rsidR="00305247" w:rsidRPr="00C70C54" w:rsidRDefault="00461D15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6</w:t>
            </w:r>
          </w:p>
          <w:p w14:paraId="1CDC5E98" w14:textId="77777777" w:rsidR="00461D15" w:rsidRPr="00C70C54" w:rsidRDefault="00461D15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7</w:t>
            </w:r>
          </w:p>
          <w:p w14:paraId="4D25AB8F" w14:textId="77777777" w:rsidR="00461D15" w:rsidRPr="00C70C54" w:rsidRDefault="00461D15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336B96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B31CC8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63DC7A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00E1A86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1C573A" w14:textId="77777777" w:rsidR="00EE563A" w:rsidRPr="00C70C54" w:rsidRDefault="00EE563A" w:rsidP="00EE563A">
            <w:pPr>
              <w:pStyle w:val="SOL"/>
              <w:spacing w:before="0" w:after="0"/>
              <w:ind w:left="540" w:hanging="540"/>
              <w:rPr>
                <w:color w:val="FF0000"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>5.</w:t>
            </w:r>
            <w:r w:rsidRPr="00C70C54">
              <w:rPr>
                <w:strike/>
                <w:sz w:val="20"/>
                <w:szCs w:val="20"/>
              </w:rPr>
              <w:t xml:space="preserve"> 7</w:t>
            </w:r>
            <w:r w:rsidRPr="00C70C54">
              <w:rPr>
                <w:sz w:val="20"/>
                <w:szCs w:val="20"/>
                <w:u w:val="single"/>
              </w:rPr>
              <w:t>6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</w:rPr>
              <w:t>explore historical and cultural aspects of music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 xml:space="preserve"> by</w:t>
            </w:r>
          </w:p>
          <w:p w14:paraId="524B3006" w14:textId="77777777" w:rsidR="00EE563A" w:rsidRPr="00C70C54" w:rsidRDefault="00EE563A" w:rsidP="000F47CD">
            <w:pPr>
              <w:pStyle w:val="SOLNumberedBullet"/>
              <w:keepNext/>
              <w:numPr>
                <w:ilvl w:val="0"/>
                <w:numId w:val="42"/>
              </w:numPr>
              <w:ind w:left="511" w:hanging="511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a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representative composers and music compositions from </w:t>
            </w:r>
            <w:r w:rsidRPr="00C70C54">
              <w:rPr>
                <w:strike/>
                <w:sz w:val="20"/>
                <w:szCs w:val="20"/>
              </w:rPr>
              <w:t xml:space="preserve">four </w:t>
            </w:r>
            <w:r w:rsidRPr="00C70C54">
              <w:rPr>
                <w:sz w:val="20"/>
                <w:szCs w:val="20"/>
              </w:rPr>
              <w:t>different periods of music histor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297E3BDC" w14:textId="77777777" w:rsidR="00EE563A" w:rsidRPr="00C70C54" w:rsidRDefault="00EE563A" w:rsidP="000F47CD">
            <w:pPr>
              <w:pStyle w:val="SOLNumberedBullet"/>
              <w:keepNext/>
              <w:numPr>
                <w:ilvl w:val="0"/>
                <w:numId w:val="42"/>
              </w:numPr>
              <w:ind w:left="511" w:hanging="511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C</w:t>
            </w:r>
            <w:r w:rsidRPr="00C70C54">
              <w:rPr>
                <w:strike/>
                <w:sz w:val="20"/>
                <w:szCs w:val="20"/>
              </w:rPr>
              <w:t>c</w:t>
            </w:r>
            <w:r w:rsidRPr="00C70C54">
              <w:rPr>
                <w:sz w:val="20"/>
                <w:szCs w:val="20"/>
              </w:rPr>
              <w:t>ompar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nd contrast</w:t>
            </w:r>
            <w:r w:rsidRPr="00C70C54">
              <w:rPr>
                <w:strike/>
                <w:sz w:val="20"/>
                <w:szCs w:val="20"/>
              </w:rPr>
              <w:t>ing</w:t>
            </w:r>
            <w:r w:rsidRPr="00C70C54">
              <w:rPr>
                <w:sz w:val="20"/>
                <w:szCs w:val="20"/>
              </w:rPr>
              <w:t xml:space="preserve"> a variety of musical styles using music terminolog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6ACB2D0D" w14:textId="77777777" w:rsidR="00EE563A" w:rsidRPr="00C70C54" w:rsidRDefault="00461D15" w:rsidP="000F47CD">
            <w:pPr>
              <w:pStyle w:val="SOLNumberedBullet"/>
              <w:keepNext/>
              <w:numPr>
                <w:ilvl w:val="0"/>
                <w:numId w:val="42"/>
              </w:numPr>
              <w:ind w:left="511" w:hanging="511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5.7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proofErr w:type="spellStart"/>
            <w:r w:rsidRPr="00C70C54">
              <w:rPr>
                <w:sz w:val="20"/>
                <w:szCs w:val="20"/>
              </w:rPr>
              <w:t>describ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how people may participate in music within the community as performers, consumers of music, and music advocates.</w:t>
            </w:r>
          </w:p>
          <w:p w14:paraId="0F8C4C87" w14:textId="77777777" w:rsidR="00EE563A" w:rsidRPr="00C70C54" w:rsidRDefault="00461D15" w:rsidP="000F47CD">
            <w:pPr>
              <w:pStyle w:val="SOLNumberedBullet"/>
              <w:numPr>
                <w:ilvl w:val="0"/>
                <w:numId w:val="42"/>
              </w:numPr>
              <w:ind w:left="511" w:hanging="511"/>
              <w:rPr>
                <w:sz w:val="20"/>
                <w:szCs w:val="20"/>
              </w:rPr>
            </w:pPr>
            <w:r w:rsidRPr="00C70C54">
              <w:rPr>
                <w:color w:val="000000"/>
                <w:sz w:val="20"/>
                <w:szCs w:val="20"/>
                <w:u w:val="single"/>
              </w:rPr>
              <w:t>5.9</w:t>
            </w:r>
            <w:r w:rsidR="005F3966" w:rsidRPr="00C70C54">
              <w:rPr>
                <w:color w:val="000000"/>
                <w:sz w:val="20"/>
                <w:szCs w:val="20"/>
              </w:rPr>
              <w:t xml:space="preserve">  The student will </w:t>
            </w:r>
            <w:proofErr w:type="spellStart"/>
            <w:r w:rsidRPr="00C70C54">
              <w:rPr>
                <w:sz w:val="20"/>
                <w:szCs w:val="20"/>
              </w:rPr>
              <w:t>recogniz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trike/>
                <w:sz w:val="20"/>
                <w:szCs w:val="20"/>
              </w:rPr>
              <w:t xml:space="preserve"> </w:t>
            </w:r>
            <w:r w:rsidRPr="00C70C54">
              <w:rPr>
                <w:sz w:val="20"/>
                <w:szCs w:val="20"/>
              </w:rPr>
              <w:t>various professional music careers (e.g., music producer, recording engineer, composer, arranger, music business</w:t>
            </w:r>
            <w:r w:rsidRPr="00C70C54">
              <w:rPr>
                <w:strike/>
                <w:sz w:val="20"/>
                <w:szCs w:val="20"/>
              </w:rPr>
              <w:t xml:space="preserve"> attorneys</w:t>
            </w:r>
            <w:r w:rsidRPr="00C70C54">
              <w:rPr>
                <w:sz w:val="20"/>
                <w:szCs w:val="20"/>
              </w:rPr>
              <w:t>, arts administrator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 xml:space="preserve">, </w:t>
            </w:r>
            <w:r w:rsidRPr="00C70C54">
              <w:rPr>
                <w:sz w:val="20"/>
                <w:szCs w:val="20"/>
                <w:u w:val="single"/>
              </w:rPr>
              <w:t xml:space="preserve">performer, </w:t>
            </w:r>
            <w:r w:rsidRPr="00C70C54">
              <w:rPr>
                <w:sz w:val="20"/>
                <w:szCs w:val="20"/>
              </w:rPr>
              <w:t>music therapist, music teacher).</w:t>
            </w:r>
          </w:p>
          <w:p w14:paraId="146093D0" w14:textId="77777777" w:rsidR="00305247" w:rsidRPr="00C70C54" w:rsidRDefault="00EE563A" w:rsidP="00C70C54">
            <w:pPr>
              <w:ind w:left="511"/>
              <w:rPr>
                <w:sz w:val="20"/>
                <w:szCs w:val="20"/>
              </w:rPr>
            </w:pPr>
            <w:r w:rsidRPr="00C70C54">
              <w:rPr>
                <w:color w:val="000000"/>
                <w:sz w:val="20"/>
                <w:szCs w:val="20"/>
              </w:rPr>
              <w:t xml:space="preserve">c) </w:t>
            </w:r>
            <w:r w:rsidRPr="00C70C54">
              <w:rPr>
                <w:strike/>
                <w:color w:val="000000"/>
                <w:sz w:val="20"/>
                <w:szCs w:val="20"/>
              </w:rPr>
              <w:t xml:space="preserve">5.17 The </w:t>
            </w:r>
            <w:r w:rsidRPr="004A7626">
              <w:rPr>
                <w:strike/>
                <w:color w:val="000000"/>
                <w:sz w:val="20"/>
                <w:szCs w:val="20"/>
              </w:rPr>
              <w:t>student will</w:t>
            </w:r>
            <w:r w:rsidRPr="00C70C54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E</w:t>
            </w:r>
            <w:r w:rsidRPr="004A7626">
              <w:rPr>
                <w:strike/>
                <w:sz w:val="20"/>
                <w:szCs w:val="20"/>
              </w:rPr>
              <w:t>e</w:t>
            </w:r>
            <w:r w:rsidRPr="004A7626">
              <w:rPr>
                <w:sz w:val="20"/>
                <w:szCs w:val="20"/>
              </w:rPr>
              <w:t>xamine</w:t>
            </w:r>
            <w:r w:rsidRPr="004A7626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color w:val="000000"/>
                <w:sz w:val="20"/>
                <w:szCs w:val="20"/>
              </w:rPr>
              <w:t xml:space="preserve"> factors that may inspire musicians to perform or compose.</w:t>
            </w:r>
          </w:p>
        </w:tc>
      </w:tr>
      <w:tr w:rsidR="00305247" w14:paraId="5CDACAEA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3BCABD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8DDB158" w14:textId="77777777" w:rsidR="00305247" w:rsidRPr="00C70C54" w:rsidRDefault="00EE563A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E93A09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644689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F2B263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BB257C8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3DE6900" w14:textId="77777777" w:rsidR="00EE563A" w:rsidRPr="00C70C54" w:rsidRDefault="00EE563A" w:rsidP="00EE563A">
            <w:pPr>
              <w:pStyle w:val="SOL"/>
              <w:spacing w:before="0" w:after="0"/>
              <w:ind w:left="54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5.</w:t>
            </w:r>
            <w:r w:rsidRPr="001C2929">
              <w:rPr>
                <w:sz w:val="20"/>
                <w:szCs w:val="20"/>
                <w:u w:val="single"/>
              </w:rPr>
              <w:t>5</w:t>
            </w:r>
            <w:r w:rsidR="005F3966" w:rsidRPr="001C2929">
              <w:rPr>
                <w:sz w:val="20"/>
                <w:szCs w:val="20"/>
                <w:u w:val="single"/>
              </w:rPr>
              <w:t xml:space="preserve">  The student will </w:t>
            </w:r>
            <w:r w:rsidRPr="001C2929">
              <w:rPr>
                <w:sz w:val="20"/>
                <w:szCs w:val="20"/>
                <w:u w:val="single"/>
              </w:rPr>
              <w:t>apply</w:t>
            </w:r>
            <w:r w:rsidRPr="00C70C54">
              <w:rPr>
                <w:sz w:val="20"/>
                <w:szCs w:val="20"/>
                <w:u w:val="single"/>
              </w:rPr>
              <w:t xml:space="preserve"> collaboration and communication skills for music creation, rehearsal, and performance.</w:t>
            </w:r>
          </w:p>
          <w:p w14:paraId="466EFA91" w14:textId="77777777" w:rsidR="00305247" w:rsidRPr="00C70C54" w:rsidRDefault="00EE563A" w:rsidP="000F47CD">
            <w:pPr>
              <w:pStyle w:val="SOLStatement"/>
              <w:numPr>
                <w:ilvl w:val="0"/>
                <w:numId w:val="40"/>
              </w:numPr>
              <w:spacing w:before="0"/>
              <w:ind w:left="511" w:hanging="270"/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5.8</w:t>
            </w:r>
            <w:r w:rsidR="005F3966" w:rsidRPr="00C70C54">
              <w:rPr>
                <w:strike/>
                <w:sz w:val="20"/>
                <w:szCs w:val="20"/>
              </w:rPr>
              <w:t xml:space="preserve">  The student will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e</w:t>
            </w:r>
            <w:r w:rsidRPr="00C70C54">
              <w:rPr>
                <w:sz w:val="20"/>
                <w:szCs w:val="20"/>
              </w:rPr>
              <w:t>xhibit</w:t>
            </w:r>
            <w:proofErr w:type="spellEnd"/>
            <w:r w:rsidRPr="00C70C54">
              <w:rPr>
                <w:sz w:val="20"/>
                <w:szCs w:val="20"/>
              </w:rPr>
              <w:t xml:space="preserve"> acceptable performance </w:t>
            </w:r>
            <w:r w:rsidRPr="00C70C54">
              <w:rPr>
                <w:strike/>
                <w:sz w:val="20"/>
                <w:szCs w:val="20"/>
              </w:rPr>
              <w:t xml:space="preserve">behavior </w:t>
            </w:r>
            <w:r w:rsidRPr="00C70C54">
              <w:rPr>
                <w:sz w:val="20"/>
                <w:szCs w:val="20"/>
                <w:u w:val="single"/>
              </w:rPr>
              <w:t>etiquette</w:t>
            </w:r>
            <w:r w:rsidRPr="00C70C54">
              <w:rPr>
                <w:sz w:val="20"/>
                <w:szCs w:val="20"/>
              </w:rPr>
              <w:t xml:space="preserve"> as a participant and/or listener in relation to the context and style of music performed.</w:t>
            </w:r>
          </w:p>
          <w:p w14:paraId="2A8F7727" w14:textId="77777777" w:rsidR="00EE563A" w:rsidRPr="00C70C54" w:rsidRDefault="00EE563A" w:rsidP="000F47CD">
            <w:pPr>
              <w:pStyle w:val="SOLStatement"/>
              <w:numPr>
                <w:ilvl w:val="0"/>
                <w:numId w:val="40"/>
              </w:numPr>
              <w:spacing w:before="0"/>
              <w:ind w:left="511" w:hanging="270"/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5.14</w:t>
            </w:r>
            <w:r w:rsidR="00535E14">
              <w:rPr>
                <w:strike/>
                <w:sz w:val="20"/>
                <w:szCs w:val="20"/>
              </w:rPr>
              <w:t xml:space="preserve">   </w:t>
            </w:r>
            <w:r w:rsidRPr="00C70C54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C</w:t>
            </w:r>
            <w:r w:rsidRPr="00C70C54">
              <w:rPr>
                <w:strike/>
                <w:sz w:val="20"/>
                <w:szCs w:val="20"/>
              </w:rPr>
              <w:t>c</w:t>
            </w:r>
            <w:r w:rsidRPr="00C70C54">
              <w:rPr>
                <w:sz w:val="20"/>
                <w:szCs w:val="20"/>
              </w:rPr>
              <w:t>ollaborate</w:t>
            </w:r>
            <w:proofErr w:type="spellEnd"/>
            <w:r w:rsidRPr="00C70C54">
              <w:rPr>
                <w:sz w:val="20"/>
                <w:szCs w:val="20"/>
              </w:rPr>
              <w:t xml:space="preserve"> with others to create a musical presentation and acknowledge individual contributions as an integral part of the whole.</w:t>
            </w:r>
          </w:p>
        </w:tc>
      </w:tr>
      <w:tr w:rsidR="00305247" w14:paraId="624914AB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A7523E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E0AE931" w14:textId="77777777" w:rsidR="00305247" w:rsidRPr="00C70C54" w:rsidRDefault="00461D15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A0E061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CCD271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B1ED6E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5EE472A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12CE48E" w14:textId="77777777" w:rsidR="00305247" w:rsidRPr="00C70C54" w:rsidRDefault="00461D15" w:rsidP="00461D15">
            <w:pPr>
              <w:pStyle w:val="SOL"/>
              <w:spacing w:before="0" w:after="0"/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</w:t>
            </w:r>
            <w:r w:rsidRPr="00C70C54">
              <w:rPr>
                <w:strike/>
                <w:sz w:val="20"/>
                <w:szCs w:val="20"/>
              </w:rPr>
              <w:t xml:space="preserve"> 9</w:t>
            </w:r>
            <w:r w:rsidRPr="00C70C54">
              <w:rPr>
                <w:sz w:val="20"/>
                <w:szCs w:val="20"/>
                <w:u w:val="single"/>
              </w:rPr>
              <w:t>11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</w:rPr>
              <w:t>compare and contrast</w:t>
            </w:r>
            <w:r w:rsidRPr="00C70C54">
              <w:rPr>
                <w:strike/>
                <w:sz w:val="20"/>
                <w:szCs w:val="20"/>
              </w:rPr>
              <w:t xml:space="preserve"> the</w:t>
            </w:r>
            <w:r w:rsidRPr="00C70C54">
              <w:rPr>
                <w:sz w:val="20"/>
                <w:szCs w:val="20"/>
              </w:rPr>
              <w:t xml:space="preserve"> relationships between music and other fields of knowledge </w:t>
            </w:r>
            <w:r w:rsidRPr="00C70C54">
              <w:rPr>
                <w:sz w:val="20"/>
                <w:szCs w:val="20"/>
                <w:u w:val="single"/>
              </w:rPr>
              <w:t>for the development of problem-solving skills</w:t>
            </w:r>
            <w:r w:rsidRPr="00C70C54">
              <w:rPr>
                <w:sz w:val="20"/>
                <w:szCs w:val="20"/>
              </w:rPr>
              <w:t>.</w:t>
            </w:r>
          </w:p>
        </w:tc>
      </w:tr>
      <w:tr w:rsidR="00305247" w14:paraId="023867AC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AAD258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5434DD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7CD349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C2588F" w14:textId="77777777" w:rsidR="00305247" w:rsidRPr="00C70C54" w:rsidRDefault="00A207F9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CC32E6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6C9904C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B19F48" w14:textId="77777777" w:rsidR="00305247" w:rsidRPr="00C70C54" w:rsidRDefault="00A207F9" w:rsidP="00EE563A">
            <w:pPr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5.10</w:t>
            </w:r>
            <w:r w:rsidR="005F3966" w:rsidRPr="00C70C54">
              <w:rPr>
                <w:strike/>
                <w:sz w:val="20"/>
                <w:szCs w:val="20"/>
              </w:rPr>
              <w:t xml:space="preserve">  The student will </w:t>
            </w:r>
            <w:r w:rsidRPr="00C70C54">
              <w:rPr>
                <w:strike/>
                <w:sz w:val="20"/>
                <w:szCs w:val="20"/>
              </w:rPr>
              <w:t>describe the roles of music and musicians in society.</w:t>
            </w:r>
          </w:p>
        </w:tc>
      </w:tr>
      <w:tr w:rsidR="00EE563A" w14:paraId="66209F62" w14:textId="77777777" w:rsidTr="00EE563A">
        <w:trPr>
          <w:cantSplit/>
          <w:trHeight w:val="937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EDF525" w14:textId="77777777" w:rsidR="00EE563A" w:rsidRPr="00C70C54" w:rsidRDefault="00EE563A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BE2671B" w14:textId="77777777" w:rsidR="00EE563A" w:rsidRPr="00C70C54" w:rsidRDefault="00EE563A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9A5F68" w14:textId="77777777" w:rsidR="00EE563A" w:rsidRPr="00C70C54" w:rsidRDefault="00EE563A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4B0880" w14:textId="77777777" w:rsidR="00EE563A" w:rsidRPr="00C70C54" w:rsidRDefault="00EE563A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91E9AB" w14:textId="77777777" w:rsidR="00EE563A" w:rsidRPr="00C70C54" w:rsidRDefault="00EE563A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5BE36CA" w14:textId="77777777" w:rsidR="00EE563A" w:rsidRPr="00C70C54" w:rsidRDefault="00EE563A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48ABE9" w14:textId="77777777" w:rsidR="00EE563A" w:rsidRPr="00C70C54" w:rsidRDefault="00EE563A" w:rsidP="00461D15">
            <w:pPr>
              <w:pStyle w:val="Paragraph"/>
              <w:spacing w:after="0"/>
              <w:ind w:left="540" w:hanging="540"/>
              <w:rPr>
                <w:color w:val="000000"/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</w:t>
            </w:r>
            <w:r w:rsidRPr="00C70C54">
              <w:rPr>
                <w:strike/>
                <w:sz w:val="20"/>
                <w:szCs w:val="20"/>
              </w:rPr>
              <w:t>11</w:t>
            </w:r>
            <w:r w:rsidRPr="00C70C54">
              <w:rPr>
                <w:sz w:val="20"/>
                <w:szCs w:val="20"/>
                <w:u w:val="single"/>
              </w:rPr>
              <w:t>3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color w:val="000000"/>
                <w:sz w:val="20"/>
                <w:szCs w:val="20"/>
              </w:rPr>
              <w:t xml:space="preserve">analyze 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 xml:space="preserve">and evaluate </w:t>
            </w:r>
            <w:r w:rsidRPr="00C70C54">
              <w:rPr>
                <w:color w:val="000000"/>
                <w:sz w:val="20"/>
                <w:szCs w:val="20"/>
              </w:rPr>
              <w:t>music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.</w:t>
            </w:r>
            <w:r w:rsidRPr="00C70C54">
              <w:rPr>
                <w:color w:val="000000"/>
                <w:sz w:val="20"/>
                <w:szCs w:val="20"/>
              </w:rPr>
              <w:t xml:space="preserve"> </w:t>
            </w:r>
            <w:r w:rsidRPr="00C70C54">
              <w:rPr>
                <w:strike/>
                <w:color w:val="000000"/>
                <w:sz w:val="20"/>
                <w:szCs w:val="20"/>
              </w:rPr>
              <w:t>by</w:t>
            </w:r>
          </w:p>
          <w:p w14:paraId="47F80341" w14:textId="77777777" w:rsidR="00EE563A" w:rsidRPr="00C70C54" w:rsidRDefault="00EE563A" w:rsidP="000F47CD">
            <w:pPr>
              <w:pStyle w:val="SOLNumberedBullet"/>
              <w:numPr>
                <w:ilvl w:val="0"/>
                <w:numId w:val="39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a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G</w:t>
            </w:r>
            <w:r w:rsidRPr="00C70C54">
              <w:rPr>
                <w:strike/>
                <w:sz w:val="20"/>
                <w:szCs w:val="20"/>
              </w:rPr>
              <w:t>g</w:t>
            </w:r>
            <w:r w:rsidRPr="00C70C54">
              <w:rPr>
                <w:sz w:val="20"/>
                <w:szCs w:val="20"/>
              </w:rPr>
              <w:t>roup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trike/>
                <w:sz w:val="20"/>
                <w:szCs w:val="20"/>
              </w:rPr>
              <w:t xml:space="preserve"> classroom, orchestral, and world</w:t>
            </w:r>
            <w:r w:rsidRPr="00C70C54">
              <w:rPr>
                <w:sz w:val="20"/>
                <w:szCs w:val="20"/>
              </w:rPr>
              <w:t xml:space="preserve"> a variety of instruments into categories based on how their sounds are produced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  <w:r w:rsidRPr="00C70C54">
              <w:rPr>
                <w:sz w:val="20"/>
                <w:szCs w:val="20"/>
              </w:rPr>
              <w:t xml:space="preserve"> </w:t>
            </w:r>
          </w:p>
          <w:p w14:paraId="10A1A6E3" w14:textId="77777777" w:rsidR="00A207F9" w:rsidRPr="00C70C54" w:rsidRDefault="00A207F9" w:rsidP="000F47CD">
            <w:pPr>
              <w:pStyle w:val="SOLNumberedBullet"/>
              <w:numPr>
                <w:ilvl w:val="0"/>
                <w:numId w:val="39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e</w:t>
            </w:r>
            <w:r w:rsidRPr="00C70C54">
              <w:rPr>
                <w:sz w:val="20"/>
                <w:szCs w:val="20"/>
              </w:rPr>
              <w:t>xperiment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with the science of sound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248C16E0" w14:textId="77777777" w:rsidR="00A207F9" w:rsidRPr="00C70C54" w:rsidRDefault="00A207F9" w:rsidP="000F47CD">
            <w:pPr>
              <w:pStyle w:val="SOLNumberedBullet"/>
              <w:numPr>
                <w:ilvl w:val="0"/>
                <w:numId w:val="39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c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A</w:t>
            </w:r>
            <w:r w:rsidRPr="00C70C54">
              <w:rPr>
                <w:strike/>
                <w:sz w:val="20"/>
                <w:szCs w:val="20"/>
              </w:rPr>
              <w:t>a</w:t>
            </w:r>
            <w:r w:rsidRPr="00C70C54">
              <w:rPr>
                <w:sz w:val="20"/>
                <w:szCs w:val="20"/>
              </w:rPr>
              <w:t>nalyz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elements of music through listening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using music terminolog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2D5662FF" w14:textId="77777777" w:rsidR="00EE563A" w:rsidRPr="00C70C54" w:rsidRDefault="00A207F9" w:rsidP="000F47CD">
            <w:pPr>
              <w:pStyle w:val="SOLNumberedBullet"/>
              <w:numPr>
                <w:ilvl w:val="0"/>
                <w:numId w:val="39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d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e</w:t>
            </w:r>
            <w:r w:rsidRPr="00C70C54">
              <w:rPr>
                <w:sz w:val="20"/>
                <w:szCs w:val="20"/>
              </w:rPr>
              <w:t>xplain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heme-and-variation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 xml:space="preserve"> form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</w:tc>
      </w:tr>
      <w:tr w:rsidR="00EE563A" w14:paraId="2D221113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8F6F23" w14:textId="77777777" w:rsidR="00EE563A" w:rsidRPr="00C70C54" w:rsidRDefault="00EE563A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5A740D7" w14:textId="77777777" w:rsidR="00EE563A" w:rsidRPr="00C70C54" w:rsidRDefault="00EE563A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3</w:t>
            </w:r>
            <w:r w:rsidR="00A207F9" w:rsidRPr="00C70C54">
              <w:rPr>
                <w:sz w:val="20"/>
                <w:szCs w:val="20"/>
              </w:rPr>
              <w:t>.e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6F81FA" w14:textId="77777777" w:rsidR="00EE563A" w:rsidRPr="00C70C54" w:rsidRDefault="00EE563A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DA0FB0" w14:textId="77777777" w:rsidR="00EE563A" w:rsidRPr="00C70C54" w:rsidRDefault="00EE563A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98B1CB" w14:textId="77777777" w:rsidR="00EE563A" w:rsidRPr="00C70C54" w:rsidRDefault="00EE563A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0E9B74D" w14:textId="77777777" w:rsidR="00EE563A" w:rsidRPr="00C70C54" w:rsidRDefault="00EE563A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29D6CC" w14:textId="77777777" w:rsidR="00EE563A" w:rsidRPr="00C70C54" w:rsidRDefault="00A207F9" w:rsidP="00461D15">
            <w:pPr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5.12</w:t>
            </w:r>
            <w:r w:rsidRPr="00C70C54">
              <w:rPr>
                <w:sz w:val="20"/>
                <w:szCs w:val="20"/>
                <w:u w:val="single"/>
              </w:rPr>
              <w:t>3</w:t>
            </w:r>
            <w:r w:rsidRPr="00C70C54">
              <w:rPr>
                <w:sz w:val="20"/>
                <w:szCs w:val="20"/>
              </w:rPr>
              <w:tab/>
            </w:r>
            <w:r w:rsidRPr="00C70C54">
              <w:rPr>
                <w:sz w:val="20"/>
                <w:szCs w:val="20"/>
                <w:u w:val="double"/>
              </w:rPr>
              <w:t xml:space="preserve">e) </w:t>
            </w:r>
            <w:r w:rsidRPr="00C70C54">
              <w:rPr>
                <w:strike/>
                <w:sz w:val="20"/>
                <w:szCs w:val="20"/>
              </w:rPr>
              <w:t>The student will evaluate music by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A</w:t>
            </w:r>
            <w:r w:rsidRPr="00C70C54">
              <w:rPr>
                <w:strike/>
                <w:sz w:val="20"/>
                <w:szCs w:val="20"/>
              </w:rPr>
              <w:t>a</w:t>
            </w:r>
            <w:r w:rsidRPr="00C70C54">
              <w:rPr>
                <w:sz w:val="20"/>
                <w:szCs w:val="20"/>
              </w:rPr>
              <w:t>ppl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ccepted criteria when judging the quality of compositions and performances.</w:t>
            </w:r>
          </w:p>
        </w:tc>
      </w:tr>
      <w:tr w:rsidR="00305247" w14:paraId="0DED295F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F5CBE4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lastRenderedPageBreak/>
              <w:t>5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69B8FF8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EEE208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620495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567A09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6945DB3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DB58DF" w14:textId="77777777" w:rsidR="00305247" w:rsidRPr="00C70C54" w:rsidRDefault="00461D15" w:rsidP="00461D15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5.13</w:t>
            </w:r>
            <w:r w:rsidR="005F3966" w:rsidRPr="00C70C54">
              <w:rPr>
                <w:strike/>
                <w:sz w:val="20"/>
                <w:szCs w:val="20"/>
              </w:rPr>
              <w:t xml:space="preserve">  The student will </w:t>
            </w:r>
            <w:r w:rsidRPr="00C70C54">
              <w:rPr>
                <w:strike/>
                <w:sz w:val="20"/>
                <w:szCs w:val="20"/>
              </w:rPr>
              <w:t xml:space="preserve">define </w:t>
            </w:r>
            <w:r w:rsidRPr="00C70C54">
              <w:rPr>
                <w:i/>
                <w:strike/>
                <w:sz w:val="20"/>
                <w:szCs w:val="20"/>
              </w:rPr>
              <w:t>copyright</w:t>
            </w:r>
            <w:r w:rsidRPr="00C70C54">
              <w:rPr>
                <w:strike/>
                <w:sz w:val="20"/>
                <w:szCs w:val="20"/>
              </w:rPr>
              <w:t xml:space="preserve"> as applied to the use of music.</w:t>
            </w:r>
          </w:p>
        </w:tc>
      </w:tr>
      <w:tr w:rsidR="00305247" w14:paraId="33640B90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58EA7E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28BA78" w14:textId="77777777" w:rsidR="00305247" w:rsidRPr="00C70C54" w:rsidRDefault="00EE563A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864723" w14:textId="77777777" w:rsidR="00305247" w:rsidRPr="00C70C54" w:rsidRDefault="00461D15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63F6BD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FD6F3A" w14:textId="77777777" w:rsidR="00305247" w:rsidRPr="00C70C54" w:rsidRDefault="00461D15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DA0D140" w14:textId="77777777" w:rsidR="00305247" w:rsidRPr="00C70C54" w:rsidRDefault="001C2929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D883B2C" w14:textId="77777777" w:rsidR="00EE563A" w:rsidRPr="00C70C54" w:rsidRDefault="00EE563A" w:rsidP="00461D15">
            <w:pPr>
              <w:pStyle w:val="SOL"/>
              <w:spacing w:before="0" w:after="0"/>
              <w:ind w:left="54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5</w:t>
            </w:r>
            <w:r w:rsidRPr="001C2929">
              <w:rPr>
                <w:sz w:val="20"/>
                <w:szCs w:val="20"/>
                <w:u w:val="single"/>
              </w:rPr>
              <w:t>.5</w:t>
            </w:r>
            <w:r w:rsidR="005F3966" w:rsidRPr="001C2929">
              <w:rPr>
                <w:sz w:val="20"/>
                <w:szCs w:val="20"/>
                <w:u w:val="single"/>
              </w:rPr>
              <w:t xml:space="preserve">  The student will </w:t>
            </w:r>
            <w:r w:rsidRPr="001C2929">
              <w:rPr>
                <w:sz w:val="20"/>
                <w:szCs w:val="20"/>
                <w:u w:val="single"/>
              </w:rPr>
              <w:t>apply collaboration</w:t>
            </w:r>
            <w:r w:rsidRPr="00C70C54">
              <w:rPr>
                <w:sz w:val="20"/>
                <w:szCs w:val="20"/>
                <w:u w:val="single"/>
              </w:rPr>
              <w:t xml:space="preserve"> and communication skills for music creation, rehearsal, and performance.</w:t>
            </w:r>
          </w:p>
          <w:p w14:paraId="2E52E64B" w14:textId="77777777" w:rsidR="00EE563A" w:rsidRPr="00C70C54" w:rsidRDefault="00EE563A" w:rsidP="000F47CD">
            <w:pPr>
              <w:pStyle w:val="SOLStatement"/>
              <w:numPr>
                <w:ilvl w:val="0"/>
                <w:numId w:val="41"/>
              </w:numPr>
              <w:spacing w:before="0"/>
              <w:ind w:left="511" w:hanging="270"/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5.8</w:t>
            </w:r>
            <w:r w:rsidR="005F3966" w:rsidRPr="00C70C54">
              <w:rPr>
                <w:strike/>
                <w:sz w:val="20"/>
                <w:szCs w:val="20"/>
              </w:rPr>
              <w:t xml:space="preserve">  The student will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e</w:t>
            </w:r>
            <w:r w:rsidRPr="00C70C54">
              <w:rPr>
                <w:sz w:val="20"/>
                <w:szCs w:val="20"/>
              </w:rPr>
              <w:t>xhibit</w:t>
            </w:r>
            <w:proofErr w:type="spellEnd"/>
            <w:r w:rsidRPr="00C70C54">
              <w:rPr>
                <w:sz w:val="20"/>
                <w:szCs w:val="20"/>
              </w:rPr>
              <w:t xml:space="preserve"> acceptable performance </w:t>
            </w:r>
            <w:r w:rsidRPr="00C70C54">
              <w:rPr>
                <w:strike/>
                <w:sz w:val="20"/>
                <w:szCs w:val="20"/>
              </w:rPr>
              <w:t xml:space="preserve">behavior </w:t>
            </w:r>
            <w:r w:rsidRPr="00C70C54">
              <w:rPr>
                <w:sz w:val="20"/>
                <w:szCs w:val="20"/>
                <w:u w:val="single"/>
              </w:rPr>
              <w:t>etiquette</w:t>
            </w:r>
            <w:r w:rsidRPr="00C70C54">
              <w:rPr>
                <w:sz w:val="20"/>
                <w:szCs w:val="20"/>
              </w:rPr>
              <w:t xml:space="preserve"> as a participant and/or listener in relation to the context and style of music performed.</w:t>
            </w:r>
          </w:p>
          <w:p w14:paraId="3D59A6E2" w14:textId="77777777" w:rsidR="00305247" w:rsidRPr="00C70C54" w:rsidRDefault="00EE563A" w:rsidP="000F47CD">
            <w:pPr>
              <w:pStyle w:val="SOLStatement"/>
              <w:numPr>
                <w:ilvl w:val="0"/>
                <w:numId w:val="41"/>
              </w:numPr>
              <w:spacing w:before="0"/>
              <w:ind w:left="511" w:hanging="270"/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5.14</w:t>
            </w:r>
            <w:r w:rsidR="00535E14">
              <w:rPr>
                <w:strike/>
                <w:sz w:val="20"/>
                <w:szCs w:val="20"/>
              </w:rPr>
              <w:t xml:space="preserve">   </w:t>
            </w:r>
            <w:r w:rsidRPr="00C70C54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C</w:t>
            </w:r>
            <w:r w:rsidRPr="00C70C54">
              <w:rPr>
                <w:strike/>
                <w:sz w:val="20"/>
                <w:szCs w:val="20"/>
              </w:rPr>
              <w:t>c</w:t>
            </w:r>
            <w:r w:rsidRPr="00C70C54">
              <w:rPr>
                <w:sz w:val="20"/>
                <w:szCs w:val="20"/>
              </w:rPr>
              <w:t>ollaborate</w:t>
            </w:r>
            <w:proofErr w:type="spellEnd"/>
            <w:r w:rsidRPr="00C70C54">
              <w:rPr>
                <w:sz w:val="20"/>
                <w:szCs w:val="20"/>
              </w:rPr>
              <w:t xml:space="preserve"> with others to create a musical presentation and acknowledge individual contributions as an integral part of the whole.</w:t>
            </w:r>
          </w:p>
        </w:tc>
      </w:tr>
      <w:tr w:rsidR="00305247" w14:paraId="0E970333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1C5687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A3029E5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C42084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203834" w14:textId="77777777" w:rsidR="00305247" w:rsidRPr="00C70C54" w:rsidRDefault="00461D15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18EAF8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4FB2242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15E029D" w14:textId="77777777" w:rsidR="00305247" w:rsidRPr="00C70C54" w:rsidRDefault="00461D15" w:rsidP="00461D15">
            <w:pPr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5.15</w:t>
            </w:r>
            <w:r w:rsidR="005F3966" w:rsidRPr="00C70C54">
              <w:rPr>
                <w:strike/>
                <w:sz w:val="20"/>
                <w:szCs w:val="20"/>
              </w:rPr>
              <w:t xml:space="preserve">  The student will </w:t>
            </w:r>
            <w:r w:rsidRPr="00C70C54">
              <w:rPr>
                <w:strike/>
                <w:sz w:val="20"/>
                <w:szCs w:val="20"/>
              </w:rPr>
              <w:t>develop personal criteria to be used for determining the quality and value of musical compositions.</w:t>
            </w:r>
          </w:p>
        </w:tc>
      </w:tr>
      <w:tr w:rsidR="00305247" w14:paraId="70185C58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627DEA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7855CCD" w14:textId="77777777" w:rsidR="00305247" w:rsidRPr="00C70C54" w:rsidRDefault="00EE563A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45FE16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317520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670C05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244C28E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E897E7" w14:textId="77777777" w:rsidR="00305247" w:rsidRPr="00C70C54" w:rsidRDefault="00EE563A" w:rsidP="00461D15">
            <w:pPr>
              <w:pStyle w:val="SOL"/>
              <w:spacing w:before="0" w:after="0"/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</w:t>
            </w:r>
            <w:r w:rsidRPr="00C70C54">
              <w:rPr>
                <w:strike/>
                <w:sz w:val="20"/>
                <w:szCs w:val="20"/>
              </w:rPr>
              <w:t>16</w:t>
            </w:r>
            <w:r w:rsidRPr="00C70C54">
              <w:rPr>
                <w:sz w:val="20"/>
                <w:szCs w:val="20"/>
                <w:u w:val="single"/>
              </w:rPr>
              <w:t>4</w:t>
            </w:r>
            <w:r w:rsidRPr="00C70C54">
              <w:rPr>
                <w:sz w:val="20"/>
                <w:szCs w:val="20"/>
              </w:rPr>
              <w:t xml:space="preserve"> </w:t>
            </w:r>
            <w:r w:rsidR="005F3966"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</w:rPr>
              <w:t xml:space="preserve">analyze </w:t>
            </w:r>
            <w:r w:rsidRPr="001C2929">
              <w:rPr>
                <w:sz w:val="20"/>
                <w:szCs w:val="20"/>
                <w:u w:val="single"/>
              </w:rPr>
              <w:t xml:space="preserve">personal </w:t>
            </w:r>
            <w:r w:rsidRPr="00C70C54">
              <w:rPr>
                <w:sz w:val="20"/>
                <w:szCs w:val="20"/>
              </w:rPr>
              <w:t>preferences among music compositions using music terminology.</w:t>
            </w:r>
          </w:p>
        </w:tc>
      </w:tr>
      <w:tr w:rsidR="00461D15" w14:paraId="2D8C5158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9B9D98" w14:textId="77777777" w:rsidR="00461D15" w:rsidRPr="00C70C54" w:rsidRDefault="00461D15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9F9B358" w14:textId="77777777" w:rsidR="00461D15" w:rsidRPr="00C70C54" w:rsidRDefault="00461D15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6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624328" w14:textId="77777777" w:rsidR="00461D15" w:rsidRPr="00C70C54" w:rsidRDefault="00A207F9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B7500B" w14:textId="77777777" w:rsidR="00461D15" w:rsidRPr="00C70C54" w:rsidRDefault="00461D15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8668E0" w14:textId="77777777" w:rsidR="00461D15" w:rsidRPr="00C70C54" w:rsidRDefault="00A207F9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17219AB" w14:textId="77777777" w:rsidR="00461D15" w:rsidRPr="00C70C54" w:rsidRDefault="00461D15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4F62C1" w14:textId="77777777" w:rsidR="00461D15" w:rsidRPr="00C70C54" w:rsidRDefault="00461D15" w:rsidP="00461D15">
            <w:pPr>
              <w:pStyle w:val="SOL"/>
              <w:spacing w:before="0" w:after="0"/>
              <w:ind w:left="540" w:hanging="540"/>
              <w:rPr>
                <w:sz w:val="20"/>
                <w:szCs w:val="20"/>
              </w:rPr>
            </w:pPr>
            <w:r w:rsidRPr="00C70C54">
              <w:rPr>
                <w:color w:val="000000"/>
                <w:sz w:val="20"/>
                <w:szCs w:val="20"/>
              </w:rPr>
              <w:t xml:space="preserve">5.6.c) </w:t>
            </w:r>
            <w:r w:rsidRPr="00C70C54">
              <w:rPr>
                <w:strike/>
                <w:color w:val="000000"/>
                <w:sz w:val="20"/>
                <w:szCs w:val="20"/>
              </w:rPr>
              <w:t>5.17 The student will</w:t>
            </w:r>
            <w:r w:rsidRPr="00C70C54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E</w:t>
            </w:r>
            <w:r w:rsidRPr="001C2929">
              <w:rPr>
                <w:strike/>
                <w:sz w:val="20"/>
                <w:szCs w:val="20"/>
              </w:rPr>
              <w:t>e</w:t>
            </w:r>
            <w:r w:rsidRPr="001C2929">
              <w:rPr>
                <w:sz w:val="20"/>
                <w:szCs w:val="20"/>
              </w:rPr>
              <w:t>xamine</w:t>
            </w:r>
            <w:r w:rsidRPr="001C2929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color w:val="000000"/>
                <w:sz w:val="20"/>
                <w:szCs w:val="20"/>
              </w:rPr>
              <w:t xml:space="preserve"> factors that may inspire musicians to perform or compose.</w:t>
            </w:r>
          </w:p>
        </w:tc>
      </w:tr>
      <w:tr w:rsidR="00305247" w14:paraId="7A3F2E16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196A07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9059AEC" w14:textId="77777777" w:rsidR="00305247" w:rsidRPr="00C70C54" w:rsidRDefault="00EE563A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152216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C94B02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4F5B39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06B8F31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96143D0" w14:textId="77777777" w:rsidR="00EE563A" w:rsidRPr="00C70C54" w:rsidRDefault="00EE563A" w:rsidP="00461D15">
            <w:pPr>
              <w:pStyle w:val="SOL"/>
              <w:spacing w:before="0" w:after="0"/>
              <w:ind w:left="54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5.</w:t>
            </w:r>
            <w:r w:rsidRPr="001C2929">
              <w:rPr>
                <w:sz w:val="20"/>
                <w:szCs w:val="20"/>
                <w:u w:val="single"/>
              </w:rPr>
              <w:t xml:space="preserve">2 </w:t>
            </w:r>
            <w:r w:rsidR="005F3966" w:rsidRPr="001C2929">
              <w:rPr>
                <w:sz w:val="20"/>
                <w:szCs w:val="20"/>
                <w:u w:val="single"/>
              </w:rPr>
              <w:t xml:space="preserve">  The student will </w:t>
            </w:r>
            <w:r w:rsidRPr="001C2929">
              <w:rPr>
                <w:sz w:val="20"/>
                <w:szCs w:val="20"/>
                <w:u w:val="single"/>
              </w:rPr>
              <w:t>apply</w:t>
            </w:r>
            <w:r w:rsidRPr="00C70C54">
              <w:rPr>
                <w:sz w:val="20"/>
                <w:szCs w:val="20"/>
                <w:u w:val="single"/>
              </w:rPr>
              <w:t xml:space="preserve"> a creative process for music.</w:t>
            </w:r>
          </w:p>
          <w:p w14:paraId="43734373" w14:textId="77777777" w:rsidR="00EE563A" w:rsidRPr="00C70C54" w:rsidRDefault="00EE563A" w:rsidP="004A7626">
            <w:pPr>
              <w:pStyle w:val="SOLNumberedBullet"/>
              <w:numPr>
                <w:ilvl w:val="0"/>
                <w:numId w:val="0"/>
              </w:numPr>
              <w:ind w:left="240"/>
              <w:rPr>
                <w:color w:val="000000"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a)  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Investigate music by documenting questions and conducting research on a musical topic of interest.</w:t>
            </w:r>
          </w:p>
          <w:p w14:paraId="37EF7828" w14:textId="77777777" w:rsidR="00EE563A" w:rsidRPr="00C70C54" w:rsidRDefault="00EE563A" w:rsidP="004A7626">
            <w:pPr>
              <w:pStyle w:val="SOLNumberedBullet"/>
              <w:numPr>
                <w:ilvl w:val="0"/>
                <w:numId w:val="0"/>
              </w:numPr>
              <w:ind w:left="2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b)  Explain the role of a creative process in developing a music product or performance.</w:t>
            </w:r>
          </w:p>
          <w:p w14:paraId="78E16727" w14:textId="77777777" w:rsidR="00305247" w:rsidRPr="00C70C54" w:rsidRDefault="00EE563A" w:rsidP="004A7626">
            <w:pPr>
              <w:pStyle w:val="SOLNumberedBullet"/>
              <w:numPr>
                <w:ilvl w:val="0"/>
                <w:numId w:val="0"/>
              </w:numPr>
              <w:ind w:left="2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c)  Share finished works of music with a group.</w:t>
            </w:r>
          </w:p>
        </w:tc>
      </w:tr>
      <w:tr w:rsidR="00305247" w14:paraId="5CC8C9D0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D809FC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F03FC76" w14:textId="77777777" w:rsidR="00305247" w:rsidRPr="00C70C54" w:rsidRDefault="00461D15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F914A1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99558D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740619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B1ABAEE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823219" w14:textId="77777777" w:rsidR="00305247" w:rsidRPr="00C70C54" w:rsidRDefault="00461D15" w:rsidP="00461D15">
            <w:pPr>
              <w:pStyle w:val="SOL"/>
              <w:spacing w:before="0" w:after="0"/>
              <w:ind w:left="54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5.</w:t>
            </w:r>
            <w:r w:rsidRPr="001C2929">
              <w:rPr>
                <w:sz w:val="20"/>
                <w:szCs w:val="20"/>
                <w:u w:val="single"/>
              </w:rPr>
              <w:t>8</w:t>
            </w:r>
            <w:r w:rsidR="005F3966" w:rsidRPr="001C2929">
              <w:rPr>
                <w:sz w:val="20"/>
                <w:szCs w:val="20"/>
                <w:u w:val="single"/>
              </w:rPr>
              <w:t xml:space="preserve">  The student will </w:t>
            </w:r>
            <w:r w:rsidRPr="001C2929">
              <w:rPr>
                <w:sz w:val="20"/>
                <w:szCs w:val="20"/>
                <w:u w:val="single"/>
              </w:rPr>
              <w:t>define</w:t>
            </w:r>
            <w:r w:rsidRPr="00C70C54">
              <w:rPr>
                <w:sz w:val="20"/>
                <w:szCs w:val="20"/>
                <w:u w:val="single"/>
              </w:rPr>
              <w:t xml:space="preserve"> </w:t>
            </w:r>
            <w:r w:rsidRPr="00C70C54">
              <w:rPr>
                <w:i/>
                <w:sz w:val="20"/>
                <w:szCs w:val="20"/>
                <w:u w:val="single"/>
              </w:rPr>
              <w:t>intellectual property</w:t>
            </w:r>
            <w:r w:rsidRPr="00C70C54">
              <w:rPr>
                <w:sz w:val="20"/>
                <w:szCs w:val="20"/>
                <w:u w:val="single"/>
              </w:rPr>
              <w:t xml:space="preserve"> as it relates to music and the music industry.</w:t>
            </w:r>
          </w:p>
        </w:tc>
      </w:tr>
      <w:tr w:rsidR="00305247" w14:paraId="22BFE408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F31D83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2BFE21D" w14:textId="77777777" w:rsidR="00305247" w:rsidRPr="00C70C54" w:rsidRDefault="00461D15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523CDD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F5CB50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85C4E2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9DEDFA6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36E36F" w14:textId="77777777" w:rsidR="00305247" w:rsidRPr="00C70C54" w:rsidRDefault="00461D15" w:rsidP="00461D15">
            <w:pPr>
              <w:pStyle w:val="SOL"/>
              <w:spacing w:before="0" w:after="0"/>
              <w:ind w:left="540" w:hanging="540"/>
              <w:rPr>
                <w:sz w:val="20"/>
                <w:szCs w:val="20"/>
                <w:u w:val="single"/>
                <w:shd w:val="clear" w:color="auto" w:fill="F2F2F2"/>
              </w:rPr>
            </w:pPr>
            <w:r w:rsidRPr="00C70C54">
              <w:rPr>
                <w:sz w:val="20"/>
                <w:szCs w:val="20"/>
                <w:u w:val="single"/>
              </w:rPr>
              <w:t>5.</w:t>
            </w:r>
            <w:r w:rsidRPr="001C2929">
              <w:rPr>
                <w:sz w:val="20"/>
                <w:szCs w:val="20"/>
                <w:u w:val="single"/>
              </w:rPr>
              <w:t>10</w:t>
            </w:r>
            <w:r w:rsidR="005F3966" w:rsidRPr="001C2929">
              <w:rPr>
                <w:sz w:val="20"/>
                <w:szCs w:val="20"/>
                <w:u w:val="single"/>
              </w:rPr>
              <w:t xml:space="preserve">  The student will </w:t>
            </w:r>
            <w:r w:rsidRPr="001C2929">
              <w:rPr>
                <w:sz w:val="20"/>
                <w:szCs w:val="20"/>
                <w:u w:val="single"/>
              </w:rPr>
              <w:t>investigate</w:t>
            </w:r>
            <w:r w:rsidRPr="00C70C54">
              <w:rPr>
                <w:sz w:val="20"/>
                <w:szCs w:val="20"/>
                <w:u w:val="single"/>
              </w:rPr>
              <w:t xml:space="preserve"> and explore innovative ways to make music.</w:t>
            </w:r>
          </w:p>
        </w:tc>
      </w:tr>
      <w:tr w:rsidR="00305247" w14:paraId="499AA9D2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9BBE0E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FD6ECF1" w14:textId="77777777" w:rsidR="00305247" w:rsidRPr="00C70C54" w:rsidRDefault="00461D15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4C8276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35C973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7E1FC9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4964826" w14:textId="77777777" w:rsidR="00305247" w:rsidRPr="00C70C54" w:rsidRDefault="00305247" w:rsidP="00C34DEF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45AA363" w14:textId="77777777" w:rsidR="00461D15" w:rsidRPr="00C70C54" w:rsidRDefault="00461D15" w:rsidP="00461D15">
            <w:pPr>
              <w:pStyle w:val="SOL"/>
              <w:spacing w:before="0" w:after="0"/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5.</w:t>
            </w:r>
            <w:r w:rsidRPr="001C2929">
              <w:rPr>
                <w:sz w:val="20"/>
                <w:szCs w:val="20"/>
                <w:u w:val="single"/>
              </w:rPr>
              <w:t xml:space="preserve">16 </w:t>
            </w:r>
            <w:r w:rsidR="005F3966" w:rsidRPr="001C2929">
              <w:rPr>
                <w:sz w:val="20"/>
                <w:szCs w:val="20"/>
                <w:u w:val="single"/>
              </w:rPr>
              <w:t xml:space="preserve">  The student will </w:t>
            </w:r>
            <w:r w:rsidRPr="001C2929">
              <w:rPr>
                <w:sz w:val="20"/>
                <w:szCs w:val="20"/>
                <w:u w:val="single"/>
              </w:rPr>
              <w:t>demonstrate</w:t>
            </w:r>
            <w:r w:rsidRPr="00C70C54">
              <w:rPr>
                <w:sz w:val="20"/>
                <w:szCs w:val="20"/>
                <w:u w:val="single"/>
              </w:rPr>
              <w:t xml:space="preserve"> meter.</w:t>
            </w:r>
          </w:p>
          <w:p w14:paraId="243ACEAE" w14:textId="77777777" w:rsidR="00461D15" w:rsidRPr="00C70C54" w:rsidRDefault="00461D15" w:rsidP="000F47CD">
            <w:pPr>
              <w:pStyle w:val="SOLNumberedBullet"/>
              <w:numPr>
                <w:ilvl w:val="0"/>
                <w:numId w:val="47"/>
              </w:numPr>
              <w:ind w:left="540" w:hanging="30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Apply accent.</w:t>
            </w:r>
          </w:p>
          <w:p w14:paraId="7F17A826" w14:textId="77777777" w:rsidR="00305247" w:rsidRPr="00C70C54" w:rsidRDefault="00461D15" w:rsidP="000F47CD">
            <w:pPr>
              <w:pStyle w:val="SOLNumberedBullet"/>
              <w:numPr>
                <w:ilvl w:val="0"/>
                <w:numId w:val="47"/>
              </w:numPr>
              <w:ind w:left="540" w:hanging="30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Identify duple and triple meter.</w:t>
            </w:r>
          </w:p>
        </w:tc>
      </w:tr>
    </w:tbl>
    <w:p w14:paraId="4D71CC68" w14:textId="77777777" w:rsidR="00305247" w:rsidRPr="00D12EA8" w:rsidRDefault="00305247" w:rsidP="00305247">
      <w:pPr>
        <w:spacing w:after="120"/>
        <w:ind w:left="180"/>
        <w:rPr>
          <w:b/>
          <w:bCs/>
          <w:sz w:val="28"/>
        </w:rPr>
      </w:pPr>
      <w:r>
        <w:br w:type="page"/>
      </w:r>
      <w:bookmarkStart w:id="0" w:name="_Hlk35342741"/>
      <w:r>
        <w:rPr>
          <w:b/>
          <w:bCs/>
          <w:sz w:val="32"/>
        </w:rPr>
        <w:lastRenderedPageBreak/>
        <w:t>Elementary Instrumental</w:t>
      </w:r>
      <w:r w:rsidRPr="00D12EA8">
        <w:rPr>
          <w:b/>
          <w:bCs/>
          <w:sz w:val="32"/>
        </w:rPr>
        <w:t xml:space="preserve">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305247" w:rsidRPr="00817BBD" w14:paraId="1BE2E657" w14:textId="77777777" w:rsidTr="00C34DEF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BB99EF" w14:textId="77777777" w:rsidR="00305247" w:rsidRPr="00433D01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0D2BBC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55390D4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01E80470" w14:textId="77777777" w:rsidR="00305247" w:rsidRPr="00817BBD" w:rsidRDefault="00305247" w:rsidP="00C34DEF">
            <w:pPr>
              <w:jc w:val="center"/>
              <w:rPr>
                <w:sz w:val="16"/>
                <w:szCs w:val="22"/>
              </w:rPr>
            </w:pPr>
          </w:p>
          <w:p w14:paraId="3CFEF3FC" w14:textId="77777777" w:rsidR="00305247" w:rsidRPr="00155B39" w:rsidRDefault="00305247" w:rsidP="00C34DEF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A80454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A80454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155B39">
              <w:rPr>
                <w:sz w:val="20"/>
                <w:szCs w:val="22"/>
              </w:rPr>
              <w:tab/>
            </w:r>
          </w:p>
        </w:tc>
      </w:tr>
      <w:tr w:rsidR="00305247" w:rsidRPr="00817BBD" w14:paraId="491C6490" w14:textId="77777777" w:rsidTr="00C34DEF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AB4F46" w14:textId="77777777" w:rsidR="00305247" w:rsidRPr="00817BBD" w:rsidRDefault="00305247" w:rsidP="00C34DEF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0D2F0F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D32B3E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2EA65D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B12A81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1CB88636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017618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305247" w14:paraId="2C6B1A5B" w14:textId="77777777" w:rsidTr="00C34DEF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4ACD3D" w14:textId="77777777" w:rsidR="00305247" w:rsidRPr="00A36E6B" w:rsidRDefault="00305247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DB090B4" w14:textId="77777777" w:rsidR="00305247" w:rsidRPr="00A36E6B" w:rsidRDefault="00693B2F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AC0050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94DC5F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D70425" w14:textId="77777777" w:rsidR="00305247" w:rsidRDefault="00305247" w:rsidP="00C34DEF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EC70544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421C511" w14:textId="77777777" w:rsidR="00A207F9" w:rsidRPr="00671FA1" w:rsidRDefault="00A207F9" w:rsidP="00A207F9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2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demonstrate music literacy. </w:t>
            </w:r>
            <w:r w:rsidRPr="00671FA1">
              <w:rPr>
                <w:strike/>
                <w:sz w:val="20"/>
                <w:szCs w:val="20"/>
              </w:rPr>
              <w:t>echo, read, and notate music, including</w:t>
            </w:r>
          </w:p>
          <w:p w14:paraId="1E91DBF8" w14:textId="77777777" w:rsidR="00A207F9" w:rsidRPr="00671FA1" w:rsidRDefault="00A207F9" w:rsidP="000F47CD">
            <w:pPr>
              <w:pStyle w:val="SOLNumberedBullet"/>
              <w:numPr>
                <w:ilvl w:val="0"/>
                <w:numId w:val="4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</w:t>
            </w:r>
            <w:proofErr w:type="spellStart"/>
            <w:r w:rsidRPr="00671FA1">
              <w:rPr>
                <w:sz w:val="20"/>
                <w:szCs w:val="20"/>
              </w:rPr>
              <w:t>d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and </w:t>
            </w:r>
            <w:proofErr w:type="spellStart"/>
            <w:r w:rsidRPr="00671FA1">
              <w:rPr>
                <w:sz w:val="20"/>
                <w:szCs w:val="20"/>
              </w:rPr>
              <w:t>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basic standard </w:t>
            </w:r>
            <w:r w:rsidRPr="00671FA1">
              <w:rPr>
                <w:sz w:val="20"/>
                <w:szCs w:val="20"/>
                <w:u w:val="single"/>
              </w:rPr>
              <w:t xml:space="preserve">and instrument specific </w:t>
            </w:r>
            <w:r w:rsidRPr="00671FA1">
              <w:rPr>
                <w:sz w:val="20"/>
                <w:szCs w:val="20"/>
              </w:rPr>
              <w:t>notation for pitch, rhythm, meter, articulation, dynamics, and other element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CB074CF" w14:textId="77777777" w:rsidR="00A207F9" w:rsidRPr="00671FA1" w:rsidRDefault="00A207F9" w:rsidP="000F47CD">
            <w:pPr>
              <w:pStyle w:val="SOLNumberedBullet"/>
              <w:numPr>
                <w:ilvl w:val="0"/>
                <w:numId w:val="48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787E207B" w14:textId="77777777" w:rsidR="00A207F9" w:rsidRPr="00671FA1" w:rsidRDefault="00A207F9" w:rsidP="000F47CD">
            <w:pPr>
              <w:pStyle w:val="SOLNumberedBullet"/>
              <w:numPr>
                <w:ilvl w:val="0"/>
                <w:numId w:val="4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selected lines from music being studied.</w:t>
            </w:r>
          </w:p>
          <w:p w14:paraId="19B1157B" w14:textId="77777777" w:rsidR="00A207F9" w:rsidRPr="00671FA1" w:rsidRDefault="00A207F9" w:rsidP="00A207F9">
            <w:pPr>
              <w:pStyle w:val="SOLNumberedBullet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EI.2   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cho</w:t>
            </w:r>
            <w:proofErr w:type="spellEnd"/>
            <w:r w:rsidRPr="00671FA1">
              <w:rPr>
                <w:sz w:val="20"/>
                <w:szCs w:val="20"/>
              </w:rPr>
              <w:t xml:space="preserve">, read, </w:t>
            </w:r>
            <w:r w:rsidRPr="00671FA1">
              <w:rPr>
                <w:sz w:val="20"/>
                <w:szCs w:val="20"/>
                <w:u w:val="single"/>
              </w:rPr>
              <w:t xml:space="preserve">count (using a counting system), </w:t>
            </w:r>
            <w:r w:rsidRPr="00671FA1">
              <w:rPr>
                <w:sz w:val="20"/>
                <w:szCs w:val="20"/>
              </w:rPr>
              <w:t xml:space="preserve">and perform </w:t>
            </w:r>
            <w:r w:rsidRPr="00671FA1">
              <w:rPr>
                <w:sz w:val="20"/>
                <w:szCs w:val="20"/>
                <w:u w:val="single"/>
              </w:rPr>
              <w:t>simple</w:t>
            </w:r>
            <w:r w:rsidRPr="00671FA1">
              <w:rPr>
                <w:sz w:val="20"/>
                <w:szCs w:val="20"/>
              </w:rPr>
              <w:t xml:space="preserve"> rhythms and rhythmic patterns, including whole notes, half notes, quarter notes, eighth notes, dotted half notes, dotted quarter notes, and corresponding rests.</w:t>
            </w:r>
          </w:p>
          <w:p w14:paraId="3991E0D5" w14:textId="77777777" w:rsidR="00305247" w:rsidRPr="00C70C54" w:rsidRDefault="00A207F9" w:rsidP="00C70C54">
            <w:pPr>
              <w:pStyle w:val="SOLStatement"/>
              <w:spacing w:before="0"/>
              <w:ind w:left="360" w:hanging="2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) Sight-read music of varying styles.</w:t>
            </w:r>
          </w:p>
        </w:tc>
      </w:tr>
      <w:tr w:rsidR="00305247" w14:paraId="30AE43F6" w14:textId="77777777" w:rsidTr="00C34DEF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DED9C5" w14:textId="77777777" w:rsidR="00305247" w:rsidRPr="00A36E6B" w:rsidRDefault="00305247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75523B3" w14:textId="77777777" w:rsidR="00305247" w:rsidRPr="00A36E6B" w:rsidRDefault="00693B2F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2.d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47484B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AD3CEA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06A46A" w14:textId="77777777" w:rsidR="00305247" w:rsidRDefault="00305247" w:rsidP="00C34DEF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FDE5451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559127" w14:textId="77777777" w:rsidR="00305247" w:rsidRPr="00A15481" w:rsidRDefault="00693B2F" w:rsidP="00C34D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30"/>
              <w:rPr>
                <w:color w:val="000000"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I.2</w:t>
            </w:r>
            <w:r w:rsidRPr="00FB2B8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>12.</w:t>
            </w: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cho</w:t>
            </w:r>
            <w:proofErr w:type="spellEnd"/>
            <w:r w:rsidRPr="00671FA1">
              <w:rPr>
                <w:sz w:val="20"/>
                <w:szCs w:val="20"/>
              </w:rPr>
              <w:t xml:space="preserve">, read, </w:t>
            </w:r>
            <w:r w:rsidRPr="00671FA1">
              <w:rPr>
                <w:sz w:val="20"/>
                <w:szCs w:val="20"/>
                <w:u w:val="single"/>
              </w:rPr>
              <w:t xml:space="preserve">count (using a counting system), </w:t>
            </w:r>
            <w:r w:rsidRPr="00671FA1">
              <w:rPr>
                <w:sz w:val="20"/>
                <w:szCs w:val="20"/>
              </w:rPr>
              <w:t xml:space="preserve">and perform </w:t>
            </w:r>
            <w:r w:rsidRPr="00671FA1">
              <w:rPr>
                <w:sz w:val="20"/>
                <w:szCs w:val="20"/>
                <w:u w:val="single"/>
              </w:rPr>
              <w:t>simple</w:t>
            </w:r>
            <w:r w:rsidRPr="00671FA1">
              <w:rPr>
                <w:sz w:val="20"/>
                <w:szCs w:val="20"/>
              </w:rPr>
              <w:t xml:space="preserve"> rhythms and rhythmic patterns, including whole notes, half notes, quarter notes, eighth notes, dotted half notes, dotted quarter notes, and corresponding rests.</w:t>
            </w:r>
          </w:p>
        </w:tc>
      </w:tr>
      <w:tr w:rsidR="00305247" w14:paraId="169027BE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71F016" w14:textId="77777777" w:rsidR="00305247" w:rsidRPr="00A36E6B" w:rsidRDefault="00305247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6144CEA" w14:textId="77777777" w:rsidR="00305247" w:rsidRPr="00A36E6B" w:rsidRDefault="00C3593A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D78D71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59F920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B708A1" w14:textId="77777777" w:rsidR="00305247" w:rsidRDefault="00305247" w:rsidP="00C34DEF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DD2F7AE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74BD55" w14:textId="77777777" w:rsidR="00305247" w:rsidRPr="00A36E6B" w:rsidRDefault="00C3593A" w:rsidP="00C34DEF">
            <w:pPr>
              <w:ind w:left="-30"/>
              <w:rPr>
                <w:color w:val="000000"/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identify and demonstrate half-step and whole-step pattern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 order to</w:t>
            </w:r>
            <w:r w:rsidRPr="00671FA1">
              <w:rPr>
                <w:sz w:val="20"/>
                <w:szCs w:val="20"/>
              </w:rPr>
              <w:t xml:space="preserve"> read, notate, and perform scales </w:t>
            </w:r>
            <w:r w:rsidRPr="00671FA1">
              <w:rPr>
                <w:sz w:val="20"/>
                <w:szCs w:val="20"/>
                <w:u w:val="single"/>
              </w:rPr>
              <w:t>and key signatures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</w:tc>
      </w:tr>
      <w:tr w:rsidR="00305247" w14:paraId="52AB281D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5170E7" w14:textId="77777777" w:rsidR="00305247" w:rsidRPr="00A36E6B" w:rsidRDefault="00305247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6650F54" w14:textId="77777777" w:rsidR="00305247" w:rsidRPr="00A36E6B" w:rsidRDefault="00693B2F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2.e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09F94E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AE25D6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EE705D" w14:textId="77777777" w:rsidR="00305247" w:rsidRDefault="00305247" w:rsidP="00C34DEF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4596FA8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1D7200" w14:textId="77777777" w:rsidR="00305247" w:rsidRPr="00BC0F5A" w:rsidRDefault="00693B2F" w:rsidP="00693B2F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I.4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>12.</w:t>
            </w:r>
            <w:r w:rsidRPr="00671FA1">
              <w:rPr>
                <w:sz w:val="20"/>
                <w:szCs w:val="20"/>
                <w:u w:val="single"/>
              </w:rPr>
              <w:t>e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z w:val="20"/>
                <w:szCs w:val="20"/>
              </w:rPr>
              <w:t xml:space="preserve">dentify, read, and perform music in simple meters (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671FA1">
              <w:rPr>
                <w:sz w:val="20"/>
                <w:szCs w:val="20"/>
                <w:vertAlign w:val="subscript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671FA1">
              <w:rPr>
                <w:sz w:val="20"/>
                <w:szCs w:val="20"/>
                <w:vertAlign w:val="subscript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671FA1">
              <w:rPr>
                <w:sz w:val="20"/>
                <w:szCs w:val="20"/>
                <w:vertAlign w:val="subscript"/>
              </w:rPr>
              <w:t xml:space="preserve"> </w:t>
            </w:r>
            <w:r>
              <w:rPr>
                <w:sz w:val="20"/>
                <w:szCs w:val="20"/>
              </w:rPr>
              <w:t>, C).</w:t>
            </w:r>
          </w:p>
        </w:tc>
      </w:tr>
      <w:tr w:rsidR="00305247" w14:paraId="5AECECD0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2ED0A2" w14:textId="77777777" w:rsidR="00305247" w:rsidRPr="00A36E6B" w:rsidRDefault="00305247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E068024" w14:textId="77777777" w:rsidR="00305247" w:rsidRPr="00A36E6B" w:rsidRDefault="00C3593A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6E9BC6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5AEBB3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10F3BD" w14:textId="77777777" w:rsidR="00305247" w:rsidRDefault="00305247" w:rsidP="00C34DEF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4637EF8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0AA1C5" w14:textId="77777777" w:rsidR="00305247" w:rsidRPr="00C3593A" w:rsidRDefault="00C3593A" w:rsidP="00C3593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identify and demonstrate half-step and whole-step pattern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 order to</w:t>
            </w:r>
            <w:r w:rsidRPr="00671FA1">
              <w:rPr>
                <w:sz w:val="20"/>
                <w:szCs w:val="20"/>
              </w:rPr>
              <w:t xml:space="preserve"> read, notate, and perform scales </w:t>
            </w:r>
            <w:r w:rsidRPr="00671FA1">
              <w:rPr>
                <w:sz w:val="20"/>
                <w:szCs w:val="20"/>
                <w:u w:val="single"/>
              </w:rPr>
              <w:t>and key signatures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</w:tc>
      </w:tr>
      <w:tr w:rsidR="00305247" w14:paraId="3BB34D94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45D721" w14:textId="77777777" w:rsidR="00305247" w:rsidRPr="00A36E6B" w:rsidRDefault="00305247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85AF895" w14:textId="77777777" w:rsidR="00305247" w:rsidRPr="00A36E6B" w:rsidRDefault="00693B2F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FF660B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FA556A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AB9DCC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CD1703B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CB4818" w14:textId="77777777" w:rsidR="00693B2F" w:rsidRPr="00671FA1" w:rsidRDefault="00693B2F" w:rsidP="00693B2F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identify and demonstrate half-step and whole-step pattern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 order to</w:t>
            </w:r>
            <w:r w:rsidRPr="00671FA1">
              <w:rPr>
                <w:sz w:val="20"/>
                <w:szCs w:val="20"/>
              </w:rPr>
              <w:t xml:space="preserve"> read, notate, and perform scales </w:t>
            </w:r>
            <w:r w:rsidRPr="00671FA1">
              <w:rPr>
                <w:sz w:val="20"/>
                <w:szCs w:val="20"/>
                <w:u w:val="single"/>
              </w:rPr>
              <w:t>and key signatures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0699B78F" w14:textId="77777777" w:rsidR="00693B2F" w:rsidRPr="00693B2F" w:rsidRDefault="00693B2F" w:rsidP="000F47CD">
            <w:pPr>
              <w:pStyle w:val="SOLNumberedBullet"/>
              <w:numPr>
                <w:ilvl w:val="0"/>
                <w:numId w:val="4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</w:t>
            </w:r>
            <w:proofErr w:type="spellEnd"/>
            <w:r w:rsidRPr="00671FA1">
              <w:rPr>
                <w:sz w:val="20"/>
                <w:szCs w:val="20"/>
              </w:rPr>
              <w:t>/</w:t>
            </w:r>
            <w:proofErr w:type="spellStart"/>
            <w:r w:rsidRPr="00671FA1">
              <w:rPr>
                <w:strike/>
                <w:sz w:val="20"/>
                <w:szCs w:val="20"/>
              </w:rPr>
              <w:t>mallet</w:t>
            </w:r>
            <w:r w:rsidRPr="00671FA1">
              <w:rPr>
                <w:sz w:val="20"/>
                <w:szCs w:val="20"/>
                <w:u w:val="single"/>
              </w:rPr>
              <w:t>percussion</w:t>
            </w:r>
            <w:proofErr w:type="spellEnd"/>
            <w:r w:rsidRPr="00671FA1">
              <w:rPr>
                <w:sz w:val="20"/>
                <w:szCs w:val="20"/>
              </w:rPr>
              <w:t xml:space="preserve"> student—one-octave </w:t>
            </w:r>
            <w:r w:rsidRPr="00671FA1">
              <w:rPr>
                <w:strike/>
                <w:sz w:val="20"/>
                <w:szCs w:val="20"/>
              </w:rPr>
              <w:t>ascending and descending</w:t>
            </w:r>
            <w:r w:rsidRPr="00671FA1">
              <w:rPr>
                <w:sz w:val="20"/>
                <w:szCs w:val="20"/>
              </w:rPr>
              <w:t xml:space="preserve"> concert F and B-flat major sca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2239FB9" w14:textId="77777777" w:rsidR="00305247" w:rsidRPr="00844C6B" w:rsidRDefault="00693B2F" w:rsidP="000F47CD">
            <w:pPr>
              <w:pStyle w:val="SOLNumberedBullet"/>
              <w:numPr>
                <w:ilvl w:val="0"/>
                <w:numId w:val="4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Orchestral </w:t>
            </w:r>
            <w:r w:rsidRPr="00671FA1">
              <w:rPr>
                <w:sz w:val="20"/>
                <w:szCs w:val="20"/>
              </w:rPr>
              <w:t xml:space="preserve">string student—one-octave </w:t>
            </w:r>
            <w:r w:rsidRPr="00671FA1">
              <w:rPr>
                <w:strike/>
                <w:sz w:val="20"/>
                <w:szCs w:val="20"/>
              </w:rPr>
              <w:t xml:space="preserve">ascending and descending </w:t>
            </w:r>
            <w:r w:rsidRPr="00671FA1">
              <w:rPr>
                <w:sz w:val="20"/>
                <w:szCs w:val="20"/>
              </w:rPr>
              <w:t>D and G major scales.</w:t>
            </w:r>
          </w:p>
        </w:tc>
      </w:tr>
      <w:tr w:rsidR="00305247" w14:paraId="55DEFCB5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B40AA5" w14:textId="77777777" w:rsidR="00305247" w:rsidRPr="00A36E6B" w:rsidRDefault="00305247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E093AA6" w14:textId="77777777" w:rsidR="00305247" w:rsidRPr="00A36E6B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1BE2ED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DD51CB" w14:textId="77777777" w:rsidR="00305247" w:rsidRPr="00817BBD" w:rsidRDefault="00A207F9" w:rsidP="00C34DEF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97E5AF" w14:textId="77777777" w:rsidR="00305247" w:rsidRDefault="00305247" w:rsidP="00C34DEF">
            <w:pPr>
              <w:jc w:val="center"/>
            </w:pPr>
          </w:p>
        </w:tc>
        <w:tc>
          <w:tcPr>
            <w:tcW w:w="788" w:type="dxa"/>
            <w:vAlign w:val="center"/>
          </w:tcPr>
          <w:p w14:paraId="26535E0A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4B7BF3" w14:textId="77777777" w:rsidR="00305247" w:rsidRPr="00BC0F5A" w:rsidRDefault="00A207F9" w:rsidP="00C34DEF">
            <w:pPr>
              <w:pStyle w:val="SOLNumberedBullet"/>
              <w:numPr>
                <w:ilvl w:val="0"/>
                <w:numId w:val="0"/>
              </w:numPr>
              <w:ind w:left="-3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I.7   The student will identify and perform music written in binary form.</w:t>
            </w:r>
          </w:p>
        </w:tc>
      </w:tr>
      <w:tr w:rsidR="00305247" w14:paraId="69608FC7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918704" w14:textId="77777777" w:rsidR="00305247" w:rsidRPr="00A36E6B" w:rsidRDefault="00305247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I.</w:t>
            </w:r>
            <w:r w:rsidRPr="00A36E6B"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7F5876E" w14:textId="77777777" w:rsidR="00305247" w:rsidRPr="00A36E6B" w:rsidRDefault="00C3593A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598524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558B6D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D283CE" w14:textId="77777777" w:rsidR="00305247" w:rsidRDefault="00305247" w:rsidP="00C34DEF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51739F2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716EE08" w14:textId="77777777" w:rsidR="00C3593A" w:rsidRPr="00671FA1" w:rsidRDefault="00C3593A" w:rsidP="00C3593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rStyle w:val="apple-tab-span"/>
                <w:rFonts w:eastAsia="Times"/>
                <w:color w:val="000000"/>
                <w:sz w:val="20"/>
                <w:szCs w:val="20"/>
              </w:rPr>
              <w:t>1</w:t>
            </w:r>
            <w:r w:rsidR="005F3966">
              <w:rPr>
                <w:rStyle w:val="apple-tab-span"/>
                <w:rFonts w:eastAsia="Times"/>
                <w:color w:val="000000"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use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reate</w:t>
            </w:r>
            <w:r w:rsidRPr="00671FA1">
              <w:rPr>
                <w:sz w:val="20"/>
                <w:szCs w:val="20"/>
              </w:rPr>
              <w:t xml:space="preserve"> music </w:t>
            </w:r>
            <w:r w:rsidRPr="00671FA1">
              <w:rPr>
                <w:strike/>
                <w:sz w:val="20"/>
                <w:szCs w:val="20"/>
              </w:rPr>
              <w:t xml:space="preserve">composition </w:t>
            </w:r>
            <w:r w:rsidRPr="00671FA1">
              <w:rPr>
                <w:sz w:val="20"/>
                <w:szCs w:val="20"/>
              </w:rPr>
              <w:t xml:space="preserve">as a means of </w:t>
            </w:r>
            <w:r w:rsidRPr="00671FA1">
              <w:rPr>
                <w:sz w:val="20"/>
                <w:szCs w:val="20"/>
                <w:u w:val="single"/>
              </w:rPr>
              <w:t xml:space="preserve">individual </w:t>
            </w:r>
            <w:r w:rsidRPr="00671FA1">
              <w:rPr>
                <w:sz w:val="20"/>
                <w:szCs w:val="20"/>
              </w:rPr>
              <w:t>expres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65B658C9" w14:textId="77777777" w:rsidR="00C3593A" w:rsidRPr="00671FA1" w:rsidRDefault="00C3593A" w:rsidP="00C3593A">
            <w:pPr>
              <w:pStyle w:val="SOLNumberedBullet"/>
              <w:numPr>
                <w:ilvl w:val="0"/>
                <w:numId w:val="0"/>
              </w:numPr>
              <w:ind w:left="360" w:hanging="29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 four-measure rhythmic-melodic vari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F78F37C" w14:textId="77777777" w:rsidR="00C3593A" w:rsidRPr="00671FA1" w:rsidRDefault="00C3593A" w:rsidP="00C3593A">
            <w:pPr>
              <w:pStyle w:val="SOLNumberedBullet"/>
              <w:numPr>
                <w:ilvl w:val="0"/>
                <w:numId w:val="0"/>
              </w:numPr>
              <w:ind w:left="360" w:hanging="29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EI.15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 xml:space="preserve">perform </w:t>
            </w:r>
            <w:r w:rsidRPr="00671FA1">
              <w:rPr>
                <w:sz w:val="20"/>
                <w:szCs w:val="20"/>
                <w:u w:val="single"/>
              </w:rPr>
              <w:t xml:space="preserve">Improvise </w:t>
            </w:r>
            <w:r w:rsidRPr="00671FA1">
              <w:rPr>
                <w:sz w:val="20"/>
                <w:szCs w:val="20"/>
              </w:rPr>
              <w:t>simple rhythmic and melodic examples in call-and-response styles.</w:t>
            </w:r>
          </w:p>
          <w:p w14:paraId="7E219510" w14:textId="77777777" w:rsidR="00305247" w:rsidRPr="00C3593A" w:rsidRDefault="00C3593A" w:rsidP="00C3593A">
            <w:pPr>
              <w:pStyle w:val="SOLNumberedBullet"/>
              <w:numPr>
                <w:ilvl w:val="0"/>
                <w:numId w:val="0"/>
              </w:numPr>
              <w:ind w:left="360" w:hanging="29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671FA1">
              <w:rPr>
                <w:strike/>
                <w:sz w:val="20"/>
                <w:szCs w:val="20"/>
              </w:rPr>
              <w:t>EI.16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 xml:space="preserve">create, through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la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w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rhythmic variations of four-measure selections taken from </w:t>
            </w:r>
            <w:r w:rsidRPr="00671FA1">
              <w:rPr>
                <w:strike/>
                <w:sz w:val="20"/>
                <w:szCs w:val="20"/>
              </w:rPr>
              <w:t xml:space="preserve">folk </w:t>
            </w:r>
            <w:proofErr w:type="spellStart"/>
            <w:r w:rsidRPr="00671FA1">
              <w:rPr>
                <w:strike/>
                <w:sz w:val="20"/>
                <w:szCs w:val="20"/>
              </w:rPr>
              <w:t>songs</w:t>
            </w:r>
            <w:r w:rsidRPr="00671FA1">
              <w:rPr>
                <w:sz w:val="20"/>
                <w:szCs w:val="20"/>
              </w:rPr>
              <w:t>existing</w:t>
            </w:r>
            <w:proofErr w:type="spellEnd"/>
            <w:r w:rsidRPr="00671FA1">
              <w:rPr>
                <w:sz w:val="20"/>
                <w:szCs w:val="20"/>
              </w:rPr>
              <w:t xml:space="preserve"> melodies</w:t>
            </w:r>
            <w:r>
              <w:rPr>
                <w:sz w:val="20"/>
                <w:szCs w:val="20"/>
              </w:rPr>
              <w:t>, exercises, or etudes.</w:t>
            </w:r>
          </w:p>
        </w:tc>
      </w:tr>
      <w:tr w:rsidR="00305247" w14:paraId="3484145D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78C6FF" w14:textId="77777777" w:rsidR="00305247" w:rsidRPr="00A36E6B" w:rsidRDefault="00305247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C76E83A" w14:textId="77777777" w:rsidR="00305247" w:rsidRPr="00A36E6B" w:rsidRDefault="00693B2F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2.f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B7A667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779323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5477C3" w14:textId="77777777" w:rsidR="00305247" w:rsidRDefault="00305247" w:rsidP="00C34DEF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98349B4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CAF84BD" w14:textId="77777777" w:rsidR="00305247" w:rsidRPr="00BC0F5A" w:rsidRDefault="00693B2F" w:rsidP="00C34DEF">
            <w:pPr>
              <w:pStyle w:val="ListParagraph"/>
              <w:ind w:left="-3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I.9</w:t>
            </w:r>
            <w:r>
              <w:rPr>
                <w:sz w:val="20"/>
                <w:szCs w:val="20"/>
                <w:u w:val="single"/>
              </w:rPr>
              <w:t>12.f)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e</w:t>
            </w:r>
            <w:proofErr w:type="spellEnd"/>
            <w:r w:rsidRPr="00671FA1">
              <w:rPr>
                <w:sz w:val="20"/>
                <w:szCs w:val="20"/>
              </w:rPr>
              <w:t xml:space="preserve"> and apply music terminology found in the music literature being studied.</w:t>
            </w:r>
          </w:p>
        </w:tc>
      </w:tr>
      <w:tr w:rsidR="00305247" w14:paraId="32851745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0DF51F" w14:textId="77777777" w:rsidR="00305247" w:rsidRPr="00A36E6B" w:rsidRDefault="00305247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818F17" w14:textId="77777777" w:rsidR="00305247" w:rsidRPr="00A36E6B" w:rsidRDefault="00693B2F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5B1D40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7E0D6C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D5B4A9" w14:textId="77777777" w:rsidR="00305247" w:rsidRDefault="00693B2F" w:rsidP="00C34DEF">
            <w:pPr>
              <w:jc w:val="center"/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6809BBA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EE2EA5D" w14:textId="77777777" w:rsidR="00693B2F" w:rsidRPr="00671FA1" w:rsidRDefault="00693B2F" w:rsidP="00693B2F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10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demonstrate preparatory instrumental basics and playing proced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5245C9AD" w14:textId="77777777" w:rsidR="00693B2F" w:rsidRPr="00671FA1" w:rsidRDefault="00693B2F" w:rsidP="000F47CD">
            <w:pPr>
              <w:pStyle w:val="SOLNumberedBullet"/>
              <w:numPr>
                <w:ilvl w:val="0"/>
                <w:numId w:val="5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</w:t>
            </w:r>
            <w:r w:rsidRPr="00671FA1">
              <w:rPr>
                <w:sz w:val="20"/>
                <w:szCs w:val="20"/>
                <w:u w:val="single"/>
              </w:rPr>
              <w:t>y</w:t>
            </w:r>
            <w:r w:rsidRPr="00671FA1">
              <w:rPr>
                <w:strike/>
                <w:sz w:val="20"/>
                <w:szCs w:val="20"/>
              </w:rPr>
              <w:t>ication</w:t>
            </w:r>
            <w:proofErr w:type="spellEnd"/>
            <w:r w:rsidRPr="00671FA1">
              <w:rPr>
                <w:sz w:val="20"/>
                <w:szCs w:val="20"/>
              </w:rPr>
              <w:t xml:space="preserve"> and select</w:t>
            </w:r>
            <w:r w:rsidRPr="00671FA1">
              <w:rPr>
                <w:strike/>
                <w:sz w:val="20"/>
                <w:szCs w:val="20"/>
              </w:rPr>
              <w:t>ion of</w:t>
            </w:r>
            <w:r w:rsidRPr="00671FA1">
              <w:rPr>
                <w:sz w:val="20"/>
                <w:szCs w:val="20"/>
              </w:rPr>
              <w:t xml:space="preserve"> an appropriat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A56CE28" w14:textId="77777777" w:rsidR="00693B2F" w:rsidRPr="00671FA1" w:rsidRDefault="00693B2F" w:rsidP="000F47CD">
            <w:pPr>
              <w:pStyle w:val="SOLNumberedBullet"/>
              <w:numPr>
                <w:ilvl w:val="0"/>
                <w:numId w:val="5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</w:t>
            </w:r>
            <w:r w:rsidRPr="00671FA1">
              <w:rPr>
                <w:sz w:val="20"/>
                <w:szCs w:val="20"/>
                <w:u w:val="single"/>
              </w:rPr>
              <w:t>y</w:t>
            </w:r>
            <w:r w:rsidRPr="00671FA1">
              <w:rPr>
                <w:strike/>
                <w:sz w:val="20"/>
                <w:szCs w:val="20"/>
              </w:rPr>
              <w:t>ication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of the</w:t>
            </w:r>
            <w:r w:rsidRPr="00671FA1">
              <w:rPr>
                <w:sz w:val="20"/>
                <w:szCs w:val="20"/>
              </w:rPr>
              <w:t xml:space="preserve"> parts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F2FCC57" w14:textId="77777777" w:rsidR="00693B2F" w:rsidRPr="00671FA1" w:rsidRDefault="00693B2F" w:rsidP="000F47CD">
            <w:pPr>
              <w:pStyle w:val="SOLNumberedBullet"/>
              <w:numPr>
                <w:ilvl w:val="0"/>
                <w:numId w:val="5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r w:rsidR="004A7626" w:rsidRPr="004A7626">
              <w:rPr>
                <w:sz w:val="20"/>
                <w:szCs w:val="20"/>
                <w:u w:val="single"/>
              </w:rPr>
              <w:t xml:space="preserve">Identify </w:t>
            </w:r>
            <w:r w:rsidRPr="004A7626">
              <w:rPr>
                <w:sz w:val="20"/>
                <w:szCs w:val="20"/>
              </w:rPr>
              <w:t>procedures for c</w:t>
            </w:r>
            <w:r w:rsidRPr="00671FA1">
              <w:rPr>
                <w:sz w:val="20"/>
                <w:szCs w:val="20"/>
              </w:rPr>
              <w:t>are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7BF1073" w14:textId="77777777" w:rsidR="00693B2F" w:rsidRPr="00671FA1" w:rsidRDefault="00693B2F" w:rsidP="000F47CD">
            <w:pPr>
              <w:pStyle w:val="SOLNumberedBullet"/>
              <w:numPr>
                <w:ilvl w:val="0"/>
                <w:numId w:val="5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4A7626">
              <w:rPr>
                <w:sz w:val="20"/>
                <w:szCs w:val="20"/>
                <w:u w:val="single"/>
              </w:rPr>
              <w:t xml:space="preserve">Identify </w:t>
            </w:r>
            <w:r w:rsidRPr="004A7626">
              <w:rPr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per playing posture and instrument posi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7E70CBA" w14:textId="77777777" w:rsidR="00693B2F" w:rsidRPr="00671FA1" w:rsidRDefault="00693B2F" w:rsidP="000F47CD">
            <w:pPr>
              <w:pStyle w:val="SOLNumberedBullet"/>
              <w:numPr>
                <w:ilvl w:val="0"/>
                <w:numId w:val="50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wind student—embouchure;</w:t>
            </w:r>
          </w:p>
          <w:p w14:paraId="75E02CA2" w14:textId="77777777" w:rsidR="00693B2F" w:rsidRPr="00671FA1" w:rsidRDefault="00693B2F" w:rsidP="000F47CD">
            <w:pPr>
              <w:pStyle w:val="SOLNumberedBullet"/>
              <w:numPr>
                <w:ilvl w:val="0"/>
                <w:numId w:val="50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tring student—bow hold and left-hand position; and</w:t>
            </w:r>
          </w:p>
          <w:p w14:paraId="341D46CD" w14:textId="77777777" w:rsidR="00693B2F" w:rsidRPr="00671FA1" w:rsidRDefault="00693B2F" w:rsidP="000F47CD">
            <w:pPr>
              <w:pStyle w:val="SOLNumberedBullet"/>
              <w:numPr>
                <w:ilvl w:val="0"/>
                <w:numId w:val="50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cussion student—stick grip for snare drum and mallets; setup of timpani, mallet instruments, and auxiliary instruments.</w:t>
            </w:r>
          </w:p>
          <w:p w14:paraId="6231FB5D" w14:textId="77777777" w:rsidR="00305247" w:rsidRPr="00693B2F" w:rsidRDefault="00693B2F" w:rsidP="00693B2F">
            <w:pPr>
              <w:pStyle w:val="Paragraph"/>
              <w:spacing w:after="0"/>
              <w:ind w:left="360" w:hanging="2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Basic tuning of the instrument with a visual aid or electronic tuner.</w:t>
            </w:r>
          </w:p>
        </w:tc>
      </w:tr>
      <w:tr w:rsidR="00305247" w14:paraId="5C31366E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DA8EE7" w14:textId="77777777" w:rsidR="00305247" w:rsidRPr="00A36E6B" w:rsidRDefault="00305247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9A90FC7" w14:textId="77777777" w:rsidR="00305247" w:rsidRPr="00A36E6B" w:rsidRDefault="00C3593A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CF39A8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E3BF51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2F65BD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25EB8EF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E98848" w14:textId="77777777" w:rsidR="00C3593A" w:rsidRPr="00671FA1" w:rsidRDefault="00C3593A" w:rsidP="00C3593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11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demonstrate proper instrumental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281E1BBB" w14:textId="77777777" w:rsidR="00C3593A" w:rsidRPr="00671FA1" w:rsidRDefault="00C3593A" w:rsidP="000F47CD">
            <w:pPr>
              <w:pStyle w:val="SOLNumberedBullet"/>
              <w:numPr>
                <w:ilvl w:val="0"/>
                <w:numId w:val="51"/>
              </w:num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Correct hand positions, </w:t>
            </w:r>
            <w:r w:rsidRPr="00671FA1">
              <w:rPr>
                <w:sz w:val="20"/>
                <w:szCs w:val="20"/>
              </w:rPr>
              <w:t xml:space="preserve">finger/slide placement, </w:t>
            </w:r>
            <w:r w:rsidRPr="00671FA1">
              <w:rPr>
                <w:strike/>
                <w:sz w:val="20"/>
                <w:szCs w:val="20"/>
              </w:rPr>
              <w:t>using finger/slide patterns and</w:t>
            </w:r>
            <w:r w:rsidRPr="00671FA1">
              <w:rPr>
                <w:sz w:val="20"/>
                <w:szCs w:val="20"/>
              </w:rPr>
              <w:t xml:space="preserve"> fingerings/positions</w:t>
            </w:r>
            <w:r w:rsidRPr="00671FA1">
              <w:rPr>
                <w:sz w:val="20"/>
                <w:szCs w:val="20"/>
                <w:u w:val="single"/>
              </w:rPr>
              <w:t>, and finger/slide pattern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61AAC27" w14:textId="77777777" w:rsidR="00C3593A" w:rsidRPr="00671FA1" w:rsidRDefault="00C3593A" w:rsidP="000F47CD">
            <w:pPr>
              <w:pStyle w:val="SOLNumberedBullet"/>
              <w:numPr>
                <w:ilvl w:val="0"/>
                <w:numId w:val="51"/>
              </w:num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duction</w:t>
            </w:r>
            <w:proofErr w:type="spellEnd"/>
            <w:r w:rsidRPr="00671FA1">
              <w:rPr>
                <w:sz w:val="20"/>
                <w:szCs w:val="20"/>
              </w:rPr>
              <w:t xml:space="preserve"> of tones that are clear, free of tension, and sustain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84B1820" w14:textId="77777777" w:rsidR="00C3593A" w:rsidRPr="00671FA1" w:rsidRDefault="00C3593A" w:rsidP="000F47CD">
            <w:pPr>
              <w:pStyle w:val="SOLNumberedBullet"/>
              <w:numPr>
                <w:ilvl w:val="0"/>
                <w:numId w:val="51"/>
              </w:num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</w:t>
            </w:r>
            <w:proofErr w:type="spellEnd"/>
            <w:r w:rsidRPr="00671FA1">
              <w:rPr>
                <w:sz w:val="20"/>
                <w:szCs w:val="20"/>
              </w:rPr>
              <w:t xml:space="preserve"> student—proper breathing techniques and embouchure; contrasting articulations (tonguing, slurring, staccato, accent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3E97A2A" w14:textId="77777777" w:rsidR="00C3593A" w:rsidRPr="00671FA1" w:rsidRDefault="00C3593A" w:rsidP="000F47CD">
            <w:pPr>
              <w:pStyle w:val="SOLNumberedBullet"/>
              <w:numPr>
                <w:ilvl w:val="0"/>
                <w:numId w:val="51"/>
              </w:num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Orchestral </w:t>
            </w:r>
            <w:r w:rsidRPr="00671FA1">
              <w:rPr>
                <w:sz w:val="20"/>
                <w:szCs w:val="20"/>
              </w:rPr>
              <w:t>string: bow hold, straight bow stroke; contrasting articulations (pizzicato, legato, staccato, two-note slurs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F005E5F" w14:textId="77777777" w:rsidR="00305247" w:rsidRPr="00C3593A" w:rsidRDefault="00C3593A" w:rsidP="000F47CD">
            <w:pPr>
              <w:pStyle w:val="SOLNumberedBullet"/>
              <w:numPr>
                <w:ilvl w:val="0"/>
                <w:numId w:val="51"/>
              </w:num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cussion</w:t>
            </w:r>
            <w:proofErr w:type="spellEnd"/>
            <w:r w:rsidRPr="00671FA1">
              <w:rPr>
                <w:sz w:val="20"/>
                <w:szCs w:val="20"/>
              </w:rPr>
              <w:t xml:space="preserve"> student—stick control</w:t>
            </w:r>
            <w:r w:rsidRPr="00671FA1">
              <w:rPr>
                <w:sz w:val="20"/>
                <w:szCs w:val="20"/>
                <w:u w:val="single"/>
              </w:rPr>
              <w:t>, appropriate grip,</w:t>
            </w:r>
            <w:r w:rsidRPr="00671FA1">
              <w:rPr>
                <w:sz w:val="20"/>
                <w:szCs w:val="20"/>
              </w:rPr>
              <w:t xml:space="preserve"> and </w:t>
            </w:r>
            <w:r w:rsidRPr="00C3593A">
              <w:rPr>
                <w:color w:val="000000"/>
                <w:sz w:val="20"/>
                <w:szCs w:val="20"/>
              </w:rPr>
              <w:t xml:space="preserve">performance </w:t>
            </w:r>
            <w:r w:rsidRPr="00C3593A">
              <w:rPr>
                <w:color w:val="000000"/>
                <w:sz w:val="20"/>
                <w:szCs w:val="20"/>
                <w:u w:val="single"/>
              </w:rPr>
              <w:t xml:space="preserve">of beginning roll, diddle, and flam rudiments, and </w:t>
            </w:r>
            <w:r w:rsidRPr="00C3593A">
              <w:rPr>
                <w:color w:val="000000"/>
                <w:sz w:val="20"/>
                <w:szCs w:val="20"/>
              </w:rPr>
              <w:t>multiple bounce roll.</w:t>
            </w:r>
            <w:r w:rsidRPr="00C3593A">
              <w:rPr>
                <w:strike/>
                <w:color w:val="000000"/>
                <w:sz w:val="20"/>
                <w:szCs w:val="20"/>
              </w:rPr>
              <w:t xml:space="preserve">,5-stroke roll, and flam, using appropriate grip; stick control with mallets, using appropriate grip. </w:t>
            </w:r>
          </w:p>
        </w:tc>
      </w:tr>
      <w:tr w:rsidR="00305247" w14:paraId="745EE82A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020495" w14:textId="77777777" w:rsidR="00305247" w:rsidRPr="00A36E6B" w:rsidRDefault="00305247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I.</w:t>
            </w:r>
            <w:r w:rsidRPr="00A36E6B">
              <w:rPr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376B42D" w14:textId="77777777" w:rsidR="00305247" w:rsidRPr="00A36E6B" w:rsidRDefault="00763CA4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EAF958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6C5406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E046B7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505C0D5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8C389DE" w14:textId="77777777" w:rsidR="00492122" w:rsidRDefault="00492122" w:rsidP="00492122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>
              <w:rPr>
                <w:strike/>
                <w:sz w:val="20"/>
                <w:szCs w:val="20"/>
              </w:rPr>
              <w:t>12</w:t>
            </w:r>
            <w:r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 student will demonstrate </w:t>
            </w:r>
            <w:r>
              <w:rPr>
                <w:sz w:val="20"/>
                <w:szCs w:val="20"/>
                <w:u w:val="single"/>
              </w:rPr>
              <w:t>musicianship and</w:t>
            </w:r>
            <w:r>
              <w:rPr>
                <w:sz w:val="20"/>
                <w:szCs w:val="20"/>
              </w:rPr>
              <w:t xml:space="preserve"> ensemble skills at a beginning </w:t>
            </w:r>
            <w:proofErr w:type="spellStart"/>
            <w:r>
              <w:rPr>
                <w:sz w:val="20"/>
                <w:szCs w:val="20"/>
              </w:rPr>
              <w:t>level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,including</w:t>
            </w:r>
            <w:proofErr w:type="spellEnd"/>
          </w:p>
          <w:p w14:paraId="508CBEFF" w14:textId="77777777" w:rsidR="00492122" w:rsidRDefault="00492122" w:rsidP="00492122">
            <w:pPr>
              <w:pStyle w:val="SOLNumberedBullet"/>
              <w:numPr>
                <w:ilvl w:val="0"/>
                <w:numId w:val="0"/>
              </w:numPr>
              <w:ind w:left="511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EI.17. 1.</w:t>
            </w:r>
            <w:r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  <w:u w:val="single"/>
              </w:rPr>
              <w:t>a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I</w:t>
            </w:r>
            <w:r>
              <w:rPr>
                <w:strike/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dentify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the characteristic sound of the instrument being studied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  <w:r>
              <w:rPr>
                <w:sz w:val="20"/>
                <w:szCs w:val="20"/>
              </w:rPr>
              <w:t xml:space="preserve"> [Moved from EI.17]</w:t>
            </w:r>
          </w:p>
          <w:p w14:paraId="42882310" w14:textId="77777777" w:rsidR="00492122" w:rsidRDefault="00492122" w:rsidP="00492122">
            <w:pPr>
              <w:pStyle w:val="SOLNumberedBullet"/>
              <w:numPr>
                <w:ilvl w:val="0"/>
                <w:numId w:val="0"/>
              </w:numPr>
              <w:ind w:left="511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1.</w:t>
            </w:r>
            <w:r w:rsidR="00535E14">
              <w:rPr>
                <w:strike/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  <w:u w:val="single"/>
              </w:rPr>
              <w:t>b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P</w:t>
            </w:r>
            <w:r>
              <w:rPr>
                <w:strike/>
                <w:sz w:val="20"/>
                <w:szCs w:val="20"/>
                <w:u w:val="single"/>
              </w:rPr>
              <w:t>p</w:t>
            </w:r>
            <w:r>
              <w:rPr>
                <w:sz w:val="20"/>
                <w:szCs w:val="20"/>
                <w:u w:val="single"/>
              </w:rPr>
              <w:t>laying</w:t>
            </w:r>
            <w:proofErr w:type="spellEnd"/>
            <w:r>
              <w:rPr>
                <w:sz w:val="20"/>
                <w:szCs w:val="20"/>
                <w:u w:val="single"/>
              </w:rPr>
              <w:t xml:space="preserve"> unisons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7BB60243" w14:textId="77777777" w:rsidR="00492122" w:rsidRDefault="00492122" w:rsidP="00492122">
            <w:pPr>
              <w:pStyle w:val="SOLNumberedBullet"/>
              <w:numPr>
                <w:ilvl w:val="0"/>
                <w:numId w:val="0"/>
              </w:numPr>
              <w:ind w:left="511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</w:t>
            </w:r>
            <w:r w:rsidR="00535E14">
              <w:rPr>
                <w:strike/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>
              <w:rPr>
                <w:sz w:val="20"/>
                <w:szCs w:val="20"/>
                <w:u w:val="single"/>
              </w:rPr>
              <w:t>D</w:t>
            </w:r>
            <w:r>
              <w:rPr>
                <w:strike/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ifferentiat</w:t>
            </w:r>
            <w:r>
              <w:rPr>
                <w:sz w:val="20"/>
                <w:szCs w:val="20"/>
                <w:u w:val="single"/>
              </w:rPr>
              <w:t>e</w:t>
            </w:r>
            <w:r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between unisons that are too high or low in order to match pitches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, and</w:t>
            </w:r>
          </w:p>
          <w:p w14:paraId="1081C24C" w14:textId="77777777" w:rsidR="00492122" w:rsidRDefault="00492122" w:rsidP="00492122">
            <w:pPr>
              <w:pStyle w:val="SOLNumberedBullet"/>
              <w:numPr>
                <w:ilvl w:val="0"/>
                <w:numId w:val="0"/>
              </w:numPr>
              <w:ind w:left="511" w:hanging="8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>
              <w:rPr>
                <w:sz w:val="20"/>
                <w:szCs w:val="20"/>
                <w:u w:val="single"/>
              </w:rPr>
              <w:t>M</w:t>
            </w:r>
            <w:r>
              <w:rPr>
                <w:strike/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>ak</w:t>
            </w:r>
            <w:r>
              <w:rPr>
                <w:sz w:val="20"/>
                <w:szCs w:val="20"/>
                <w:u w:val="single"/>
              </w:rPr>
              <w:t>e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adjustments to facilitate correct intonation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5D079E1F" w14:textId="77777777" w:rsidR="00492122" w:rsidRDefault="00492122" w:rsidP="00492122">
            <w:pPr>
              <w:pStyle w:val="SOLNumberedBullet"/>
              <w:numPr>
                <w:ilvl w:val="0"/>
                <w:numId w:val="0"/>
              </w:numPr>
              <w:ind w:left="511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3.</w:t>
            </w:r>
            <w:r w:rsidR="00535E14">
              <w:rPr>
                <w:strike/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>
              <w:rPr>
                <w:sz w:val="20"/>
                <w:szCs w:val="20"/>
              </w:rPr>
              <w:t>B</w:t>
            </w:r>
            <w:r>
              <w:rPr>
                <w:strike/>
                <w:sz w:val="20"/>
                <w:szCs w:val="20"/>
                <w:u w:val="single"/>
              </w:rPr>
              <w:t>b</w:t>
            </w:r>
            <w:r>
              <w:rPr>
                <w:sz w:val="20"/>
                <w:szCs w:val="20"/>
              </w:rPr>
              <w:t>alanc</w:t>
            </w:r>
            <w:r>
              <w:rPr>
                <w:sz w:val="20"/>
                <w:szCs w:val="20"/>
                <w:u w:val="single"/>
              </w:rPr>
              <w:t>e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instrumental timbres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  <w:u w:val="single"/>
              </w:rPr>
              <w:t>;</w:t>
            </w:r>
          </w:p>
          <w:p w14:paraId="0849F42A" w14:textId="77777777" w:rsidR="00492122" w:rsidRDefault="00492122" w:rsidP="00492122">
            <w:pPr>
              <w:pStyle w:val="SOLNumberedBullet"/>
              <w:numPr>
                <w:ilvl w:val="0"/>
                <w:numId w:val="0"/>
              </w:numPr>
              <w:ind w:left="511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4.</w:t>
            </w:r>
            <w:r w:rsidR="00535E14">
              <w:rPr>
                <w:strike/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>
              <w:rPr>
                <w:sz w:val="20"/>
                <w:szCs w:val="20"/>
                <w:u w:val="single"/>
              </w:rPr>
              <w:t>M</w:t>
            </w:r>
            <w:r>
              <w:rPr>
                <w:strike/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>atch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dynamic levels and playing style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1828AE20" w14:textId="77777777" w:rsidR="00492122" w:rsidRDefault="00492122" w:rsidP="00492122">
            <w:pPr>
              <w:pStyle w:val="Paragraph"/>
              <w:spacing w:after="0"/>
              <w:ind w:left="511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6.</w:t>
            </w:r>
            <w:r w:rsidR="00535E14">
              <w:rPr>
                <w:strike/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  <w:u w:val="single"/>
              </w:rPr>
              <w:t xml:space="preserve">g) </w:t>
            </w:r>
            <w:proofErr w:type="spellStart"/>
            <w:r>
              <w:rPr>
                <w:sz w:val="20"/>
                <w:szCs w:val="20"/>
                <w:u w:val="single"/>
              </w:rPr>
              <w:t>M</w:t>
            </w:r>
            <w:r>
              <w:rPr>
                <w:strike/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>aintain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a steady beat at various tempos in the music literature being studied.</w:t>
            </w:r>
          </w:p>
          <w:p w14:paraId="6BACC44F" w14:textId="77777777" w:rsidR="00492122" w:rsidRDefault="00492122" w:rsidP="00492122">
            <w:pPr>
              <w:pStyle w:val="SOLNumberedBullet"/>
              <w:numPr>
                <w:ilvl w:val="0"/>
                <w:numId w:val="0"/>
              </w:numPr>
              <w:ind w:left="511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5.</w:t>
            </w:r>
            <w:r w:rsidR="00535E14">
              <w:rPr>
                <w:strike/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  <w:u w:val="single"/>
              </w:rPr>
              <w:t xml:space="preserve">h) </w:t>
            </w:r>
            <w:proofErr w:type="spellStart"/>
            <w:r>
              <w:rPr>
                <w:sz w:val="20"/>
                <w:szCs w:val="20"/>
                <w:u w:val="single"/>
              </w:rPr>
              <w:t>R</w:t>
            </w:r>
            <w:r>
              <w:rPr>
                <w:strike/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>espond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to conducting patterns and gestures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 and</w:t>
            </w:r>
          </w:p>
          <w:p w14:paraId="5DF3FDDD" w14:textId="77777777" w:rsidR="00305247" w:rsidRPr="004A7626" w:rsidRDefault="00492122" w:rsidP="00492122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  <w:u w:val="single"/>
              </w:rPr>
            </w:pPr>
            <w:r>
              <w:rPr>
                <w:strike/>
                <w:sz w:val="20"/>
                <w:szCs w:val="20"/>
              </w:rPr>
              <w:t>EI.</w:t>
            </w:r>
            <w:r>
              <w:rPr>
                <w:sz w:val="20"/>
                <w:szCs w:val="20"/>
              </w:rPr>
              <w:t xml:space="preserve">14 </w:t>
            </w:r>
            <w:proofErr w:type="spellStart"/>
            <w:r>
              <w:rPr>
                <w:sz w:val="20"/>
                <w:szCs w:val="20"/>
                <w:u w:val="single"/>
              </w:rPr>
              <w:t>i</w:t>
            </w:r>
            <w:proofErr w:type="spellEnd"/>
            <w:r>
              <w:rPr>
                <w:sz w:val="20"/>
                <w:szCs w:val="20"/>
                <w:u w:val="single"/>
              </w:rPr>
              <w:t xml:space="preserve">) </w:t>
            </w:r>
            <w:r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>
              <w:rPr>
                <w:strike/>
                <w:sz w:val="20"/>
                <w:szCs w:val="20"/>
              </w:rPr>
              <w:t>b</w:t>
            </w:r>
            <w:r>
              <w:rPr>
                <w:sz w:val="20"/>
                <w:szCs w:val="20"/>
                <w:u w:val="single"/>
              </w:rPr>
              <w:t>B</w:t>
            </w:r>
            <w:r>
              <w:rPr>
                <w:sz w:val="20"/>
                <w:szCs w:val="20"/>
              </w:rPr>
              <w:t>egin</w:t>
            </w:r>
            <w:proofErr w:type="spellEnd"/>
            <w:r>
              <w:rPr>
                <w:sz w:val="20"/>
                <w:szCs w:val="20"/>
              </w:rPr>
              <w:t xml:space="preserve"> to use articulations and dynamic contrasts as a means of expression.</w:t>
            </w:r>
          </w:p>
        </w:tc>
      </w:tr>
      <w:tr w:rsidR="00305247" w14:paraId="7F2DE79D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FD8E23" w14:textId="77777777" w:rsidR="00305247" w:rsidRPr="00A36E6B" w:rsidRDefault="00305247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542D0B8" w14:textId="77777777" w:rsidR="00305247" w:rsidRPr="00A36E6B" w:rsidRDefault="00693B2F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2.g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4E145B" w14:textId="77777777" w:rsidR="00305247" w:rsidRPr="00817BBD" w:rsidRDefault="00693B2F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6FEE60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18DAE0" w14:textId="77777777" w:rsidR="00305247" w:rsidRPr="00817BBD" w:rsidRDefault="00693B2F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A91A2E9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0238EE6" w14:textId="77777777" w:rsidR="00305247" w:rsidRPr="00BC0F5A" w:rsidRDefault="00693B2F" w:rsidP="00C34DEF">
            <w:pPr>
              <w:pStyle w:val="SOLNumberedBullet"/>
              <w:numPr>
                <w:ilvl w:val="0"/>
                <w:numId w:val="0"/>
              </w:numPr>
              <w:ind w:left="-3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I.13</w:t>
            </w:r>
            <w:r>
              <w:rPr>
                <w:sz w:val="20"/>
                <w:szCs w:val="20"/>
                <w:u w:val="single"/>
              </w:rPr>
              <w:t xml:space="preserve"> 12.</w:t>
            </w:r>
            <w:r w:rsidRPr="00671FA1">
              <w:rPr>
                <w:sz w:val="20"/>
                <w:szCs w:val="20"/>
                <w:u w:val="single"/>
              </w:rPr>
              <w:t>g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proofErr w:type="spellEnd"/>
            <w:r w:rsidRPr="00671FA1">
              <w:rPr>
                <w:sz w:val="20"/>
                <w:szCs w:val="20"/>
              </w:rPr>
              <w:t xml:space="preserve"> and interpret standard music notation while performing music of varying styles and levels of difficulty.</w:t>
            </w:r>
            <w:r w:rsidRPr="00671FA1">
              <w:rPr>
                <w:strike/>
                <w:sz w:val="20"/>
                <w:szCs w:val="20"/>
              </w:rPr>
              <w:t>, in accordance with VBODA Levels 1 and 2.</w:t>
            </w:r>
          </w:p>
        </w:tc>
      </w:tr>
      <w:tr w:rsidR="00305247" w14:paraId="166EF47F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1B7EFA" w14:textId="77777777" w:rsidR="00305247" w:rsidRPr="00A36E6B" w:rsidRDefault="00305247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CE309EB" w14:textId="77777777" w:rsidR="00305247" w:rsidRPr="00A36E6B" w:rsidRDefault="00267CC5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6.i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00790E" w14:textId="77777777" w:rsidR="00305247" w:rsidRPr="00817BBD" w:rsidRDefault="00327D1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30CB28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EE726F" w14:textId="77777777" w:rsidR="00305247" w:rsidRPr="00817BBD" w:rsidRDefault="00327D1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EA8C8F2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319D5D" w14:textId="77777777" w:rsidR="00305247" w:rsidRPr="00A36E6B" w:rsidRDefault="00327D17" w:rsidP="00327D17">
            <w:pPr>
              <w:tabs>
                <w:tab w:val="left" w:pos="720"/>
              </w:tabs>
              <w:ind w:left="-30"/>
              <w:rPr>
                <w:sz w:val="20"/>
                <w:szCs w:val="20"/>
              </w:rPr>
            </w:pPr>
            <w:r w:rsidRPr="00267CC5">
              <w:rPr>
                <w:sz w:val="20"/>
                <w:szCs w:val="20"/>
              </w:rPr>
              <w:t>EI.</w:t>
            </w:r>
            <w:r w:rsidRPr="00267CC5">
              <w:rPr>
                <w:strike/>
                <w:sz w:val="20"/>
                <w:szCs w:val="20"/>
              </w:rPr>
              <w:t>14</w:t>
            </w:r>
            <w:r w:rsidRPr="00267CC5">
              <w:rPr>
                <w:sz w:val="20"/>
                <w:szCs w:val="20"/>
              </w:rPr>
              <w:t xml:space="preserve">16.i) </w:t>
            </w:r>
            <w:r w:rsidRPr="00671FA1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>
              <w:rPr>
                <w:strike/>
                <w:sz w:val="20"/>
                <w:szCs w:val="20"/>
              </w:rPr>
              <w:t>b</w:t>
            </w:r>
            <w:r w:rsidRPr="00267CC5">
              <w:rPr>
                <w:sz w:val="20"/>
                <w:szCs w:val="20"/>
                <w:u w:val="single"/>
              </w:rPr>
              <w:t>B</w:t>
            </w:r>
            <w:r w:rsidRPr="00267CC5">
              <w:rPr>
                <w:sz w:val="20"/>
                <w:szCs w:val="20"/>
              </w:rPr>
              <w:t>egin</w:t>
            </w:r>
            <w:proofErr w:type="spellEnd"/>
            <w:r w:rsidRPr="00267CC5">
              <w:rPr>
                <w:sz w:val="20"/>
                <w:szCs w:val="20"/>
              </w:rPr>
              <w:t xml:space="preserve"> to use articulations and dynamic contrasts as a means of expression.</w:t>
            </w:r>
          </w:p>
        </w:tc>
      </w:tr>
      <w:tr w:rsidR="00305247" w14:paraId="7429A4AA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A65B6B" w14:textId="77777777" w:rsidR="00305247" w:rsidRPr="00A36E6B" w:rsidRDefault="00305247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E0DE2F3" w14:textId="77777777" w:rsidR="00305247" w:rsidRPr="00A36E6B" w:rsidRDefault="00327D17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C85E44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D5364F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916C36" w14:textId="77777777" w:rsidR="00305247" w:rsidRPr="00817BBD" w:rsidRDefault="00327D1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DF12297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C8E5ED" w14:textId="77777777" w:rsidR="00305247" w:rsidRPr="00327D17" w:rsidRDefault="00267CC5" w:rsidP="00327D17">
            <w:pPr>
              <w:pStyle w:val="SOLNumberedBullet"/>
              <w:numPr>
                <w:ilvl w:val="0"/>
                <w:numId w:val="0"/>
              </w:numPr>
              <w:ind w:left="511" w:hanging="51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I.15</w:t>
            </w:r>
            <w:r w:rsidR="00763CA4">
              <w:rPr>
                <w:sz w:val="20"/>
                <w:szCs w:val="20"/>
                <w:u w:val="single"/>
              </w:rPr>
              <w:t xml:space="preserve"> 1</w:t>
            </w:r>
            <w:r>
              <w:rPr>
                <w:sz w:val="20"/>
                <w:szCs w:val="20"/>
                <w:u w:val="single"/>
              </w:rPr>
              <w:t xml:space="preserve">.b)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perform </w:t>
            </w:r>
            <w:r w:rsidRPr="00671FA1">
              <w:rPr>
                <w:sz w:val="20"/>
                <w:szCs w:val="20"/>
                <w:u w:val="single"/>
              </w:rPr>
              <w:t xml:space="preserve">Improvise </w:t>
            </w:r>
            <w:r w:rsidRPr="00671FA1">
              <w:rPr>
                <w:sz w:val="20"/>
                <w:szCs w:val="20"/>
              </w:rPr>
              <w:t>simple rhythmic and melodic examples in call-and-response styles.</w:t>
            </w:r>
          </w:p>
        </w:tc>
      </w:tr>
      <w:tr w:rsidR="00305247" w14:paraId="367E74E1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9EF95A" w14:textId="77777777" w:rsidR="00305247" w:rsidRPr="00A36E6B" w:rsidRDefault="00305247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9D0EB9A" w14:textId="77777777" w:rsidR="00305247" w:rsidRDefault="00327D17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EB612A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FB6998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0E9DD1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9C96492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E240271" w14:textId="77777777" w:rsidR="00327D17" w:rsidRPr="00267CC5" w:rsidRDefault="00327D17" w:rsidP="00763CA4">
            <w:pPr>
              <w:tabs>
                <w:tab w:val="left" w:pos="720"/>
              </w:tabs>
              <w:ind w:left="-3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I.16</w:t>
            </w:r>
            <w:r>
              <w:rPr>
                <w:sz w:val="20"/>
                <w:szCs w:val="20"/>
                <w:u w:val="single"/>
              </w:rPr>
              <w:t xml:space="preserve"> 1.</w:t>
            </w: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671FA1">
              <w:rPr>
                <w:strike/>
                <w:sz w:val="20"/>
                <w:szCs w:val="20"/>
              </w:rPr>
              <w:t xml:space="preserve">The student will create, through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la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w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rhythmic variations of four-measure selections taken from </w:t>
            </w:r>
            <w:r w:rsidRPr="00671FA1">
              <w:rPr>
                <w:strike/>
                <w:sz w:val="20"/>
                <w:szCs w:val="20"/>
              </w:rPr>
              <w:t xml:space="preserve">folk </w:t>
            </w:r>
            <w:proofErr w:type="spellStart"/>
            <w:r w:rsidRPr="00671FA1">
              <w:rPr>
                <w:strike/>
                <w:sz w:val="20"/>
                <w:szCs w:val="20"/>
              </w:rPr>
              <w:t>songs</w:t>
            </w:r>
            <w:r w:rsidRPr="00671FA1">
              <w:rPr>
                <w:sz w:val="20"/>
                <w:szCs w:val="20"/>
              </w:rPr>
              <w:t>existing</w:t>
            </w:r>
            <w:proofErr w:type="spellEnd"/>
            <w:r w:rsidRPr="00671FA1">
              <w:rPr>
                <w:sz w:val="20"/>
                <w:szCs w:val="20"/>
              </w:rPr>
              <w:t xml:space="preserve"> melodies, exercises, or etudes.</w:t>
            </w:r>
          </w:p>
        </w:tc>
      </w:tr>
      <w:tr w:rsidR="00C3593A" w14:paraId="1F8AA633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56AEAF" w14:textId="77777777" w:rsidR="00C3593A" w:rsidRDefault="00C3593A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784C57" w14:textId="77777777" w:rsidR="00267CC5" w:rsidRDefault="00267CC5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2</w:t>
            </w:r>
          </w:p>
          <w:p w14:paraId="66155422" w14:textId="77777777" w:rsidR="00C3593A" w:rsidRDefault="00267CC5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5</w:t>
            </w:r>
          </w:p>
          <w:p w14:paraId="5B4994D6" w14:textId="77777777" w:rsidR="00267CC5" w:rsidRDefault="00267CC5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DFB294" w14:textId="77777777" w:rsidR="00C3593A" w:rsidRPr="00817BBD" w:rsidRDefault="00327D1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D2B3A2" w14:textId="77777777" w:rsidR="00C3593A" w:rsidRPr="00817BBD" w:rsidRDefault="00C3593A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41F57C" w14:textId="77777777" w:rsidR="00C3593A" w:rsidRPr="00817BBD" w:rsidRDefault="00327D1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373999F" w14:textId="77777777" w:rsidR="00C3593A" w:rsidRPr="00817BBD" w:rsidRDefault="00C3593A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D9411A" w14:textId="77777777" w:rsidR="00267CC5" w:rsidRPr="00671FA1" w:rsidRDefault="00267CC5" w:rsidP="00267CC5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17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identify and </w:t>
            </w:r>
            <w:r w:rsidRPr="00671FA1">
              <w:rPr>
                <w:sz w:val="20"/>
                <w:szCs w:val="20"/>
              </w:rPr>
              <w:t xml:space="preserve">demonstrate </w:t>
            </w:r>
            <w:r w:rsidRPr="00671FA1">
              <w:rPr>
                <w:sz w:val="20"/>
                <w:szCs w:val="20"/>
                <w:u w:val="single"/>
              </w:rPr>
              <w:t>collaboration and communication skills for music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musicianship and personal engagement by</w:t>
            </w:r>
          </w:p>
          <w:p w14:paraId="5DA36234" w14:textId="77777777" w:rsidR="00267CC5" w:rsidRPr="00671FA1" w:rsidRDefault="00267CC5" w:rsidP="000F47CD">
            <w:pPr>
              <w:pStyle w:val="SOLNumberedBullet"/>
              <w:numPr>
                <w:ilvl w:val="0"/>
                <w:numId w:val="5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the characteristic sound of the instrument being studied;</w:t>
            </w:r>
            <w:r w:rsidRPr="00671FA1">
              <w:rPr>
                <w:sz w:val="20"/>
                <w:szCs w:val="20"/>
              </w:rPr>
              <w:t xml:space="preserve"> [Moved to EI.16]</w:t>
            </w:r>
          </w:p>
          <w:p w14:paraId="5FFB43F9" w14:textId="77777777" w:rsidR="00267CC5" w:rsidRPr="00671FA1" w:rsidRDefault="00267CC5" w:rsidP="000F47CD">
            <w:pPr>
              <w:pStyle w:val="SOLNumberedBullet"/>
              <w:numPr>
                <w:ilvl w:val="0"/>
                <w:numId w:val="5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onitoring individual practice through the use of practice records or journals that identify specific musical goals;</w:t>
            </w:r>
            <w:r w:rsidRPr="00671FA1">
              <w:rPr>
                <w:sz w:val="20"/>
                <w:szCs w:val="20"/>
              </w:rPr>
              <w:t xml:space="preserve"> [Moved to EI.2]</w:t>
            </w:r>
          </w:p>
          <w:p w14:paraId="456B948D" w14:textId="77777777" w:rsidR="00267CC5" w:rsidRPr="00671FA1" w:rsidRDefault="00267CC5" w:rsidP="000F47CD">
            <w:pPr>
              <w:pStyle w:val="SOLNumberedBullet"/>
              <w:numPr>
                <w:ilvl w:val="0"/>
                <w:numId w:val="5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 school performances and </w:t>
            </w:r>
            <w:r w:rsidRPr="00671FA1">
              <w:rPr>
                <w:strike/>
                <w:sz w:val="20"/>
                <w:szCs w:val="20"/>
              </w:rPr>
              <w:t xml:space="preserve">local or district </w:t>
            </w:r>
            <w:r w:rsidRPr="00671FA1">
              <w:rPr>
                <w:sz w:val="20"/>
                <w:szCs w:val="20"/>
                <w:u w:val="single"/>
              </w:rPr>
              <w:t xml:space="preserve">community </w:t>
            </w:r>
            <w:r w:rsidRPr="00671FA1">
              <w:rPr>
                <w:sz w:val="20"/>
                <w:szCs w:val="20"/>
              </w:rPr>
              <w:t>event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s appropriate to level, ability, and interes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B2ED10B" w14:textId="77777777" w:rsidR="00267CC5" w:rsidRPr="00671FA1" w:rsidRDefault="00267CC5" w:rsidP="000F47CD">
            <w:pPr>
              <w:pStyle w:val="SOLNumberedBullet"/>
              <w:numPr>
                <w:ilvl w:val="0"/>
                <w:numId w:val="5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ehearsal and concert etiquette as a performer (e.g., using critical aural skills, following conducting gestures, maintaining attention in rest position).</w:t>
            </w:r>
          </w:p>
          <w:p w14:paraId="5E167B72" w14:textId="77777777" w:rsidR="00267CC5" w:rsidRPr="00267CC5" w:rsidRDefault="00267CC5" w:rsidP="00267CC5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Describe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tive </w:t>
            </w:r>
            <w:proofErr w:type="spellStart"/>
            <w:r w:rsidRPr="00671FA1">
              <w:rPr>
                <w:sz w:val="20"/>
                <w:szCs w:val="20"/>
              </w:rPr>
              <w:t>listen</w:t>
            </w:r>
            <w:r w:rsidRPr="00671FA1">
              <w:rPr>
                <w:strike/>
                <w:sz w:val="20"/>
                <w:szCs w:val="20"/>
              </w:rPr>
              <w:t>er</w:t>
            </w:r>
            <w:r w:rsidRPr="00671FA1">
              <w:rPr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 rehearsal and as an audience member. </w:t>
            </w:r>
            <w:r w:rsidRPr="00671FA1">
              <w:rPr>
                <w:sz w:val="20"/>
                <w:szCs w:val="20"/>
              </w:rPr>
              <w:t>[Moved from EI.18]</w:t>
            </w:r>
          </w:p>
        </w:tc>
      </w:tr>
      <w:tr w:rsidR="00C3593A" w14:paraId="1446962B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16A794" w14:textId="77777777" w:rsidR="00C3593A" w:rsidRDefault="00C3593A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I.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127A351" w14:textId="77777777" w:rsidR="00C3593A" w:rsidRDefault="00267CC5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5</w:t>
            </w:r>
          </w:p>
          <w:p w14:paraId="18B1505E" w14:textId="77777777" w:rsidR="00267CC5" w:rsidRDefault="00267CC5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6</w:t>
            </w:r>
          </w:p>
          <w:p w14:paraId="6564D607" w14:textId="77777777" w:rsidR="00267CC5" w:rsidRDefault="00267CC5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8</w:t>
            </w:r>
          </w:p>
          <w:p w14:paraId="6873A701" w14:textId="77777777" w:rsidR="00267CC5" w:rsidRDefault="00267CC5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9</w:t>
            </w:r>
          </w:p>
          <w:p w14:paraId="37DAB0BF" w14:textId="77777777" w:rsidR="00267CC5" w:rsidRDefault="00267CC5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0</w:t>
            </w:r>
          </w:p>
          <w:p w14:paraId="5BBB71FE" w14:textId="77777777" w:rsidR="00267CC5" w:rsidRDefault="00267CC5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1</w:t>
            </w:r>
          </w:p>
          <w:p w14:paraId="4110F89C" w14:textId="77777777" w:rsidR="00763CA4" w:rsidRDefault="00763CA4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1E629F" w14:textId="77777777" w:rsidR="00C3593A" w:rsidRPr="00817BBD" w:rsidRDefault="00267CC5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BA4174" w14:textId="77777777" w:rsidR="00C3593A" w:rsidRPr="00817BBD" w:rsidRDefault="00C3593A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6DFB39" w14:textId="77777777" w:rsidR="00C3593A" w:rsidRPr="00817BBD" w:rsidRDefault="00267CC5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14B8BC1" w14:textId="77777777" w:rsidR="00C3593A" w:rsidRPr="00817BBD" w:rsidRDefault="00C3593A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A3D40FC" w14:textId="77777777" w:rsidR="00267CC5" w:rsidRPr="00671FA1" w:rsidRDefault="00267CC5" w:rsidP="00267CC5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18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6AF2BD2A" w14:textId="77777777" w:rsidR="00267CC5" w:rsidRPr="00671FA1" w:rsidRDefault="00267CC5" w:rsidP="000F47CD">
            <w:pPr>
              <w:pStyle w:val="SOLNumberedBullet"/>
              <w:numPr>
                <w:ilvl w:val="0"/>
                <w:numId w:val="55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proofErr w:type="spellStart"/>
            <w:r w:rsidRPr="00671FA1">
              <w:rPr>
                <w:sz w:val="20"/>
                <w:szCs w:val="20"/>
              </w:rPr>
              <w:t>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fluences</w:t>
            </w:r>
            <w:r w:rsidRPr="00671FA1">
              <w:rPr>
                <w:sz w:val="20"/>
                <w:szCs w:val="20"/>
              </w:rPr>
              <w:t xml:space="preserve">, musical styles, composers, and historical periods associated with the music literature </w:t>
            </w:r>
            <w:r w:rsidRPr="00671FA1">
              <w:rPr>
                <w:strike/>
                <w:sz w:val="20"/>
                <w:szCs w:val="20"/>
              </w:rPr>
              <w:t xml:space="preserve">being studied </w:t>
            </w:r>
            <w:r w:rsidRPr="00671FA1">
              <w:rPr>
                <w:sz w:val="20"/>
                <w:szCs w:val="20"/>
                <w:u w:val="single"/>
              </w:rPr>
              <w:t>through listening, performing, and studying.</w:t>
            </w:r>
            <w:r w:rsidRPr="00671FA1">
              <w:rPr>
                <w:strike/>
                <w:sz w:val="20"/>
                <w:szCs w:val="20"/>
                <w:u w:val="single"/>
              </w:rPr>
              <w:t>;</w:t>
            </w:r>
          </w:p>
          <w:p w14:paraId="7D4FE83E" w14:textId="77777777" w:rsidR="00267CC5" w:rsidRPr="00671FA1" w:rsidRDefault="00267CC5" w:rsidP="000F47CD">
            <w:pPr>
              <w:pStyle w:val="SOLNumberedBullet"/>
              <w:numPr>
                <w:ilvl w:val="0"/>
                <w:numId w:val="55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culture influence</w:t>
            </w:r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z w:val="20"/>
                <w:szCs w:val="20"/>
              </w:rPr>
              <w:t xml:space="preserve"> the development of instruments, instrumental music, and instrumental music sty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D8D999E" w14:textId="77777777" w:rsidR="00267CC5" w:rsidRPr="00671FA1" w:rsidRDefault="00267CC5" w:rsidP="000F47CD">
            <w:pPr>
              <w:pStyle w:val="SOLNumberedBullet"/>
              <w:numPr>
                <w:ilvl w:val="0"/>
                <w:numId w:val="55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ways in which technology influences music;</w:t>
            </w:r>
            <w:r w:rsidRPr="00671F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[Moved to EI.10</w:t>
            </w:r>
            <w:r w:rsidRPr="00671FA1">
              <w:rPr>
                <w:sz w:val="20"/>
                <w:szCs w:val="20"/>
              </w:rPr>
              <w:t>]</w:t>
            </w:r>
          </w:p>
          <w:p w14:paraId="3C4B2F6B" w14:textId="77777777" w:rsidR="00267CC5" w:rsidRPr="00671FA1" w:rsidRDefault="00267CC5" w:rsidP="000F47CD">
            <w:pPr>
              <w:pStyle w:val="SOLNumberedBullet"/>
              <w:numPr>
                <w:ilvl w:val="0"/>
                <w:numId w:val="55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scribing the relationship of music to the other fine arts and other fields of knowledge;</w:t>
            </w:r>
            <w:r w:rsidRPr="00671FA1">
              <w:rPr>
                <w:sz w:val="20"/>
                <w:szCs w:val="20"/>
              </w:rPr>
              <w:t xml:space="preserve"> [Moved to EI.11]</w:t>
            </w:r>
          </w:p>
          <w:p w14:paraId="2B6700CD" w14:textId="77777777" w:rsidR="00267CC5" w:rsidRPr="00671FA1" w:rsidRDefault="00267CC5" w:rsidP="000F47CD">
            <w:pPr>
              <w:pStyle w:val="SOLNumberedBullet"/>
              <w:numPr>
                <w:ilvl w:val="0"/>
                <w:numId w:val="55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scribing career options in music;</w:t>
            </w:r>
            <w:r w:rsidRPr="00671FA1">
              <w:rPr>
                <w:sz w:val="20"/>
                <w:szCs w:val="20"/>
              </w:rPr>
              <w:t xml:space="preserve"> [Moved to EI.9]</w:t>
            </w:r>
          </w:p>
          <w:p w14:paraId="299685A7" w14:textId="77777777" w:rsidR="00267CC5" w:rsidRPr="00671FA1" w:rsidRDefault="00267CC5" w:rsidP="000F47CD">
            <w:pPr>
              <w:pStyle w:val="SOLNumberedBullet"/>
              <w:numPr>
                <w:ilvl w:val="0"/>
                <w:numId w:val="55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describing ethical standards as applied to the use of social media and copyrighted materials; and </w:t>
            </w:r>
            <w:r w:rsidRPr="00671FA1">
              <w:rPr>
                <w:sz w:val="20"/>
                <w:szCs w:val="20"/>
              </w:rPr>
              <w:t>[Moved to EI.8]</w:t>
            </w:r>
          </w:p>
          <w:p w14:paraId="0E920E98" w14:textId="77777777" w:rsidR="00C3593A" w:rsidRPr="00267CC5" w:rsidRDefault="00267CC5" w:rsidP="000F47CD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monstrating concert etiquette as an active listener.</w:t>
            </w:r>
            <w:r w:rsidRPr="00671FA1">
              <w:rPr>
                <w:sz w:val="20"/>
                <w:szCs w:val="20"/>
              </w:rPr>
              <w:t xml:space="preserve"> [Moved to EI.5</w:t>
            </w:r>
            <w:r w:rsidR="00763CA4">
              <w:rPr>
                <w:sz w:val="20"/>
                <w:szCs w:val="20"/>
              </w:rPr>
              <w:t xml:space="preserve"> and EI.17</w:t>
            </w:r>
            <w:r w:rsidRPr="00671FA1">
              <w:rPr>
                <w:sz w:val="20"/>
                <w:szCs w:val="20"/>
              </w:rPr>
              <w:t>]</w:t>
            </w:r>
          </w:p>
        </w:tc>
      </w:tr>
      <w:tr w:rsidR="00C3593A" w14:paraId="49D9EA74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FBA4E4" w14:textId="77777777" w:rsidR="00C3593A" w:rsidRDefault="00C3593A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AF1C4A7" w14:textId="77777777" w:rsidR="00C3593A" w:rsidRDefault="00C3593A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11FE07" w14:textId="77777777" w:rsidR="00C3593A" w:rsidRPr="00817BBD" w:rsidRDefault="00267CC5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4B37B3" w14:textId="77777777" w:rsidR="00C3593A" w:rsidRPr="00817BBD" w:rsidRDefault="00C3593A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A489C0" w14:textId="77777777" w:rsidR="00C3593A" w:rsidRPr="00817BBD" w:rsidRDefault="00267CC5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0453550" w14:textId="77777777" w:rsidR="00C3593A" w:rsidRPr="00817BBD" w:rsidRDefault="00C3593A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1AF823" w14:textId="77777777" w:rsidR="00C3593A" w:rsidRPr="00671FA1" w:rsidRDefault="00C3593A" w:rsidP="00C3593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19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analyze,</w:t>
            </w:r>
            <w:r w:rsidRPr="00671FA1">
              <w:rPr>
                <w:sz w:val="20"/>
                <w:szCs w:val="20"/>
                <w:u w:val="single"/>
              </w:rPr>
              <w:t xml:space="preserve"> interpret</w:t>
            </w:r>
            <w:r w:rsidRPr="00671FA1">
              <w:rPr>
                <w:sz w:val="20"/>
                <w:szCs w:val="20"/>
              </w:rPr>
              <w:t>, and evalu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17AE0CEE" w14:textId="77777777" w:rsidR="00C3593A" w:rsidRPr="00671FA1" w:rsidRDefault="00C3593A" w:rsidP="000F47CD">
            <w:pPr>
              <w:pStyle w:val="SOLNumberedBullet"/>
              <w:numPr>
                <w:ilvl w:val="0"/>
                <w:numId w:val="58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scrib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r w:rsidRPr="00671FA1">
              <w:rPr>
                <w:strike/>
                <w:sz w:val="20"/>
                <w:szCs w:val="20"/>
              </w:rPr>
              <w:t xml:space="preserve"> the cultural influences and historical context of works of music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</w:p>
          <w:p w14:paraId="0B32B6C1" w14:textId="77777777" w:rsidR="00C3593A" w:rsidRPr="00671FA1" w:rsidRDefault="00C3593A" w:rsidP="000F47CD">
            <w:pPr>
              <w:pStyle w:val="SOLNumberedBullet"/>
              <w:numPr>
                <w:ilvl w:val="0"/>
                <w:numId w:val="5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iverse </w:t>
            </w:r>
            <w:r w:rsidRPr="00671FA1">
              <w:rPr>
                <w:sz w:val="20"/>
                <w:szCs w:val="20"/>
              </w:rPr>
              <w:t>works of music using inquiry skills and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399D35B" w14:textId="77777777" w:rsidR="00C3593A" w:rsidRPr="00671FA1" w:rsidRDefault="00C3593A" w:rsidP="000F47CD">
            <w:pPr>
              <w:pStyle w:val="SOLNumberedBullet"/>
              <w:numPr>
                <w:ilvl w:val="0"/>
                <w:numId w:val="5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used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F4E25F6" w14:textId="77777777" w:rsidR="00C3593A" w:rsidRPr="00671FA1" w:rsidRDefault="00C3593A" w:rsidP="000F47CD">
            <w:pPr>
              <w:pStyle w:val="SOLNumberedBullet"/>
              <w:numPr>
                <w:ilvl w:val="0"/>
                <w:numId w:val="5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formances of music,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64130CAB" w14:textId="77777777" w:rsidR="00C3593A" w:rsidRPr="00C3593A" w:rsidRDefault="00C3593A" w:rsidP="000F47CD">
            <w:pPr>
              <w:pStyle w:val="SOLNumberedBullet"/>
              <w:numPr>
                <w:ilvl w:val="0"/>
                <w:numId w:val="58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accepted criteria used for critiquing musical performances of self and others.</w:t>
            </w:r>
          </w:p>
        </w:tc>
      </w:tr>
      <w:tr w:rsidR="00C3593A" w14:paraId="1375E60E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043CB5" w14:textId="77777777" w:rsidR="00C3593A" w:rsidRDefault="00C3593A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599BA0D" w14:textId="77777777" w:rsidR="00C3593A" w:rsidRDefault="00C3593A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837DCE" w14:textId="77777777" w:rsidR="00C3593A" w:rsidRPr="00817BBD" w:rsidRDefault="00267CC5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7E360F" w14:textId="77777777" w:rsidR="00C3593A" w:rsidRPr="00817BBD" w:rsidRDefault="00C3593A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EC9857" w14:textId="77777777" w:rsidR="00C3593A" w:rsidRPr="00817BBD" w:rsidRDefault="00267CC5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39D38F8" w14:textId="77777777" w:rsidR="00C3593A" w:rsidRPr="00817BBD" w:rsidRDefault="00C3593A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9F4335" w14:textId="77777777" w:rsidR="00C3593A" w:rsidRPr="00671FA1" w:rsidRDefault="00C3593A" w:rsidP="00C3593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20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45E21C2C" w14:textId="77777777" w:rsidR="00C3593A" w:rsidRPr="00671FA1" w:rsidRDefault="00C3593A" w:rsidP="000F47CD">
            <w:pPr>
              <w:pStyle w:val="SOLNumberedBullet"/>
              <w:numPr>
                <w:ilvl w:val="0"/>
                <w:numId w:val="5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proposing a definition of </w:t>
            </w:r>
            <w:r w:rsidRPr="00671FA1">
              <w:rPr>
                <w:i/>
                <w:strike/>
                <w:sz w:val="20"/>
                <w:szCs w:val="20"/>
              </w:rPr>
              <w:t>music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E5FAE9C" w14:textId="77777777" w:rsidR="00C3593A" w:rsidRPr="00671FA1" w:rsidRDefault="00C3593A" w:rsidP="000F47CD">
            <w:pPr>
              <w:pStyle w:val="SOLNumberedBullet"/>
              <w:numPr>
                <w:ilvl w:val="0"/>
                <w:numId w:val="5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easons for preferences among works of music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7BA5C5C" w14:textId="77777777" w:rsidR="00C3593A" w:rsidRPr="00C3593A" w:rsidRDefault="00C3593A" w:rsidP="000F47CD">
            <w:pPr>
              <w:pStyle w:val="SOLNumberedBullet"/>
              <w:numPr>
                <w:ilvl w:val="0"/>
                <w:numId w:val="5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music evokes sensory, emotional, and intellectual responses, including ways in which music can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</w:tc>
      </w:tr>
      <w:tr w:rsidR="00305247" w14:paraId="5F7647AF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075624" w14:textId="77777777" w:rsidR="00305247" w:rsidRPr="00A36E6B" w:rsidRDefault="00305247" w:rsidP="00C34DEF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D807F9E" w14:textId="77777777" w:rsidR="00305247" w:rsidRPr="00A36E6B" w:rsidRDefault="00C3593A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AC9064" w14:textId="77777777" w:rsidR="00305247" w:rsidRPr="00817BBD" w:rsidRDefault="00327D1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2C0474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B38B7D" w14:textId="77777777" w:rsidR="00305247" w:rsidRPr="00817BBD" w:rsidRDefault="00327D1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1FB20D6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279744" w14:textId="77777777" w:rsidR="00C3593A" w:rsidRPr="00C3593A" w:rsidRDefault="00C3593A" w:rsidP="00C3593A">
            <w:pPr>
              <w:ind w:left="360" w:hanging="360"/>
              <w:rPr>
                <w:color w:val="000000"/>
                <w:sz w:val="20"/>
                <w:szCs w:val="20"/>
                <w:u w:val="single"/>
              </w:rPr>
            </w:pPr>
            <w:r w:rsidRPr="00C3593A">
              <w:rPr>
                <w:color w:val="000000"/>
                <w:sz w:val="20"/>
                <w:szCs w:val="20"/>
                <w:u w:val="single"/>
              </w:rPr>
              <w:t>EI.2</w:t>
            </w:r>
            <w:r w:rsidR="005F3966">
              <w:rPr>
                <w:color w:val="000000"/>
                <w:sz w:val="20"/>
                <w:szCs w:val="20"/>
              </w:rPr>
              <w:t xml:space="preserve">  The student will </w:t>
            </w:r>
            <w:r w:rsidRPr="00C3593A">
              <w:rPr>
                <w:color w:val="000000"/>
                <w:sz w:val="20"/>
                <w:szCs w:val="20"/>
                <w:u w:val="single"/>
              </w:rPr>
              <w:t>apply a creative process for music.</w:t>
            </w:r>
          </w:p>
          <w:p w14:paraId="5BE310A0" w14:textId="77777777" w:rsidR="00C3593A" w:rsidRPr="00671FA1" w:rsidRDefault="00C3593A" w:rsidP="000F47CD">
            <w:pPr>
              <w:pStyle w:val="Paragraph"/>
              <w:numPr>
                <w:ilvl w:val="0"/>
                <w:numId w:val="56"/>
              </w:numPr>
              <w:spacing w:after="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dentify and apply steps of a creative process</w:t>
            </w:r>
            <w:r w:rsidRPr="00671FA1">
              <w:rPr>
                <w:sz w:val="20"/>
                <w:szCs w:val="20"/>
              </w:rPr>
              <w:t>.</w:t>
            </w:r>
            <w:r w:rsidRPr="00671FA1">
              <w:rPr>
                <w:sz w:val="20"/>
                <w:szCs w:val="20"/>
              </w:rPr>
              <w:tab/>
            </w:r>
          </w:p>
          <w:p w14:paraId="3101ACF5" w14:textId="77777777" w:rsidR="00C3593A" w:rsidRPr="00671FA1" w:rsidRDefault="00C3593A" w:rsidP="000F47CD">
            <w:pPr>
              <w:pStyle w:val="Paragraph"/>
              <w:numPr>
                <w:ilvl w:val="0"/>
                <w:numId w:val="56"/>
              </w:numPr>
              <w:spacing w:after="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ollaboratively identify and examine inquiry-based questions related to music. </w:t>
            </w:r>
          </w:p>
          <w:p w14:paraId="2854FCE3" w14:textId="77777777" w:rsidR="00305247" w:rsidRPr="00267CC5" w:rsidRDefault="00C3593A" w:rsidP="000F47CD">
            <w:pPr>
              <w:pStyle w:val="ListParagraph"/>
              <w:numPr>
                <w:ilvl w:val="0"/>
                <w:numId w:val="56"/>
              </w:numPr>
              <w:rPr>
                <w:color w:val="000000"/>
                <w:sz w:val="20"/>
                <w:szCs w:val="20"/>
                <w:u w:val="single"/>
              </w:rPr>
            </w:pPr>
            <w:proofErr w:type="spellStart"/>
            <w:r w:rsidRPr="00C3593A">
              <w:rPr>
                <w:color w:val="000000"/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nitor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dividual practice </w:t>
            </w:r>
            <w:r w:rsidRPr="00671FA1">
              <w:rPr>
                <w:sz w:val="20"/>
                <w:szCs w:val="20"/>
                <w:u w:val="single"/>
              </w:rPr>
              <w:t xml:space="preserve">and progress toward goals. </w:t>
            </w:r>
            <w:r w:rsidRPr="00671FA1">
              <w:rPr>
                <w:strike/>
                <w:sz w:val="20"/>
                <w:szCs w:val="20"/>
              </w:rPr>
              <w:t>through the use of practice records or journals that identify specific musical goals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[Moved from EI.17]</w:t>
            </w:r>
          </w:p>
        </w:tc>
      </w:tr>
      <w:tr w:rsidR="00305247" w14:paraId="50ACB908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A8FFC1" w14:textId="77777777" w:rsidR="00305247" w:rsidRPr="00A36E6B" w:rsidRDefault="00305247" w:rsidP="00C34DEF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6880A2" w14:textId="77777777" w:rsidR="00305247" w:rsidRPr="00A36E6B" w:rsidRDefault="00C3593A" w:rsidP="00C34D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1B8173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41CDE6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84E871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77D60280" w14:textId="77777777" w:rsidR="00305247" w:rsidRPr="00817BBD" w:rsidRDefault="00305247" w:rsidP="00C34DE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82AE554" w14:textId="77777777" w:rsidR="00305247" w:rsidRPr="00A36E6B" w:rsidRDefault="00C3593A" w:rsidP="00267CC5">
            <w:pPr>
              <w:tabs>
                <w:tab w:val="left" w:pos="720"/>
              </w:tabs>
              <w:ind w:left="421" w:hanging="42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EI.7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explore the functions of music, including the use of music as a form of expression, communication, ceremony, and entertainment.</w:t>
            </w:r>
          </w:p>
        </w:tc>
      </w:tr>
      <w:bookmarkEnd w:id="0"/>
    </w:tbl>
    <w:p w14:paraId="0D4348DE" w14:textId="77777777" w:rsidR="00763CA4" w:rsidRDefault="00763CA4" w:rsidP="00763CA4"/>
    <w:sectPr w:rsidR="00763CA4" w:rsidSect="00447BD3">
      <w:headerReference w:type="default" r:id="rId7"/>
      <w:footerReference w:type="default" r:id="rId8"/>
      <w:footerReference w:type="first" r:id="rId9"/>
      <w:pgSz w:w="15840" w:h="12240" w:orient="landscape" w:code="1"/>
      <w:pgMar w:top="720" w:right="720" w:bottom="720" w:left="72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344197" w14:textId="77777777" w:rsidR="00E559BE" w:rsidRDefault="00E559BE" w:rsidP="005C0BB8">
      <w:r>
        <w:separator/>
      </w:r>
    </w:p>
  </w:endnote>
  <w:endnote w:type="continuationSeparator" w:id="0">
    <w:p w14:paraId="2116E5C1" w14:textId="77777777" w:rsidR="00E559BE" w:rsidRDefault="00E559BE" w:rsidP="005C0B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EA0098" w14:textId="58B34483" w:rsidR="006A0A6D" w:rsidRPr="00447BD3" w:rsidRDefault="00447BD3" w:rsidP="00447BD3">
    <w:pPr>
      <w:pStyle w:val="Footer"/>
      <w:tabs>
        <w:tab w:val="clear" w:pos="4680"/>
        <w:tab w:val="clear" w:pos="9360"/>
        <w:tab w:val="center" w:pos="7200"/>
        <w:tab w:val="right" w:pos="14400"/>
      </w:tabs>
      <w:rPr>
        <w:sz w:val="18"/>
        <w:szCs w:val="18"/>
      </w:rPr>
    </w:pPr>
    <w:r w:rsidRPr="00A15481">
      <w:rPr>
        <w:sz w:val="18"/>
      </w:rPr>
      <w:t>0</w:t>
    </w:r>
    <w:r w:rsidR="009E7E56">
      <w:rPr>
        <w:sz w:val="18"/>
      </w:rPr>
      <w:t>5</w:t>
    </w:r>
    <w:r w:rsidRPr="00A15481">
      <w:rPr>
        <w:sz w:val="18"/>
      </w:rPr>
      <w:t>/2020</w:t>
    </w:r>
    <w:r>
      <w:rPr>
        <w:sz w:val="18"/>
      </w:rPr>
      <w:tab/>
    </w:r>
    <w:r w:rsidRPr="009E5B42">
      <w:rPr>
        <w:sz w:val="18"/>
        <w:szCs w:val="18"/>
      </w:rPr>
      <w:fldChar w:fldCharType="begin"/>
    </w:r>
    <w:r w:rsidRPr="009E5B42">
      <w:rPr>
        <w:sz w:val="18"/>
        <w:szCs w:val="18"/>
      </w:rPr>
      <w:instrText xml:space="preserve"> PAGE   \* MERGEFORMAT </w:instrText>
    </w:r>
    <w:r w:rsidRPr="009E5B42">
      <w:rPr>
        <w:sz w:val="18"/>
        <w:szCs w:val="18"/>
      </w:rPr>
      <w:fldChar w:fldCharType="separate"/>
    </w:r>
    <w:r w:rsidR="005963A0">
      <w:rPr>
        <w:noProof/>
        <w:sz w:val="18"/>
        <w:szCs w:val="18"/>
      </w:rPr>
      <w:t>2</w:t>
    </w:r>
    <w:r w:rsidRPr="009E5B42">
      <w:rPr>
        <w:sz w:val="18"/>
        <w:szCs w:val="18"/>
      </w:rPr>
      <w:fldChar w:fldCharType="end"/>
    </w:r>
    <w:r>
      <w:rPr>
        <w:sz w:val="18"/>
        <w:szCs w:val="18"/>
      </w:rPr>
      <w:tab/>
    </w:r>
    <w:r>
      <w:rPr>
        <w:noProof/>
        <w:sz w:val="20"/>
      </w:rPr>
      <w:drawing>
        <wp:inline distT="0" distB="0" distL="0" distR="0" wp14:anchorId="077EC140" wp14:editId="24C85F1C">
          <wp:extent cx="1645920" cy="437515"/>
          <wp:effectExtent l="0" t="0" r="0" b="635"/>
          <wp:docPr id="1" name="Picture 1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Virginia Department of Educat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5920" cy="437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66B9B1" w14:textId="77777777" w:rsidR="006A0A6D" w:rsidRPr="00447BD3" w:rsidRDefault="00447BD3" w:rsidP="00447BD3">
    <w:pPr>
      <w:pStyle w:val="Footer"/>
      <w:tabs>
        <w:tab w:val="clear" w:pos="4680"/>
        <w:tab w:val="clear" w:pos="9360"/>
        <w:tab w:val="left" w:pos="11790"/>
      </w:tabs>
      <w:rPr>
        <w:sz w:val="20"/>
      </w:rPr>
    </w:pPr>
    <w:r>
      <w:rPr>
        <w:sz w:val="20"/>
      </w:rPr>
      <w:tab/>
    </w:r>
    <w:r>
      <w:rPr>
        <w:noProof/>
        <w:sz w:val="20"/>
      </w:rPr>
      <w:drawing>
        <wp:inline distT="0" distB="0" distL="0" distR="0" wp14:anchorId="35F58B1E" wp14:editId="27E6BE7D">
          <wp:extent cx="1645920" cy="437515"/>
          <wp:effectExtent l="0" t="0" r="0" b="635"/>
          <wp:docPr id="15" name="Picture 15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Virginia Department of Educat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5920" cy="437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10B542" w14:textId="77777777" w:rsidR="00E559BE" w:rsidRDefault="00E559BE" w:rsidP="005C0BB8">
      <w:r>
        <w:separator/>
      </w:r>
    </w:p>
  </w:footnote>
  <w:footnote w:type="continuationSeparator" w:id="0">
    <w:p w14:paraId="375CB8BF" w14:textId="77777777" w:rsidR="00E559BE" w:rsidRDefault="00E559BE" w:rsidP="005C0B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394789" w14:textId="77777777" w:rsidR="006A0A6D" w:rsidRPr="00A15481" w:rsidRDefault="006A0A6D" w:rsidP="00447BD3">
    <w:pPr>
      <w:pStyle w:val="Heading1"/>
      <w:tabs>
        <w:tab w:val="left" w:pos="11520"/>
      </w:tabs>
      <w:spacing w:after="120"/>
      <w:jc w:val="center"/>
      <w:rPr>
        <w:sz w:val="20"/>
        <w:szCs w:val="20"/>
      </w:rPr>
    </w:pPr>
    <w:r w:rsidRPr="00A15481">
      <w:rPr>
        <w:sz w:val="20"/>
        <w:szCs w:val="20"/>
      </w:rPr>
      <w:t>MUSIC STANDARDS OF LEARNING</w:t>
    </w:r>
    <w:r w:rsidRPr="00A15481">
      <w:rPr>
        <w:sz w:val="20"/>
        <w:szCs w:val="20"/>
      </w:rPr>
      <w:tab/>
      <w:t>2013 – 2</w:t>
    </w:r>
    <w:r w:rsidR="00447BD3">
      <w:rPr>
        <w:sz w:val="20"/>
        <w:szCs w:val="20"/>
      </w:rPr>
      <w:t>020 CROSSWAL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526C6"/>
    <w:multiLevelType w:val="hybridMultilevel"/>
    <w:tmpl w:val="1E341420"/>
    <w:lvl w:ilvl="0" w:tplc="D8EC7B28">
      <w:start w:val="1"/>
      <w:numFmt w:val="lowerLetter"/>
      <w:lvlText w:val="%1)"/>
      <w:lvlJc w:val="left"/>
      <w:pPr>
        <w:ind w:left="12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2" w:hanging="360"/>
      </w:pPr>
    </w:lvl>
    <w:lvl w:ilvl="2" w:tplc="0409001B" w:tentative="1">
      <w:start w:val="1"/>
      <w:numFmt w:val="lowerRoman"/>
      <w:lvlText w:val="%3."/>
      <w:lvlJc w:val="right"/>
      <w:pPr>
        <w:ind w:left="2732" w:hanging="180"/>
      </w:pPr>
    </w:lvl>
    <w:lvl w:ilvl="3" w:tplc="0409000F" w:tentative="1">
      <w:start w:val="1"/>
      <w:numFmt w:val="decimal"/>
      <w:lvlText w:val="%4."/>
      <w:lvlJc w:val="left"/>
      <w:pPr>
        <w:ind w:left="3452" w:hanging="360"/>
      </w:pPr>
    </w:lvl>
    <w:lvl w:ilvl="4" w:tplc="04090019" w:tentative="1">
      <w:start w:val="1"/>
      <w:numFmt w:val="lowerLetter"/>
      <w:lvlText w:val="%5."/>
      <w:lvlJc w:val="left"/>
      <w:pPr>
        <w:ind w:left="4172" w:hanging="360"/>
      </w:pPr>
    </w:lvl>
    <w:lvl w:ilvl="5" w:tplc="0409001B" w:tentative="1">
      <w:start w:val="1"/>
      <w:numFmt w:val="lowerRoman"/>
      <w:lvlText w:val="%6."/>
      <w:lvlJc w:val="right"/>
      <w:pPr>
        <w:ind w:left="4892" w:hanging="180"/>
      </w:pPr>
    </w:lvl>
    <w:lvl w:ilvl="6" w:tplc="0409000F" w:tentative="1">
      <w:start w:val="1"/>
      <w:numFmt w:val="decimal"/>
      <w:lvlText w:val="%7."/>
      <w:lvlJc w:val="left"/>
      <w:pPr>
        <w:ind w:left="5612" w:hanging="360"/>
      </w:pPr>
    </w:lvl>
    <w:lvl w:ilvl="7" w:tplc="04090019" w:tentative="1">
      <w:start w:val="1"/>
      <w:numFmt w:val="lowerLetter"/>
      <w:lvlText w:val="%8."/>
      <w:lvlJc w:val="left"/>
      <w:pPr>
        <w:ind w:left="6332" w:hanging="360"/>
      </w:pPr>
    </w:lvl>
    <w:lvl w:ilvl="8" w:tplc="0409001B" w:tentative="1">
      <w:start w:val="1"/>
      <w:numFmt w:val="lowerRoman"/>
      <w:lvlText w:val="%9."/>
      <w:lvlJc w:val="right"/>
      <w:pPr>
        <w:ind w:left="7052" w:hanging="180"/>
      </w:pPr>
    </w:lvl>
  </w:abstractNum>
  <w:abstractNum w:abstractNumId="1" w15:restartNumberingAfterBreak="0">
    <w:nsid w:val="015F55A3"/>
    <w:multiLevelType w:val="multilevel"/>
    <w:tmpl w:val="0658DEAA"/>
    <w:styleLink w:val="xxx"/>
    <w:lvl w:ilvl="0">
      <w:start w:val="1"/>
      <w:numFmt w:val="decimal"/>
      <w:lvlRestart w:val="0"/>
      <w:lvlText w:val="%1."/>
      <w:lvlJc w:val="left"/>
      <w:pPr>
        <w:tabs>
          <w:tab w:val="num" w:pos="1267"/>
        </w:tabs>
        <w:ind w:left="1267" w:hanging="360"/>
      </w:pPr>
      <w:rPr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FB71A1"/>
    <w:multiLevelType w:val="hybridMultilevel"/>
    <w:tmpl w:val="FDE86CD2"/>
    <w:lvl w:ilvl="0" w:tplc="5224C0D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E4E7824"/>
    <w:multiLevelType w:val="hybridMultilevel"/>
    <w:tmpl w:val="3B36E82C"/>
    <w:lvl w:ilvl="0" w:tplc="6B005F42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2E34048"/>
    <w:multiLevelType w:val="multilevel"/>
    <w:tmpl w:val="8EC24F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5" w15:restartNumberingAfterBreak="0">
    <w:nsid w:val="160561E7"/>
    <w:multiLevelType w:val="hybridMultilevel"/>
    <w:tmpl w:val="78DE6426"/>
    <w:lvl w:ilvl="0" w:tplc="FDD8EF2E">
      <w:start w:val="1"/>
      <w:numFmt w:val="lowerLetter"/>
      <w:lvlText w:val="%1)"/>
      <w:lvlJc w:val="left"/>
      <w:pPr>
        <w:ind w:left="662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382" w:hanging="360"/>
      </w:pPr>
    </w:lvl>
    <w:lvl w:ilvl="2" w:tplc="0409001B" w:tentative="1">
      <w:start w:val="1"/>
      <w:numFmt w:val="lowerRoman"/>
      <w:lvlText w:val="%3."/>
      <w:lvlJc w:val="right"/>
      <w:pPr>
        <w:ind w:left="2102" w:hanging="180"/>
      </w:pPr>
    </w:lvl>
    <w:lvl w:ilvl="3" w:tplc="0409000F" w:tentative="1">
      <w:start w:val="1"/>
      <w:numFmt w:val="decimal"/>
      <w:lvlText w:val="%4."/>
      <w:lvlJc w:val="left"/>
      <w:pPr>
        <w:ind w:left="2822" w:hanging="360"/>
      </w:pPr>
    </w:lvl>
    <w:lvl w:ilvl="4" w:tplc="04090019" w:tentative="1">
      <w:start w:val="1"/>
      <w:numFmt w:val="lowerLetter"/>
      <w:lvlText w:val="%5."/>
      <w:lvlJc w:val="left"/>
      <w:pPr>
        <w:ind w:left="3542" w:hanging="360"/>
      </w:pPr>
    </w:lvl>
    <w:lvl w:ilvl="5" w:tplc="0409001B" w:tentative="1">
      <w:start w:val="1"/>
      <w:numFmt w:val="lowerRoman"/>
      <w:lvlText w:val="%6."/>
      <w:lvlJc w:val="right"/>
      <w:pPr>
        <w:ind w:left="4262" w:hanging="180"/>
      </w:pPr>
    </w:lvl>
    <w:lvl w:ilvl="6" w:tplc="0409000F" w:tentative="1">
      <w:start w:val="1"/>
      <w:numFmt w:val="decimal"/>
      <w:lvlText w:val="%7."/>
      <w:lvlJc w:val="left"/>
      <w:pPr>
        <w:ind w:left="4982" w:hanging="360"/>
      </w:pPr>
    </w:lvl>
    <w:lvl w:ilvl="7" w:tplc="04090019" w:tentative="1">
      <w:start w:val="1"/>
      <w:numFmt w:val="lowerLetter"/>
      <w:lvlText w:val="%8."/>
      <w:lvlJc w:val="left"/>
      <w:pPr>
        <w:ind w:left="5702" w:hanging="360"/>
      </w:pPr>
    </w:lvl>
    <w:lvl w:ilvl="8" w:tplc="0409001B" w:tentative="1">
      <w:start w:val="1"/>
      <w:numFmt w:val="lowerRoman"/>
      <w:lvlText w:val="%9."/>
      <w:lvlJc w:val="right"/>
      <w:pPr>
        <w:ind w:left="6422" w:hanging="180"/>
      </w:pPr>
    </w:lvl>
  </w:abstractNum>
  <w:abstractNum w:abstractNumId="6" w15:restartNumberingAfterBreak="0">
    <w:nsid w:val="18261E15"/>
    <w:multiLevelType w:val="hybridMultilevel"/>
    <w:tmpl w:val="ABC07BA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97D0E43"/>
    <w:multiLevelType w:val="hybridMultilevel"/>
    <w:tmpl w:val="56D209E0"/>
    <w:lvl w:ilvl="0" w:tplc="17D0DF4C">
      <w:start w:val="1"/>
      <w:numFmt w:val="lowerLetter"/>
      <w:lvlText w:val="%1)"/>
      <w:lvlJc w:val="left"/>
      <w:pPr>
        <w:ind w:left="773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8" w15:restartNumberingAfterBreak="0">
    <w:nsid w:val="19E93BC7"/>
    <w:multiLevelType w:val="hybridMultilevel"/>
    <w:tmpl w:val="D4CE7B10"/>
    <w:lvl w:ilvl="0" w:tplc="A0182DC4">
      <w:start w:val="1"/>
      <w:numFmt w:val="lowerLetter"/>
      <w:lvlText w:val="%1)"/>
      <w:lvlJc w:val="left"/>
      <w:pPr>
        <w:ind w:left="4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50" w:hanging="360"/>
      </w:pPr>
    </w:lvl>
    <w:lvl w:ilvl="2" w:tplc="0409001B" w:tentative="1">
      <w:start w:val="1"/>
      <w:numFmt w:val="lowerRoman"/>
      <w:lvlText w:val="%3."/>
      <w:lvlJc w:val="right"/>
      <w:pPr>
        <w:ind w:left="1870" w:hanging="180"/>
      </w:pPr>
    </w:lvl>
    <w:lvl w:ilvl="3" w:tplc="0409000F" w:tentative="1">
      <w:start w:val="1"/>
      <w:numFmt w:val="decimal"/>
      <w:lvlText w:val="%4."/>
      <w:lvlJc w:val="left"/>
      <w:pPr>
        <w:ind w:left="2590" w:hanging="360"/>
      </w:pPr>
    </w:lvl>
    <w:lvl w:ilvl="4" w:tplc="04090019" w:tentative="1">
      <w:start w:val="1"/>
      <w:numFmt w:val="lowerLetter"/>
      <w:lvlText w:val="%5."/>
      <w:lvlJc w:val="left"/>
      <w:pPr>
        <w:ind w:left="3310" w:hanging="360"/>
      </w:pPr>
    </w:lvl>
    <w:lvl w:ilvl="5" w:tplc="0409001B" w:tentative="1">
      <w:start w:val="1"/>
      <w:numFmt w:val="lowerRoman"/>
      <w:lvlText w:val="%6."/>
      <w:lvlJc w:val="right"/>
      <w:pPr>
        <w:ind w:left="4030" w:hanging="180"/>
      </w:pPr>
    </w:lvl>
    <w:lvl w:ilvl="6" w:tplc="0409000F" w:tentative="1">
      <w:start w:val="1"/>
      <w:numFmt w:val="decimal"/>
      <w:lvlText w:val="%7."/>
      <w:lvlJc w:val="left"/>
      <w:pPr>
        <w:ind w:left="4750" w:hanging="360"/>
      </w:pPr>
    </w:lvl>
    <w:lvl w:ilvl="7" w:tplc="04090019" w:tentative="1">
      <w:start w:val="1"/>
      <w:numFmt w:val="lowerLetter"/>
      <w:lvlText w:val="%8."/>
      <w:lvlJc w:val="left"/>
      <w:pPr>
        <w:ind w:left="5470" w:hanging="360"/>
      </w:pPr>
    </w:lvl>
    <w:lvl w:ilvl="8" w:tplc="04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9" w15:restartNumberingAfterBreak="0">
    <w:nsid w:val="1A1D7C16"/>
    <w:multiLevelType w:val="hybridMultilevel"/>
    <w:tmpl w:val="4F5A96A6"/>
    <w:lvl w:ilvl="0" w:tplc="E86C2612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AF43EF1"/>
    <w:multiLevelType w:val="hybridMultilevel"/>
    <w:tmpl w:val="276CE73A"/>
    <w:lvl w:ilvl="0" w:tplc="43B87936">
      <w:start w:val="1"/>
      <w:numFmt w:val="lowerLetter"/>
      <w:lvlText w:val="%1)"/>
      <w:lvlJc w:val="left"/>
      <w:pPr>
        <w:ind w:left="887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607" w:hanging="360"/>
      </w:pPr>
    </w:lvl>
    <w:lvl w:ilvl="2" w:tplc="0409001B" w:tentative="1">
      <w:start w:val="1"/>
      <w:numFmt w:val="lowerRoman"/>
      <w:lvlText w:val="%3."/>
      <w:lvlJc w:val="right"/>
      <w:pPr>
        <w:ind w:left="2327" w:hanging="180"/>
      </w:pPr>
    </w:lvl>
    <w:lvl w:ilvl="3" w:tplc="0409000F" w:tentative="1">
      <w:start w:val="1"/>
      <w:numFmt w:val="decimal"/>
      <w:lvlText w:val="%4."/>
      <w:lvlJc w:val="left"/>
      <w:pPr>
        <w:ind w:left="3047" w:hanging="360"/>
      </w:pPr>
    </w:lvl>
    <w:lvl w:ilvl="4" w:tplc="04090019" w:tentative="1">
      <w:start w:val="1"/>
      <w:numFmt w:val="lowerLetter"/>
      <w:lvlText w:val="%5."/>
      <w:lvlJc w:val="left"/>
      <w:pPr>
        <w:ind w:left="3767" w:hanging="360"/>
      </w:pPr>
    </w:lvl>
    <w:lvl w:ilvl="5" w:tplc="0409001B" w:tentative="1">
      <w:start w:val="1"/>
      <w:numFmt w:val="lowerRoman"/>
      <w:lvlText w:val="%6."/>
      <w:lvlJc w:val="right"/>
      <w:pPr>
        <w:ind w:left="4487" w:hanging="180"/>
      </w:pPr>
    </w:lvl>
    <w:lvl w:ilvl="6" w:tplc="0409000F" w:tentative="1">
      <w:start w:val="1"/>
      <w:numFmt w:val="decimal"/>
      <w:lvlText w:val="%7."/>
      <w:lvlJc w:val="left"/>
      <w:pPr>
        <w:ind w:left="5207" w:hanging="360"/>
      </w:pPr>
    </w:lvl>
    <w:lvl w:ilvl="7" w:tplc="04090019" w:tentative="1">
      <w:start w:val="1"/>
      <w:numFmt w:val="lowerLetter"/>
      <w:lvlText w:val="%8."/>
      <w:lvlJc w:val="left"/>
      <w:pPr>
        <w:ind w:left="5927" w:hanging="360"/>
      </w:pPr>
    </w:lvl>
    <w:lvl w:ilvl="8" w:tplc="0409001B" w:tentative="1">
      <w:start w:val="1"/>
      <w:numFmt w:val="lowerRoman"/>
      <w:lvlText w:val="%9."/>
      <w:lvlJc w:val="right"/>
      <w:pPr>
        <w:ind w:left="6647" w:hanging="180"/>
      </w:pPr>
    </w:lvl>
  </w:abstractNum>
  <w:abstractNum w:abstractNumId="11" w15:restartNumberingAfterBreak="0">
    <w:nsid w:val="1C947E8C"/>
    <w:multiLevelType w:val="hybridMultilevel"/>
    <w:tmpl w:val="9B208538"/>
    <w:lvl w:ilvl="0" w:tplc="50FC68DC">
      <w:start w:val="1"/>
      <w:numFmt w:val="decimal"/>
      <w:pStyle w:val="SOLNumberedBullet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20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58EA6DE0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1CE36939"/>
    <w:multiLevelType w:val="hybridMultilevel"/>
    <w:tmpl w:val="1C6A4EE0"/>
    <w:lvl w:ilvl="0" w:tplc="26CE2C2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DCD7925"/>
    <w:multiLevelType w:val="multilevel"/>
    <w:tmpl w:val="76E2447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>
      <w:start w:val="2"/>
      <w:numFmt w:val="decimal"/>
      <w:lvlText w:val="%2"/>
      <w:lvlJc w:val="left"/>
      <w:pPr>
        <w:ind w:left="216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4" w15:restartNumberingAfterBreak="0">
    <w:nsid w:val="1EA273EA"/>
    <w:multiLevelType w:val="hybridMultilevel"/>
    <w:tmpl w:val="4B961918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45B7666"/>
    <w:multiLevelType w:val="hybridMultilevel"/>
    <w:tmpl w:val="D94CB2F0"/>
    <w:lvl w:ilvl="0" w:tplc="57D87AA8">
      <w:start w:val="1"/>
      <w:numFmt w:val="lowerLetter"/>
      <w:lvlText w:val="%1)"/>
      <w:lvlJc w:val="left"/>
      <w:pPr>
        <w:ind w:left="686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06" w:hanging="360"/>
      </w:pPr>
    </w:lvl>
    <w:lvl w:ilvl="2" w:tplc="0409001B" w:tentative="1">
      <w:start w:val="1"/>
      <w:numFmt w:val="lowerRoman"/>
      <w:lvlText w:val="%3."/>
      <w:lvlJc w:val="right"/>
      <w:pPr>
        <w:ind w:left="2126" w:hanging="180"/>
      </w:pPr>
    </w:lvl>
    <w:lvl w:ilvl="3" w:tplc="0409000F" w:tentative="1">
      <w:start w:val="1"/>
      <w:numFmt w:val="decimal"/>
      <w:lvlText w:val="%4."/>
      <w:lvlJc w:val="left"/>
      <w:pPr>
        <w:ind w:left="2846" w:hanging="360"/>
      </w:pPr>
    </w:lvl>
    <w:lvl w:ilvl="4" w:tplc="04090019" w:tentative="1">
      <w:start w:val="1"/>
      <w:numFmt w:val="lowerLetter"/>
      <w:lvlText w:val="%5."/>
      <w:lvlJc w:val="left"/>
      <w:pPr>
        <w:ind w:left="3566" w:hanging="360"/>
      </w:pPr>
    </w:lvl>
    <w:lvl w:ilvl="5" w:tplc="0409001B" w:tentative="1">
      <w:start w:val="1"/>
      <w:numFmt w:val="lowerRoman"/>
      <w:lvlText w:val="%6."/>
      <w:lvlJc w:val="right"/>
      <w:pPr>
        <w:ind w:left="4286" w:hanging="180"/>
      </w:pPr>
    </w:lvl>
    <w:lvl w:ilvl="6" w:tplc="0409000F" w:tentative="1">
      <w:start w:val="1"/>
      <w:numFmt w:val="decimal"/>
      <w:lvlText w:val="%7."/>
      <w:lvlJc w:val="left"/>
      <w:pPr>
        <w:ind w:left="5006" w:hanging="360"/>
      </w:pPr>
    </w:lvl>
    <w:lvl w:ilvl="7" w:tplc="04090019" w:tentative="1">
      <w:start w:val="1"/>
      <w:numFmt w:val="lowerLetter"/>
      <w:lvlText w:val="%8."/>
      <w:lvlJc w:val="left"/>
      <w:pPr>
        <w:ind w:left="5726" w:hanging="360"/>
      </w:pPr>
    </w:lvl>
    <w:lvl w:ilvl="8" w:tplc="0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16" w15:restartNumberingAfterBreak="0">
    <w:nsid w:val="2F046477"/>
    <w:multiLevelType w:val="hybridMultilevel"/>
    <w:tmpl w:val="452CFC44"/>
    <w:lvl w:ilvl="0" w:tplc="50067CB2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6327FF"/>
    <w:multiLevelType w:val="multilevel"/>
    <w:tmpl w:val="638C673C"/>
    <w:lvl w:ilvl="0">
      <w:start w:val="1"/>
      <w:numFmt w:val="decimal"/>
      <w:lvlText w:val="%1."/>
      <w:lvlJc w:val="left"/>
      <w:pPr>
        <w:ind w:left="1036" w:hanging="360"/>
      </w:pPr>
      <w:rPr>
        <w:strike/>
      </w:rPr>
    </w:lvl>
    <w:lvl w:ilvl="1">
      <w:start w:val="2"/>
      <w:numFmt w:val="decimal"/>
      <w:isLgl/>
      <w:lvlText w:val="%1.%2"/>
      <w:lvlJc w:val="left"/>
      <w:pPr>
        <w:ind w:left="1036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396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396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75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75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211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211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2116" w:hanging="1440"/>
      </w:pPr>
      <w:rPr>
        <w:rFonts w:hint="default"/>
        <w:u w:val="single"/>
      </w:rPr>
    </w:lvl>
  </w:abstractNum>
  <w:abstractNum w:abstractNumId="18" w15:restartNumberingAfterBreak="0">
    <w:nsid w:val="2FD426DD"/>
    <w:multiLevelType w:val="hybridMultilevel"/>
    <w:tmpl w:val="B6BCD67C"/>
    <w:lvl w:ilvl="0" w:tplc="CD66383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0D22B23"/>
    <w:multiLevelType w:val="hybridMultilevel"/>
    <w:tmpl w:val="0CA804DC"/>
    <w:lvl w:ilvl="0" w:tplc="D6202DA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392261E"/>
    <w:multiLevelType w:val="hybridMultilevel"/>
    <w:tmpl w:val="1DD4A94E"/>
    <w:lvl w:ilvl="0" w:tplc="31503736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81EBB56">
      <w:start w:val="1"/>
      <w:numFmt w:val="decimal"/>
      <w:lvlText w:val="%4."/>
      <w:lvlJc w:val="left"/>
      <w:pPr>
        <w:tabs>
          <w:tab w:val="num" w:pos="270"/>
        </w:tabs>
        <w:ind w:left="27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1" w15:restartNumberingAfterBreak="0">
    <w:nsid w:val="39983CA1"/>
    <w:multiLevelType w:val="hybridMultilevel"/>
    <w:tmpl w:val="62E6AB4E"/>
    <w:lvl w:ilvl="0" w:tplc="6560710E">
      <w:start w:val="1"/>
      <w:numFmt w:val="lowerLetter"/>
      <w:lvlText w:val="%1)"/>
      <w:lvlJc w:val="left"/>
      <w:pPr>
        <w:ind w:left="496" w:hanging="360"/>
      </w:pPr>
      <w:rPr>
        <w:rFonts w:hint="default"/>
        <w:strike w:val="0"/>
        <w:d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216" w:hanging="360"/>
      </w:pPr>
    </w:lvl>
    <w:lvl w:ilvl="2" w:tplc="0409001B" w:tentative="1">
      <w:start w:val="1"/>
      <w:numFmt w:val="lowerRoman"/>
      <w:lvlText w:val="%3."/>
      <w:lvlJc w:val="right"/>
      <w:pPr>
        <w:ind w:left="1936" w:hanging="180"/>
      </w:pPr>
    </w:lvl>
    <w:lvl w:ilvl="3" w:tplc="0409000F" w:tentative="1">
      <w:start w:val="1"/>
      <w:numFmt w:val="decimal"/>
      <w:lvlText w:val="%4."/>
      <w:lvlJc w:val="left"/>
      <w:pPr>
        <w:ind w:left="2656" w:hanging="360"/>
      </w:pPr>
    </w:lvl>
    <w:lvl w:ilvl="4" w:tplc="04090019" w:tentative="1">
      <w:start w:val="1"/>
      <w:numFmt w:val="lowerLetter"/>
      <w:lvlText w:val="%5."/>
      <w:lvlJc w:val="left"/>
      <w:pPr>
        <w:ind w:left="3376" w:hanging="360"/>
      </w:pPr>
    </w:lvl>
    <w:lvl w:ilvl="5" w:tplc="0409001B" w:tentative="1">
      <w:start w:val="1"/>
      <w:numFmt w:val="lowerRoman"/>
      <w:lvlText w:val="%6."/>
      <w:lvlJc w:val="right"/>
      <w:pPr>
        <w:ind w:left="4096" w:hanging="180"/>
      </w:pPr>
    </w:lvl>
    <w:lvl w:ilvl="6" w:tplc="0409000F" w:tentative="1">
      <w:start w:val="1"/>
      <w:numFmt w:val="decimal"/>
      <w:lvlText w:val="%7."/>
      <w:lvlJc w:val="left"/>
      <w:pPr>
        <w:ind w:left="4816" w:hanging="360"/>
      </w:pPr>
    </w:lvl>
    <w:lvl w:ilvl="7" w:tplc="04090019" w:tentative="1">
      <w:start w:val="1"/>
      <w:numFmt w:val="lowerLetter"/>
      <w:lvlText w:val="%8."/>
      <w:lvlJc w:val="left"/>
      <w:pPr>
        <w:ind w:left="5536" w:hanging="360"/>
      </w:pPr>
    </w:lvl>
    <w:lvl w:ilvl="8" w:tplc="0409001B" w:tentative="1">
      <w:start w:val="1"/>
      <w:numFmt w:val="lowerRoman"/>
      <w:lvlText w:val="%9."/>
      <w:lvlJc w:val="right"/>
      <w:pPr>
        <w:ind w:left="6256" w:hanging="180"/>
      </w:pPr>
    </w:lvl>
  </w:abstractNum>
  <w:abstractNum w:abstractNumId="22" w15:restartNumberingAfterBreak="0">
    <w:nsid w:val="3DF3474B"/>
    <w:multiLevelType w:val="hybridMultilevel"/>
    <w:tmpl w:val="AB928CD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3E8A7EEE"/>
    <w:multiLevelType w:val="hybridMultilevel"/>
    <w:tmpl w:val="4E4AE67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30F82A68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F9F7F9E"/>
    <w:multiLevelType w:val="hybridMultilevel"/>
    <w:tmpl w:val="449C62A4"/>
    <w:lvl w:ilvl="0" w:tplc="31503736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41BB717F"/>
    <w:multiLevelType w:val="hybridMultilevel"/>
    <w:tmpl w:val="B7864942"/>
    <w:lvl w:ilvl="0" w:tplc="FC12E76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2A57C3D"/>
    <w:multiLevelType w:val="hybridMultilevel"/>
    <w:tmpl w:val="0EC2A79C"/>
    <w:lvl w:ilvl="0" w:tplc="26CE2C20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32F278B"/>
    <w:multiLevelType w:val="hybridMultilevel"/>
    <w:tmpl w:val="BDA61266"/>
    <w:lvl w:ilvl="0" w:tplc="25DAA63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437C2E89"/>
    <w:multiLevelType w:val="multilevel"/>
    <w:tmpl w:val="8F30A81C"/>
    <w:lvl w:ilvl="0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>
      <w:start w:val="41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9" w15:restartNumberingAfterBreak="0">
    <w:nsid w:val="48D009BC"/>
    <w:multiLevelType w:val="hybridMultilevel"/>
    <w:tmpl w:val="3516F416"/>
    <w:lvl w:ilvl="0" w:tplc="26CE2C2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B890917"/>
    <w:multiLevelType w:val="multilevel"/>
    <w:tmpl w:val="3BAA5D24"/>
    <w:lvl w:ilvl="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>
      <w:start w:val="516"/>
      <w:numFmt w:val="decimal"/>
      <w:isLgl/>
      <w:lvlText w:val="%1.%2"/>
      <w:lvlJc w:val="left"/>
      <w:pPr>
        <w:ind w:left="198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31" w15:restartNumberingAfterBreak="0">
    <w:nsid w:val="4C9C3B55"/>
    <w:multiLevelType w:val="hybridMultilevel"/>
    <w:tmpl w:val="E17AA64A"/>
    <w:lvl w:ilvl="0" w:tplc="E82C6B66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D729ED"/>
    <w:multiLevelType w:val="hybridMultilevel"/>
    <w:tmpl w:val="321251D2"/>
    <w:lvl w:ilvl="0" w:tplc="26CE2C2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D7D7472"/>
    <w:multiLevelType w:val="hybridMultilevel"/>
    <w:tmpl w:val="4FA84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6620206">
      <w:start w:val="1"/>
      <w:numFmt w:val="decimal"/>
      <w:lvlText w:val="%2."/>
      <w:lvlJc w:val="left"/>
      <w:pPr>
        <w:ind w:left="1440" w:hanging="360"/>
      </w:pPr>
      <w:rPr>
        <w:strike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D905398"/>
    <w:multiLevelType w:val="hybridMultilevel"/>
    <w:tmpl w:val="90CC72EA"/>
    <w:lvl w:ilvl="0" w:tplc="31503736">
      <w:start w:val="1"/>
      <w:numFmt w:val="decimal"/>
      <w:lvlText w:val="%1."/>
      <w:lvlJc w:val="left"/>
      <w:pPr>
        <w:ind w:left="198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35" w15:restartNumberingAfterBreak="0">
    <w:nsid w:val="516C56FF"/>
    <w:multiLevelType w:val="hybridMultilevel"/>
    <w:tmpl w:val="7D4C3714"/>
    <w:lvl w:ilvl="0" w:tplc="E86C2612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522A58FA"/>
    <w:multiLevelType w:val="hybridMultilevel"/>
    <w:tmpl w:val="63C8708E"/>
    <w:lvl w:ilvl="0" w:tplc="26CE2C2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545F7AE5"/>
    <w:multiLevelType w:val="hybridMultilevel"/>
    <w:tmpl w:val="EBD02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028CAD2">
      <w:start w:val="1"/>
      <w:numFmt w:val="decimal"/>
      <w:lvlText w:val="%2."/>
      <w:lvlJc w:val="left"/>
      <w:pPr>
        <w:ind w:left="144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4B43B9D"/>
    <w:multiLevelType w:val="hybridMultilevel"/>
    <w:tmpl w:val="6C0EE846"/>
    <w:lvl w:ilvl="0" w:tplc="5C64FA76">
      <w:start w:val="1"/>
      <w:numFmt w:val="lowerLetter"/>
      <w:lvlText w:val="%1)"/>
      <w:lvlJc w:val="left"/>
      <w:pPr>
        <w:ind w:left="3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54ED591E"/>
    <w:multiLevelType w:val="hybridMultilevel"/>
    <w:tmpl w:val="CA00E1BE"/>
    <w:lvl w:ilvl="0" w:tplc="68B44154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u w:val="none"/>
      </w:rPr>
    </w:lvl>
    <w:lvl w:ilvl="1" w:tplc="F724BFF2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563A28B2"/>
    <w:multiLevelType w:val="hybridMultilevel"/>
    <w:tmpl w:val="BA96B066"/>
    <w:lvl w:ilvl="0" w:tplc="E86C2612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56DF00E7"/>
    <w:multiLevelType w:val="hybridMultilevel"/>
    <w:tmpl w:val="9730B75A"/>
    <w:lvl w:ilvl="0" w:tplc="F724BFF2">
      <w:start w:val="1"/>
      <w:numFmt w:val="decimal"/>
      <w:lvlText w:val="%1."/>
      <w:lvlJc w:val="left"/>
      <w:pPr>
        <w:ind w:left="3600" w:hanging="360"/>
      </w:pPr>
      <w:rPr>
        <w:strike/>
      </w:rPr>
    </w:lvl>
    <w:lvl w:ilvl="1" w:tplc="E86C2612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58976F53"/>
    <w:multiLevelType w:val="hybridMultilevel"/>
    <w:tmpl w:val="ACBE96E6"/>
    <w:lvl w:ilvl="0" w:tplc="9684E3E4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 w15:restartNumberingAfterBreak="0">
    <w:nsid w:val="58CC596E"/>
    <w:multiLevelType w:val="hybridMultilevel"/>
    <w:tmpl w:val="FC68B21A"/>
    <w:lvl w:ilvl="0" w:tplc="1ACAF91C">
      <w:start w:val="1"/>
      <w:numFmt w:val="decimal"/>
      <w:lvlText w:val="%1."/>
      <w:lvlJc w:val="left"/>
      <w:pPr>
        <w:ind w:left="482" w:hanging="360"/>
      </w:pPr>
      <w:rPr>
        <w:rFonts w:hint="default"/>
        <w:strike/>
        <w:u w:val="none"/>
      </w:rPr>
    </w:lvl>
    <w:lvl w:ilvl="1" w:tplc="04090019">
      <w:start w:val="1"/>
      <w:numFmt w:val="lowerLetter"/>
      <w:lvlText w:val="%2."/>
      <w:lvlJc w:val="left"/>
      <w:pPr>
        <w:ind w:left="1202" w:hanging="360"/>
      </w:pPr>
    </w:lvl>
    <w:lvl w:ilvl="2" w:tplc="0409001B" w:tentative="1">
      <w:start w:val="1"/>
      <w:numFmt w:val="lowerRoman"/>
      <w:lvlText w:val="%3."/>
      <w:lvlJc w:val="right"/>
      <w:pPr>
        <w:ind w:left="1922" w:hanging="180"/>
      </w:pPr>
    </w:lvl>
    <w:lvl w:ilvl="3" w:tplc="0409000F" w:tentative="1">
      <w:start w:val="1"/>
      <w:numFmt w:val="decimal"/>
      <w:lvlText w:val="%4."/>
      <w:lvlJc w:val="left"/>
      <w:pPr>
        <w:ind w:left="2642" w:hanging="360"/>
      </w:pPr>
    </w:lvl>
    <w:lvl w:ilvl="4" w:tplc="04090019" w:tentative="1">
      <w:start w:val="1"/>
      <w:numFmt w:val="lowerLetter"/>
      <w:lvlText w:val="%5."/>
      <w:lvlJc w:val="left"/>
      <w:pPr>
        <w:ind w:left="3362" w:hanging="360"/>
      </w:pPr>
    </w:lvl>
    <w:lvl w:ilvl="5" w:tplc="0409001B" w:tentative="1">
      <w:start w:val="1"/>
      <w:numFmt w:val="lowerRoman"/>
      <w:lvlText w:val="%6."/>
      <w:lvlJc w:val="right"/>
      <w:pPr>
        <w:ind w:left="4082" w:hanging="180"/>
      </w:pPr>
    </w:lvl>
    <w:lvl w:ilvl="6" w:tplc="0409000F" w:tentative="1">
      <w:start w:val="1"/>
      <w:numFmt w:val="decimal"/>
      <w:lvlText w:val="%7."/>
      <w:lvlJc w:val="left"/>
      <w:pPr>
        <w:ind w:left="4802" w:hanging="360"/>
      </w:pPr>
    </w:lvl>
    <w:lvl w:ilvl="7" w:tplc="04090019" w:tentative="1">
      <w:start w:val="1"/>
      <w:numFmt w:val="lowerLetter"/>
      <w:lvlText w:val="%8."/>
      <w:lvlJc w:val="left"/>
      <w:pPr>
        <w:ind w:left="5522" w:hanging="360"/>
      </w:pPr>
    </w:lvl>
    <w:lvl w:ilvl="8" w:tplc="0409001B" w:tentative="1">
      <w:start w:val="1"/>
      <w:numFmt w:val="lowerRoman"/>
      <w:lvlText w:val="%9."/>
      <w:lvlJc w:val="right"/>
      <w:pPr>
        <w:ind w:left="6242" w:hanging="180"/>
      </w:pPr>
    </w:lvl>
  </w:abstractNum>
  <w:abstractNum w:abstractNumId="44" w15:restartNumberingAfterBreak="0">
    <w:nsid w:val="5EDB3622"/>
    <w:multiLevelType w:val="hybridMultilevel"/>
    <w:tmpl w:val="0CA804DC"/>
    <w:lvl w:ilvl="0" w:tplc="D6202DA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5" w15:restartNumberingAfterBreak="0">
    <w:nsid w:val="60143B66"/>
    <w:multiLevelType w:val="multilevel"/>
    <w:tmpl w:val="D966B18A"/>
    <w:lvl w:ilvl="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>
      <w:start w:val="14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46" w15:restartNumberingAfterBreak="0">
    <w:nsid w:val="608F19AA"/>
    <w:multiLevelType w:val="hybridMultilevel"/>
    <w:tmpl w:val="4536855C"/>
    <w:lvl w:ilvl="0" w:tplc="9FA4CAD4">
      <w:start w:val="1"/>
      <w:numFmt w:val="lowerLetter"/>
      <w:lvlText w:val="%1)"/>
      <w:lvlJc w:val="left"/>
      <w:pPr>
        <w:ind w:left="180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6149017E"/>
    <w:multiLevelType w:val="hybridMultilevel"/>
    <w:tmpl w:val="31A2704A"/>
    <w:lvl w:ilvl="0" w:tplc="F724BFF2">
      <w:start w:val="1"/>
      <w:numFmt w:val="decimal"/>
      <w:lvlText w:val="%1."/>
      <w:lvlJc w:val="left"/>
      <w:pPr>
        <w:ind w:left="2520" w:hanging="360"/>
      </w:pPr>
      <w:rPr>
        <w:strike/>
      </w:rPr>
    </w:lvl>
    <w:lvl w:ilvl="1" w:tplc="52CE0CD4">
      <w:start w:val="1"/>
      <w:numFmt w:val="lowerLetter"/>
      <w:lvlText w:val="%2)"/>
      <w:lvlJc w:val="left"/>
      <w:pPr>
        <w:ind w:left="1215" w:hanging="135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1A30047"/>
    <w:multiLevelType w:val="multilevel"/>
    <w:tmpl w:val="2CB6A6A6"/>
    <w:lvl w:ilvl="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>
      <w:start w:val="9"/>
      <w:numFmt w:val="decimal"/>
      <w:isLgl/>
      <w:lvlText w:val="%1.%2"/>
      <w:lvlJc w:val="left"/>
      <w:pPr>
        <w:ind w:left="180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49" w15:restartNumberingAfterBreak="0">
    <w:nsid w:val="67B733F0"/>
    <w:multiLevelType w:val="hybridMultilevel"/>
    <w:tmpl w:val="6E38B3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0" w15:restartNumberingAfterBreak="0">
    <w:nsid w:val="6A7553B7"/>
    <w:multiLevelType w:val="multilevel"/>
    <w:tmpl w:val="376C9910"/>
    <w:lvl w:ilvl="0">
      <w:start w:val="1"/>
      <w:numFmt w:val="decimal"/>
      <w:lvlText w:val="%1."/>
      <w:lvlJc w:val="left"/>
      <w:pPr>
        <w:ind w:left="482" w:hanging="360"/>
      </w:pPr>
      <w:rPr>
        <w:rFonts w:hint="default"/>
        <w:strike/>
        <w:u w:val="none"/>
      </w:rPr>
    </w:lvl>
    <w:lvl w:ilvl="1">
      <w:start w:val="6"/>
      <w:numFmt w:val="decimal"/>
      <w:isLgl/>
      <w:lvlText w:val="%1.%2"/>
      <w:lvlJc w:val="left"/>
      <w:pPr>
        <w:ind w:left="84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4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0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0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6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6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62" w:hanging="1440"/>
      </w:pPr>
      <w:rPr>
        <w:rFonts w:hint="default"/>
      </w:rPr>
    </w:lvl>
  </w:abstractNum>
  <w:abstractNum w:abstractNumId="51" w15:restartNumberingAfterBreak="0">
    <w:nsid w:val="6A8F3A27"/>
    <w:multiLevelType w:val="hybridMultilevel"/>
    <w:tmpl w:val="653E8486"/>
    <w:lvl w:ilvl="0" w:tplc="26CE2C20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6ABD1938"/>
    <w:multiLevelType w:val="hybridMultilevel"/>
    <w:tmpl w:val="482AE16A"/>
    <w:lvl w:ilvl="0" w:tplc="F724BFF2">
      <w:start w:val="1"/>
      <w:numFmt w:val="decimal"/>
      <w:lvlText w:val="%1."/>
      <w:lvlJc w:val="left"/>
      <w:pPr>
        <w:ind w:left="3600" w:hanging="360"/>
      </w:pPr>
      <w:rPr>
        <w:strike/>
      </w:rPr>
    </w:lvl>
    <w:lvl w:ilvl="1" w:tplc="E86C2612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3" w15:restartNumberingAfterBreak="0">
    <w:nsid w:val="6ADC3E7D"/>
    <w:multiLevelType w:val="hybridMultilevel"/>
    <w:tmpl w:val="7854BFDE"/>
    <w:lvl w:ilvl="0" w:tplc="54D8735C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4D96EA26">
      <w:start w:val="1"/>
      <w:numFmt w:val="lowerLetter"/>
      <w:lvlText w:val="%2)"/>
      <w:lvlJc w:val="left"/>
      <w:pPr>
        <w:ind w:left="2520" w:hanging="360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4" w15:restartNumberingAfterBreak="0">
    <w:nsid w:val="6D5825CA"/>
    <w:multiLevelType w:val="hybridMultilevel"/>
    <w:tmpl w:val="564860F2"/>
    <w:lvl w:ilvl="0" w:tplc="92C888AA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07623AF"/>
    <w:multiLevelType w:val="hybridMultilevel"/>
    <w:tmpl w:val="4574C1A2"/>
    <w:lvl w:ilvl="0" w:tplc="0388EF3A">
      <w:start w:val="1"/>
      <w:numFmt w:val="decimal"/>
      <w:lvlText w:val="%1."/>
      <w:lvlJc w:val="left"/>
      <w:pPr>
        <w:ind w:left="3060" w:hanging="360"/>
      </w:pPr>
      <w:rPr>
        <w:rFonts w:hint="default"/>
        <w:strike/>
        <w:u w:val="none"/>
      </w:rPr>
    </w:lvl>
    <w:lvl w:ilvl="1" w:tplc="F178087A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6" w15:restartNumberingAfterBreak="0">
    <w:nsid w:val="72712B64"/>
    <w:multiLevelType w:val="hybridMultilevel"/>
    <w:tmpl w:val="E9B2DC78"/>
    <w:lvl w:ilvl="0" w:tplc="925EA2C0">
      <w:start w:val="1"/>
      <w:numFmt w:val="lowerLetter"/>
      <w:lvlText w:val="%1)"/>
      <w:lvlJc w:val="left"/>
      <w:pPr>
        <w:ind w:left="773" w:hanging="360"/>
      </w:pPr>
      <w:rPr>
        <w:strike w:val="0"/>
        <w:d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57" w15:restartNumberingAfterBreak="0">
    <w:nsid w:val="76951005"/>
    <w:multiLevelType w:val="hybridMultilevel"/>
    <w:tmpl w:val="4536855C"/>
    <w:lvl w:ilvl="0" w:tplc="9FA4CAD4">
      <w:start w:val="1"/>
      <w:numFmt w:val="lowerLetter"/>
      <w:lvlText w:val="%1)"/>
      <w:lvlJc w:val="left"/>
      <w:pPr>
        <w:ind w:left="180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8" w15:restartNumberingAfterBreak="0">
    <w:nsid w:val="775D77BE"/>
    <w:multiLevelType w:val="hybridMultilevel"/>
    <w:tmpl w:val="653E8486"/>
    <w:lvl w:ilvl="0" w:tplc="26CE2C20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9" w15:restartNumberingAfterBreak="0">
    <w:nsid w:val="77D205E8"/>
    <w:multiLevelType w:val="hybridMultilevel"/>
    <w:tmpl w:val="73E6A64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0" w15:restartNumberingAfterBreak="0">
    <w:nsid w:val="783E290B"/>
    <w:multiLevelType w:val="hybridMultilevel"/>
    <w:tmpl w:val="21369188"/>
    <w:lvl w:ilvl="0" w:tplc="8370DFE0">
      <w:start w:val="1"/>
      <w:numFmt w:val="lowerLetter"/>
      <w:lvlText w:val="%1)"/>
      <w:lvlJc w:val="left"/>
      <w:pPr>
        <w:ind w:left="4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6" w:hanging="360"/>
      </w:pPr>
    </w:lvl>
    <w:lvl w:ilvl="2" w:tplc="0409001B" w:tentative="1">
      <w:start w:val="1"/>
      <w:numFmt w:val="lowerRoman"/>
      <w:lvlText w:val="%3."/>
      <w:lvlJc w:val="right"/>
      <w:pPr>
        <w:ind w:left="1936" w:hanging="180"/>
      </w:pPr>
    </w:lvl>
    <w:lvl w:ilvl="3" w:tplc="0409000F" w:tentative="1">
      <w:start w:val="1"/>
      <w:numFmt w:val="decimal"/>
      <w:lvlText w:val="%4."/>
      <w:lvlJc w:val="left"/>
      <w:pPr>
        <w:ind w:left="2656" w:hanging="360"/>
      </w:pPr>
    </w:lvl>
    <w:lvl w:ilvl="4" w:tplc="04090019" w:tentative="1">
      <w:start w:val="1"/>
      <w:numFmt w:val="lowerLetter"/>
      <w:lvlText w:val="%5."/>
      <w:lvlJc w:val="left"/>
      <w:pPr>
        <w:ind w:left="3376" w:hanging="360"/>
      </w:pPr>
    </w:lvl>
    <w:lvl w:ilvl="5" w:tplc="0409001B" w:tentative="1">
      <w:start w:val="1"/>
      <w:numFmt w:val="lowerRoman"/>
      <w:lvlText w:val="%6."/>
      <w:lvlJc w:val="right"/>
      <w:pPr>
        <w:ind w:left="4096" w:hanging="180"/>
      </w:pPr>
    </w:lvl>
    <w:lvl w:ilvl="6" w:tplc="0409000F" w:tentative="1">
      <w:start w:val="1"/>
      <w:numFmt w:val="decimal"/>
      <w:lvlText w:val="%7."/>
      <w:lvlJc w:val="left"/>
      <w:pPr>
        <w:ind w:left="4816" w:hanging="360"/>
      </w:pPr>
    </w:lvl>
    <w:lvl w:ilvl="7" w:tplc="04090019" w:tentative="1">
      <w:start w:val="1"/>
      <w:numFmt w:val="lowerLetter"/>
      <w:lvlText w:val="%8."/>
      <w:lvlJc w:val="left"/>
      <w:pPr>
        <w:ind w:left="5536" w:hanging="360"/>
      </w:pPr>
    </w:lvl>
    <w:lvl w:ilvl="8" w:tplc="0409001B" w:tentative="1">
      <w:start w:val="1"/>
      <w:numFmt w:val="lowerRoman"/>
      <w:lvlText w:val="%9."/>
      <w:lvlJc w:val="right"/>
      <w:pPr>
        <w:ind w:left="6256" w:hanging="180"/>
      </w:pPr>
    </w:lvl>
  </w:abstractNum>
  <w:abstractNum w:abstractNumId="61" w15:restartNumberingAfterBreak="0">
    <w:nsid w:val="79186A8C"/>
    <w:multiLevelType w:val="hybridMultilevel"/>
    <w:tmpl w:val="261C446C"/>
    <w:lvl w:ilvl="0" w:tplc="C4F469CC">
      <w:start w:val="1"/>
      <w:numFmt w:val="lowerLetter"/>
      <w:lvlText w:val="%1)"/>
      <w:lvlJc w:val="left"/>
      <w:pPr>
        <w:ind w:left="4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50" w:hanging="360"/>
      </w:pPr>
    </w:lvl>
    <w:lvl w:ilvl="2" w:tplc="0409001B" w:tentative="1">
      <w:start w:val="1"/>
      <w:numFmt w:val="lowerRoman"/>
      <w:lvlText w:val="%3."/>
      <w:lvlJc w:val="right"/>
      <w:pPr>
        <w:ind w:left="1870" w:hanging="180"/>
      </w:pPr>
    </w:lvl>
    <w:lvl w:ilvl="3" w:tplc="0409000F" w:tentative="1">
      <w:start w:val="1"/>
      <w:numFmt w:val="decimal"/>
      <w:lvlText w:val="%4."/>
      <w:lvlJc w:val="left"/>
      <w:pPr>
        <w:ind w:left="2590" w:hanging="360"/>
      </w:pPr>
    </w:lvl>
    <w:lvl w:ilvl="4" w:tplc="04090019" w:tentative="1">
      <w:start w:val="1"/>
      <w:numFmt w:val="lowerLetter"/>
      <w:lvlText w:val="%5."/>
      <w:lvlJc w:val="left"/>
      <w:pPr>
        <w:ind w:left="3310" w:hanging="360"/>
      </w:pPr>
    </w:lvl>
    <w:lvl w:ilvl="5" w:tplc="0409001B" w:tentative="1">
      <w:start w:val="1"/>
      <w:numFmt w:val="lowerRoman"/>
      <w:lvlText w:val="%6."/>
      <w:lvlJc w:val="right"/>
      <w:pPr>
        <w:ind w:left="4030" w:hanging="180"/>
      </w:pPr>
    </w:lvl>
    <w:lvl w:ilvl="6" w:tplc="0409000F" w:tentative="1">
      <w:start w:val="1"/>
      <w:numFmt w:val="decimal"/>
      <w:lvlText w:val="%7."/>
      <w:lvlJc w:val="left"/>
      <w:pPr>
        <w:ind w:left="4750" w:hanging="360"/>
      </w:pPr>
    </w:lvl>
    <w:lvl w:ilvl="7" w:tplc="04090019" w:tentative="1">
      <w:start w:val="1"/>
      <w:numFmt w:val="lowerLetter"/>
      <w:lvlText w:val="%8."/>
      <w:lvlJc w:val="left"/>
      <w:pPr>
        <w:ind w:left="5470" w:hanging="360"/>
      </w:pPr>
    </w:lvl>
    <w:lvl w:ilvl="8" w:tplc="04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62" w15:restartNumberingAfterBreak="0">
    <w:nsid w:val="7BD26937"/>
    <w:multiLevelType w:val="hybridMultilevel"/>
    <w:tmpl w:val="1906659E"/>
    <w:lvl w:ilvl="0" w:tplc="C20E210E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C2D2A90"/>
    <w:multiLevelType w:val="hybridMultilevel"/>
    <w:tmpl w:val="573885C4"/>
    <w:lvl w:ilvl="0" w:tplc="26CE2C20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 w15:restartNumberingAfterBreak="0">
    <w:nsid w:val="7C651424"/>
    <w:multiLevelType w:val="hybridMultilevel"/>
    <w:tmpl w:val="EF9A7B8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F9EEC028">
      <w:start w:val="1"/>
      <w:numFmt w:val="decimal"/>
      <w:pStyle w:val="List1"/>
      <w:lvlText w:val="%2."/>
      <w:lvlJc w:val="left"/>
      <w:pPr>
        <w:ind w:left="1980" w:hanging="360"/>
      </w:pPr>
      <w:rPr>
        <w:rFonts w:hint="default"/>
        <w:strike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5" w15:restartNumberingAfterBreak="0">
    <w:nsid w:val="7E152DA7"/>
    <w:multiLevelType w:val="hybridMultilevel"/>
    <w:tmpl w:val="B2FAA39A"/>
    <w:lvl w:ilvl="0" w:tplc="C4487D9E">
      <w:start w:val="1"/>
      <w:numFmt w:val="lowerLetter"/>
      <w:lvlText w:val="%1)"/>
      <w:lvlJc w:val="left"/>
      <w:pPr>
        <w:ind w:left="773" w:hanging="360"/>
      </w:pPr>
      <w:rPr>
        <w:strike w:val="0"/>
        <w:d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66" w15:restartNumberingAfterBreak="0">
    <w:nsid w:val="7F216B66"/>
    <w:multiLevelType w:val="hybridMultilevel"/>
    <w:tmpl w:val="70D2903A"/>
    <w:lvl w:ilvl="0" w:tplc="957C3842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1"/>
    <w:lvlOverride w:ilvl="0">
      <w:startOverride w:val="1"/>
    </w:lvlOverride>
  </w:num>
  <w:num w:numId="3">
    <w:abstractNumId w:val="53"/>
  </w:num>
  <w:num w:numId="4">
    <w:abstractNumId w:val="26"/>
  </w:num>
  <w:num w:numId="5">
    <w:abstractNumId w:val="54"/>
  </w:num>
  <w:num w:numId="6">
    <w:abstractNumId w:val="50"/>
  </w:num>
  <w:num w:numId="7">
    <w:abstractNumId w:val="13"/>
  </w:num>
  <w:num w:numId="8">
    <w:abstractNumId w:val="1"/>
  </w:num>
  <w:num w:numId="9">
    <w:abstractNumId w:val="55"/>
  </w:num>
  <w:num w:numId="10">
    <w:abstractNumId w:val="30"/>
  </w:num>
  <w:num w:numId="11">
    <w:abstractNumId w:val="28"/>
  </w:num>
  <w:num w:numId="12">
    <w:abstractNumId w:val="19"/>
  </w:num>
  <w:num w:numId="13">
    <w:abstractNumId w:val="44"/>
  </w:num>
  <w:num w:numId="14">
    <w:abstractNumId w:val="64"/>
  </w:num>
  <w:num w:numId="15">
    <w:abstractNumId w:val="0"/>
  </w:num>
  <w:num w:numId="16">
    <w:abstractNumId w:val="40"/>
  </w:num>
  <w:num w:numId="17">
    <w:abstractNumId w:val="41"/>
  </w:num>
  <w:num w:numId="18">
    <w:abstractNumId w:val="9"/>
  </w:num>
  <w:num w:numId="19">
    <w:abstractNumId w:val="48"/>
  </w:num>
  <w:num w:numId="20">
    <w:abstractNumId w:val="66"/>
  </w:num>
  <w:num w:numId="21">
    <w:abstractNumId w:val="33"/>
  </w:num>
  <w:num w:numId="22">
    <w:abstractNumId w:val="18"/>
  </w:num>
  <w:num w:numId="23">
    <w:abstractNumId w:val="17"/>
  </w:num>
  <w:num w:numId="24">
    <w:abstractNumId w:val="61"/>
  </w:num>
  <w:num w:numId="25">
    <w:abstractNumId w:val="23"/>
  </w:num>
  <w:num w:numId="26">
    <w:abstractNumId w:val="7"/>
  </w:num>
  <w:num w:numId="27">
    <w:abstractNumId w:val="65"/>
  </w:num>
  <w:num w:numId="28">
    <w:abstractNumId w:val="25"/>
  </w:num>
  <w:num w:numId="29">
    <w:abstractNumId w:val="3"/>
  </w:num>
  <w:num w:numId="30">
    <w:abstractNumId w:val="2"/>
  </w:num>
  <w:num w:numId="31">
    <w:abstractNumId w:val="8"/>
  </w:num>
  <w:num w:numId="32">
    <w:abstractNumId w:val="16"/>
  </w:num>
  <w:num w:numId="33">
    <w:abstractNumId w:val="37"/>
  </w:num>
  <w:num w:numId="34">
    <w:abstractNumId w:val="63"/>
  </w:num>
  <w:num w:numId="35">
    <w:abstractNumId w:val="36"/>
  </w:num>
  <w:num w:numId="36">
    <w:abstractNumId w:val="10"/>
  </w:num>
  <w:num w:numId="37">
    <w:abstractNumId w:val="21"/>
  </w:num>
  <w:num w:numId="38">
    <w:abstractNumId w:val="51"/>
  </w:num>
  <w:num w:numId="39">
    <w:abstractNumId w:val="12"/>
  </w:num>
  <w:num w:numId="40">
    <w:abstractNumId w:val="46"/>
  </w:num>
  <w:num w:numId="41">
    <w:abstractNumId w:val="57"/>
  </w:num>
  <w:num w:numId="42">
    <w:abstractNumId w:val="58"/>
  </w:num>
  <w:num w:numId="43">
    <w:abstractNumId w:val="4"/>
  </w:num>
  <w:num w:numId="44">
    <w:abstractNumId w:val="29"/>
  </w:num>
  <w:num w:numId="45">
    <w:abstractNumId w:val="32"/>
  </w:num>
  <w:num w:numId="46">
    <w:abstractNumId w:val="15"/>
  </w:num>
  <w:num w:numId="47">
    <w:abstractNumId w:val="60"/>
  </w:num>
  <w:num w:numId="48">
    <w:abstractNumId w:val="24"/>
  </w:num>
  <w:num w:numId="49">
    <w:abstractNumId w:val="22"/>
  </w:num>
  <w:num w:numId="50">
    <w:abstractNumId w:val="6"/>
  </w:num>
  <w:num w:numId="51">
    <w:abstractNumId w:val="20"/>
  </w:num>
  <w:num w:numId="52">
    <w:abstractNumId w:val="62"/>
  </w:num>
  <w:num w:numId="53">
    <w:abstractNumId w:val="27"/>
  </w:num>
  <w:num w:numId="54">
    <w:abstractNumId w:val="49"/>
  </w:num>
  <w:num w:numId="55">
    <w:abstractNumId w:val="59"/>
  </w:num>
  <w:num w:numId="56">
    <w:abstractNumId w:val="38"/>
  </w:num>
  <w:num w:numId="57">
    <w:abstractNumId w:val="34"/>
  </w:num>
  <w:num w:numId="58">
    <w:abstractNumId w:val="14"/>
  </w:num>
  <w:num w:numId="5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11"/>
    <w:lvlOverride w:ilvl="0">
      <w:startOverride w:val="1"/>
    </w:lvlOverride>
  </w:num>
  <w:num w:numId="6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5"/>
    <w:lvlOverride w:ilvl="0">
      <w:startOverride w:val="1"/>
    </w:lvlOverride>
    <w:lvlOverride w:ilvl="1">
      <w:startOverride w:val="1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jc3NrA0MTI2sTBS0lEKTi0uzszPAykwrQUA5+Zr3CwAAAA="/>
  </w:docVars>
  <w:rsids>
    <w:rsidRoot w:val="00B438C2"/>
    <w:rsid w:val="00021DBB"/>
    <w:rsid w:val="000409EC"/>
    <w:rsid w:val="000430C8"/>
    <w:rsid w:val="00045A71"/>
    <w:rsid w:val="00065F7F"/>
    <w:rsid w:val="00074DD8"/>
    <w:rsid w:val="00075E99"/>
    <w:rsid w:val="00087D1A"/>
    <w:rsid w:val="00092D09"/>
    <w:rsid w:val="000A021F"/>
    <w:rsid w:val="000B48BD"/>
    <w:rsid w:val="000F47CD"/>
    <w:rsid w:val="00103414"/>
    <w:rsid w:val="00106240"/>
    <w:rsid w:val="00123EF7"/>
    <w:rsid w:val="00135931"/>
    <w:rsid w:val="00155B39"/>
    <w:rsid w:val="00160666"/>
    <w:rsid w:val="00166220"/>
    <w:rsid w:val="00166678"/>
    <w:rsid w:val="00173D07"/>
    <w:rsid w:val="00182091"/>
    <w:rsid w:val="001A6C40"/>
    <w:rsid w:val="001A75BB"/>
    <w:rsid w:val="001C2929"/>
    <w:rsid w:val="001C5E6F"/>
    <w:rsid w:val="001D2362"/>
    <w:rsid w:val="001E3A4F"/>
    <w:rsid w:val="001F0659"/>
    <w:rsid w:val="001F1BBE"/>
    <w:rsid w:val="001F72A7"/>
    <w:rsid w:val="0021220A"/>
    <w:rsid w:val="002151FD"/>
    <w:rsid w:val="00236A3B"/>
    <w:rsid w:val="00247403"/>
    <w:rsid w:val="00251622"/>
    <w:rsid w:val="00266C13"/>
    <w:rsid w:val="00267CC5"/>
    <w:rsid w:val="00267E6D"/>
    <w:rsid w:val="0027144D"/>
    <w:rsid w:val="002750E5"/>
    <w:rsid w:val="00276610"/>
    <w:rsid w:val="00293246"/>
    <w:rsid w:val="002A639D"/>
    <w:rsid w:val="002B1F60"/>
    <w:rsid w:val="002C4C2D"/>
    <w:rsid w:val="002C6AC9"/>
    <w:rsid w:val="002D2C2A"/>
    <w:rsid w:val="002E4FBA"/>
    <w:rsid w:val="002E6E2C"/>
    <w:rsid w:val="002E73A0"/>
    <w:rsid w:val="002F0437"/>
    <w:rsid w:val="002F76A4"/>
    <w:rsid w:val="002F771E"/>
    <w:rsid w:val="00305247"/>
    <w:rsid w:val="00317160"/>
    <w:rsid w:val="00327D17"/>
    <w:rsid w:val="003345D3"/>
    <w:rsid w:val="003372C5"/>
    <w:rsid w:val="00361A6B"/>
    <w:rsid w:val="0036447D"/>
    <w:rsid w:val="00372625"/>
    <w:rsid w:val="00377B8D"/>
    <w:rsid w:val="003B18E4"/>
    <w:rsid w:val="003B3698"/>
    <w:rsid w:val="003C48A7"/>
    <w:rsid w:val="003F692A"/>
    <w:rsid w:val="00406A4F"/>
    <w:rsid w:val="0042254D"/>
    <w:rsid w:val="00426200"/>
    <w:rsid w:val="00430172"/>
    <w:rsid w:val="00431AEF"/>
    <w:rsid w:val="0043389D"/>
    <w:rsid w:val="00433D01"/>
    <w:rsid w:val="0043450E"/>
    <w:rsid w:val="004457BE"/>
    <w:rsid w:val="0044664E"/>
    <w:rsid w:val="00447816"/>
    <w:rsid w:val="00447BD3"/>
    <w:rsid w:val="00454297"/>
    <w:rsid w:val="00461D15"/>
    <w:rsid w:val="00473C6A"/>
    <w:rsid w:val="00491E60"/>
    <w:rsid w:val="00492122"/>
    <w:rsid w:val="004968B1"/>
    <w:rsid w:val="004A545A"/>
    <w:rsid w:val="004A652D"/>
    <w:rsid w:val="004A7626"/>
    <w:rsid w:val="004B3A0D"/>
    <w:rsid w:val="004B5AB2"/>
    <w:rsid w:val="004E1011"/>
    <w:rsid w:val="004E4076"/>
    <w:rsid w:val="004F0D2F"/>
    <w:rsid w:val="004F5114"/>
    <w:rsid w:val="004F7465"/>
    <w:rsid w:val="00533A1E"/>
    <w:rsid w:val="00534DE3"/>
    <w:rsid w:val="00535E14"/>
    <w:rsid w:val="00537A4E"/>
    <w:rsid w:val="00537A52"/>
    <w:rsid w:val="005434A0"/>
    <w:rsid w:val="00570FC9"/>
    <w:rsid w:val="00571E4F"/>
    <w:rsid w:val="00586C6E"/>
    <w:rsid w:val="005963A0"/>
    <w:rsid w:val="005B16B2"/>
    <w:rsid w:val="005B3B32"/>
    <w:rsid w:val="005C07FF"/>
    <w:rsid w:val="005C0BB8"/>
    <w:rsid w:val="005E5416"/>
    <w:rsid w:val="005F3966"/>
    <w:rsid w:val="005F3EEB"/>
    <w:rsid w:val="005F68D3"/>
    <w:rsid w:val="006012C9"/>
    <w:rsid w:val="0060146E"/>
    <w:rsid w:val="0060292A"/>
    <w:rsid w:val="00631878"/>
    <w:rsid w:val="00631C87"/>
    <w:rsid w:val="00634DDF"/>
    <w:rsid w:val="00656861"/>
    <w:rsid w:val="006570AC"/>
    <w:rsid w:val="006706CA"/>
    <w:rsid w:val="00676775"/>
    <w:rsid w:val="00693B2F"/>
    <w:rsid w:val="006A0A6D"/>
    <w:rsid w:val="006B5ECE"/>
    <w:rsid w:val="006B684C"/>
    <w:rsid w:val="006C0D60"/>
    <w:rsid w:val="006C2A4E"/>
    <w:rsid w:val="006D246A"/>
    <w:rsid w:val="006D52D6"/>
    <w:rsid w:val="006E215A"/>
    <w:rsid w:val="006E5373"/>
    <w:rsid w:val="006F1A68"/>
    <w:rsid w:val="006F2EDB"/>
    <w:rsid w:val="00702E9D"/>
    <w:rsid w:val="00714A94"/>
    <w:rsid w:val="007230E1"/>
    <w:rsid w:val="00730A64"/>
    <w:rsid w:val="00735B1D"/>
    <w:rsid w:val="00741592"/>
    <w:rsid w:val="00742384"/>
    <w:rsid w:val="007450B9"/>
    <w:rsid w:val="00750B4B"/>
    <w:rsid w:val="00752DAC"/>
    <w:rsid w:val="00752ED0"/>
    <w:rsid w:val="00755254"/>
    <w:rsid w:val="00763CA4"/>
    <w:rsid w:val="00783EB1"/>
    <w:rsid w:val="00795902"/>
    <w:rsid w:val="00796C00"/>
    <w:rsid w:val="007A7B19"/>
    <w:rsid w:val="007B5C84"/>
    <w:rsid w:val="007D50F5"/>
    <w:rsid w:val="007D79FB"/>
    <w:rsid w:val="007F0158"/>
    <w:rsid w:val="00803FC5"/>
    <w:rsid w:val="008047BF"/>
    <w:rsid w:val="008058DF"/>
    <w:rsid w:val="00806510"/>
    <w:rsid w:val="00815A0D"/>
    <w:rsid w:val="00817BBD"/>
    <w:rsid w:val="0084168B"/>
    <w:rsid w:val="00844C6B"/>
    <w:rsid w:val="00845B6C"/>
    <w:rsid w:val="00854BCE"/>
    <w:rsid w:val="008649CC"/>
    <w:rsid w:val="008718CE"/>
    <w:rsid w:val="008736BE"/>
    <w:rsid w:val="00891D9E"/>
    <w:rsid w:val="008A1794"/>
    <w:rsid w:val="008D3927"/>
    <w:rsid w:val="008D673E"/>
    <w:rsid w:val="008E7198"/>
    <w:rsid w:val="008F02BF"/>
    <w:rsid w:val="008F19FE"/>
    <w:rsid w:val="008F2085"/>
    <w:rsid w:val="008F65F6"/>
    <w:rsid w:val="00900487"/>
    <w:rsid w:val="009047BB"/>
    <w:rsid w:val="00906E81"/>
    <w:rsid w:val="009124B9"/>
    <w:rsid w:val="00931600"/>
    <w:rsid w:val="009419EB"/>
    <w:rsid w:val="00966CE1"/>
    <w:rsid w:val="0097551D"/>
    <w:rsid w:val="009764B4"/>
    <w:rsid w:val="009A1755"/>
    <w:rsid w:val="009A29EE"/>
    <w:rsid w:val="009B1381"/>
    <w:rsid w:val="009C6E37"/>
    <w:rsid w:val="009D0B98"/>
    <w:rsid w:val="009E41FB"/>
    <w:rsid w:val="009E5B42"/>
    <w:rsid w:val="009E7E56"/>
    <w:rsid w:val="009F6852"/>
    <w:rsid w:val="00A0079C"/>
    <w:rsid w:val="00A15481"/>
    <w:rsid w:val="00A16BF8"/>
    <w:rsid w:val="00A207F9"/>
    <w:rsid w:val="00A30FED"/>
    <w:rsid w:val="00A36E6B"/>
    <w:rsid w:val="00A40982"/>
    <w:rsid w:val="00A4418B"/>
    <w:rsid w:val="00A63D59"/>
    <w:rsid w:val="00A64976"/>
    <w:rsid w:val="00A71E33"/>
    <w:rsid w:val="00A73DF9"/>
    <w:rsid w:val="00A76872"/>
    <w:rsid w:val="00A77D0D"/>
    <w:rsid w:val="00A80454"/>
    <w:rsid w:val="00A83B02"/>
    <w:rsid w:val="00A9094A"/>
    <w:rsid w:val="00AA5920"/>
    <w:rsid w:val="00AB167B"/>
    <w:rsid w:val="00AB6894"/>
    <w:rsid w:val="00AC4007"/>
    <w:rsid w:val="00AC7A00"/>
    <w:rsid w:val="00AE3572"/>
    <w:rsid w:val="00AE6F0B"/>
    <w:rsid w:val="00AF1C6D"/>
    <w:rsid w:val="00B03581"/>
    <w:rsid w:val="00B03DC2"/>
    <w:rsid w:val="00B20996"/>
    <w:rsid w:val="00B25FE2"/>
    <w:rsid w:val="00B30C0D"/>
    <w:rsid w:val="00B3684B"/>
    <w:rsid w:val="00B43121"/>
    <w:rsid w:val="00B438C2"/>
    <w:rsid w:val="00B43DAD"/>
    <w:rsid w:val="00B44BBD"/>
    <w:rsid w:val="00B470B4"/>
    <w:rsid w:val="00B54B9D"/>
    <w:rsid w:val="00B54D9D"/>
    <w:rsid w:val="00B74F02"/>
    <w:rsid w:val="00B75121"/>
    <w:rsid w:val="00BA1D67"/>
    <w:rsid w:val="00BB3B12"/>
    <w:rsid w:val="00BB52BB"/>
    <w:rsid w:val="00BC654A"/>
    <w:rsid w:val="00BD4D15"/>
    <w:rsid w:val="00BE243B"/>
    <w:rsid w:val="00BE4BD0"/>
    <w:rsid w:val="00BE7308"/>
    <w:rsid w:val="00BF00C3"/>
    <w:rsid w:val="00BF0A3A"/>
    <w:rsid w:val="00C01957"/>
    <w:rsid w:val="00C344D2"/>
    <w:rsid w:val="00C34DEF"/>
    <w:rsid w:val="00C3593A"/>
    <w:rsid w:val="00C42B7C"/>
    <w:rsid w:val="00C45C1F"/>
    <w:rsid w:val="00C507D3"/>
    <w:rsid w:val="00C63841"/>
    <w:rsid w:val="00C70C54"/>
    <w:rsid w:val="00C809BA"/>
    <w:rsid w:val="00C85E1C"/>
    <w:rsid w:val="00C91540"/>
    <w:rsid w:val="00C93AD7"/>
    <w:rsid w:val="00C96EE7"/>
    <w:rsid w:val="00C97E04"/>
    <w:rsid w:val="00CA1EBC"/>
    <w:rsid w:val="00CA4784"/>
    <w:rsid w:val="00CB37BE"/>
    <w:rsid w:val="00CC42FC"/>
    <w:rsid w:val="00CC5E86"/>
    <w:rsid w:val="00CD098A"/>
    <w:rsid w:val="00CD1650"/>
    <w:rsid w:val="00CD3298"/>
    <w:rsid w:val="00CF1038"/>
    <w:rsid w:val="00CF6329"/>
    <w:rsid w:val="00D12EA8"/>
    <w:rsid w:val="00D163F3"/>
    <w:rsid w:val="00D1711E"/>
    <w:rsid w:val="00D231EB"/>
    <w:rsid w:val="00D2328A"/>
    <w:rsid w:val="00D254B2"/>
    <w:rsid w:val="00D26B52"/>
    <w:rsid w:val="00D37DF4"/>
    <w:rsid w:val="00D451CC"/>
    <w:rsid w:val="00D5081E"/>
    <w:rsid w:val="00D61016"/>
    <w:rsid w:val="00D74E17"/>
    <w:rsid w:val="00D76D88"/>
    <w:rsid w:val="00D962E0"/>
    <w:rsid w:val="00DB204F"/>
    <w:rsid w:val="00DC0DE8"/>
    <w:rsid w:val="00DC3158"/>
    <w:rsid w:val="00DF28B8"/>
    <w:rsid w:val="00E02E22"/>
    <w:rsid w:val="00E10C72"/>
    <w:rsid w:val="00E20A83"/>
    <w:rsid w:val="00E25872"/>
    <w:rsid w:val="00E46440"/>
    <w:rsid w:val="00E46C16"/>
    <w:rsid w:val="00E532AF"/>
    <w:rsid w:val="00E559BE"/>
    <w:rsid w:val="00E62A62"/>
    <w:rsid w:val="00E63E22"/>
    <w:rsid w:val="00E63F06"/>
    <w:rsid w:val="00E74A7C"/>
    <w:rsid w:val="00E94B67"/>
    <w:rsid w:val="00EB19E3"/>
    <w:rsid w:val="00EB7B52"/>
    <w:rsid w:val="00EE563A"/>
    <w:rsid w:val="00EE6665"/>
    <w:rsid w:val="00EF4FE5"/>
    <w:rsid w:val="00F0238E"/>
    <w:rsid w:val="00F02B01"/>
    <w:rsid w:val="00F137F1"/>
    <w:rsid w:val="00F13F7D"/>
    <w:rsid w:val="00F25598"/>
    <w:rsid w:val="00F318CB"/>
    <w:rsid w:val="00F333C0"/>
    <w:rsid w:val="00F34C49"/>
    <w:rsid w:val="00F35793"/>
    <w:rsid w:val="00F37907"/>
    <w:rsid w:val="00F47F46"/>
    <w:rsid w:val="00F50E01"/>
    <w:rsid w:val="00F61273"/>
    <w:rsid w:val="00F663F4"/>
    <w:rsid w:val="00F727BF"/>
    <w:rsid w:val="00F74DBC"/>
    <w:rsid w:val="00F9104D"/>
    <w:rsid w:val="00F97BAD"/>
    <w:rsid w:val="00FA70EF"/>
    <w:rsid w:val="00FB1FF1"/>
    <w:rsid w:val="00FC4CE8"/>
    <w:rsid w:val="00FD7597"/>
    <w:rsid w:val="00FE626B"/>
    <w:rsid w:val="00FF27FC"/>
    <w:rsid w:val="00FF2F95"/>
    <w:rsid w:val="00FF3250"/>
    <w:rsid w:val="00FF53D5"/>
    <w:rsid w:val="00FF5A4E"/>
    <w:rsid w:val="00FF5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AC141E"/>
  <w15:chartTrackingRefBased/>
  <w15:docId w15:val="{78C888C1-207D-4A4E-9DB2-995B1AD88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pPr>
      <w:keepNext/>
      <w:jc w:val="center"/>
      <w:outlineLvl w:val="3"/>
    </w:pPr>
    <w:rPr>
      <w:b/>
      <w:bCs/>
      <w:sz w:val="16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1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i/>
      <w:iCs/>
      <w:sz w:val="16"/>
    </w:rPr>
  </w:style>
  <w:style w:type="paragraph" w:styleId="Heading7">
    <w:name w:val="heading 7"/>
    <w:basedOn w:val="Normal"/>
    <w:next w:val="Normal"/>
    <w:qFormat/>
    <w:pPr>
      <w:keepNext/>
      <w:ind w:left="18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04D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5481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ind w:left="180"/>
    </w:pPr>
    <w:rPr>
      <w:b/>
      <w:bCs/>
    </w:rPr>
  </w:style>
  <w:style w:type="paragraph" w:styleId="Header">
    <w:name w:val="header"/>
    <w:basedOn w:val="Normal"/>
    <w:link w:val="HeaderChar"/>
    <w:unhideWhenUsed/>
    <w:rsid w:val="005C0BB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C0BB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C0BB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C0BB8"/>
    <w:rPr>
      <w:sz w:val="24"/>
      <w:szCs w:val="24"/>
    </w:rPr>
  </w:style>
  <w:style w:type="table" w:styleId="LightShading">
    <w:name w:val="Light Shading"/>
    <w:basedOn w:val="TableNormal"/>
    <w:uiPriority w:val="60"/>
    <w:rsid w:val="00570FC9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NoSpacing">
    <w:name w:val="No Spacing"/>
    <w:uiPriority w:val="1"/>
    <w:qFormat/>
    <w:rsid w:val="004F0D2F"/>
    <w:rPr>
      <w:rFonts w:ascii="Calibri" w:eastAsia="Calibri" w:hAnsi="Calibri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FF2F95"/>
    <w:pPr>
      <w:spacing w:after="120"/>
    </w:pPr>
    <w:rPr>
      <w:sz w:val="22"/>
    </w:rPr>
  </w:style>
  <w:style w:type="paragraph" w:styleId="ListParagraph">
    <w:name w:val="List Paragraph"/>
    <w:basedOn w:val="Normal"/>
    <w:uiPriority w:val="1"/>
    <w:qFormat/>
    <w:rsid w:val="00FF2F95"/>
    <w:pPr>
      <w:ind w:left="720"/>
      <w:contextualSpacing/>
    </w:pPr>
    <w:rPr>
      <w:sz w:val="22"/>
    </w:rPr>
  </w:style>
  <w:style w:type="paragraph" w:customStyle="1" w:styleId="SOLStatement">
    <w:name w:val="SOL Statement"/>
    <w:basedOn w:val="Normal"/>
    <w:link w:val="SOLStatementChar"/>
    <w:qFormat/>
    <w:rsid w:val="00702E9D"/>
    <w:pPr>
      <w:spacing w:before="100"/>
      <w:ind w:left="907" w:hanging="907"/>
    </w:pPr>
    <w:rPr>
      <w:sz w:val="22"/>
    </w:rPr>
  </w:style>
  <w:style w:type="paragraph" w:customStyle="1" w:styleId="SOLNumberedBullet">
    <w:name w:val="SOL Numbered Bullet"/>
    <w:basedOn w:val="Normal"/>
    <w:qFormat/>
    <w:rsid w:val="00702E9D"/>
    <w:pPr>
      <w:numPr>
        <w:numId w:val="1"/>
      </w:numPr>
    </w:pPr>
    <w:rPr>
      <w:sz w:val="22"/>
    </w:rPr>
  </w:style>
  <w:style w:type="character" w:customStyle="1" w:styleId="SOLStatementChar">
    <w:name w:val="SOL Statement Char"/>
    <w:link w:val="SOLStatement"/>
    <w:rsid w:val="00817BBD"/>
    <w:rPr>
      <w:sz w:val="22"/>
      <w:szCs w:val="24"/>
    </w:rPr>
  </w:style>
  <w:style w:type="character" w:customStyle="1" w:styleId="ParagraphChar">
    <w:name w:val="Paragraph Char"/>
    <w:link w:val="Paragraph"/>
    <w:rsid w:val="00966CE1"/>
    <w:rPr>
      <w:sz w:val="22"/>
      <w:szCs w:val="24"/>
    </w:rPr>
  </w:style>
  <w:style w:type="table" w:styleId="TableGrid">
    <w:name w:val="Table Grid"/>
    <w:basedOn w:val="TableNormal"/>
    <w:uiPriority w:val="59"/>
    <w:rsid w:val="00AA5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5C07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5C07FF"/>
    <w:rPr>
      <w:rFonts w:ascii="Segoe UI" w:hAnsi="Segoe UI" w:cs="Segoe UI"/>
      <w:sz w:val="18"/>
      <w:szCs w:val="18"/>
    </w:rPr>
  </w:style>
  <w:style w:type="character" w:customStyle="1" w:styleId="Heading8Char">
    <w:name w:val="Heading 8 Char"/>
    <w:link w:val="Heading8"/>
    <w:rsid w:val="00F9104D"/>
    <w:rPr>
      <w:rFonts w:ascii="Calibri" w:eastAsia="Times New Roman" w:hAnsi="Calibri" w:cs="Times New Roman"/>
      <w:i/>
      <w:iCs/>
      <w:sz w:val="24"/>
      <w:szCs w:val="24"/>
    </w:rPr>
  </w:style>
  <w:style w:type="numbering" w:customStyle="1" w:styleId="xxx">
    <w:name w:val="xxx"/>
    <w:basedOn w:val="NoList"/>
    <w:rsid w:val="00F9104D"/>
    <w:pPr>
      <w:numPr>
        <w:numId w:val="8"/>
      </w:numPr>
    </w:pPr>
  </w:style>
  <w:style w:type="character" w:customStyle="1" w:styleId="Heading1Char">
    <w:name w:val="Heading 1 Char"/>
    <w:link w:val="Heading1"/>
    <w:rsid w:val="00844C6B"/>
    <w:rPr>
      <w:b/>
      <w:bCs/>
      <w:sz w:val="24"/>
      <w:szCs w:val="24"/>
    </w:rPr>
  </w:style>
  <w:style w:type="character" w:customStyle="1" w:styleId="Heading2Char">
    <w:name w:val="Heading 2 Char"/>
    <w:link w:val="Heading2"/>
    <w:rsid w:val="00844C6B"/>
    <w:rPr>
      <w:b/>
      <w:bCs/>
      <w:sz w:val="24"/>
      <w:szCs w:val="24"/>
    </w:rPr>
  </w:style>
  <w:style w:type="character" w:customStyle="1" w:styleId="Heading4Char">
    <w:name w:val="Heading 4 Char"/>
    <w:link w:val="Heading4"/>
    <w:rsid w:val="00844C6B"/>
    <w:rPr>
      <w:b/>
      <w:bCs/>
      <w:sz w:val="16"/>
      <w:szCs w:val="24"/>
    </w:rPr>
  </w:style>
  <w:style w:type="paragraph" w:customStyle="1" w:styleId="List1">
    <w:name w:val="List1"/>
    <w:rsid w:val="00844C6B"/>
    <w:pPr>
      <w:numPr>
        <w:ilvl w:val="1"/>
        <w:numId w:val="14"/>
      </w:numPr>
      <w:spacing w:line="259" w:lineRule="auto"/>
      <w:ind w:left="1440"/>
    </w:pPr>
    <w:rPr>
      <w:sz w:val="22"/>
      <w:szCs w:val="24"/>
      <w:u w:val="single"/>
    </w:rPr>
  </w:style>
  <w:style w:type="paragraph" w:customStyle="1" w:styleId="Indent1">
    <w:name w:val="Indent1"/>
    <w:basedOn w:val="List1"/>
    <w:link w:val="Indent1Char"/>
    <w:qFormat/>
    <w:rsid w:val="00844C6B"/>
  </w:style>
  <w:style w:type="character" w:customStyle="1" w:styleId="Indent1Char">
    <w:name w:val="Indent1 Char"/>
    <w:link w:val="Indent1"/>
    <w:rsid w:val="00844C6B"/>
    <w:rPr>
      <w:sz w:val="22"/>
      <w:szCs w:val="24"/>
      <w:u w:val="single"/>
    </w:rPr>
  </w:style>
  <w:style w:type="paragraph" w:customStyle="1" w:styleId="SOL">
    <w:name w:val="SOL#"/>
    <w:basedOn w:val="SOLStatement"/>
    <w:link w:val="SOLChar"/>
    <w:qFormat/>
    <w:rsid w:val="00A15481"/>
    <w:pPr>
      <w:keepNext/>
      <w:spacing w:before="120" w:after="120"/>
      <w:ind w:left="1080" w:hanging="1080"/>
    </w:pPr>
  </w:style>
  <w:style w:type="character" w:customStyle="1" w:styleId="SOLChar">
    <w:name w:val="SOL# Char"/>
    <w:link w:val="SOL"/>
    <w:rsid w:val="00A15481"/>
    <w:rPr>
      <w:sz w:val="22"/>
      <w:szCs w:val="24"/>
    </w:rPr>
  </w:style>
  <w:style w:type="character" w:customStyle="1" w:styleId="Heading9Char">
    <w:name w:val="Heading 9 Char"/>
    <w:link w:val="Heading9"/>
    <w:rsid w:val="00A15481"/>
    <w:rPr>
      <w:rFonts w:ascii="Calibri Light" w:eastAsia="Times New Roman" w:hAnsi="Calibri Light" w:cs="Times New Roman"/>
      <w:sz w:val="22"/>
      <w:szCs w:val="22"/>
    </w:rPr>
  </w:style>
  <w:style w:type="paragraph" w:styleId="TOC5">
    <w:name w:val="toc 5"/>
    <w:basedOn w:val="Normal"/>
    <w:next w:val="Normal"/>
    <w:autoRedefine/>
    <w:uiPriority w:val="39"/>
    <w:rsid w:val="00A15481"/>
    <w:pPr>
      <w:ind w:left="960"/>
    </w:pPr>
  </w:style>
  <w:style w:type="character" w:customStyle="1" w:styleId="apple-tab-span">
    <w:name w:val="apple-tab-span"/>
    <w:rsid w:val="00C3593A"/>
  </w:style>
  <w:style w:type="paragraph" w:customStyle="1" w:styleId="SOLStandard">
    <w:name w:val="SOL Standard"/>
    <w:basedOn w:val="SOLStatement"/>
    <w:link w:val="SOLStandardChar"/>
    <w:qFormat/>
    <w:rsid w:val="00D451CC"/>
    <w:pPr>
      <w:spacing w:before="180" w:after="120"/>
      <w:ind w:left="1080" w:hanging="1080"/>
    </w:pPr>
  </w:style>
  <w:style w:type="character" w:customStyle="1" w:styleId="SOLStandardChar">
    <w:name w:val="SOL Standard Char"/>
    <w:link w:val="SOLStandard"/>
    <w:rsid w:val="00D451CC"/>
    <w:rPr>
      <w:sz w:val="22"/>
      <w:szCs w:val="24"/>
    </w:rPr>
  </w:style>
  <w:style w:type="paragraph" w:customStyle="1" w:styleId="SOLLetteredBullet">
    <w:name w:val="SOL Lettered Bullet"/>
    <w:basedOn w:val="Normal"/>
    <w:qFormat/>
    <w:rsid w:val="006A0A6D"/>
    <w:pPr>
      <w:spacing w:after="60"/>
      <w:ind w:left="1800" w:hanging="360"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15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031</Words>
  <Characters>34382</Characters>
  <Application>Microsoft Office Word</Application>
  <DocSecurity>0</DocSecurity>
  <Lines>286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UAL ARTS STANDARDS OF LEARNING</vt:lpstr>
    </vt:vector>
  </TitlesOfParts>
  <Company>Commonwealth of Virginia</Company>
  <LinksUpToDate>false</LinksUpToDate>
  <CharactersWithSpaces>40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ARTS STANDARDS OF LEARNING</dc:title>
  <dc:subject/>
  <dc:creator>Virginia Department of Education</dc:creator>
  <cp:keywords/>
  <dc:description/>
  <cp:lastModifiedBy>kellybisogno@gmail.com</cp:lastModifiedBy>
  <cp:revision>9</cp:revision>
  <cp:lastPrinted>2020-03-10T16:37:00Z</cp:lastPrinted>
  <dcterms:created xsi:type="dcterms:W3CDTF">2020-04-17T14:21:00Z</dcterms:created>
  <dcterms:modified xsi:type="dcterms:W3CDTF">2020-05-01T16:08:00Z</dcterms:modified>
</cp:coreProperties>
</file>